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CE63D" w14:textId="7C61AEB4" w:rsidR="00EA1808" w:rsidRPr="006A3B9F" w:rsidRDefault="00D60D0A" w:rsidP="00EA1808">
      <w:pPr>
        <w:rPr>
          <w:rFonts w:cstheme="minorHAnsi"/>
          <w:lang w:val="en-AU"/>
        </w:rPr>
      </w:pPr>
      <w:r>
        <w:rPr>
          <w:rFonts w:cstheme="minorHAnsi"/>
          <w:noProof/>
          <w:lang w:val="en-US" w:eastAsia="en-US"/>
        </w:rPr>
        <mc:AlternateContent>
          <mc:Choice Requires="wpg">
            <w:drawing>
              <wp:anchor distT="0" distB="0" distL="114300" distR="114300" simplePos="0" relativeHeight="251866112" behindDoc="0" locked="0" layoutInCell="1" allowOverlap="1" wp14:anchorId="66CBA87D" wp14:editId="4FCCA44E">
                <wp:simplePos x="0" y="0"/>
                <wp:positionH relativeFrom="column">
                  <wp:posOffset>6903720</wp:posOffset>
                </wp:positionH>
                <wp:positionV relativeFrom="paragraph">
                  <wp:posOffset>-219075</wp:posOffset>
                </wp:positionV>
                <wp:extent cx="152400" cy="487680"/>
                <wp:effectExtent l="0" t="0" r="0" b="7620"/>
                <wp:wrapNone/>
                <wp:docPr id="39" name="Group 1"/>
                <wp:cNvGraphicFramePr/>
                <a:graphic xmlns:a="http://schemas.openxmlformats.org/drawingml/2006/main">
                  <a:graphicData uri="http://schemas.microsoft.com/office/word/2010/wordprocessingGroup">
                    <wpg:wgp>
                      <wpg:cNvGrpSpPr/>
                      <wpg:grpSpPr>
                        <a:xfrm>
                          <a:off x="0" y="0"/>
                          <a:ext cx="152400" cy="487680"/>
                          <a:chOff x="20503" y="-35727"/>
                          <a:chExt cx="134090" cy="438826"/>
                        </a:xfrm>
                      </wpg:grpSpPr>
                      <pic:pic xmlns:pic="http://schemas.openxmlformats.org/drawingml/2006/picture">
                        <pic:nvPicPr>
                          <pic:cNvPr id="37" name="Picture 37"/>
                          <pic:cNvPicPr>
                            <a:picLocks noChangeAspect="1"/>
                          </pic:cNvPicPr>
                        </pic:nvPicPr>
                        <pic:blipFill>
                          <a:blip r:embed="rId8">
                            <a:biLevel thresh="25000"/>
                            <a:extLst>
                              <a:ext uri="{28A0092B-C50C-407E-A947-70E740481C1C}">
                                <a14:useLocalDpi xmlns:a14="http://schemas.microsoft.com/office/drawing/2010/main" val="0"/>
                              </a:ext>
                            </a:extLst>
                          </a:blip>
                          <a:stretch>
                            <a:fillRect/>
                          </a:stretch>
                        </pic:blipFill>
                        <pic:spPr>
                          <a:xfrm>
                            <a:off x="47199" y="130917"/>
                            <a:ext cx="85725" cy="124460"/>
                          </a:xfrm>
                          <a:prstGeom prst="rect">
                            <a:avLst/>
                          </a:prstGeom>
                        </pic:spPr>
                      </pic:pic>
                      <pic:pic xmlns:pic="http://schemas.openxmlformats.org/drawingml/2006/picture">
                        <pic:nvPicPr>
                          <pic:cNvPr id="38" name="Picture 38"/>
                          <pic:cNvPicPr>
                            <a:picLocks noChangeAspect="1"/>
                          </pic:cNvPicPr>
                        </pic:nvPicPr>
                        <pic:blipFill>
                          <a:blip r:embed="rId9">
                            <a:biLevel thresh="25000"/>
                            <a:extLst>
                              <a:ext uri="{28A0092B-C50C-407E-A947-70E740481C1C}">
                                <a14:useLocalDpi xmlns:a14="http://schemas.microsoft.com/office/drawing/2010/main" val="0"/>
                              </a:ext>
                            </a:extLst>
                          </a:blip>
                          <a:stretch>
                            <a:fillRect/>
                          </a:stretch>
                        </pic:blipFill>
                        <pic:spPr>
                          <a:xfrm>
                            <a:off x="33659" y="319914"/>
                            <a:ext cx="115570" cy="83185"/>
                          </a:xfrm>
                          <a:prstGeom prst="rect">
                            <a:avLst/>
                          </a:prstGeom>
                        </pic:spPr>
                      </pic:pic>
                      <pic:pic xmlns:pic="http://schemas.openxmlformats.org/drawingml/2006/picture">
                        <pic:nvPicPr>
                          <pic:cNvPr id="36" name="Picture 36"/>
                          <pic:cNvPicPr>
                            <a:picLocks noChangeAspect="1"/>
                          </pic:cNvPicPr>
                        </pic:nvPicPr>
                        <pic:blipFill>
                          <a:blip r:embed="rId10" cstate="print">
                            <a:lum bright="70000" contrast="-70000"/>
                            <a:extLst>
                              <a:ext uri="{28A0092B-C50C-407E-A947-70E740481C1C}">
                                <a14:useLocalDpi xmlns:a14="http://schemas.microsoft.com/office/drawing/2010/main" val="0"/>
                              </a:ext>
                            </a:extLst>
                          </a:blip>
                          <a:stretch>
                            <a:fillRect/>
                          </a:stretch>
                        </pic:blipFill>
                        <pic:spPr>
                          <a:xfrm>
                            <a:off x="20503" y="-35727"/>
                            <a:ext cx="134090" cy="13784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4924440" id="Group 1" o:spid="_x0000_s1026" style="position:absolute;margin-left:543.6pt;margin-top:-17.25pt;width:12pt;height:38.4pt;z-index:251866112;mso-width-relative:margin;mso-height-relative:margin" coordorigin="20503,-35727" coordsize="134090,438826"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27" type="#_x0000_t75" style="position:absolute;left:47199;top:130917;width:85725;height:124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">
                  <v:imagedata r:id="rId11" o:title="" grayscale="t" bilevel="t"/>
                </v:shape>
                <v:shape id="Picture 38" o:spid="_x0000_s1028" type="#_x0000_t75" style="position:absolute;left:33659;top:319914;width:115570;height:83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">
                  <v:imagedata r:id="rId12" o:title="" grayscale="t" bilevel="t"/>
                </v:shape>
                <v:shape id="Picture 36" o:spid="_x0000_s1029" type="#_x0000_t75" style="position:absolute;left:20503;top:-35727;width:134090;height:137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">
                  <v:imagedata r:id="rId13" o:title="" gain="19661f" blacklevel="22938f"/>
                </v:shape>
              </v:group>
            </w:pict>
          </mc:Fallback>
        </mc:AlternateContent>
      </w:r>
      <w:r w:rsidR="00E02F64" w:rsidRPr="006A3B9F">
        <w:rPr>
          <w:rFonts w:cstheme="minorHAnsi"/>
          <w:noProof/>
          <w:lang w:val="en-US" w:eastAsia="en-US"/>
        </w:rPr>
        <mc:AlternateContent>
          <mc:Choice Requires="wps">
            <w:drawing>
              <wp:anchor distT="45720" distB="45720" distL="114300" distR="114300" simplePos="0" relativeHeight="251651072" behindDoc="0" locked="0" layoutInCell="1" allowOverlap="1" wp14:anchorId="7C3A6EA1" wp14:editId="71273D40">
                <wp:simplePos x="0" y="0"/>
                <wp:positionH relativeFrom="column">
                  <wp:posOffset>-548639</wp:posOffset>
                </wp:positionH>
                <wp:positionV relativeFrom="page">
                  <wp:posOffset>121920</wp:posOffset>
                </wp:positionV>
                <wp:extent cx="2750820" cy="48006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0820" cy="480060"/>
                        </a:xfrm>
                        <a:prstGeom prst="rect">
                          <a:avLst/>
                        </a:prstGeom>
                        <a:noFill/>
                        <a:ln w="9525">
                          <a:noFill/>
                          <a:miter lim="800000"/>
                          <a:headEnd/>
                          <a:tailEnd/>
                        </a:ln>
                      </wps:spPr>
                      <wps:txbx>
                        <w:txbxContent>
                          <w:p w14:paraId="7583D01B" w14:textId="01095246" w:rsidR="00F75426" w:rsidRPr="00C6024E" w:rsidRDefault="00E9449D" w:rsidP="001C3AB6">
                            <w:pPr>
                              <w:ind w:left="90"/>
                              <w:jc w:val="left"/>
                              <w:rPr>
                                <w:rFonts w:asciiTheme="majorHAnsi" w:hAnsiTheme="majorHAnsi" w:cstheme="majorHAnsi"/>
                                <w:b/>
                                <w:bCs/>
                                <w:color w:val="FFFFFF" w:themeColor="background1"/>
                                <w:sz w:val="21"/>
                                <w:szCs w:val="21"/>
                                <w:lang w:val="en-PH"/>
                              </w:rPr>
                            </w:pPr>
                            <w:r>
                              <w:rPr>
                                <w:rFonts w:asciiTheme="majorHAnsi" w:hAnsiTheme="majorHAnsi" w:cstheme="majorHAnsi"/>
                                <w:b/>
                                <w:bCs/>
                                <w:color w:val="FFFFFF" w:themeColor="background1"/>
                                <w:sz w:val="48"/>
                                <w:szCs w:val="20"/>
                                <w:lang w:val="en-PH"/>
                              </w:rPr>
                              <w:t>DENISE WILS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3A6EA1" id="_x0000_t202" coordsize="21600,21600" o:spt="202" path="m,l,21600r21600,l21600,xe">
                <v:stroke joinstyle="miter"/>
                <v:path gradientshapeok="t" o:connecttype="rect"/>
              </v:shapetype>
              <v:shape id="Text Box 2" o:spid="_x0000_s1026" type="#_x0000_t202" style="position:absolute;left:0;text-align:left;margin-left:-43.2pt;margin-top:9.6pt;width:216.6pt;height:37.8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" filled="f" stroked="f">
                <v:textbox>
                  <w:txbxContent>
                    <w:p w14:paraId="7583D01B" w14:textId="01095246" w:rsidR="00F75426" w:rsidRPr="00C6024E" w:rsidRDefault="00E9449D" w:rsidP="001C3AB6">
                      <w:pPr>
                        <w:ind w:left="90"/>
                        <w:jc w:val="left"/>
                        <w:rPr>
                          <w:rFonts w:asciiTheme="majorHAnsi" w:hAnsiTheme="majorHAnsi" w:cstheme="majorHAnsi"/>
                          <w:b/>
                          <w:bCs/>
                          <w:color w:val="FFFFFF" w:themeColor="background1"/>
                          <w:sz w:val="21"/>
                          <w:szCs w:val="21"/>
                          <w:lang w:val="en-PH"/>
                        </w:rPr>
                      </w:pPr>
                      <w:r>
                        <w:rPr>
                          <w:rFonts w:asciiTheme="majorHAnsi" w:hAnsiTheme="majorHAnsi" w:cstheme="majorHAnsi"/>
                          <w:b/>
                          <w:bCs/>
                          <w:color w:val="FFFFFF" w:themeColor="background1"/>
                          <w:sz w:val="48"/>
                          <w:szCs w:val="20"/>
                          <w:lang w:val="en-PH"/>
                        </w:rPr>
                        <w:t>DENISE WILSON</w:t>
                      </w:r>
                    </w:p>
                  </w:txbxContent>
                </v:textbox>
                <w10:wrap anchory="page"/>
              </v:shape>
            </w:pict>
          </mc:Fallback>
        </mc:AlternateContent>
      </w:r>
      <w:r w:rsidR="00675A83">
        <w:rPr>
          <w:noProof/>
          <w:lang w:val="en-US" w:eastAsia="en-US"/>
        </w:rPr>
        <mc:AlternateContent>
          <mc:Choice Requires="wps">
            <w:drawing>
              <wp:anchor distT="0" distB="0" distL="114300" distR="114300" simplePos="0" relativeHeight="251677696" behindDoc="1" locked="0" layoutInCell="1" allowOverlap="1" wp14:anchorId="367238F7" wp14:editId="090F0187">
                <wp:simplePos x="0" y="0"/>
                <wp:positionH relativeFrom="column">
                  <wp:posOffset>-571500</wp:posOffset>
                </wp:positionH>
                <wp:positionV relativeFrom="page">
                  <wp:posOffset>-28575</wp:posOffset>
                </wp:positionV>
                <wp:extent cx="7881620" cy="714375"/>
                <wp:effectExtent l="0" t="0" r="5080" b="9525"/>
                <wp:wrapNone/>
                <wp:docPr id="16" name="Rectangle 16"/>
                <wp:cNvGraphicFramePr/>
                <a:graphic xmlns:a="http://schemas.openxmlformats.org/drawingml/2006/main">
                  <a:graphicData uri="http://schemas.microsoft.com/office/word/2010/wordprocessingShape">
                    <wps:wsp>
                      <wps:cNvSpPr/>
                      <wps:spPr>
                        <a:xfrm>
                          <a:off x="0" y="0"/>
                          <a:ext cx="7881620" cy="714375"/>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E4999D" id="Rectangle 16" o:spid="_x0000_s1026" style="position:absolute;margin-left:-45pt;margin-top:-2.25pt;width:620.6pt;height:56.2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" fillcolor="#8496b0 [1951]" stroked="f" strokeweight="1pt">
                <w10:wrap anchory="page"/>
              </v:rect>
            </w:pict>
          </mc:Fallback>
        </mc:AlternateContent>
      </w:r>
      <w:r w:rsidR="005E31FD" w:rsidRPr="006A3B9F">
        <w:rPr>
          <w:rFonts w:cstheme="minorHAnsi"/>
          <w:noProof/>
          <w:lang w:val="en-US" w:eastAsia="en-US"/>
        </w:rPr>
        <mc:AlternateContent>
          <mc:Choice Requires="wps">
            <w:drawing>
              <wp:anchor distT="45720" distB="45720" distL="114300" distR="114300" simplePos="0" relativeHeight="251652096" behindDoc="0" locked="0" layoutInCell="1" allowOverlap="1" wp14:anchorId="59420094" wp14:editId="03334024">
                <wp:simplePos x="0" y="0"/>
                <wp:positionH relativeFrom="column">
                  <wp:posOffset>3625026</wp:posOffset>
                </wp:positionH>
                <wp:positionV relativeFrom="page">
                  <wp:posOffset>57150</wp:posOffset>
                </wp:positionV>
                <wp:extent cx="3312795" cy="600075"/>
                <wp:effectExtent l="0" t="0" r="0" b="0"/>
                <wp:wrapNone/>
                <wp:docPr id="9" name="Text Box 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2795" cy="600075"/>
                        </a:xfrm>
                        <a:prstGeom prst="rect">
                          <a:avLst/>
                        </a:prstGeom>
                        <a:noFill/>
                        <a:ln w="9525">
                          <a:noFill/>
                          <a:miter lim="800000"/>
                          <a:headEnd/>
                          <a:tailEnd/>
                        </a:ln>
                      </wps:spPr>
                      <wps:txbx>
                        <w:txbxContent>
                          <w:p w14:paraId="59107ABF" w14:textId="54270E2B" w:rsidR="005E31FD" w:rsidRPr="00D60D0A" w:rsidRDefault="00E9449D" w:rsidP="00E9449D">
                            <w:pPr>
                              <w:spacing w:before="50"/>
                              <w:jc w:val="right"/>
                              <w:rPr>
                                <w:rFonts w:cstheme="minorHAnsi"/>
                                <w:b/>
                                <w:bCs/>
                                <w:color w:val="FFFFFF" w:themeColor="background1"/>
                                <w:sz w:val="18"/>
                                <w:szCs w:val="18"/>
                              </w:rPr>
                            </w:pPr>
                            <w:bookmarkStart w:id="0" w:name="_Hlk140708815"/>
                            <w:bookmarkStart w:id="1" w:name="_Hlk140708816"/>
                            <w:r>
                              <w:rPr>
                                <w:rFonts w:cstheme="minorHAnsi"/>
                                <w:b/>
                                <w:bCs/>
                                <w:color w:val="FFFFFF" w:themeColor="background1"/>
                                <w:sz w:val="16"/>
                                <w:szCs w:val="16"/>
                              </w:rPr>
                              <w:t xml:space="preserve"> </w:t>
                            </w:r>
                            <w:r w:rsidRPr="00D60D0A">
                              <w:rPr>
                                <w:rFonts w:cstheme="minorHAnsi"/>
                                <w:b/>
                                <w:bCs/>
                                <w:color w:val="FFFFFF" w:themeColor="background1"/>
                                <w:sz w:val="18"/>
                                <w:szCs w:val="18"/>
                              </w:rPr>
                              <w:t>SUBIACO WA 6008</w:t>
                            </w:r>
                          </w:p>
                          <w:p w14:paraId="48AB8ED5" w14:textId="77777777" w:rsidR="00E9449D" w:rsidRPr="00D60D0A" w:rsidRDefault="00E9449D" w:rsidP="00273609">
                            <w:pPr>
                              <w:spacing w:before="50"/>
                              <w:jc w:val="right"/>
                              <w:rPr>
                                <w:rFonts w:cstheme="minorHAnsi"/>
                                <w:b/>
                                <w:bCs/>
                                <w:color w:val="FFFFFF" w:themeColor="background1"/>
                                <w:sz w:val="18"/>
                                <w:szCs w:val="18"/>
                              </w:rPr>
                            </w:pPr>
                            <w:r w:rsidRPr="00D60D0A">
                              <w:rPr>
                                <w:rFonts w:cstheme="minorHAnsi"/>
                                <w:b/>
                                <w:bCs/>
                                <w:color w:val="FFFFFF" w:themeColor="background1"/>
                                <w:sz w:val="18"/>
                                <w:szCs w:val="18"/>
                              </w:rPr>
                              <w:t>0433 625 921</w:t>
                            </w:r>
                          </w:p>
                          <w:p w14:paraId="399BB6D0" w14:textId="67BD47B7" w:rsidR="005E31FD" w:rsidRPr="00D60D0A" w:rsidRDefault="00E9449D" w:rsidP="00273609">
                            <w:pPr>
                              <w:spacing w:before="50"/>
                              <w:jc w:val="right"/>
                              <w:rPr>
                                <w:b/>
                                <w:bCs/>
                                <w:color w:val="FFFFFF" w:themeColor="background1"/>
                                <w:sz w:val="18"/>
                                <w:szCs w:val="18"/>
                              </w:rPr>
                            </w:pPr>
                            <w:r w:rsidRPr="00D60D0A">
                              <w:rPr>
                                <w:rStyle w:val="Hyperlink"/>
                                <w:b/>
                                <w:bCs/>
                                <w:color w:val="FFFFFF" w:themeColor="background1"/>
                                <w:sz w:val="18"/>
                                <w:szCs w:val="18"/>
                              </w:rPr>
                              <w:t xml:space="preserve">denmargw@yahoo.com.au </w:t>
                            </w:r>
                            <w:r w:rsidR="005E31FD" w:rsidRPr="00D60D0A">
                              <w:rPr>
                                <w:b/>
                                <w:bCs/>
                                <w:color w:val="FFFFFF" w:themeColor="background1"/>
                                <w:sz w:val="18"/>
                                <w:szCs w:val="18"/>
                              </w:rPr>
                              <w:t xml:space="preserve">  </w:t>
                            </w:r>
                          </w:p>
                          <w:bookmarkEnd w:id="0"/>
                          <w:bookmarkEnd w:id="1"/>
                          <w:p w14:paraId="58B4195A" w14:textId="098E14EB" w:rsidR="004F76E4" w:rsidRPr="005E31FD" w:rsidRDefault="004F76E4" w:rsidP="004F76E4">
                            <w:pPr>
                              <w:spacing w:before="50"/>
                              <w:jc w:val="right"/>
                              <w:rPr>
                                <w:rFonts w:asciiTheme="majorHAnsi" w:hAnsiTheme="majorHAnsi" w:cstheme="majorHAnsi"/>
                                <w:b/>
                                <w:bCs/>
                                <w:color w:val="FFFFFF" w:themeColor="background1"/>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420094" id="Text Box 232" o:spid="_x0000_s1027" type="#_x0000_t202" style="position:absolute;left:0;text-align:left;margin-left:285.45pt;margin-top:4.5pt;width:260.85pt;height:47.2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" filled="f" stroked="f">
                <v:textbox>
                  <w:txbxContent>
                    <w:p w14:paraId="59107ABF" w14:textId="54270E2B" w:rsidR="005E31FD" w:rsidRPr="00D60D0A" w:rsidRDefault="00E9449D" w:rsidP="00E9449D">
                      <w:pPr>
                        <w:spacing w:before="50"/>
                        <w:jc w:val="right"/>
                        <w:rPr>
                          <w:rFonts w:cstheme="minorHAnsi"/>
                          <w:b/>
                          <w:bCs/>
                          <w:color w:val="FFFFFF" w:themeColor="background1"/>
                          <w:sz w:val="18"/>
                          <w:szCs w:val="18"/>
                        </w:rPr>
                      </w:pPr>
                      <w:bookmarkStart w:id="2" w:name="_Hlk140708815"/>
                      <w:bookmarkStart w:id="3" w:name="_Hlk140708816"/>
                      <w:r>
                        <w:rPr>
                          <w:rFonts w:cstheme="minorHAnsi"/>
                          <w:b/>
                          <w:bCs/>
                          <w:color w:val="FFFFFF" w:themeColor="background1"/>
                          <w:sz w:val="16"/>
                          <w:szCs w:val="16"/>
                        </w:rPr>
                        <w:t xml:space="preserve"> </w:t>
                      </w:r>
                      <w:r w:rsidRPr="00D60D0A">
                        <w:rPr>
                          <w:rFonts w:cstheme="minorHAnsi"/>
                          <w:b/>
                          <w:bCs/>
                          <w:color w:val="FFFFFF" w:themeColor="background1"/>
                          <w:sz w:val="18"/>
                          <w:szCs w:val="18"/>
                        </w:rPr>
                        <w:t>SUBIACO WA 6008</w:t>
                      </w:r>
                    </w:p>
                    <w:p w14:paraId="48AB8ED5" w14:textId="77777777" w:rsidR="00E9449D" w:rsidRPr="00D60D0A" w:rsidRDefault="00E9449D" w:rsidP="00273609">
                      <w:pPr>
                        <w:spacing w:before="50"/>
                        <w:jc w:val="right"/>
                        <w:rPr>
                          <w:rFonts w:cstheme="minorHAnsi"/>
                          <w:b/>
                          <w:bCs/>
                          <w:color w:val="FFFFFF" w:themeColor="background1"/>
                          <w:sz w:val="18"/>
                          <w:szCs w:val="18"/>
                        </w:rPr>
                      </w:pPr>
                      <w:r w:rsidRPr="00D60D0A">
                        <w:rPr>
                          <w:rFonts w:cstheme="minorHAnsi"/>
                          <w:b/>
                          <w:bCs/>
                          <w:color w:val="FFFFFF" w:themeColor="background1"/>
                          <w:sz w:val="18"/>
                          <w:szCs w:val="18"/>
                        </w:rPr>
                        <w:t>0433 625 921</w:t>
                      </w:r>
                    </w:p>
                    <w:p w14:paraId="399BB6D0" w14:textId="67BD47B7" w:rsidR="005E31FD" w:rsidRPr="00D60D0A" w:rsidRDefault="00E9449D" w:rsidP="00273609">
                      <w:pPr>
                        <w:spacing w:before="50"/>
                        <w:jc w:val="right"/>
                        <w:rPr>
                          <w:b/>
                          <w:bCs/>
                          <w:color w:val="FFFFFF" w:themeColor="background1"/>
                          <w:sz w:val="18"/>
                          <w:szCs w:val="18"/>
                        </w:rPr>
                      </w:pPr>
                      <w:r w:rsidRPr="00D60D0A">
                        <w:rPr>
                          <w:rStyle w:val="Hyperlink"/>
                          <w:b/>
                          <w:bCs/>
                          <w:color w:val="FFFFFF" w:themeColor="background1"/>
                          <w:sz w:val="18"/>
                          <w:szCs w:val="18"/>
                        </w:rPr>
                        <w:t xml:space="preserve">denmargw@yahoo.com.au </w:t>
                      </w:r>
                      <w:r w:rsidR="005E31FD" w:rsidRPr="00D60D0A">
                        <w:rPr>
                          <w:b/>
                          <w:bCs/>
                          <w:color w:val="FFFFFF" w:themeColor="background1"/>
                          <w:sz w:val="18"/>
                          <w:szCs w:val="18"/>
                        </w:rPr>
                        <w:t xml:space="preserve">  </w:t>
                      </w:r>
                    </w:p>
                    <w:bookmarkEnd w:id="2"/>
                    <w:bookmarkEnd w:id="3"/>
                    <w:p w14:paraId="58B4195A" w14:textId="098E14EB" w:rsidR="004F76E4" w:rsidRPr="005E31FD" w:rsidRDefault="004F76E4" w:rsidP="004F76E4">
                      <w:pPr>
                        <w:spacing w:before="50"/>
                        <w:jc w:val="right"/>
                        <w:rPr>
                          <w:rFonts w:asciiTheme="majorHAnsi" w:hAnsiTheme="majorHAnsi" w:cstheme="majorHAnsi"/>
                          <w:b/>
                          <w:bCs/>
                          <w:color w:val="FFFFFF" w:themeColor="background1"/>
                          <w:sz w:val="16"/>
                          <w:szCs w:val="16"/>
                        </w:rPr>
                      </w:pPr>
                    </w:p>
                  </w:txbxContent>
                </v:textbox>
                <w10:wrap anchory="page"/>
              </v:shape>
            </w:pict>
          </mc:Fallback>
        </mc:AlternateContent>
      </w:r>
      <w:r w:rsidR="008034E5" w:rsidRPr="006A3B9F">
        <w:rPr>
          <w:rFonts w:cstheme="minorHAnsi"/>
          <w:noProof/>
          <w:lang w:val="en-US" w:eastAsia="en-US"/>
        </w:rPr>
        <w:t xml:space="preserve"> </w:t>
      </w:r>
      <w:r w:rsidR="002A282B" w:rsidRPr="006A3B9F">
        <w:rPr>
          <w:rFonts w:cstheme="minorHAnsi"/>
          <w:noProof/>
          <w:lang w:val="en-US" w:eastAsia="en-US"/>
        </w:rPr>
        <w:t xml:space="preserve"> </w:t>
      </w:r>
    </w:p>
    <w:p w14:paraId="204996DE" w14:textId="6C8E51B3" w:rsidR="00EA1808" w:rsidRPr="006A3B9F" w:rsidRDefault="006570AD" w:rsidP="00EA1808">
      <w:pPr>
        <w:rPr>
          <w:rFonts w:cstheme="minorHAnsi"/>
          <w:lang w:val="en-AU"/>
        </w:rPr>
      </w:pPr>
      <w:r w:rsidRPr="006A3B9F">
        <w:rPr>
          <w:b/>
          <w:noProof/>
          <w:lang w:val="en-US" w:eastAsia="en-US"/>
        </w:rPr>
        <mc:AlternateContent>
          <mc:Choice Requires="wps">
            <w:drawing>
              <wp:anchor distT="45720" distB="45720" distL="114300" distR="114300" simplePos="0" relativeHeight="251654144" behindDoc="1" locked="0" layoutInCell="1" allowOverlap="1" wp14:anchorId="57E6397F" wp14:editId="71E4D7C1">
                <wp:simplePos x="0" y="0"/>
                <wp:positionH relativeFrom="column">
                  <wp:posOffset>2790825</wp:posOffset>
                </wp:positionH>
                <wp:positionV relativeFrom="page">
                  <wp:posOffset>647700</wp:posOffset>
                </wp:positionV>
                <wp:extent cx="982980" cy="276225"/>
                <wp:effectExtent l="0" t="0" r="2667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2980" cy="276225"/>
                        </a:xfrm>
                        <a:prstGeom prst="rect">
                          <a:avLst/>
                        </a:prstGeom>
                        <a:solidFill>
                          <a:schemeClr val="accent1">
                            <a:lumMod val="20000"/>
                            <a:lumOff val="80000"/>
                          </a:schemeClr>
                        </a:solidFill>
                        <a:ln w="9525">
                          <a:solidFill>
                            <a:schemeClr val="accent1">
                              <a:lumMod val="20000"/>
                              <a:lumOff val="80000"/>
                            </a:schemeClr>
                          </a:solidFill>
                          <a:miter lim="800000"/>
                          <a:headEnd/>
                          <a:tailEnd/>
                        </a:ln>
                      </wps:spPr>
                      <wps:txbx>
                        <w:txbxContent>
                          <w:p w14:paraId="6FE6F78E" w14:textId="77777777" w:rsidR="00EA1808" w:rsidRPr="00FC1DE6" w:rsidRDefault="00EA1808" w:rsidP="00EA1808">
                            <w:pPr>
                              <w:ind w:left="180"/>
                              <w:rPr>
                                <w:rFonts w:cstheme="minorHAnsi"/>
                                <w:b/>
                                <w:color w:val="44546A" w:themeColor="text2"/>
                                <w:sz w:val="24"/>
                                <w:szCs w:val="24"/>
                              </w:rPr>
                            </w:pPr>
                            <w:r w:rsidRPr="00FC1DE6">
                              <w:rPr>
                                <w:rFonts w:cstheme="minorHAnsi"/>
                                <w:b/>
                                <w:color w:val="44546A" w:themeColor="text2"/>
                                <w:sz w:val="24"/>
                                <w:szCs w:val="24"/>
                              </w:rPr>
                              <w:t xml:space="preserve">PROFIL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E6397F" id="_x0000_s1028" type="#_x0000_t202" style="position:absolute;left:0;text-align:left;margin-left:219.75pt;margin-top:51pt;width:77.4pt;height:21.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" fillcolor="#deeaf6 [660]" strokecolor="#deeaf6 [660]">
                <v:textbox>
                  <w:txbxContent>
                    <w:p w14:paraId="6FE6F78E" w14:textId="77777777" w:rsidR="00EA1808" w:rsidRPr="00FC1DE6" w:rsidRDefault="00EA1808" w:rsidP="00EA1808">
                      <w:pPr>
                        <w:ind w:left="180"/>
                        <w:rPr>
                          <w:rFonts w:cstheme="minorHAnsi"/>
                          <w:b/>
                          <w:color w:val="44546A" w:themeColor="text2"/>
                          <w:sz w:val="24"/>
                          <w:szCs w:val="24"/>
                        </w:rPr>
                      </w:pPr>
                      <w:r w:rsidRPr="00FC1DE6">
                        <w:rPr>
                          <w:rFonts w:cstheme="minorHAnsi"/>
                          <w:b/>
                          <w:color w:val="44546A" w:themeColor="text2"/>
                          <w:sz w:val="24"/>
                          <w:szCs w:val="24"/>
                        </w:rPr>
                        <w:t xml:space="preserve">PROFILE </w:t>
                      </w:r>
                    </w:p>
                  </w:txbxContent>
                </v:textbox>
                <w10:wrap anchory="page"/>
              </v:shape>
            </w:pict>
          </mc:Fallback>
        </mc:AlternateContent>
      </w:r>
    </w:p>
    <w:p w14:paraId="422D7AEB" w14:textId="324AC24F" w:rsidR="00EA1808" w:rsidRPr="006A3B9F" w:rsidRDefault="00675A83" w:rsidP="00EA1808">
      <w:pPr>
        <w:rPr>
          <w:rFonts w:cstheme="minorHAnsi"/>
          <w:lang w:val="en-AU"/>
        </w:rPr>
      </w:pPr>
      <w:r w:rsidRPr="00A10938">
        <w:rPr>
          <w:rFonts w:cstheme="minorHAnsi"/>
          <w:noProof/>
          <w:lang w:val="en-US" w:eastAsia="en-US"/>
        </w:rPr>
        <mc:AlternateContent>
          <mc:Choice Requires="wps">
            <w:drawing>
              <wp:anchor distT="45720" distB="45720" distL="114300" distR="114300" simplePos="0" relativeHeight="251731968" behindDoc="0" locked="0" layoutInCell="1" allowOverlap="1" wp14:anchorId="36B0E7B7" wp14:editId="289E9050">
                <wp:simplePos x="0" y="0"/>
                <wp:positionH relativeFrom="column">
                  <wp:posOffset>-276225</wp:posOffset>
                </wp:positionH>
                <wp:positionV relativeFrom="page">
                  <wp:posOffset>923925</wp:posOffset>
                </wp:positionV>
                <wp:extent cx="7208520" cy="1162050"/>
                <wp:effectExtent l="0" t="0" r="11430" b="190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8520" cy="1162050"/>
                        </a:xfrm>
                        <a:prstGeom prst="rect">
                          <a:avLst/>
                        </a:prstGeom>
                        <a:noFill/>
                        <a:ln w="9525">
                          <a:solidFill>
                            <a:srgbClr val="DEEBF7"/>
                          </a:solidFill>
                          <a:miter lim="800000"/>
                          <a:headEnd/>
                          <a:tailEnd/>
                        </a:ln>
                      </wps:spPr>
                      <wps:txbx>
                        <w:txbxContent>
                          <w:p w14:paraId="1EC81731" w14:textId="25EC4B91" w:rsidR="003B2237" w:rsidRDefault="003B2237" w:rsidP="003B2237">
                            <w:pPr>
                              <w:spacing w:before="100" w:beforeAutospacing="1" w:line="228" w:lineRule="auto"/>
                              <w:ind w:left="85" w:right="74"/>
                              <w:rPr>
                                <w:b/>
                                <w:spacing w:val="-2"/>
                                <w:sz w:val="19"/>
                                <w:szCs w:val="19"/>
                                <w:lang w:val="en-PH"/>
                              </w:rPr>
                            </w:pPr>
                            <w:bookmarkStart w:id="4" w:name="_Hlk149564930"/>
                            <w:bookmarkStart w:id="5" w:name="_Hlk149564931"/>
                            <w:bookmarkStart w:id="6" w:name="_Hlk149565102"/>
                            <w:bookmarkStart w:id="7" w:name="_Hlk149565103"/>
                            <w:r>
                              <w:rPr>
                                <w:b/>
                                <w:spacing w:val="-2"/>
                                <w:sz w:val="19"/>
                                <w:szCs w:val="19"/>
                                <w:lang w:val="en-PH"/>
                              </w:rPr>
                              <w:t xml:space="preserve">Highly motivated, growth-focused and resilient leader with </w:t>
                            </w:r>
                            <w:r w:rsidR="00693336">
                              <w:rPr>
                                <w:b/>
                                <w:spacing w:val="-2"/>
                                <w:sz w:val="19"/>
                                <w:szCs w:val="19"/>
                                <w:lang w:val="en-PH"/>
                              </w:rPr>
                              <w:t>over 15 years extensive experience</w:t>
                            </w:r>
                            <w:r>
                              <w:rPr>
                                <w:b/>
                                <w:spacing w:val="-2"/>
                                <w:sz w:val="19"/>
                                <w:szCs w:val="19"/>
                                <w:lang w:val="en-PH"/>
                              </w:rPr>
                              <w:t xml:space="preserve"> in </w:t>
                            </w:r>
                            <w:bookmarkStart w:id="8" w:name="_Hlk149566229"/>
                            <w:r>
                              <w:rPr>
                                <w:b/>
                                <w:spacing w:val="-2"/>
                                <w:sz w:val="19"/>
                                <w:szCs w:val="19"/>
                                <w:lang w:val="en-PH"/>
                              </w:rPr>
                              <w:t>providing strategic vision and leading state and national teams towards successful projects and health initiatives</w:t>
                            </w:r>
                            <w:r w:rsidRPr="00F402F9">
                              <w:t xml:space="preserve"> </w:t>
                            </w:r>
                            <w:r w:rsidRPr="00F402F9">
                              <w:rPr>
                                <w:b/>
                                <w:spacing w:val="-2"/>
                                <w:sz w:val="19"/>
                                <w:szCs w:val="19"/>
                                <w:lang w:val="en-PH"/>
                              </w:rPr>
                              <w:t>within education</w:t>
                            </w:r>
                            <w:r w:rsidR="00693336">
                              <w:rPr>
                                <w:b/>
                                <w:spacing w:val="-2"/>
                                <w:sz w:val="19"/>
                                <w:szCs w:val="19"/>
                                <w:lang w:val="en-PH"/>
                              </w:rPr>
                              <w:t>, mental health</w:t>
                            </w:r>
                            <w:r w:rsidRPr="00F402F9">
                              <w:rPr>
                                <w:b/>
                                <w:spacing w:val="-2"/>
                                <w:sz w:val="19"/>
                                <w:szCs w:val="19"/>
                                <w:lang w:val="en-PH"/>
                              </w:rPr>
                              <w:t xml:space="preserve"> and </w:t>
                            </w:r>
                            <w:r>
                              <w:rPr>
                                <w:b/>
                                <w:spacing w:val="-2"/>
                                <w:sz w:val="19"/>
                                <w:szCs w:val="19"/>
                                <w:lang w:val="en-PH"/>
                              </w:rPr>
                              <w:t>not-for-profit</w:t>
                            </w:r>
                            <w:r w:rsidRPr="00F402F9">
                              <w:rPr>
                                <w:b/>
                                <w:spacing w:val="-2"/>
                                <w:sz w:val="19"/>
                                <w:szCs w:val="19"/>
                                <w:lang w:val="en-PH"/>
                              </w:rPr>
                              <w:t xml:space="preserve"> settings.</w:t>
                            </w:r>
                            <w:bookmarkEnd w:id="8"/>
                            <w:r>
                              <w:rPr>
                                <w:b/>
                                <w:spacing w:val="-2"/>
                                <w:sz w:val="19"/>
                                <w:szCs w:val="19"/>
                                <w:lang w:val="en-PH"/>
                              </w:rPr>
                              <w:t xml:space="preserve">  Recognised as a collaborative self-starter with excellent communication and interpersonal skills, driving cross-functional collaborations, </w:t>
                            </w:r>
                            <w:r w:rsidRPr="00AD3D66">
                              <w:rPr>
                                <w:b/>
                                <w:spacing w:val="-2"/>
                                <w:sz w:val="19"/>
                                <w:szCs w:val="19"/>
                                <w:lang w:val="en-PH"/>
                              </w:rPr>
                              <w:t>handling complex situations</w:t>
                            </w:r>
                            <w:r>
                              <w:rPr>
                                <w:b/>
                                <w:spacing w:val="-2"/>
                                <w:sz w:val="19"/>
                                <w:szCs w:val="19"/>
                                <w:lang w:val="en-PH"/>
                              </w:rPr>
                              <w:t xml:space="preserve"> and g</w:t>
                            </w:r>
                            <w:r w:rsidRPr="006134EF">
                              <w:rPr>
                                <w:b/>
                                <w:spacing w:val="-2"/>
                                <w:sz w:val="19"/>
                                <w:szCs w:val="19"/>
                                <w:lang w:val="en-PH"/>
                              </w:rPr>
                              <w:t>uiding teams through significant change management</w:t>
                            </w:r>
                            <w:r>
                              <w:rPr>
                                <w:b/>
                                <w:spacing w:val="-2"/>
                                <w:sz w:val="19"/>
                                <w:szCs w:val="19"/>
                                <w:lang w:val="en-PH"/>
                              </w:rPr>
                              <w:t>.</w:t>
                            </w:r>
                            <w:r w:rsidRPr="006134EF">
                              <w:rPr>
                                <w:b/>
                                <w:spacing w:val="-2"/>
                                <w:sz w:val="19"/>
                                <w:szCs w:val="19"/>
                                <w:lang w:val="en-PH"/>
                              </w:rPr>
                              <w:t xml:space="preserve"> </w:t>
                            </w:r>
                            <w:r w:rsidRPr="00AD3D66">
                              <w:rPr>
                                <w:b/>
                                <w:spacing w:val="-2"/>
                                <w:sz w:val="19"/>
                                <w:szCs w:val="19"/>
                                <w:lang w:val="en-PH"/>
                              </w:rPr>
                              <w:t xml:space="preserve">Highly skilled in stakeholder engagement, strategic development, and implementation, </w:t>
                            </w:r>
                            <w:r>
                              <w:rPr>
                                <w:b/>
                                <w:spacing w:val="-2"/>
                                <w:sz w:val="19"/>
                                <w:szCs w:val="19"/>
                                <w:lang w:val="en-PH"/>
                              </w:rPr>
                              <w:t>characterised</w:t>
                            </w:r>
                            <w:r w:rsidRPr="00AD3D66">
                              <w:rPr>
                                <w:b/>
                                <w:spacing w:val="-2"/>
                                <w:sz w:val="19"/>
                                <w:szCs w:val="19"/>
                                <w:lang w:val="en-PH"/>
                              </w:rPr>
                              <w:t xml:space="preserve"> by proactive and inclusive approaches, with a genuine passion for motivating and elevating others.</w:t>
                            </w:r>
                          </w:p>
                          <w:p w14:paraId="7D2E6812" w14:textId="77777777" w:rsidR="003B2237" w:rsidRPr="00F402F9" w:rsidRDefault="003B2237" w:rsidP="003B2237">
                            <w:pPr>
                              <w:spacing w:before="120" w:line="228" w:lineRule="auto"/>
                              <w:ind w:left="85" w:right="74"/>
                              <w:rPr>
                                <w:b/>
                                <w:spacing w:val="-2"/>
                                <w:sz w:val="19"/>
                                <w:szCs w:val="19"/>
                                <w:lang w:val="en-PH"/>
                              </w:rPr>
                            </w:pPr>
                            <w:r w:rsidRPr="00675A83">
                              <w:rPr>
                                <w:b/>
                                <w:spacing w:val="-2"/>
                                <w:sz w:val="19"/>
                                <w:szCs w:val="19"/>
                                <w:lang w:val="en-PH"/>
                              </w:rPr>
                              <w:t>Seeking new executive management roles to leverage my extensive experience and leadership skills while making a significant impact on the well-being of children, young people, and communities.</w:t>
                            </w:r>
                            <w:bookmarkEnd w:id="4"/>
                            <w:bookmarkEnd w:id="5"/>
                            <w:bookmarkEnd w:id="6"/>
                            <w:bookmarkEnd w:id="7"/>
                          </w:p>
                          <w:p w14:paraId="785B805C" w14:textId="77777777" w:rsidR="003B2237" w:rsidRPr="00DA7624" w:rsidRDefault="003B2237" w:rsidP="003B2237"/>
                          <w:p w14:paraId="7A1B645B" w14:textId="412AB755" w:rsidR="00675A83" w:rsidRPr="00F402F9" w:rsidRDefault="00675A83" w:rsidP="00A061D1">
                            <w:pPr>
                              <w:spacing w:before="120" w:line="228" w:lineRule="auto"/>
                              <w:ind w:left="85" w:right="74"/>
                              <w:rPr>
                                <w:b/>
                                <w:spacing w:val="-2"/>
                                <w:sz w:val="19"/>
                                <w:szCs w:val="19"/>
                                <w:lang w:val="en-PH"/>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B0E7B7" id="_x0000_s1029" type="#_x0000_t202" style="position:absolute;left:0;text-align:left;margin-left:-21.75pt;margin-top:72.75pt;width:567.6pt;height:91.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" filled="f" strokecolor="#deebf7">
                <v:textbox>
                  <w:txbxContent>
                    <w:p w14:paraId="1EC81731" w14:textId="25EC4B91" w:rsidR="003B2237" w:rsidRDefault="003B2237" w:rsidP="003B2237">
                      <w:pPr>
                        <w:spacing w:before="100" w:beforeAutospacing="1" w:line="228" w:lineRule="auto"/>
                        <w:ind w:left="85" w:right="74"/>
                        <w:rPr>
                          <w:b/>
                          <w:spacing w:val="-2"/>
                          <w:sz w:val="19"/>
                          <w:szCs w:val="19"/>
                          <w:lang w:val="en-PH"/>
                        </w:rPr>
                      </w:pPr>
                      <w:bookmarkStart w:id="9" w:name="_Hlk149564930"/>
                      <w:bookmarkStart w:id="10" w:name="_Hlk149564931"/>
                      <w:bookmarkStart w:id="11" w:name="_Hlk149565102"/>
                      <w:bookmarkStart w:id="12" w:name="_Hlk149565103"/>
                      <w:r>
                        <w:rPr>
                          <w:b/>
                          <w:spacing w:val="-2"/>
                          <w:sz w:val="19"/>
                          <w:szCs w:val="19"/>
                          <w:lang w:val="en-PH"/>
                        </w:rPr>
                        <w:t xml:space="preserve">Highly motivated, growth-focused and resilient leader with </w:t>
                      </w:r>
                      <w:r w:rsidR="00693336">
                        <w:rPr>
                          <w:b/>
                          <w:spacing w:val="-2"/>
                          <w:sz w:val="19"/>
                          <w:szCs w:val="19"/>
                          <w:lang w:val="en-PH"/>
                        </w:rPr>
                        <w:t>over 15 years extensive experience</w:t>
                      </w:r>
                      <w:r>
                        <w:rPr>
                          <w:b/>
                          <w:spacing w:val="-2"/>
                          <w:sz w:val="19"/>
                          <w:szCs w:val="19"/>
                          <w:lang w:val="en-PH"/>
                        </w:rPr>
                        <w:t xml:space="preserve"> in </w:t>
                      </w:r>
                      <w:bookmarkStart w:id="13" w:name="_Hlk149566229"/>
                      <w:r>
                        <w:rPr>
                          <w:b/>
                          <w:spacing w:val="-2"/>
                          <w:sz w:val="19"/>
                          <w:szCs w:val="19"/>
                          <w:lang w:val="en-PH"/>
                        </w:rPr>
                        <w:t>providing strategic vision and leading state and national teams towards successful projects and health initiatives</w:t>
                      </w:r>
                      <w:r w:rsidRPr="00F402F9">
                        <w:t xml:space="preserve"> </w:t>
                      </w:r>
                      <w:r w:rsidRPr="00F402F9">
                        <w:rPr>
                          <w:b/>
                          <w:spacing w:val="-2"/>
                          <w:sz w:val="19"/>
                          <w:szCs w:val="19"/>
                          <w:lang w:val="en-PH"/>
                        </w:rPr>
                        <w:t>within education</w:t>
                      </w:r>
                      <w:r w:rsidR="00693336">
                        <w:rPr>
                          <w:b/>
                          <w:spacing w:val="-2"/>
                          <w:sz w:val="19"/>
                          <w:szCs w:val="19"/>
                          <w:lang w:val="en-PH"/>
                        </w:rPr>
                        <w:t>, mental health</w:t>
                      </w:r>
                      <w:r w:rsidRPr="00F402F9">
                        <w:rPr>
                          <w:b/>
                          <w:spacing w:val="-2"/>
                          <w:sz w:val="19"/>
                          <w:szCs w:val="19"/>
                          <w:lang w:val="en-PH"/>
                        </w:rPr>
                        <w:t xml:space="preserve"> and </w:t>
                      </w:r>
                      <w:r>
                        <w:rPr>
                          <w:b/>
                          <w:spacing w:val="-2"/>
                          <w:sz w:val="19"/>
                          <w:szCs w:val="19"/>
                          <w:lang w:val="en-PH"/>
                        </w:rPr>
                        <w:t>not-for-profit</w:t>
                      </w:r>
                      <w:r w:rsidRPr="00F402F9">
                        <w:rPr>
                          <w:b/>
                          <w:spacing w:val="-2"/>
                          <w:sz w:val="19"/>
                          <w:szCs w:val="19"/>
                          <w:lang w:val="en-PH"/>
                        </w:rPr>
                        <w:t xml:space="preserve"> settings.</w:t>
                      </w:r>
                      <w:bookmarkEnd w:id="13"/>
                      <w:r>
                        <w:rPr>
                          <w:b/>
                          <w:spacing w:val="-2"/>
                          <w:sz w:val="19"/>
                          <w:szCs w:val="19"/>
                          <w:lang w:val="en-PH"/>
                        </w:rPr>
                        <w:t xml:space="preserve">  Recognised as a collaborative self-starter with excellent communication and interpersonal skills, driving cross-functional collaborations, </w:t>
                      </w:r>
                      <w:r w:rsidRPr="00AD3D66">
                        <w:rPr>
                          <w:b/>
                          <w:spacing w:val="-2"/>
                          <w:sz w:val="19"/>
                          <w:szCs w:val="19"/>
                          <w:lang w:val="en-PH"/>
                        </w:rPr>
                        <w:t>handling complex situations</w:t>
                      </w:r>
                      <w:r>
                        <w:rPr>
                          <w:b/>
                          <w:spacing w:val="-2"/>
                          <w:sz w:val="19"/>
                          <w:szCs w:val="19"/>
                          <w:lang w:val="en-PH"/>
                        </w:rPr>
                        <w:t xml:space="preserve"> and g</w:t>
                      </w:r>
                      <w:r w:rsidRPr="006134EF">
                        <w:rPr>
                          <w:b/>
                          <w:spacing w:val="-2"/>
                          <w:sz w:val="19"/>
                          <w:szCs w:val="19"/>
                          <w:lang w:val="en-PH"/>
                        </w:rPr>
                        <w:t>uiding teams through significant change management</w:t>
                      </w:r>
                      <w:r>
                        <w:rPr>
                          <w:b/>
                          <w:spacing w:val="-2"/>
                          <w:sz w:val="19"/>
                          <w:szCs w:val="19"/>
                          <w:lang w:val="en-PH"/>
                        </w:rPr>
                        <w:t>.</w:t>
                      </w:r>
                      <w:r w:rsidRPr="006134EF">
                        <w:rPr>
                          <w:b/>
                          <w:spacing w:val="-2"/>
                          <w:sz w:val="19"/>
                          <w:szCs w:val="19"/>
                          <w:lang w:val="en-PH"/>
                        </w:rPr>
                        <w:t xml:space="preserve"> </w:t>
                      </w:r>
                      <w:r w:rsidRPr="00AD3D66">
                        <w:rPr>
                          <w:b/>
                          <w:spacing w:val="-2"/>
                          <w:sz w:val="19"/>
                          <w:szCs w:val="19"/>
                          <w:lang w:val="en-PH"/>
                        </w:rPr>
                        <w:t xml:space="preserve">Highly skilled in stakeholder engagement, strategic development, and implementation, </w:t>
                      </w:r>
                      <w:r>
                        <w:rPr>
                          <w:b/>
                          <w:spacing w:val="-2"/>
                          <w:sz w:val="19"/>
                          <w:szCs w:val="19"/>
                          <w:lang w:val="en-PH"/>
                        </w:rPr>
                        <w:t>characterised</w:t>
                      </w:r>
                      <w:r w:rsidRPr="00AD3D66">
                        <w:rPr>
                          <w:b/>
                          <w:spacing w:val="-2"/>
                          <w:sz w:val="19"/>
                          <w:szCs w:val="19"/>
                          <w:lang w:val="en-PH"/>
                        </w:rPr>
                        <w:t xml:space="preserve"> by proactive and inclusive approaches, with a genuine passion for motivating and elevating others.</w:t>
                      </w:r>
                    </w:p>
                    <w:p w14:paraId="7D2E6812" w14:textId="77777777" w:rsidR="003B2237" w:rsidRPr="00F402F9" w:rsidRDefault="003B2237" w:rsidP="003B2237">
                      <w:pPr>
                        <w:spacing w:before="120" w:line="228" w:lineRule="auto"/>
                        <w:ind w:left="85" w:right="74"/>
                        <w:rPr>
                          <w:b/>
                          <w:spacing w:val="-2"/>
                          <w:sz w:val="19"/>
                          <w:szCs w:val="19"/>
                          <w:lang w:val="en-PH"/>
                        </w:rPr>
                      </w:pPr>
                      <w:r w:rsidRPr="00675A83">
                        <w:rPr>
                          <w:b/>
                          <w:spacing w:val="-2"/>
                          <w:sz w:val="19"/>
                          <w:szCs w:val="19"/>
                          <w:lang w:val="en-PH"/>
                        </w:rPr>
                        <w:t>Seeking new executive management roles to leverage my extensive experience and leadership skills while making a significant impact on the well-being of children, young people, and communities.</w:t>
                      </w:r>
                      <w:bookmarkEnd w:id="9"/>
                      <w:bookmarkEnd w:id="10"/>
                      <w:bookmarkEnd w:id="11"/>
                      <w:bookmarkEnd w:id="12"/>
                    </w:p>
                    <w:p w14:paraId="785B805C" w14:textId="77777777" w:rsidR="003B2237" w:rsidRPr="00DA7624" w:rsidRDefault="003B2237" w:rsidP="003B2237"/>
                    <w:p w14:paraId="7A1B645B" w14:textId="412AB755" w:rsidR="00675A83" w:rsidRPr="00F402F9" w:rsidRDefault="00675A83" w:rsidP="00A061D1">
                      <w:pPr>
                        <w:spacing w:before="120" w:line="228" w:lineRule="auto"/>
                        <w:ind w:left="85" w:right="74"/>
                        <w:rPr>
                          <w:b/>
                          <w:spacing w:val="-2"/>
                          <w:sz w:val="19"/>
                          <w:szCs w:val="19"/>
                          <w:lang w:val="en-PH"/>
                        </w:rPr>
                      </w:pPr>
                    </w:p>
                  </w:txbxContent>
                </v:textbox>
                <w10:wrap anchory="page"/>
              </v:shape>
            </w:pict>
          </mc:Fallback>
        </mc:AlternateContent>
      </w:r>
    </w:p>
    <w:p w14:paraId="65D17305" w14:textId="67F330DB" w:rsidR="00EA1808" w:rsidRPr="006A3B9F" w:rsidRDefault="00476A73" w:rsidP="00476A73">
      <w:pPr>
        <w:tabs>
          <w:tab w:val="center" w:pos="5265"/>
        </w:tabs>
        <w:rPr>
          <w:rFonts w:cstheme="minorHAnsi"/>
          <w:lang w:val="en-AU"/>
        </w:rPr>
      </w:pPr>
      <w:r>
        <w:rPr>
          <w:rFonts w:cstheme="minorHAnsi"/>
          <w:lang w:val="en-AU"/>
        </w:rPr>
        <w:tab/>
      </w:r>
    </w:p>
    <w:p w14:paraId="2F366501" w14:textId="58F523F1" w:rsidR="00EA1808" w:rsidRPr="006A3B9F" w:rsidRDefault="00EA1808" w:rsidP="00EA1808">
      <w:pPr>
        <w:rPr>
          <w:b/>
        </w:rPr>
      </w:pPr>
    </w:p>
    <w:p w14:paraId="54CD9734" w14:textId="77777777" w:rsidR="00EA1808" w:rsidRPr="006A3B9F" w:rsidRDefault="00EA1808" w:rsidP="00EA1808">
      <w:pPr>
        <w:tabs>
          <w:tab w:val="center" w:pos="5265"/>
        </w:tabs>
        <w:rPr>
          <w:b/>
        </w:rPr>
      </w:pPr>
      <w:r w:rsidRPr="006A3B9F">
        <w:rPr>
          <w:b/>
        </w:rPr>
        <w:tab/>
      </w:r>
    </w:p>
    <w:p w14:paraId="6E2E7670" w14:textId="77777777" w:rsidR="00EA1808" w:rsidRPr="006A3B9F" w:rsidRDefault="00EA1808" w:rsidP="00EA1808">
      <w:pPr>
        <w:rPr>
          <w:b/>
        </w:rPr>
      </w:pPr>
    </w:p>
    <w:p w14:paraId="07828AA5" w14:textId="77777777" w:rsidR="00EA1808" w:rsidRPr="006A3B9F" w:rsidRDefault="00EA1808" w:rsidP="00EA1808">
      <w:pPr>
        <w:rPr>
          <w:b/>
        </w:rPr>
      </w:pPr>
    </w:p>
    <w:p w14:paraId="360D9B68" w14:textId="77777777" w:rsidR="00EA1808" w:rsidRPr="006A3B9F" w:rsidRDefault="00EA1808" w:rsidP="00EA1808">
      <w:pPr>
        <w:rPr>
          <w:b/>
        </w:rPr>
      </w:pPr>
    </w:p>
    <w:p w14:paraId="430FB8DA" w14:textId="4B1061D1" w:rsidR="00EA1808" w:rsidRPr="006A3B9F" w:rsidRDefault="00D75004" w:rsidP="00EA1808">
      <w:pPr>
        <w:rPr>
          <w:b/>
        </w:rPr>
      </w:pPr>
      <w:r>
        <w:rPr>
          <w:b/>
          <w:noProof/>
          <w:lang w:val="en-US" w:eastAsia="en-US"/>
        </w:rPr>
        <mc:AlternateContent>
          <mc:Choice Requires="wps">
            <w:drawing>
              <wp:anchor distT="0" distB="0" distL="114300" distR="114300" simplePos="0" relativeHeight="251657216" behindDoc="0" locked="0" layoutInCell="1" allowOverlap="1" wp14:anchorId="68E53147" wp14:editId="4385FCB9">
                <wp:simplePos x="0" y="0"/>
                <wp:positionH relativeFrom="column">
                  <wp:posOffset>-591820</wp:posOffset>
                </wp:positionH>
                <wp:positionV relativeFrom="paragraph">
                  <wp:posOffset>209550</wp:posOffset>
                </wp:positionV>
                <wp:extent cx="7837170" cy="847090"/>
                <wp:effectExtent l="0" t="0" r="11430" b="10160"/>
                <wp:wrapNone/>
                <wp:docPr id="29" name="Rectangle 29"/>
                <wp:cNvGraphicFramePr/>
                <a:graphic xmlns:a="http://schemas.openxmlformats.org/drawingml/2006/main">
                  <a:graphicData uri="http://schemas.microsoft.com/office/word/2010/wordprocessingShape">
                    <wps:wsp>
                      <wps:cNvSpPr/>
                      <wps:spPr>
                        <a:xfrm>
                          <a:off x="0" y="0"/>
                          <a:ext cx="7837170" cy="847090"/>
                        </a:xfrm>
                        <a:prstGeom prst="rect">
                          <a:avLst/>
                        </a:prstGeom>
                        <a:solidFill>
                          <a:schemeClr val="tx2">
                            <a:lumMod val="60000"/>
                            <a:lumOff val="40000"/>
                          </a:schemeClr>
                        </a:solidFill>
                        <a:ln>
                          <a:solidFill>
                            <a:srgbClr val="DEEBF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4ADD54" id="Rectangle 29" o:spid="_x0000_s1026" style="position:absolute;margin-left:-46.6pt;margin-top:16.5pt;width:617.1pt;height:66.7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" fillcolor="#8496b0 [1951]" strokecolor="#deebf7" strokeweight="1pt"/>
            </w:pict>
          </mc:Fallback>
        </mc:AlternateContent>
      </w:r>
    </w:p>
    <w:p w14:paraId="4D335564" w14:textId="3696F535" w:rsidR="00EA1808" w:rsidRPr="006A3B9F" w:rsidRDefault="00D75004" w:rsidP="00EA1808">
      <w:pPr>
        <w:rPr>
          <w:b/>
        </w:rPr>
      </w:pPr>
      <w:r>
        <w:rPr>
          <w:b/>
          <w:noProof/>
        </w:rPr>
        <mc:AlternateContent>
          <mc:Choice Requires="wpg">
            <w:drawing>
              <wp:anchor distT="0" distB="0" distL="114300" distR="114300" simplePos="0" relativeHeight="251832320" behindDoc="0" locked="0" layoutInCell="1" allowOverlap="1" wp14:anchorId="7B05C780" wp14:editId="1F70DFEC">
                <wp:simplePos x="0" y="0"/>
                <wp:positionH relativeFrom="column">
                  <wp:posOffset>-257175</wp:posOffset>
                </wp:positionH>
                <wp:positionV relativeFrom="paragraph">
                  <wp:posOffset>86995</wp:posOffset>
                </wp:positionV>
                <wp:extent cx="7124065" cy="715645"/>
                <wp:effectExtent l="0" t="0" r="19685" b="27305"/>
                <wp:wrapNone/>
                <wp:docPr id="442007908" name="Group 1"/>
                <wp:cNvGraphicFramePr/>
                <a:graphic xmlns:a="http://schemas.openxmlformats.org/drawingml/2006/main">
                  <a:graphicData uri="http://schemas.microsoft.com/office/word/2010/wordprocessingGroup">
                    <wpg:wgp>
                      <wpg:cNvGrpSpPr/>
                      <wpg:grpSpPr>
                        <a:xfrm>
                          <a:off x="0" y="0"/>
                          <a:ext cx="7124065" cy="715645"/>
                          <a:chOff x="0" y="0"/>
                          <a:chExt cx="7124065" cy="716188"/>
                        </a:xfrm>
                      </wpg:grpSpPr>
                      <wps:wsp>
                        <wps:cNvPr id="1" name="Text Box 2"/>
                        <wps:cNvSpPr txBox="1">
                          <a:spLocks noChangeArrowheads="1"/>
                        </wps:cNvSpPr>
                        <wps:spPr bwMode="auto">
                          <a:xfrm>
                            <a:off x="1781175" y="0"/>
                            <a:ext cx="1780540" cy="716188"/>
                          </a:xfrm>
                          <a:prstGeom prst="rect">
                            <a:avLst/>
                          </a:prstGeom>
                          <a:noFill/>
                          <a:ln w="9525">
                            <a:solidFill>
                              <a:schemeClr val="bg1"/>
                            </a:solidFill>
                            <a:miter lim="800000"/>
                            <a:headEnd/>
                            <a:tailEnd/>
                          </a:ln>
                        </wps:spPr>
                        <wps:txbx>
                          <w:txbxContent>
                            <w:p w14:paraId="04F97741" w14:textId="6FB6CD45" w:rsidR="00F97CED" w:rsidRPr="00F97CED" w:rsidRDefault="00462236" w:rsidP="00F97CED">
                              <w:pPr>
                                <w:pStyle w:val="JobTitle"/>
                                <w:numPr>
                                  <w:ilvl w:val="0"/>
                                  <w:numId w:val="22"/>
                                </w:numPr>
                                <w:spacing w:before="20"/>
                                <w:ind w:left="227" w:right="-28" w:hanging="227"/>
                                <w:jc w:val="left"/>
                                <w:rPr>
                                  <w:color w:val="FFFFFF" w:themeColor="background1"/>
                                  <w:sz w:val="17"/>
                                  <w:szCs w:val="17"/>
                                  <w:lang w:val="en-US"/>
                                </w:rPr>
                              </w:pPr>
                              <w:r>
                                <w:rPr>
                                  <w:color w:val="FFFFFF" w:themeColor="background1"/>
                                  <w:sz w:val="17"/>
                                  <w:szCs w:val="17"/>
                                  <w:lang w:val="en-US"/>
                                </w:rPr>
                                <w:t>MOTIVATION &amp; LEADERSHIP</w:t>
                              </w:r>
                            </w:p>
                            <w:p w14:paraId="71609CA7" w14:textId="0E27440C" w:rsidR="00F97CED" w:rsidRPr="00F97CED" w:rsidRDefault="00891BC4" w:rsidP="00F97CED">
                              <w:pPr>
                                <w:pStyle w:val="JobTitle"/>
                                <w:numPr>
                                  <w:ilvl w:val="0"/>
                                  <w:numId w:val="22"/>
                                </w:numPr>
                                <w:spacing w:before="20"/>
                                <w:ind w:left="227" w:right="-28" w:hanging="227"/>
                                <w:jc w:val="left"/>
                                <w:rPr>
                                  <w:color w:val="FFFFFF" w:themeColor="background1"/>
                                  <w:sz w:val="17"/>
                                  <w:szCs w:val="17"/>
                                  <w:lang w:val="en-US"/>
                                </w:rPr>
                              </w:pPr>
                              <w:r>
                                <w:rPr>
                                  <w:color w:val="FFFFFF" w:themeColor="background1"/>
                                  <w:sz w:val="17"/>
                                  <w:szCs w:val="17"/>
                                  <w:lang w:val="en-US"/>
                                </w:rPr>
                                <w:t>STAKEHODLER ENGAGEMENT</w:t>
                              </w:r>
                            </w:p>
                            <w:p w14:paraId="22669AAC" w14:textId="107CF36A" w:rsidR="00F97CED" w:rsidRPr="00F97CED" w:rsidRDefault="00891BC4" w:rsidP="00F97CED">
                              <w:pPr>
                                <w:pStyle w:val="JobTitle"/>
                                <w:numPr>
                                  <w:ilvl w:val="0"/>
                                  <w:numId w:val="22"/>
                                </w:numPr>
                                <w:spacing w:before="20"/>
                                <w:ind w:left="227" w:right="-28" w:hanging="227"/>
                                <w:jc w:val="left"/>
                                <w:rPr>
                                  <w:color w:val="FFFFFF" w:themeColor="background1"/>
                                  <w:sz w:val="17"/>
                                  <w:szCs w:val="17"/>
                                  <w:lang w:val="en-US"/>
                                </w:rPr>
                              </w:pPr>
                              <w:r>
                                <w:rPr>
                                  <w:color w:val="FFFFFF" w:themeColor="background1"/>
                                  <w:sz w:val="17"/>
                                  <w:szCs w:val="17"/>
                                  <w:lang w:val="en-US"/>
                                </w:rPr>
                                <w:t>CLINICAL CASE MANAGEMENT</w:t>
                              </w:r>
                            </w:p>
                            <w:p w14:paraId="2F2D9BAD" w14:textId="4E880DBB" w:rsidR="00514D2C" w:rsidRPr="002A282B" w:rsidRDefault="00891BC4" w:rsidP="00F97CED">
                              <w:pPr>
                                <w:pStyle w:val="JobTitle"/>
                                <w:numPr>
                                  <w:ilvl w:val="0"/>
                                  <w:numId w:val="22"/>
                                </w:numPr>
                                <w:spacing w:before="20"/>
                                <w:ind w:left="227" w:right="-227" w:hanging="227"/>
                                <w:jc w:val="left"/>
                                <w:rPr>
                                  <w:color w:val="FFFFFF" w:themeColor="background1"/>
                                  <w:sz w:val="17"/>
                                  <w:szCs w:val="17"/>
                                  <w:lang w:val="en-US"/>
                                </w:rPr>
                              </w:pPr>
                              <w:r>
                                <w:rPr>
                                  <w:color w:val="FFFFFF" w:themeColor="background1"/>
                                  <w:sz w:val="17"/>
                                  <w:szCs w:val="17"/>
                                  <w:lang w:val="en-US"/>
                                </w:rPr>
                                <w:t>GOVERNANCE DEVELOPMENT</w:t>
                              </w:r>
                            </w:p>
                          </w:txbxContent>
                        </wps:txbx>
                        <wps:bodyPr rot="0" vert="horz" wrap="square" lIns="91440" tIns="45720" rIns="91440" bIns="45720" anchor="t" anchorCtr="0">
                          <a:noAutofit/>
                        </wps:bodyPr>
                      </wps:wsp>
                      <wps:wsp>
                        <wps:cNvPr id="17" name="Text Box 2"/>
                        <wps:cNvSpPr txBox="1">
                          <a:spLocks noChangeArrowheads="1"/>
                        </wps:cNvSpPr>
                        <wps:spPr bwMode="auto">
                          <a:xfrm>
                            <a:off x="3562350" y="0"/>
                            <a:ext cx="1780540" cy="716188"/>
                          </a:xfrm>
                          <a:prstGeom prst="rect">
                            <a:avLst/>
                          </a:prstGeom>
                          <a:noFill/>
                          <a:ln w="9525">
                            <a:solidFill>
                              <a:schemeClr val="bg1"/>
                            </a:solidFill>
                            <a:miter lim="800000"/>
                            <a:headEnd/>
                            <a:tailEnd/>
                          </a:ln>
                        </wps:spPr>
                        <wps:txbx>
                          <w:txbxContent>
                            <w:p w14:paraId="195809A9" w14:textId="15CA44E6" w:rsidR="00EA1190" w:rsidRPr="00EA1190" w:rsidRDefault="00891BC4" w:rsidP="00EA1190">
                              <w:pPr>
                                <w:pStyle w:val="JobTitle"/>
                                <w:numPr>
                                  <w:ilvl w:val="0"/>
                                  <w:numId w:val="22"/>
                                </w:numPr>
                                <w:spacing w:before="20"/>
                                <w:ind w:left="397" w:right="-113" w:hanging="284"/>
                                <w:jc w:val="left"/>
                                <w:rPr>
                                  <w:color w:val="FFFFFF" w:themeColor="background1"/>
                                  <w:sz w:val="17"/>
                                  <w:szCs w:val="17"/>
                                  <w:lang w:val="en-US"/>
                                </w:rPr>
                              </w:pPr>
                              <w:r>
                                <w:rPr>
                                  <w:color w:val="FFFFFF" w:themeColor="background1"/>
                                  <w:sz w:val="17"/>
                                  <w:szCs w:val="17"/>
                                  <w:lang w:val="en-US"/>
                                </w:rPr>
                                <w:t>INTERPERSONAL SKILLS</w:t>
                              </w:r>
                            </w:p>
                            <w:p w14:paraId="61775B3B" w14:textId="2BE84971" w:rsidR="00EA1190" w:rsidRPr="00EA1190" w:rsidRDefault="00891BC4" w:rsidP="00EA1190">
                              <w:pPr>
                                <w:pStyle w:val="JobTitle"/>
                                <w:numPr>
                                  <w:ilvl w:val="0"/>
                                  <w:numId w:val="22"/>
                                </w:numPr>
                                <w:spacing w:before="20"/>
                                <w:ind w:left="397" w:right="-113" w:hanging="284"/>
                                <w:jc w:val="left"/>
                                <w:rPr>
                                  <w:color w:val="FFFFFF" w:themeColor="background1"/>
                                  <w:sz w:val="17"/>
                                  <w:szCs w:val="17"/>
                                  <w:lang w:val="en-US"/>
                                </w:rPr>
                              </w:pPr>
                              <w:r>
                                <w:rPr>
                                  <w:color w:val="FFFFFF" w:themeColor="background1"/>
                                  <w:sz w:val="17"/>
                                  <w:szCs w:val="17"/>
                                  <w:lang w:val="en-US"/>
                                </w:rPr>
                                <w:t>CULTURAL COMPETENCY</w:t>
                              </w:r>
                            </w:p>
                            <w:p w14:paraId="3AF3C12C" w14:textId="21B07EA7" w:rsidR="00EA1190" w:rsidRPr="00EA1190" w:rsidRDefault="00891BC4" w:rsidP="00EA1190">
                              <w:pPr>
                                <w:pStyle w:val="JobTitle"/>
                                <w:numPr>
                                  <w:ilvl w:val="0"/>
                                  <w:numId w:val="22"/>
                                </w:numPr>
                                <w:spacing w:before="20"/>
                                <w:ind w:left="397" w:right="-113" w:hanging="284"/>
                                <w:jc w:val="left"/>
                                <w:rPr>
                                  <w:color w:val="FFFFFF" w:themeColor="background1"/>
                                  <w:sz w:val="17"/>
                                  <w:szCs w:val="17"/>
                                  <w:lang w:val="en-US"/>
                                </w:rPr>
                              </w:pPr>
                              <w:r>
                                <w:rPr>
                                  <w:color w:val="FFFFFF" w:themeColor="background1"/>
                                  <w:sz w:val="17"/>
                                  <w:szCs w:val="17"/>
                                  <w:lang w:val="en-US"/>
                                </w:rPr>
                                <w:t>PUBLIC SPEAKING</w:t>
                              </w:r>
                            </w:p>
                            <w:p w14:paraId="7DDA23C1" w14:textId="053CA204" w:rsidR="0052205D" w:rsidRPr="002A282B" w:rsidRDefault="00462236" w:rsidP="00F97CED">
                              <w:pPr>
                                <w:pStyle w:val="JobTitle"/>
                                <w:numPr>
                                  <w:ilvl w:val="0"/>
                                  <w:numId w:val="22"/>
                                </w:numPr>
                                <w:spacing w:before="20"/>
                                <w:ind w:left="397" w:right="-113" w:hanging="284"/>
                                <w:jc w:val="left"/>
                                <w:rPr>
                                  <w:color w:val="FFFFFF" w:themeColor="background1"/>
                                  <w:sz w:val="17"/>
                                  <w:szCs w:val="17"/>
                                  <w:lang w:val="en-US"/>
                                </w:rPr>
                              </w:pPr>
                              <w:r>
                                <w:rPr>
                                  <w:color w:val="FFFFFF" w:themeColor="background1"/>
                                  <w:sz w:val="17"/>
                                  <w:szCs w:val="17"/>
                                  <w:lang w:val="en-US"/>
                                </w:rPr>
                                <w:t>TECHNICAL ADAPTABILITY</w:t>
                              </w:r>
                            </w:p>
                          </w:txbxContent>
                        </wps:txbx>
                        <wps:bodyPr rot="0" vert="horz" wrap="square" lIns="91440" tIns="45720" rIns="91440" bIns="45720" anchor="t" anchorCtr="0">
                          <a:noAutofit/>
                        </wps:bodyPr>
                      </wps:wsp>
                      <wps:wsp>
                        <wps:cNvPr id="19" name="Text Box 2"/>
                        <wps:cNvSpPr txBox="1">
                          <a:spLocks noChangeArrowheads="1"/>
                        </wps:cNvSpPr>
                        <wps:spPr bwMode="auto">
                          <a:xfrm>
                            <a:off x="5343525" y="0"/>
                            <a:ext cx="1780540" cy="716188"/>
                          </a:xfrm>
                          <a:prstGeom prst="rect">
                            <a:avLst/>
                          </a:prstGeom>
                          <a:noFill/>
                          <a:ln w="9525">
                            <a:solidFill>
                              <a:schemeClr val="bg1"/>
                            </a:solidFill>
                            <a:miter lim="800000"/>
                            <a:headEnd/>
                            <a:tailEnd/>
                          </a:ln>
                        </wps:spPr>
                        <wps:txbx>
                          <w:txbxContent>
                            <w:p w14:paraId="3800B224" w14:textId="12A61BC5" w:rsidR="00EA1190" w:rsidRDefault="00EA1190" w:rsidP="00EA1190">
                              <w:pPr>
                                <w:pStyle w:val="JobTitle"/>
                                <w:numPr>
                                  <w:ilvl w:val="0"/>
                                  <w:numId w:val="22"/>
                                </w:numPr>
                                <w:spacing w:before="20"/>
                                <w:ind w:left="324" w:right="-23" w:hanging="284"/>
                                <w:jc w:val="left"/>
                                <w:rPr>
                                  <w:color w:val="FFFFFF" w:themeColor="background1"/>
                                  <w:sz w:val="17"/>
                                  <w:szCs w:val="17"/>
                                  <w:lang w:val="en-US"/>
                                </w:rPr>
                              </w:pPr>
                              <w:r w:rsidRPr="00EA1190">
                                <w:rPr>
                                  <w:color w:val="FFFFFF" w:themeColor="background1"/>
                                  <w:sz w:val="17"/>
                                  <w:szCs w:val="17"/>
                                  <w:lang w:val="en-US"/>
                                </w:rPr>
                                <w:t xml:space="preserve">COMMUNICATION </w:t>
                              </w:r>
                              <w:r w:rsidR="00462236">
                                <w:rPr>
                                  <w:color w:val="FFFFFF" w:themeColor="background1"/>
                                  <w:sz w:val="17"/>
                                  <w:szCs w:val="17"/>
                                  <w:lang w:val="en-US"/>
                                </w:rPr>
                                <w:t>SKILLS</w:t>
                              </w:r>
                            </w:p>
                            <w:p w14:paraId="282CEB91" w14:textId="2D870F58" w:rsidR="00462236" w:rsidRPr="00EA1190" w:rsidRDefault="00462236" w:rsidP="00EA1190">
                              <w:pPr>
                                <w:pStyle w:val="JobTitle"/>
                                <w:numPr>
                                  <w:ilvl w:val="0"/>
                                  <w:numId w:val="22"/>
                                </w:numPr>
                                <w:spacing w:before="20"/>
                                <w:ind w:left="324" w:right="-23" w:hanging="284"/>
                                <w:jc w:val="left"/>
                                <w:rPr>
                                  <w:color w:val="FFFFFF" w:themeColor="background1"/>
                                  <w:sz w:val="17"/>
                                  <w:szCs w:val="17"/>
                                  <w:lang w:val="en-US"/>
                                </w:rPr>
                              </w:pPr>
                              <w:r>
                                <w:rPr>
                                  <w:color w:val="FFFFFF" w:themeColor="background1"/>
                                  <w:sz w:val="17"/>
                                  <w:szCs w:val="17"/>
                                  <w:lang w:val="en-US"/>
                                </w:rPr>
                                <w:t>COLLABORATION</w:t>
                              </w:r>
                            </w:p>
                            <w:p w14:paraId="0588AE42" w14:textId="0673C4C1" w:rsidR="00EA1190" w:rsidRDefault="00891BC4" w:rsidP="00EA1190">
                              <w:pPr>
                                <w:pStyle w:val="JobTitle"/>
                                <w:numPr>
                                  <w:ilvl w:val="0"/>
                                  <w:numId w:val="22"/>
                                </w:numPr>
                                <w:spacing w:before="20"/>
                                <w:ind w:left="324" w:right="-23" w:hanging="284"/>
                                <w:jc w:val="left"/>
                                <w:rPr>
                                  <w:color w:val="FFFFFF" w:themeColor="background1"/>
                                  <w:sz w:val="17"/>
                                  <w:szCs w:val="17"/>
                                  <w:lang w:val="en-US"/>
                                </w:rPr>
                              </w:pPr>
                              <w:r>
                                <w:rPr>
                                  <w:color w:val="FFFFFF" w:themeColor="background1"/>
                                  <w:sz w:val="17"/>
                                  <w:szCs w:val="17"/>
                                  <w:lang w:val="en-US"/>
                                </w:rPr>
                                <w:t>CREATIVE PROBLEM-SOLVING</w:t>
                              </w:r>
                            </w:p>
                            <w:p w14:paraId="1DFB4F79" w14:textId="1834AB24" w:rsidR="00514D2C" w:rsidRPr="00EA1190" w:rsidRDefault="00EA1190" w:rsidP="00EA1190">
                              <w:pPr>
                                <w:pStyle w:val="JobTitle"/>
                                <w:numPr>
                                  <w:ilvl w:val="0"/>
                                  <w:numId w:val="22"/>
                                </w:numPr>
                                <w:spacing w:before="20"/>
                                <w:ind w:left="324" w:right="-23" w:hanging="284"/>
                                <w:jc w:val="left"/>
                                <w:rPr>
                                  <w:color w:val="FFFFFF" w:themeColor="background1"/>
                                  <w:sz w:val="17"/>
                                  <w:szCs w:val="17"/>
                                  <w:lang w:val="en-US"/>
                                </w:rPr>
                              </w:pPr>
                              <w:r w:rsidRPr="00EA1190">
                                <w:rPr>
                                  <w:color w:val="FFFFFF" w:themeColor="background1"/>
                                  <w:sz w:val="17"/>
                                  <w:szCs w:val="17"/>
                                  <w:lang w:val="en-US"/>
                                </w:rPr>
                                <w:t>STRONG WORK ETHIC</w:t>
                              </w:r>
                            </w:p>
                          </w:txbxContent>
                        </wps:txbx>
                        <wps:bodyPr rot="0" vert="horz" wrap="square" lIns="91440" tIns="45720" rIns="91440" bIns="45720" anchor="t" anchorCtr="0">
                          <a:noAutofit/>
                        </wps:bodyPr>
                      </wps:wsp>
                      <wps:wsp>
                        <wps:cNvPr id="41" name="Text Box 2"/>
                        <wps:cNvSpPr txBox="1">
                          <a:spLocks noChangeArrowheads="1"/>
                        </wps:cNvSpPr>
                        <wps:spPr bwMode="auto">
                          <a:xfrm>
                            <a:off x="0" y="0"/>
                            <a:ext cx="1780540" cy="716188"/>
                          </a:xfrm>
                          <a:prstGeom prst="rect">
                            <a:avLst/>
                          </a:prstGeom>
                          <a:noFill/>
                          <a:ln w="9525">
                            <a:solidFill>
                              <a:schemeClr val="bg1"/>
                            </a:solidFill>
                            <a:miter lim="800000"/>
                            <a:headEnd/>
                            <a:tailEnd/>
                          </a:ln>
                        </wps:spPr>
                        <wps:txbx>
                          <w:txbxContent>
                            <w:p w14:paraId="02B6187C" w14:textId="57EA5A54" w:rsidR="00F97CED" w:rsidRPr="003C0D5D" w:rsidRDefault="00891BC4" w:rsidP="00F97CED">
                              <w:pPr>
                                <w:pStyle w:val="JobTitle"/>
                                <w:numPr>
                                  <w:ilvl w:val="0"/>
                                  <w:numId w:val="22"/>
                                </w:numPr>
                                <w:spacing w:before="20"/>
                                <w:ind w:left="227" w:right="-227" w:hanging="227"/>
                                <w:jc w:val="left"/>
                                <w:rPr>
                                  <w:color w:val="FFFFFF" w:themeColor="background1"/>
                                  <w:sz w:val="17"/>
                                  <w:szCs w:val="17"/>
                                  <w:lang w:val="en-US"/>
                                </w:rPr>
                              </w:pPr>
                              <w:r>
                                <w:rPr>
                                  <w:color w:val="FFFFFF" w:themeColor="background1"/>
                                  <w:sz w:val="17"/>
                                  <w:szCs w:val="17"/>
                                  <w:lang w:val="en-US"/>
                                </w:rPr>
                                <w:t>STRATEGIC PLANNING</w:t>
                              </w:r>
                            </w:p>
                            <w:p w14:paraId="0797D398" w14:textId="4F215309" w:rsidR="00462236" w:rsidRPr="003C0D5D" w:rsidRDefault="00891BC4" w:rsidP="00462236">
                              <w:pPr>
                                <w:pStyle w:val="JobTitle"/>
                                <w:numPr>
                                  <w:ilvl w:val="0"/>
                                  <w:numId w:val="22"/>
                                </w:numPr>
                                <w:spacing w:before="20"/>
                                <w:ind w:left="227" w:right="-227" w:hanging="227"/>
                                <w:jc w:val="left"/>
                                <w:rPr>
                                  <w:color w:val="FFFFFF" w:themeColor="background1"/>
                                  <w:sz w:val="17"/>
                                  <w:szCs w:val="17"/>
                                  <w:lang w:val="en-US"/>
                                </w:rPr>
                              </w:pPr>
                              <w:r>
                                <w:rPr>
                                  <w:color w:val="FFFFFF" w:themeColor="background1"/>
                                  <w:sz w:val="17"/>
                                  <w:szCs w:val="17"/>
                                  <w:lang w:val="en-US"/>
                                </w:rPr>
                                <w:t>CONTINUOUS IMPROVEMENT</w:t>
                              </w:r>
                            </w:p>
                            <w:p w14:paraId="43EED621" w14:textId="30F0D39A" w:rsidR="00514D2C" w:rsidRDefault="00891BC4" w:rsidP="00891BC4">
                              <w:pPr>
                                <w:pStyle w:val="JobTitle"/>
                                <w:numPr>
                                  <w:ilvl w:val="0"/>
                                  <w:numId w:val="22"/>
                                </w:numPr>
                                <w:spacing w:before="20"/>
                                <w:ind w:left="227" w:right="-227" w:hanging="227"/>
                                <w:jc w:val="left"/>
                                <w:rPr>
                                  <w:color w:val="FFFFFF" w:themeColor="background1"/>
                                  <w:sz w:val="17"/>
                                  <w:szCs w:val="17"/>
                                  <w:lang w:val="en-US"/>
                                </w:rPr>
                              </w:pPr>
                              <w:r>
                                <w:rPr>
                                  <w:color w:val="FFFFFF" w:themeColor="background1"/>
                                  <w:sz w:val="17"/>
                                  <w:szCs w:val="17"/>
                                  <w:lang w:val="en-US"/>
                                </w:rPr>
                                <w:t>WORKFORCE MANAGEMENT</w:t>
                              </w:r>
                            </w:p>
                            <w:p w14:paraId="6EE45B7D" w14:textId="41126B0D" w:rsidR="00891BC4" w:rsidRPr="00891BC4" w:rsidRDefault="00891BC4" w:rsidP="00891BC4">
                              <w:pPr>
                                <w:pStyle w:val="JobTitle"/>
                                <w:numPr>
                                  <w:ilvl w:val="0"/>
                                  <w:numId w:val="22"/>
                                </w:numPr>
                                <w:spacing w:before="20"/>
                                <w:ind w:left="227" w:right="-227" w:hanging="227"/>
                                <w:jc w:val="left"/>
                                <w:rPr>
                                  <w:color w:val="FFFFFF" w:themeColor="background1"/>
                                  <w:sz w:val="17"/>
                                  <w:szCs w:val="17"/>
                                  <w:lang w:val="en-US"/>
                                </w:rPr>
                              </w:pPr>
                              <w:r>
                                <w:rPr>
                                  <w:color w:val="FFFFFF" w:themeColor="background1"/>
                                  <w:sz w:val="17"/>
                                  <w:szCs w:val="17"/>
                                  <w:lang w:val="en-US"/>
                                </w:rPr>
                                <w:t>PROCESS &amp; POLICY DEVELOPMENT</w:t>
                              </w:r>
                            </w:p>
                          </w:txbxContent>
                        </wps:txbx>
                        <wps:bodyPr rot="0" vert="horz" wrap="square" lIns="91440" tIns="45720" rIns="91440" bIns="45720" anchor="t" anchorCtr="0">
                          <a:noAutofit/>
                        </wps:bodyPr>
                      </wps:wsp>
                    </wpg:wgp>
                  </a:graphicData>
                </a:graphic>
              </wp:anchor>
            </w:drawing>
          </mc:Choice>
          <mc:Fallback>
            <w:pict>
              <v:group w14:anchorId="7B05C780" id="Group 1" o:spid="_x0000_s1030" style="position:absolute;left:0;text-align:left;margin-left:-20.25pt;margin-top:6.85pt;width:560.95pt;height:56.35pt;z-index:251832320" coordsize="71240,7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">
                <v:shape id="_x0000_s1031" type="#_x0000_t202" style="position:absolute;left:17811;width:17806;height:7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" filled="f" strokecolor="white [3212]">
                  <v:textbox>
                    <w:txbxContent>
                      <w:p w14:paraId="04F97741" w14:textId="6FB6CD45" w:rsidR="00F97CED" w:rsidRPr="00F97CED" w:rsidRDefault="00462236" w:rsidP="00F97CED">
                        <w:pPr>
                          <w:pStyle w:val="JobTitle"/>
                          <w:numPr>
                            <w:ilvl w:val="0"/>
                            <w:numId w:val="22"/>
                          </w:numPr>
                          <w:spacing w:before="20"/>
                          <w:ind w:left="227" w:right="-28" w:hanging="227"/>
                          <w:jc w:val="left"/>
                          <w:rPr>
                            <w:color w:val="FFFFFF" w:themeColor="background1"/>
                            <w:sz w:val="17"/>
                            <w:szCs w:val="17"/>
                            <w:lang w:val="en-US"/>
                          </w:rPr>
                        </w:pPr>
                        <w:r>
                          <w:rPr>
                            <w:color w:val="FFFFFF" w:themeColor="background1"/>
                            <w:sz w:val="17"/>
                            <w:szCs w:val="17"/>
                            <w:lang w:val="en-US"/>
                          </w:rPr>
                          <w:t>MOTIVATION &amp; LEADERSHIP</w:t>
                        </w:r>
                      </w:p>
                      <w:p w14:paraId="71609CA7" w14:textId="0E27440C" w:rsidR="00F97CED" w:rsidRPr="00F97CED" w:rsidRDefault="00891BC4" w:rsidP="00F97CED">
                        <w:pPr>
                          <w:pStyle w:val="JobTitle"/>
                          <w:numPr>
                            <w:ilvl w:val="0"/>
                            <w:numId w:val="22"/>
                          </w:numPr>
                          <w:spacing w:before="20"/>
                          <w:ind w:left="227" w:right="-28" w:hanging="227"/>
                          <w:jc w:val="left"/>
                          <w:rPr>
                            <w:color w:val="FFFFFF" w:themeColor="background1"/>
                            <w:sz w:val="17"/>
                            <w:szCs w:val="17"/>
                            <w:lang w:val="en-US"/>
                          </w:rPr>
                        </w:pPr>
                        <w:r>
                          <w:rPr>
                            <w:color w:val="FFFFFF" w:themeColor="background1"/>
                            <w:sz w:val="17"/>
                            <w:szCs w:val="17"/>
                            <w:lang w:val="en-US"/>
                          </w:rPr>
                          <w:t>STAKEHODLER ENGAGEMENT</w:t>
                        </w:r>
                      </w:p>
                      <w:p w14:paraId="22669AAC" w14:textId="107CF36A" w:rsidR="00F97CED" w:rsidRPr="00F97CED" w:rsidRDefault="00891BC4" w:rsidP="00F97CED">
                        <w:pPr>
                          <w:pStyle w:val="JobTitle"/>
                          <w:numPr>
                            <w:ilvl w:val="0"/>
                            <w:numId w:val="22"/>
                          </w:numPr>
                          <w:spacing w:before="20"/>
                          <w:ind w:left="227" w:right="-28" w:hanging="227"/>
                          <w:jc w:val="left"/>
                          <w:rPr>
                            <w:color w:val="FFFFFF" w:themeColor="background1"/>
                            <w:sz w:val="17"/>
                            <w:szCs w:val="17"/>
                            <w:lang w:val="en-US"/>
                          </w:rPr>
                        </w:pPr>
                        <w:r>
                          <w:rPr>
                            <w:color w:val="FFFFFF" w:themeColor="background1"/>
                            <w:sz w:val="17"/>
                            <w:szCs w:val="17"/>
                            <w:lang w:val="en-US"/>
                          </w:rPr>
                          <w:t>CLINICAL CASE MANAGEMENT</w:t>
                        </w:r>
                      </w:p>
                      <w:p w14:paraId="2F2D9BAD" w14:textId="4E880DBB" w:rsidR="00514D2C" w:rsidRPr="002A282B" w:rsidRDefault="00891BC4" w:rsidP="00F97CED">
                        <w:pPr>
                          <w:pStyle w:val="JobTitle"/>
                          <w:numPr>
                            <w:ilvl w:val="0"/>
                            <w:numId w:val="22"/>
                          </w:numPr>
                          <w:spacing w:before="20"/>
                          <w:ind w:left="227" w:right="-227" w:hanging="227"/>
                          <w:jc w:val="left"/>
                          <w:rPr>
                            <w:color w:val="FFFFFF" w:themeColor="background1"/>
                            <w:sz w:val="17"/>
                            <w:szCs w:val="17"/>
                            <w:lang w:val="en-US"/>
                          </w:rPr>
                        </w:pPr>
                        <w:r>
                          <w:rPr>
                            <w:color w:val="FFFFFF" w:themeColor="background1"/>
                            <w:sz w:val="17"/>
                            <w:szCs w:val="17"/>
                            <w:lang w:val="en-US"/>
                          </w:rPr>
                          <w:t>GOVERNANCE DEVELOPMENT</w:t>
                        </w:r>
                      </w:p>
                    </w:txbxContent>
                  </v:textbox>
                </v:shape>
                <v:shape id="_x0000_s1032" type="#_x0000_t202" style="position:absolute;left:35623;width:17805;height:7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" filled="f" strokecolor="white [3212]">
                  <v:textbox>
                    <w:txbxContent>
                      <w:p w14:paraId="195809A9" w14:textId="15CA44E6" w:rsidR="00EA1190" w:rsidRPr="00EA1190" w:rsidRDefault="00891BC4" w:rsidP="00EA1190">
                        <w:pPr>
                          <w:pStyle w:val="JobTitle"/>
                          <w:numPr>
                            <w:ilvl w:val="0"/>
                            <w:numId w:val="22"/>
                          </w:numPr>
                          <w:spacing w:before="20"/>
                          <w:ind w:left="397" w:right="-113" w:hanging="284"/>
                          <w:jc w:val="left"/>
                          <w:rPr>
                            <w:color w:val="FFFFFF" w:themeColor="background1"/>
                            <w:sz w:val="17"/>
                            <w:szCs w:val="17"/>
                            <w:lang w:val="en-US"/>
                          </w:rPr>
                        </w:pPr>
                        <w:r>
                          <w:rPr>
                            <w:color w:val="FFFFFF" w:themeColor="background1"/>
                            <w:sz w:val="17"/>
                            <w:szCs w:val="17"/>
                            <w:lang w:val="en-US"/>
                          </w:rPr>
                          <w:t>INTERPERSONAL SKILLS</w:t>
                        </w:r>
                      </w:p>
                      <w:p w14:paraId="61775B3B" w14:textId="2BE84971" w:rsidR="00EA1190" w:rsidRPr="00EA1190" w:rsidRDefault="00891BC4" w:rsidP="00EA1190">
                        <w:pPr>
                          <w:pStyle w:val="JobTitle"/>
                          <w:numPr>
                            <w:ilvl w:val="0"/>
                            <w:numId w:val="22"/>
                          </w:numPr>
                          <w:spacing w:before="20"/>
                          <w:ind w:left="397" w:right="-113" w:hanging="284"/>
                          <w:jc w:val="left"/>
                          <w:rPr>
                            <w:color w:val="FFFFFF" w:themeColor="background1"/>
                            <w:sz w:val="17"/>
                            <w:szCs w:val="17"/>
                            <w:lang w:val="en-US"/>
                          </w:rPr>
                        </w:pPr>
                        <w:r>
                          <w:rPr>
                            <w:color w:val="FFFFFF" w:themeColor="background1"/>
                            <w:sz w:val="17"/>
                            <w:szCs w:val="17"/>
                            <w:lang w:val="en-US"/>
                          </w:rPr>
                          <w:t>CULTURAL COMPETENCY</w:t>
                        </w:r>
                      </w:p>
                      <w:p w14:paraId="3AF3C12C" w14:textId="21B07EA7" w:rsidR="00EA1190" w:rsidRPr="00EA1190" w:rsidRDefault="00891BC4" w:rsidP="00EA1190">
                        <w:pPr>
                          <w:pStyle w:val="JobTitle"/>
                          <w:numPr>
                            <w:ilvl w:val="0"/>
                            <w:numId w:val="22"/>
                          </w:numPr>
                          <w:spacing w:before="20"/>
                          <w:ind w:left="397" w:right="-113" w:hanging="284"/>
                          <w:jc w:val="left"/>
                          <w:rPr>
                            <w:color w:val="FFFFFF" w:themeColor="background1"/>
                            <w:sz w:val="17"/>
                            <w:szCs w:val="17"/>
                            <w:lang w:val="en-US"/>
                          </w:rPr>
                        </w:pPr>
                        <w:r>
                          <w:rPr>
                            <w:color w:val="FFFFFF" w:themeColor="background1"/>
                            <w:sz w:val="17"/>
                            <w:szCs w:val="17"/>
                            <w:lang w:val="en-US"/>
                          </w:rPr>
                          <w:t>PUBLIC SPEAKING</w:t>
                        </w:r>
                      </w:p>
                      <w:p w14:paraId="7DDA23C1" w14:textId="053CA204" w:rsidR="0052205D" w:rsidRPr="002A282B" w:rsidRDefault="00462236" w:rsidP="00F97CED">
                        <w:pPr>
                          <w:pStyle w:val="JobTitle"/>
                          <w:numPr>
                            <w:ilvl w:val="0"/>
                            <w:numId w:val="22"/>
                          </w:numPr>
                          <w:spacing w:before="20"/>
                          <w:ind w:left="397" w:right="-113" w:hanging="284"/>
                          <w:jc w:val="left"/>
                          <w:rPr>
                            <w:color w:val="FFFFFF" w:themeColor="background1"/>
                            <w:sz w:val="17"/>
                            <w:szCs w:val="17"/>
                            <w:lang w:val="en-US"/>
                          </w:rPr>
                        </w:pPr>
                        <w:r>
                          <w:rPr>
                            <w:color w:val="FFFFFF" w:themeColor="background1"/>
                            <w:sz w:val="17"/>
                            <w:szCs w:val="17"/>
                            <w:lang w:val="en-US"/>
                          </w:rPr>
                          <w:t>TECHNICAL ADAPTABILITY</w:t>
                        </w:r>
                      </w:p>
                    </w:txbxContent>
                  </v:textbox>
                </v:shape>
                <v:shape id="_x0000_s1033" type="#_x0000_t202" style="position:absolute;left:53435;width:17805;height:7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" filled="f" strokecolor="white [3212]">
                  <v:textbox>
                    <w:txbxContent>
                      <w:p w14:paraId="3800B224" w14:textId="12A61BC5" w:rsidR="00EA1190" w:rsidRDefault="00EA1190" w:rsidP="00EA1190">
                        <w:pPr>
                          <w:pStyle w:val="JobTitle"/>
                          <w:numPr>
                            <w:ilvl w:val="0"/>
                            <w:numId w:val="22"/>
                          </w:numPr>
                          <w:spacing w:before="20"/>
                          <w:ind w:left="324" w:right="-23" w:hanging="284"/>
                          <w:jc w:val="left"/>
                          <w:rPr>
                            <w:color w:val="FFFFFF" w:themeColor="background1"/>
                            <w:sz w:val="17"/>
                            <w:szCs w:val="17"/>
                            <w:lang w:val="en-US"/>
                          </w:rPr>
                        </w:pPr>
                        <w:r w:rsidRPr="00EA1190">
                          <w:rPr>
                            <w:color w:val="FFFFFF" w:themeColor="background1"/>
                            <w:sz w:val="17"/>
                            <w:szCs w:val="17"/>
                            <w:lang w:val="en-US"/>
                          </w:rPr>
                          <w:t xml:space="preserve">COMMUNICATION </w:t>
                        </w:r>
                        <w:r w:rsidR="00462236">
                          <w:rPr>
                            <w:color w:val="FFFFFF" w:themeColor="background1"/>
                            <w:sz w:val="17"/>
                            <w:szCs w:val="17"/>
                            <w:lang w:val="en-US"/>
                          </w:rPr>
                          <w:t>SKILLS</w:t>
                        </w:r>
                      </w:p>
                      <w:p w14:paraId="282CEB91" w14:textId="2D870F58" w:rsidR="00462236" w:rsidRPr="00EA1190" w:rsidRDefault="00462236" w:rsidP="00EA1190">
                        <w:pPr>
                          <w:pStyle w:val="JobTitle"/>
                          <w:numPr>
                            <w:ilvl w:val="0"/>
                            <w:numId w:val="22"/>
                          </w:numPr>
                          <w:spacing w:before="20"/>
                          <w:ind w:left="324" w:right="-23" w:hanging="284"/>
                          <w:jc w:val="left"/>
                          <w:rPr>
                            <w:color w:val="FFFFFF" w:themeColor="background1"/>
                            <w:sz w:val="17"/>
                            <w:szCs w:val="17"/>
                            <w:lang w:val="en-US"/>
                          </w:rPr>
                        </w:pPr>
                        <w:r>
                          <w:rPr>
                            <w:color w:val="FFFFFF" w:themeColor="background1"/>
                            <w:sz w:val="17"/>
                            <w:szCs w:val="17"/>
                            <w:lang w:val="en-US"/>
                          </w:rPr>
                          <w:t>COLLABORATION</w:t>
                        </w:r>
                      </w:p>
                      <w:p w14:paraId="0588AE42" w14:textId="0673C4C1" w:rsidR="00EA1190" w:rsidRDefault="00891BC4" w:rsidP="00EA1190">
                        <w:pPr>
                          <w:pStyle w:val="JobTitle"/>
                          <w:numPr>
                            <w:ilvl w:val="0"/>
                            <w:numId w:val="22"/>
                          </w:numPr>
                          <w:spacing w:before="20"/>
                          <w:ind w:left="324" w:right="-23" w:hanging="284"/>
                          <w:jc w:val="left"/>
                          <w:rPr>
                            <w:color w:val="FFFFFF" w:themeColor="background1"/>
                            <w:sz w:val="17"/>
                            <w:szCs w:val="17"/>
                            <w:lang w:val="en-US"/>
                          </w:rPr>
                        </w:pPr>
                        <w:r>
                          <w:rPr>
                            <w:color w:val="FFFFFF" w:themeColor="background1"/>
                            <w:sz w:val="17"/>
                            <w:szCs w:val="17"/>
                            <w:lang w:val="en-US"/>
                          </w:rPr>
                          <w:t>CREATIVE PROBLEM-SOLVING</w:t>
                        </w:r>
                      </w:p>
                      <w:p w14:paraId="1DFB4F79" w14:textId="1834AB24" w:rsidR="00514D2C" w:rsidRPr="00EA1190" w:rsidRDefault="00EA1190" w:rsidP="00EA1190">
                        <w:pPr>
                          <w:pStyle w:val="JobTitle"/>
                          <w:numPr>
                            <w:ilvl w:val="0"/>
                            <w:numId w:val="22"/>
                          </w:numPr>
                          <w:spacing w:before="20"/>
                          <w:ind w:left="324" w:right="-23" w:hanging="284"/>
                          <w:jc w:val="left"/>
                          <w:rPr>
                            <w:color w:val="FFFFFF" w:themeColor="background1"/>
                            <w:sz w:val="17"/>
                            <w:szCs w:val="17"/>
                            <w:lang w:val="en-US"/>
                          </w:rPr>
                        </w:pPr>
                        <w:r w:rsidRPr="00EA1190">
                          <w:rPr>
                            <w:color w:val="FFFFFF" w:themeColor="background1"/>
                            <w:sz w:val="17"/>
                            <w:szCs w:val="17"/>
                            <w:lang w:val="en-US"/>
                          </w:rPr>
                          <w:t>STRONG WORK ETHIC</w:t>
                        </w:r>
                      </w:p>
                    </w:txbxContent>
                  </v:textbox>
                </v:shape>
                <v:shape id="_x0000_s1034" type="#_x0000_t202" style="position:absolute;width:17805;height:7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" filled="f" strokecolor="white [3212]">
                  <v:textbox>
                    <w:txbxContent>
                      <w:p w14:paraId="02B6187C" w14:textId="57EA5A54" w:rsidR="00F97CED" w:rsidRPr="003C0D5D" w:rsidRDefault="00891BC4" w:rsidP="00F97CED">
                        <w:pPr>
                          <w:pStyle w:val="JobTitle"/>
                          <w:numPr>
                            <w:ilvl w:val="0"/>
                            <w:numId w:val="22"/>
                          </w:numPr>
                          <w:spacing w:before="20"/>
                          <w:ind w:left="227" w:right="-227" w:hanging="227"/>
                          <w:jc w:val="left"/>
                          <w:rPr>
                            <w:color w:val="FFFFFF" w:themeColor="background1"/>
                            <w:sz w:val="17"/>
                            <w:szCs w:val="17"/>
                            <w:lang w:val="en-US"/>
                          </w:rPr>
                        </w:pPr>
                        <w:r>
                          <w:rPr>
                            <w:color w:val="FFFFFF" w:themeColor="background1"/>
                            <w:sz w:val="17"/>
                            <w:szCs w:val="17"/>
                            <w:lang w:val="en-US"/>
                          </w:rPr>
                          <w:t>STRATEGIC PLANNING</w:t>
                        </w:r>
                      </w:p>
                      <w:p w14:paraId="0797D398" w14:textId="4F215309" w:rsidR="00462236" w:rsidRPr="003C0D5D" w:rsidRDefault="00891BC4" w:rsidP="00462236">
                        <w:pPr>
                          <w:pStyle w:val="JobTitle"/>
                          <w:numPr>
                            <w:ilvl w:val="0"/>
                            <w:numId w:val="22"/>
                          </w:numPr>
                          <w:spacing w:before="20"/>
                          <w:ind w:left="227" w:right="-227" w:hanging="227"/>
                          <w:jc w:val="left"/>
                          <w:rPr>
                            <w:color w:val="FFFFFF" w:themeColor="background1"/>
                            <w:sz w:val="17"/>
                            <w:szCs w:val="17"/>
                            <w:lang w:val="en-US"/>
                          </w:rPr>
                        </w:pPr>
                        <w:r>
                          <w:rPr>
                            <w:color w:val="FFFFFF" w:themeColor="background1"/>
                            <w:sz w:val="17"/>
                            <w:szCs w:val="17"/>
                            <w:lang w:val="en-US"/>
                          </w:rPr>
                          <w:t>CONTINUOUS IMPROVEMENT</w:t>
                        </w:r>
                      </w:p>
                      <w:p w14:paraId="43EED621" w14:textId="30F0D39A" w:rsidR="00514D2C" w:rsidRDefault="00891BC4" w:rsidP="00891BC4">
                        <w:pPr>
                          <w:pStyle w:val="JobTitle"/>
                          <w:numPr>
                            <w:ilvl w:val="0"/>
                            <w:numId w:val="22"/>
                          </w:numPr>
                          <w:spacing w:before="20"/>
                          <w:ind w:left="227" w:right="-227" w:hanging="227"/>
                          <w:jc w:val="left"/>
                          <w:rPr>
                            <w:color w:val="FFFFFF" w:themeColor="background1"/>
                            <w:sz w:val="17"/>
                            <w:szCs w:val="17"/>
                            <w:lang w:val="en-US"/>
                          </w:rPr>
                        </w:pPr>
                        <w:r>
                          <w:rPr>
                            <w:color w:val="FFFFFF" w:themeColor="background1"/>
                            <w:sz w:val="17"/>
                            <w:szCs w:val="17"/>
                            <w:lang w:val="en-US"/>
                          </w:rPr>
                          <w:t>WORKFORCE MANAGEMENT</w:t>
                        </w:r>
                      </w:p>
                      <w:p w14:paraId="6EE45B7D" w14:textId="41126B0D" w:rsidR="00891BC4" w:rsidRPr="00891BC4" w:rsidRDefault="00891BC4" w:rsidP="00891BC4">
                        <w:pPr>
                          <w:pStyle w:val="JobTitle"/>
                          <w:numPr>
                            <w:ilvl w:val="0"/>
                            <w:numId w:val="22"/>
                          </w:numPr>
                          <w:spacing w:before="20"/>
                          <w:ind w:left="227" w:right="-227" w:hanging="227"/>
                          <w:jc w:val="left"/>
                          <w:rPr>
                            <w:color w:val="FFFFFF" w:themeColor="background1"/>
                            <w:sz w:val="17"/>
                            <w:szCs w:val="17"/>
                            <w:lang w:val="en-US"/>
                          </w:rPr>
                        </w:pPr>
                        <w:r>
                          <w:rPr>
                            <w:color w:val="FFFFFF" w:themeColor="background1"/>
                            <w:sz w:val="17"/>
                            <w:szCs w:val="17"/>
                            <w:lang w:val="en-US"/>
                          </w:rPr>
                          <w:t>PROCESS &amp; POLICY DEVELOPMENT</w:t>
                        </w:r>
                      </w:p>
                    </w:txbxContent>
                  </v:textbox>
                </v:shape>
              </v:group>
            </w:pict>
          </mc:Fallback>
        </mc:AlternateContent>
      </w:r>
      <w:r>
        <w:rPr>
          <w:b/>
          <w:color w:val="FFFFFF" w:themeColor="background1"/>
          <w:sz w:val="17"/>
          <w:szCs w:val="17"/>
          <w:lang w:val="en-US"/>
        </w:rPr>
        <w:t>0</w:t>
      </w:r>
    </w:p>
    <w:p w14:paraId="455FC122" w14:textId="08F63D7D" w:rsidR="00EA1808" w:rsidRPr="006A3B9F" w:rsidRDefault="00EA1808" w:rsidP="00EA1808">
      <w:pPr>
        <w:rPr>
          <w:b/>
        </w:rPr>
      </w:pPr>
    </w:p>
    <w:p w14:paraId="05810D19" w14:textId="7E5E13DB" w:rsidR="00EA1808" w:rsidRPr="006A3B9F" w:rsidRDefault="00EA1808" w:rsidP="00EA1808">
      <w:pPr>
        <w:rPr>
          <w:b/>
        </w:rPr>
      </w:pPr>
    </w:p>
    <w:p w14:paraId="42E02018" w14:textId="77777777" w:rsidR="00EA1808" w:rsidRPr="006A3B9F" w:rsidRDefault="00EA1808" w:rsidP="00EA1808">
      <w:pPr>
        <w:rPr>
          <w:b/>
        </w:rPr>
      </w:pPr>
    </w:p>
    <w:p w14:paraId="2B3C1269" w14:textId="29E2F74F" w:rsidR="00EA1808" w:rsidRPr="006A3B9F" w:rsidRDefault="00EA1808" w:rsidP="00EA1808">
      <w:pPr>
        <w:pStyle w:val="JobTitle"/>
        <w:ind w:right="-131"/>
      </w:pPr>
    </w:p>
    <w:p w14:paraId="3A9B09E1" w14:textId="02685B3B" w:rsidR="00EA1808" w:rsidRPr="006A3B9F" w:rsidRDefault="00D75004" w:rsidP="00EA1808">
      <w:pPr>
        <w:pStyle w:val="JobTitle"/>
        <w:ind w:right="-131"/>
      </w:pPr>
      <w:r w:rsidRPr="006A3B9F">
        <w:rPr>
          <w:b w:val="0"/>
          <w:noProof/>
          <w:lang w:val="en-US" w:eastAsia="en-US"/>
        </w:rPr>
        <mc:AlternateContent>
          <mc:Choice Requires="wps">
            <w:drawing>
              <wp:anchor distT="45720" distB="45720" distL="114300" distR="114300" simplePos="0" relativeHeight="251659264" behindDoc="1" locked="0" layoutInCell="1" allowOverlap="1" wp14:anchorId="059D8630" wp14:editId="3831FA74">
                <wp:simplePos x="0" y="0"/>
                <wp:positionH relativeFrom="column">
                  <wp:posOffset>2341245</wp:posOffset>
                </wp:positionH>
                <wp:positionV relativeFrom="page">
                  <wp:posOffset>2936240</wp:posOffset>
                </wp:positionV>
                <wp:extent cx="2002908" cy="273050"/>
                <wp:effectExtent l="0" t="0" r="16510" b="1270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2908" cy="273050"/>
                        </a:xfrm>
                        <a:prstGeom prst="rect">
                          <a:avLst/>
                        </a:prstGeom>
                        <a:solidFill>
                          <a:schemeClr val="accent1">
                            <a:lumMod val="20000"/>
                            <a:lumOff val="80000"/>
                          </a:schemeClr>
                        </a:solidFill>
                        <a:ln w="9525">
                          <a:solidFill>
                            <a:schemeClr val="accent1">
                              <a:lumMod val="20000"/>
                              <a:lumOff val="80000"/>
                            </a:schemeClr>
                          </a:solidFill>
                          <a:miter lim="800000"/>
                          <a:headEnd/>
                          <a:tailEnd/>
                        </a:ln>
                      </wps:spPr>
                      <wps:txbx>
                        <w:txbxContent>
                          <w:p w14:paraId="72EC1F89" w14:textId="34B45AAB" w:rsidR="00EA1808" w:rsidRPr="002D3E8D" w:rsidRDefault="004C0B10" w:rsidP="00EA1808">
                            <w:pPr>
                              <w:ind w:left="90"/>
                              <w:jc w:val="center"/>
                              <w:rPr>
                                <w:b/>
                                <w:color w:val="44546A" w:themeColor="text2"/>
                                <w:sz w:val="24"/>
                                <w:szCs w:val="24"/>
                              </w:rPr>
                            </w:pPr>
                            <w:r w:rsidRPr="002D3E8D">
                              <w:rPr>
                                <w:b/>
                                <w:color w:val="44546A" w:themeColor="text2"/>
                                <w:sz w:val="24"/>
                                <w:szCs w:val="24"/>
                              </w:rPr>
                              <w:t>KEY</w:t>
                            </w:r>
                            <w:r w:rsidR="00EA1808" w:rsidRPr="002D3E8D">
                              <w:rPr>
                                <w:b/>
                                <w:color w:val="44546A" w:themeColor="text2"/>
                                <w:sz w:val="24"/>
                                <w:szCs w:val="24"/>
                              </w:rPr>
                              <w:t xml:space="preserve"> </w:t>
                            </w:r>
                            <w:r w:rsidRPr="002D3E8D">
                              <w:rPr>
                                <w:b/>
                                <w:color w:val="44546A" w:themeColor="text2"/>
                                <w:sz w:val="24"/>
                                <w:szCs w:val="24"/>
                              </w:rPr>
                              <w:t>ATTRIBUTES</w:t>
                            </w:r>
                            <w:r w:rsidR="005035CC">
                              <w:rPr>
                                <w:b/>
                                <w:color w:val="44546A" w:themeColor="text2"/>
                                <w:sz w:val="24"/>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9D8630" id="_x0000_s1035" type="#_x0000_t202" style="position:absolute;left:0;text-align:left;margin-left:184.35pt;margin-top:231.2pt;width:157.7pt;height:21.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" fillcolor="#deeaf6 [660]" strokecolor="#deeaf6 [660]">
                <v:textbox>
                  <w:txbxContent>
                    <w:p w14:paraId="72EC1F89" w14:textId="34B45AAB" w:rsidR="00EA1808" w:rsidRPr="002D3E8D" w:rsidRDefault="004C0B10" w:rsidP="00EA1808">
                      <w:pPr>
                        <w:ind w:left="90"/>
                        <w:jc w:val="center"/>
                        <w:rPr>
                          <w:b/>
                          <w:color w:val="44546A" w:themeColor="text2"/>
                          <w:sz w:val="24"/>
                          <w:szCs w:val="24"/>
                        </w:rPr>
                      </w:pPr>
                      <w:r w:rsidRPr="002D3E8D">
                        <w:rPr>
                          <w:b/>
                          <w:color w:val="44546A" w:themeColor="text2"/>
                          <w:sz w:val="24"/>
                          <w:szCs w:val="24"/>
                        </w:rPr>
                        <w:t>KEY</w:t>
                      </w:r>
                      <w:r w:rsidR="00EA1808" w:rsidRPr="002D3E8D">
                        <w:rPr>
                          <w:b/>
                          <w:color w:val="44546A" w:themeColor="text2"/>
                          <w:sz w:val="24"/>
                          <w:szCs w:val="24"/>
                        </w:rPr>
                        <w:t xml:space="preserve"> </w:t>
                      </w:r>
                      <w:r w:rsidRPr="002D3E8D">
                        <w:rPr>
                          <w:b/>
                          <w:color w:val="44546A" w:themeColor="text2"/>
                          <w:sz w:val="24"/>
                          <w:szCs w:val="24"/>
                        </w:rPr>
                        <w:t>ATTRIBUTES</w:t>
                      </w:r>
                      <w:r w:rsidR="005035CC">
                        <w:rPr>
                          <w:b/>
                          <w:color w:val="44546A" w:themeColor="text2"/>
                          <w:sz w:val="24"/>
                          <w:szCs w:val="24"/>
                        </w:rPr>
                        <w:t xml:space="preserve"> </w:t>
                      </w:r>
                    </w:p>
                  </w:txbxContent>
                </v:textbox>
                <w10:wrap anchory="page"/>
              </v:shape>
            </w:pict>
          </mc:Fallback>
        </mc:AlternateContent>
      </w:r>
    </w:p>
    <w:p w14:paraId="68D6DE5E" w14:textId="63EE537A" w:rsidR="00EA1808" w:rsidRPr="006A3B9F" w:rsidRDefault="003C0D5D" w:rsidP="00EA1808">
      <w:pPr>
        <w:pStyle w:val="JobTitle"/>
        <w:ind w:right="-131"/>
      </w:pPr>
      <w:r>
        <w:rPr>
          <w:noProof/>
          <w:lang w:val="en-US" w:eastAsia="en-US"/>
        </w:rPr>
        <mc:AlternateContent>
          <mc:Choice Requires="wps">
            <w:drawing>
              <wp:anchor distT="0" distB="0" distL="114300" distR="114300" simplePos="0" relativeHeight="251649024" behindDoc="0" locked="0" layoutInCell="1" allowOverlap="1" wp14:anchorId="6B3EAD11" wp14:editId="4A3ED213">
                <wp:simplePos x="0" y="0"/>
                <wp:positionH relativeFrom="column">
                  <wp:posOffset>-323850</wp:posOffset>
                </wp:positionH>
                <wp:positionV relativeFrom="paragraph">
                  <wp:posOffset>160020</wp:posOffset>
                </wp:positionV>
                <wp:extent cx="7334250" cy="359092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7334250" cy="3590925"/>
                        </a:xfrm>
                        <a:prstGeom prst="rect">
                          <a:avLst/>
                        </a:prstGeom>
                        <a:noFill/>
                        <a:ln w="9525">
                          <a:solidFill>
                            <a:srgbClr val="DEEBF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88EF96" id="Rectangle 2" o:spid="_x0000_s1026" style="position:absolute;margin-left:-25.5pt;margin-top:12.6pt;width:577.5pt;height:282.7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" filled="f" strokecolor="#deebf7"/>
            </w:pict>
          </mc:Fallback>
        </mc:AlternateContent>
      </w:r>
      <w:r w:rsidRPr="00125B54">
        <w:rPr>
          <w:b w:val="0"/>
          <w:noProof/>
          <w:lang w:val="en-US" w:eastAsia="en-US"/>
        </w:rPr>
        <mc:AlternateContent>
          <mc:Choice Requires="wps">
            <w:drawing>
              <wp:anchor distT="45720" distB="45720" distL="114300" distR="114300" simplePos="0" relativeHeight="251736064" behindDoc="0" locked="0" layoutInCell="1" allowOverlap="1" wp14:anchorId="12BE799E" wp14:editId="539AB061">
                <wp:simplePos x="0" y="0"/>
                <wp:positionH relativeFrom="column">
                  <wp:posOffset>3371850</wp:posOffset>
                </wp:positionH>
                <wp:positionV relativeFrom="page">
                  <wp:posOffset>3267075</wp:posOffset>
                </wp:positionV>
                <wp:extent cx="3632200" cy="35147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2200" cy="3514725"/>
                        </a:xfrm>
                        <a:prstGeom prst="rect">
                          <a:avLst/>
                        </a:prstGeom>
                        <a:noFill/>
                        <a:ln w="9525">
                          <a:noFill/>
                          <a:miter lim="800000"/>
                          <a:headEnd/>
                          <a:tailEnd/>
                        </a:ln>
                      </wps:spPr>
                      <wps:txbx>
                        <w:txbxContent>
                          <w:p w14:paraId="58437100" w14:textId="77777777" w:rsidR="003B2237" w:rsidRPr="00891BC4" w:rsidRDefault="003B2237" w:rsidP="003B2237">
                            <w:pPr>
                              <w:spacing w:before="120" w:line="264" w:lineRule="auto"/>
                              <w:ind w:left="90"/>
                              <w:rPr>
                                <w:b/>
                                <w:bCs/>
                                <w:sz w:val="19"/>
                                <w:szCs w:val="19"/>
                              </w:rPr>
                            </w:pPr>
                            <w:bookmarkStart w:id="14" w:name="_Hlk146542917"/>
                            <w:bookmarkStart w:id="15" w:name="_Hlk146542918"/>
                            <w:r w:rsidRPr="00891BC4">
                              <w:rPr>
                                <w:b/>
                                <w:bCs/>
                                <w:sz w:val="19"/>
                                <w:szCs w:val="19"/>
                              </w:rPr>
                              <w:t>EDUCATIONAL EXPERTISE</w:t>
                            </w:r>
                          </w:p>
                          <w:p w14:paraId="2E52F574" w14:textId="77777777" w:rsidR="003B2237" w:rsidRPr="00891BC4" w:rsidRDefault="003B2237" w:rsidP="003B2237">
                            <w:pPr>
                              <w:spacing w:line="264" w:lineRule="auto"/>
                              <w:ind w:left="90"/>
                              <w:rPr>
                                <w:sz w:val="19"/>
                                <w:szCs w:val="19"/>
                              </w:rPr>
                            </w:pPr>
                            <w:r w:rsidRPr="00891BC4">
                              <w:rPr>
                                <w:sz w:val="19"/>
                                <w:szCs w:val="19"/>
                              </w:rPr>
                              <w:t>Combines expertise in education and clinical knowledge, enabling a holistic approach to supporting the well-being of young individuals.</w:t>
                            </w:r>
                          </w:p>
                          <w:p w14:paraId="3F9F1E8F" w14:textId="77777777" w:rsidR="003B2237" w:rsidRDefault="003B2237" w:rsidP="003B2237">
                            <w:pPr>
                              <w:spacing w:before="120" w:line="264" w:lineRule="auto"/>
                              <w:ind w:left="86"/>
                              <w:rPr>
                                <w:b/>
                                <w:sz w:val="19"/>
                                <w:szCs w:val="19"/>
                              </w:rPr>
                            </w:pPr>
                            <w:r>
                              <w:rPr>
                                <w:b/>
                                <w:sz w:val="19"/>
                                <w:szCs w:val="19"/>
                              </w:rPr>
                              <w:t>CHANGE MANAGEMENT</w:t>
                            </w:r>
                          </w:p>
                          <w:p w14:paraId="56642F5C" w14:textId="77777777" w:rsidR="003B2237" w:rsidRPr="00A15E70" w:rsidRDefault="003B2237" w:rsidP="003B2237">
                            <w:pPr>
                              <w:spacing w:line="264" w:lineRule="auto"/>
                              <w:ind w:left="86"/>
                              <w:rPr>
                                <w:bCs/>
                                <w:sz w:val="19"/>
                                <w:szCs w:val="19"/>
                              </w:rPr>
                            </w:pPr>
                            <w:r w:rsidRPr="00891BC4">
                              <w:rPr>
                                <w:bCs/>
                                <w:sz w:val="19"/>
                                <w:szCs w:val="19"/>
                              </w:rPr>
                              <w:t>Adept in leading teams through significant change management, designing a roadmap for teams, and supporting National Advisors in implementation, stakeholder engagement, and clinical governance.</w:t>
                            </w:r>
                          </w:p>
                          <w:p w14:paraId="5C79CD56" w14:textId="77777777" w:rsidR="003B2237" w:rsidRPr="00630F6E" w:rsidRDefault="003B2237" w:rsidP="003B2237">
                            <w:pPr>
                              <w:spacing w:before="120" w:line="264" w:lineRule="auto"/>
                              <w:ind w:left="86"/>
                              <w:rPr>
                                <w:b/>
                                <w:bCs/>
                                <w:sz w:val="19"/>
                                <w:szCs w:val="19"/>
                              </w:rPr>
                            </w:pPr>
                            <w:r w:rsidRPr="00630F6E">
                              <w:rPr>
                                <w:b/>
                                <w:bCs/>
                                <w:sz w:val="19"/>
                                <w:szCs w:val="19"/>
                              </w:rPr>
                              <w:t>PROFESSIONAL INTEGRITY AND ETHICAL CONDUCT</w:t>
                            </w:r>
                          </w:p>
                          <w:p w14:paraId="47C7522E" w14:textId="77777777" w:rsidR="003B2237" w:rsidRPr="00630F6E" w:rsidRDefault="003B2237" w:rsidP="003B2237">
                            <w:pPr>
                              <w:spacing w:line="264" w:lineRule="auto"/>
                              <w:ind w:left="57"/>
                              <w:rPr>
                                <w:sz w:val="19"/>
                                <w:szCs w:val="19"/>
                              </w:rPr>
                            </w:pPr>
                            <w:r w:rsidRPr="00EE3569">
                              <w:rPr>
                                <w:sz w:val="19"/>
                                <w:szCs w:val="19"/>
                              </w:rPr>
                              <w:t xml:space="preserve">Consistently complies with internal and external policies, </w:t>
                            </w:r>
                            <w:r>
                              <w:rPr>
                                <w:sz w:val="19"/>
                                <w:szCs w:val="19"/>
                              </w:rPr>
                              <w:t>industry</w:t>
                            </w:r>
                            <w:r w:rsidRPr="00EE3569">
                              <w:rPr>
                                <w:sz w:val="19"/>
                                <w:szCs w:val="19"/>
                              </w:rPr>
                              <w:t xml:space="preserve"> practice standards and ethical codes</w:t>
                            </w:r>
                            <w:r>
                              <w:rPr>
                                <w:sz w:val="19"/>
                                <w:szCs w:val="19"/>
                              </w:rPr>
                              <w:t>—Upholds</w:t>
                            </w:r>
                            <w:r w:rsidRPr="00EE3569">
                              <w:rPr>
                                <w:sz w:val="19"/>
                                <w:szCs w:val="19"/>
                              </w:rPr>
                              <w:t xml:space="preserve"> confidentiality, professionalism, and integrity in all interactions and decision-making processes.</w:t>
                            </w:r>
                          </w:p>
                          <w:p w14:paraId="44A884CE" w14:textId="77777777" w:rsidR="003B2237" w:rsidRPr="00D7204F" w:rsidRDefault="003B2237" w:rsidP="003B2237">
                            <w:pPr>
                              <w:spacing w:before="120" w:line="264" w:lineRule="auto"/>
                              <w:ind w:left="57"/>
                              <w:rPr>
                                <w:b/>
                                <w:bCs/>
                                <w:sz w:val="19"/>
                                <w:szCs w:val="19"/>
                                <w:lang w:val="en-US"/>
                              </w:rPr>
                            </w:pPr>
                            <w:r w:rsidRPr="00D7204F">
                              <w:rPr>
                                <w:b/>
                                <w:bCs/>
                                <w:sz w:val="19"/>
                                <w:szCs w:val="19"/>
                                <w:lang w:val="en-US"/>
                              </w:rPr>
                              <w:t>ORGANISATIONAL AND TIME MANAGEMENT SKILLS</w:t>
                            </w:r>
                          </w:p>
                          <w:p w14:paraId="0FFBA15D" w14:textId="77777777" w:rsidR="003B2237" w:rsidRPr="00630F6E" w:rsidRDefault="003B2237" w:rsidP="003B2237">
                            <w:pPr>
                              <w:spacing w:line="264" w:lineRule="auto"/>
                              <w:ind w:left="57"/>
                              <w:jc w:val="left"/>
                              <w:rPr>
                                <w:sz w:val="19"/>
                                <w:szCs w:val="19"/>
                                <w:lang w:val="en-US"/>
                              </w:rPr>
                            </w:pPr>
                            <w:r>
                              <w:rPr>
                                <w:sz w:val="19"/>
                                <w:szCs w:val="19"/>
                                <w:lang w:val="en-US"/>
                              </w:rPr>
                              <w:t xml:space="preserve">Recognised as a </w:t>
                            </w:r>
                            <w:r w:rsidRPr="00D7204F">
                              <w:rPr>
                                <w:sz w:val="19"/>
                                <w:szCs w:val="19"/>
                                <w:lang w:val="en-US"/>
                              </w:rPr>
                              <w:t xml:space="preserve">highly </w:t>
                            </w:r>
                            <w:r>
                              <w:rPr>
                                <w:sz w:val="19"/>
                                <w:szCs w:val="19"/>
                                <w:lang w:val="en-US"/>
                              </w:rPr>
                              <w:t>organised</w:t>
                            </w:r>
                            <w:r w:rsidRPr="00D7204F">
                              <w:rPr>
                                <w:sz w:val="19"/>
                                <w:szCs w:val="19"/>
                                <w:lang w:val="en-US"/>
                              </w:rPr>
                              <w:t xml:space="preserve"> professional with a strong ability to efficiently coordinate and </w:t>
                            </w:r>
                            <w:r>
                              <w:rPr>
                                <w:sz w:val="19"/>
                                <w:szCs w:val="19"/>
                                <w:lang w:val="en-US"/>
                              </w:rPr>
                              <w:t>prioritise</w:t>
                            </w:r>
                            <w:r w:rsidRPr="00D7204F">
                              <w:rPr>
                                <w:sz w:val="19"/>
                                <w:szCs w:val="19"/>
                                <w:lang w:val="en-US"/>
                              </w:rPr>
                              <w:t xml:space="preserve"> multiple tasks, consistently delivering high-quality results within specified timeframes. </w:t>
                            </w:r>
                            <w:r w:rsidRPr="006E6B8A">
                              <w:rPr>
                                <w:sz w:val="19"/>
                                <w:szCs w:val="19"/>
                                <w:lang w:val="en-US"/>
                              </w:rPr>
                              <w:t>Detail-oriented with a drive towards delivering tasks with a high degree of accuracy and efficiency.</w:t>
                            </w:r>
                          </w:p>
                          <w:bookmarkEnd w:id="14"/>
                          <w:bookmarkEnd w:id="15"/>
                          <w:p w14:paraId="436A2E0C" w14:textId="77777777" w:rsidR="003B2237" w:rsidRPr="00777D76" w:rsidRDefault="003B2237" w:rsidP="003B2237">
                            <w:pPr>
                              <w:spacing w:line="264" w:lineRule="auto"/>
                              <w:ind w:left="86"/>
                              <w:rPr>
                                <w:sz w:val="19"/>
                                <w:szCs w:val="19"/>
                              </w:rPr>
                            </w:pPr>
                          </w:p>
                          <w:p w14:paraId="5B756437" w14:textId="77777777" w:rsidR="003B2237" w:rsidRPr="00777D76" w:rsidRDefault="003B2237" w:rsidP="003B2237">
                            <w:pPr>
                              <w:spacing w:line="264" w:lineRule="auto"/>
                              <w:rPr>
                                <w:sz w:val="19"/>
                                <w:szCs w:val="19"/>
                              </w:rPr>
                            </w:pPr>
                          </w:p>
                          <w:p w14:paraId="4192745D" w14:textId="77777777" w:rsidR="003B2237" w:rsidRPr="00777D76" w:rsidRDefault="003B2237" w:rsidP="003B2237">
                            <w:pPr>
                              <w:spacing w:line="264" w:lineRule="auto"/>
                              <w:ind w:left="86"/>
                              <w:rPr>
                                <w:sz w:val="19"/>
                                <w:szCs w:val="19"/>
                              </w:rPr>
                            </w:pPr>
                          </w:p>
                          <w:p w14:paraId="2A86DA38" w14:textId="77777777" w:rsidR="003B2237" w:rsidRPr="00777D76" w:rsidRDefault="003B2237" w:rsidP="003B2237">
                            <w:pPr>
                              <w:spacing w:line="264" w:lineRule="auto"/>
                              <w:rPr>
                                <w:sz w:val="19"/>
                                <w:szCs w:val="19"/>
                              </w:rPr>
                            </w:pPr>
                          </w:p>
                          <w:p w14:paraId="126E664C" w14:textId="77777777" w:rsidR="003B2237" w:rsidRPr="00777D76" w:rsidRDefault="003B2237" w:rsidP="003B2237">
                            <w:pPr>
                              <w:spacing w:line="264" w:lineRule="auto"/>
                              <w:ind w:left="86"/>
                              <w:rPr>
                                <w:sz w:val="19"/>
                                <w:szCs w:val="19"/>
                              </w:rPr>
                            </w:pPr>
                          </w:p>
                          <w:p w14:paraId="30571DD1" w14:textId="77777777" w:rsidR="003B2237" w:rsidRPr="00777D76" w:rsidRDefault="003B2237" w:rsidP="003B2237">
                            <w:pPr>
                              <w:spacing w:line="264" w:lineRule="auto"/>
                              <w:rPr>
                                <w:sz w:val="19"/>
                                <w:szCs w:val="19"/>
                              </w:rPr>
                            </w:pPr>
                          </w:p>
                          <w:p w14:paraId="191FBB36" w14:textId="77777777" w:rsidR="003B2237" w:rsidRPr="00777D76" w:rsidRDefault="003B2237" w:rsidP="003B2237">
                            <w:pPr>
                              <w:spacing w:line="264" w:lineRule="auto"/>
                              <w:ind w:left="86"/>
                              <w:rPr>
                                <w:sz w:val="19"/>
                                <w:szCs w:val="19"/>
                              </w:rPr>
                            </w:pPr>
                          </w:p>
                          <w:p w14:paraId="715DC9C0" w14:textId="77777777" w:rsidR="003B2237" w:rsidRDefault="003B2237" w:rsidP="003B2237">
                            <w:pPr>
                              <w:spacing w:line="264" w:lineRule="auto"/>
                            </w:pPr>
                          </w:p>
                          <w:p w14:paraId="3611C15D" w14:textId="77777777" w:rsidR="003B2237" w:rsidRPr="00DA7624" w:rsidRDefault="003B2237" w:rsidP="003B2237"/>
                          <w:p w14:paraId="3E922339" w14:textId="77777777" w:rsidR="005C621B" w:rsidRDefault="005C621B" w:rsidP="005C621B">
                            <w:pPr>
                              <w:spacing w:line="264"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BE799E" id="_x0000_s1036" type="#_x0000_t202" style="position:absolute;left:0;text-align:left;margin-left:265.5pt;margin-top:257.25pt;width:286pt;height:276.75pt;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" filled="f" stroked="f">
                <v:textbox>
                  <w:txbxContent>
                    <w:p w14:paraId="58437100" w14:textId="77777777" w:rsidR="003B2237" w:rsidRPr="00891BC4" w:rsidRDefault="003B2237" w:rsidP="003B2237">
                      <w:pPr>
                        <w:spacing w:before="120" w:line="264" w:lineRule="auto"/>
                        <w:ind w:left="90"/>
                        <w:rPr>
                          <w:b/>
                          <w:bCs/>
                          <w:sz w:val="19"/>
                          <w:szCs w:val="19"/>
                        </w:rPr>
                      </w:pPr>
                      <w:bookmarkStart w:id="16" w:name="_Hlk146542917"/>
                      <w:bookmarkStart w:id="17" w:name="_Hlk146542918"/>
                      <w:r w:rsidRPr="00891BC4">
                        <w:rPr>
                          <w:b/>
                          <w:bCs/>
                          <w:sz w:val="19"/>
                          <w:szCs w:val="19"/>
                        </w:rPr>
                        <w:t>EDUCATIONAL EXPERTISE</w:t>
                      </w:r>
                    </w:p>
                    <w:p w14:paraId="2E52F574" w14:textId="77777777" w:rsidR="003B2237" w:rsidRPr="00891BC4" w:rsidRDefault="003B2237" w:rsidP="003B2237">
                      <w:pPr>
                        <w:spacing w:line="264" w:lineRule="auto"/>
                        <w:ind w:left="90"/>
                        <w:rPr>
                          <w:sz w:val="19"/>
                          <w:szCs w:val="19"/>
                        </w:rPr>
                      </w:pPr>
                      <w:r w:rsidRPr="00891BC4">
                        <w:rPr>
                          <w:sz w:val="19"/>
                          <w:szCs w:val="19"/>
                        </w:rPr>
                        <w:t>Combines expertise in education and clinical knowledge, enabling a holistic approach to supporting the well-being of young individuals.</w:t>
                      </w:r>
                    </w:p>
                    <w:p w14:paraId="3F9F1E8F" w14:textId="77777777" w:rsidR="003B2237" w:rsidRDefault="003B2237" w:rsidP="003B2237">
                      <w:pPr>
                        <w:spacing w:before="120" w:line="264" w:lineRule="auto"/>
                        <w:ind w:left="86"/>
                        <w:rPr>
                          <w:b/>
                          <w:sz w:val="19"/>
                          <w:szCs w:val="19"/>
                        </w:rPr>
                      </w:pPr>
                      <w:r>
                        <w:rPr>
                          <w:b/>
                          <w:sz w:val="19"/>
                          <w:szCs w:val="19"/>
                        </w:rPr>
                        <w:t>CHANGE MANAGEMENT</w:t>
                      </w:r>
                    </w:p>
                    <w:p w14:paraId="56642F5C" w14:textId="77777777" w:rsidR="003B2237" w:rsidRPr="00A15E70" w:rsidRDefault="003B2237" w:rsidP="003B2237">
                      <w:pPr>
                        <w:spacing w:line="264" w:lineRule="auto"/>
                        <w:ind w:left="86"/>
                        <w:rPr>
                          <w:bCs/>
                          <w:sz w:val="19"/>
                          <w:szCs w:val="19"/>
                        </w:rPr>
                      </w:pPr>
                      <w:r w:rsidRPr="00891BC4">
                        <w:rPr>
                          <w:bCs/>
                          <w:sz w:val="19"/>
                          <w:szCs w:val="19"/>
                        </w:rPr>
                        <w:t>Adept in leading teams through significant change management, designing a roadmap for teams, and supporting National Advisors in implementation, stakeholder engagement, and clinical governance.</w:t>
                      </w:r>
                    </w:p>
                    <w:p w14:paraId="5C79CD56" w14:textId="77777777" w:rsidR="003B2237" w:rsidRPr="00630F6E" w:rsidRDefault="003B2237" w:rsidP="003B2237">
                      <w:pPr>
                        <w:spacing w:before="120" w:line="264" w:lineRule="auto"/>
                        <w:ind w:left="86"/>
                        <w:rPr>
                          <w:b/>
                          <w:bCs/>
                          <w:sz w:val="19"/>
                          <w:szCs w:val="19"/>
                        </w:rPr>
                      </w:pPr>
                      <w:r w:rsidRPr="00630F6E">
                        <w:rPr>
                          <w:b/>
                          <w:bCs/>
                          <w:sz w:val="19"/>
                          <w:szCs w:val="19"/>
                        </w:rPr>
                        <w:t>PROFESSIONAL INTEGRITY AND ETHICAL CONDUCT</w:t>
                      </w:r>
                    </w:p>
                    <w:p w14:paraId="47C7522E" w14:textId="77777777" w:rsidR="003B2237" w:rsidRPr="00630F6E" w:rsidRDefault="003B2237" w:rsidP="003B2237">
                      <w:pPr>
                        <w:spacing w:line="264" w:lineRule="auto"/>
                        <w:ind w:left="57"/>
                        <w:rPr>
                          <w:sz w:val="19"/>
                          <w:szCs w:val="19"/>
                        </w:rPr>
                      </w:pPr>
                      <w:r w:rsidRPr="00EE3569">
                        <w:rPr>
                          <w:sz w:val="19"/>
                          <w:szCs w:val="19"/>
                        </w:rPr>
                        <w:t xml:space="preserve">Consistently complies with internal and external policies, </w:t>
                      </w:r>
                      <w:r>
                        <w:rPr>
                          <w:sz w:val="19"/>
                          <w:szCs w:val="19"/>
                        </w:rPr>
                        <w:t>industry</w:t>
                      </w:r>
                      <w:r w:rsidRPr="00EE3569">
                        <w:rPr>
                          <w:sz w:val="19"/>
                          <w:szCs w:val="19"/>
                        </w:rPr>
                        <w:t xml:space="preserve"> practice standards and ethical codes</w:t>
                      </w:r>
                      <w:r>
                        <w:rPr>
                          <w:sz w:val="19"/>
                          <w:szCs w:val="19"/>
                        </w:rPr>
                        <w:t>—Upholds</w:t>
                      </w:r>
                      <w:r w:rsidRPr="00EE3569">
                        <w:rPr>
                          <w:sz w:val="19"/>
                          <w:szCs w:val="19"/>
                        </w:rPr>
                        <w:t xml:space="preserve"> confidentiality, professionalism, and integrity in all interactions and decision-making processes.</w:t>
                      </w:r>
                    </w:p>
                    <w:p w14:paraId="44A884CE" w14:textId="77777777" w:rsidR="003B2237" w:rsidRPr="00D7204F" w:rsidRDefault="003B2237" w:rsidP="003B2237">
                      <w:pPr>
                        <w:spacing w:before="120" w:line="264" w:lineRule="auto"/>
                        <w:ind w:left="57"/>
                        <w:rPr>
                          <w:b/>
                          <w:bCs/>
                          <w:sz w:val="19"/>
                          <w:szCs w:val="19"/>
                          <w:lang w:val="en-US"/>
                        </w:rPr>
                      </w:pPr>
                      <w:r w:rsidRPr="00D7204F">
                        <w:rPr>
                          <w:b/>
                          <w:bCs/>
                          <w:sz w:val="19"/>
                          <w:szCs w:val="19"/>
                          <w:lang w:val="en-US"/>
                        </w:rPr>
                        <w:t>ORGANISATIONAL AND TIME MANAGEMENT SKILLS</w:t>
                      </w:r>
                    </w:p>
                    <w:p w14:paraId="0FFBA15D" w14:textId="77777777" w:rsidR="003B2237" w:rsidRPr="00630F6E" w:rsidRDefault="003B2237" w:rsidP="003B2237">
                      <w:pPr>
                        <w:spacing w:line="264" w:lineRule="auto"/>
                        <w:ind w:left="57"/>
                        <w:jc w:val="left"/>
                        <w:rPr>
                          <w:sz w:val="19"/>
                          <w:szCs w:val="19"/>
                          <w:lang w:val="en-US"/>
                        </w:rPr>
                      </w:pPr>
                      <w:r>
                        <w:rPr>
                          <w:sz w:val="19"/>
                          <w:szCs w:val="19"/>
                          <w:lang w:val="en-US"/>
                        </w:rPr>
                        <w:t xml:space="preserve">Recognised as a </w:t>
                      </w:r>
                      <w:r w:rsidRPr="00D7204F">
                        <w:rPr>
                          <w:sz w:val="19"/>
                          <w:szCs w:val="19"/>
                          <w:lang w:val="en-US"/>
                        </w:rPr>
                        <w:t xml:space="preserve">highly </w:t>
                      </w:r>
                      <w:r>
                        <w:rPr>
                          <w:sz w:val="19"/>
                          <w:szCs w:val="19"/>
                          <w:lang w:val="en-US"/>
                        </w:rPr>
                        <w:t>organised</w:t>
                      </w:r>
                      <w:r w:rsidRPr="00D7204F">
                        <w:rPr>
                          <w:sz w:val="19"/>
                          <w:szCs w:val="19"/>
                          <w:lang w:val="en-US"/>
                        </w:rPr>
                        <w:t xml:space="preserve"> professional with a strong ability to efficiently coordinate and </w:t>
                      </w:r>
                      <w:r>
                        <w:rPr>
                          <w:sz w:val="19"/>
                          <w:szCs w:val="19"/>
                          <w:lang w:val="en-US"/>
                        </w:rPr>
                        <w:t>prioritise</w:t>
                      </w:r>
                      <w:r w:rsidRPr="00D7204F">
                        <w:rPr>
                          <w:sz w:val="19"/>
                          <w:szCs w:val="19"/>
                          <w:lang w:val="en-US"/>
                        </w:rPr>
                        <w:t xml:space="preserve"> multiple tasks, consistently delivering high-quality results within specified timeframes. </w:t>
                      </w:r>
                      <w:r w:rsidRPr="006E6B8A">
                        <w:rPr>
                          <w:sz w:val="19"/>
                          <w:szCs w:val="19"/>
                          <w:lang w:val="en-US"/>
                        </w:rPr>
                        <w:t>Detail-oriented with a drive towards delivering tasks with a high degree of accuracy and efficiency.</w:t>
                      </w:r>
                    </w:p>
                    <w:bookmarkEnd w:id="16"/>
                    <w:bookmarkEnd w:id="17"/>
                    <w:p w14:paraId="436A2E0C" w14:textId="77777777" w:rsidR="003B2237" w:rsidRPr="00777D76" w:rsidRDefault="003B2237" w:rsidP="003B2237">
                      <w:pPr>
                        <w:spacing w:line="264" w:lineRule="auto"/>
                        <w:ind w:left="86"/>
                        <w:rPr>
                          <w:sz w:val="19"/>
                          <w:szCs w:val="19"/>
                        </w:rPr>
                      </w:pPr>
                    </w:p>
                    <w:p w14:paraId="5B756437" w14:textId="77777777" w:rsidR="003B2237" w:rsidRPr="00777D76" w:rsidRDefault="003B2237" w:rsidP="003B2237">
                      <w:pPr>
                        <w:spacing w:line="264" w:lineRule="auto"/>
                        <w:rPr>
                          <w:sz w:val="19"/>
                          <w:szCs w:val="19"/>
                        </w:rPr>
                      </w:pPr>
                    </w:p>
                    <w:p w14:paraId="4192745D" w14:textId="77777777" w:rsidR="003B2237" w:rsidRPr="00777D76" w:rsidRDefault="003B2237" w:rsidP="003B2237">
                      <w:pPr>
                        <w:spacing w:line="264" w:lineRule="auto"/>
                        <w:ind w:left="86"/>
                        <w:rPr>
                          <w:sz w:val="19"/>
                          <w:szCs w:val="19"/>
                        </w:rPr>
                      </w:pPr>
                    </w:p>
                    <w:p w14:paraId="2A86DA38" w14:textId="77777777" w:rsidR="003B2237" w:rsidRPr="00777D76" w:rsidRDefault="003B2237" w:rsidP="003B2237">
                      <w:pPr>
                        <w:spacing w:line="264" w:lineRule="auto"/>
                        <w:rPr>
                          <w:sz w:val="19"/>
                          <w:szCs w:val="19"/>
                        </w:rPr>
                      </w:pPr>
                    </w:p>
                    <w:p w14:paraId="126E664C" w14:textId="77777777" w:rsidR="003B2237" w:rsidRPr="00777D76" w:rsidRDefault="003B2237" w:rsidP="003B2237">
                      <w:pPr>
                        <w:spacing w:line="264" w:lineRule="auto"/>
                        <w:ind w:left="86"/>
                        <w:rPr>
                          <w:sz w:val="19"/>
                          <w:szCs w:val="19"/>
                        </w:rPr>
                      </w:pPr>
                    </w:p>
                    <w:p w14:paraId="30571DD1" w14:textId="77777777" w:rsidR="003B2237" w:rsidRPr="00777D76" w:rsidRDefault="003B2237" w:rsidP="003B2237">
                      <w:pPr>
                        <w:spacing w:line="264" w:lineRule="auto"/>
                        <w:rPr>
                          <w:sz w:val="19"/>
                          <w:szCs w:val="19"/>
                        </w:rPr>
                      </w:pPr>
                    </w:p>
                    <w:p w14:paraId="191FBB36" w14:textId="77777777" w:rsidR="003B2237" w:rsidRPr="00777D76" w:rsidRDefault="003B2237" w:rsidP="003B2237">
                      <w:pPr>
                        <w:spacing w:line="264" w:lineRule="auto"/>
                        <w:ind w:left="86"/>
                        <w:rPr>
                          <w:sz w:val="19"/>
                          <w:szCs w:val="19"/>
                        </w:rPr>
                      </w:pPr>
                    </w:p>
                    <w:p w14:paraId="715DC9C0" w14:textId="77777777" w:rsidR="003B2237" w:rsidRDefault="003B2237" w:rsidP="003B2237">
                      <w:pPr>
                        <w:spacing w:line="264" w:lineRule="auto"/>
                      </w:pPr>
                    </w:p>
                    <w:p w14:paraId="3611C15D" w14:textId="77777777" w:rsidR="003B2237" w:rsidRPr="00DA7624" w:rsidRDefault="003B2237" w:rsidP="003B2237"/>
                    <w:p w14:paraId="3E922339" w14:textId="77777777" w:rsidR="005C621B" w:rsidRDefault="005C621B" w:rsidP="005C621B">
                      <w:pPr>
                        <w:spacing w:line="264" w:lineRule="auto"/>
                      </w:pPr>
                    </w:p>
                  </w:txbxContent>
                </v:textbox>
                <w10:wrap anchory="page"/>
              </v:shape>
            </w:pict>
          </mc:Fallback>
        </mc:AlternateContent>
      </w:r>
      <w:r w:rsidRPr="00125B54">
        <w:rPr>
          <w:noProof/>
          <w:lang w:val="en-US" w:eastAsia="en-US"/>
        </w:rPr>
        <mc:AlternateContent>
          <mc:Choice Requires="wps">
            <w:drawing>
              <wp:anchor distT="45720" distB="45720" distL="114300" distR="114300" simplePos="0" relativeHeight="251734016" behindDoc="0" locked="0" layoutInCell="1" allowOverlap="1" wp14:anchorId="79FA95E4" wp14:editId="70635B8C">
                <wp:simplePos x="0" y="0"/>
                <wp:positionH relativeFrom="column">
                  <wp:posOffset>-276225</wp:posOffset>
                </wp:positionH>
                <wp:positionV relativeFrom="page">
                  <wp:posOffset>3267076</wp:posOffset>
                </wp:positionV>
                <wp:extent cx="3581400" cy="356235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3562350"/>
                        </a:xfrm>
                        <a:prstGeom prst="rect">
                          <a:avLst/>
                        </a:prstGeom>
                        <a:noFill/>
                        <a:ln w="9525">
                          <a:noFill/>
                          <a:miter lim="800000"/>
                          <a:headEnd/>
                          <a:tailEnd/>
                        </a:ln>
                      </wps:spPr>
                      <wps:txbx>
                        <w:txbxContent>
                          <w:p w14:paraId="3B7BAD6A" w14:textId="77777777" w:rsidR="003B2237" w:rsidRPr="00891BC4" w:rsidRDefault="003B2237" w:rsidP="003B2237">
                            <w:pPr>
                              <w:spacing w:line="264" w:lineRule="auto"/>
                              <w:ind w:left="90"/>
                              <w:rPr>
                                <w:b/>
                                <w:bCs/>
                                <w:sz w:val="19"/>
                                <w:szCs w:val="19"/>
                              </w:rPr>
                            </w:pPr>
                            <w:bookmarkStart w:id="18" w:name="_Hlk146542904"/>
                            <w:bookmarkStart w:id="19" w:name="_Hlk146542905"/>
                            <w:bookmarkStart w:id="20" w:name="_Hlk149565340"/>
                            <w:bookmarkStart w:id="21" w:name="_Hlk149565341"/>
                            <w:r w:rsidRPr="00891BC4">
                              <w:rPr>
                                <w:b/>
                                <w:bCs/>
                                <w:sz w:val="19"/>
                                <w:szCs w:val="19"/>
                              </w:rPr>
                              <w:t xml:space="preserve">EXTENSIVE EXPERIENCE </w:t>
                            </w:r>
                          </w:p>
                          <w:p w14:paraId="12B8A1CA" w14:textId="3FA92C41" w:rsidR="003B2237" w:rsidRPr="00891BC4" w:rsidRDefault="00434DFB" w:rsidP="003B2237">
                            <w:pPr>
                              <w:spacing w:line="264" w:lineRule="auto"/>
                              <w:ind w:left="90"/>
                              <w:rPr>
                                <w:sz w:val="19"/>
                                <w:szCs w:val="19"/>
                              </w:rPr>
                            </w:pPr>
                            <w:r w:rsidRPr="00891BC4">
                              <w:rPr>
                                <w:sz w:val="19"/>
                                <w:szCs w:val="19"/>
                              </w:rPr>
                              <w:t>Possess extensive</w:t>
                            </w:r>
                            <w:r w:rsidR="003B2237" w:rsidRPr="00891BC4">
                              <w:rPr>
                                <w:sz w:val="19"/>
                                <w:szCs w:val="19"/>
                              </w:rPr>
                              <w:t xml:space="preserve"> experience in working with and supporting children and young people, both in educational and mental health contexts, demonstrating a deep understanding of their unique needs and challenges.</w:t>
                            </w:r>
                          </w:p>
                          <w:p w14:paraId="50237389" w14:textId="7808AEAC" w:rsidR="003B2237" w:rsidRPr="00891BC4" w:rsidRDefault="004F6B1C" w:rsidP="003B2237">
                            <w:pPr>
                              <w:spacing w:before="120" w:line="264" w:lineRule="auto"/>
                              <w:ind w:left="90"/>
                              <w:rPr>
                                <w:b/>
                                <w:bCs/>
                                <w:sz w:val="19"/>
                                <w:szCs w:val="19"/>
                              </w:rPr>
                            </w:pPr>
                            <w:r>
                              <w:rPr>
                                <w:b/>
                                <w:bCs/>
                                <w:sz w:val="19"/>
                                <w:szCs w:val="19"/>
                              </w:rPr>
                              <w:t>STRATEGIC LEADERSHIP</w:t>
                            </w:r>
                          </w:p>
                          <w:p w14:paraId="7B142E99" w14:textId="489EF8FF" w:rsidR="003B2237" w:rsidRDefault="004F6B1C" w:rsidP="003B2237">
                            <w:pPr>
                              <w:spacing w:line="264" w:lineRule="auto"/>
                              <w:ind w:left="90"/>
                              <w:rPr>
                                <w:sz w:val="19"/>
                                <w:szCs w:val="19"/>
                              </w:rPr>
                            </w:pPr>
                            <w:r>
                              <w:rPr>
                                <w:sz w:val="19"/>
                                <w:szCs w:val="19"/>
                              </w:rPr>
                              <w:t>Recognised for effectively</w:t>
                            </w:r>
                            <w:r w:rsidRPr="004F6B1C">
                              <w:rPr>
                                <w:sz w:val="19"/>
                                <w:szCs w:val="19"/>
                              </w:rPr>
                              <w:t xml:space="preserve"> providing strategic direction and planning, aligning operational goals with </w:t>
                            </w:r>
                            <w:r w:rsidR="00AA1BE3">
                              <w:rPr>
                                <w:sz w:val="19"/>
                                <w:szCs w:val="19"/>
                              </w:rPr>
                              <w:t xml:space="preserve">the organisation’s </w:t>
                            </w:r>
                            <w:r w:rsidRPr="004F6B1C">
                              <w:rPr>
                                <w:sz w:val="19"/>
                                <w:szCs w:val="19"/>
                              </w:rPr>
                              <w:t>objectives while expertly managing contract and budget development, as well as fostering workforce development to drive success.</w:t>
                            </w:r>
                          </w:p>
                          <w:p w14:paraId="504CAFFF" w14:textId="77777777" w:rsidR="003B2237" w:rsidRPr="00A15E70" w:rsidRDefault="003B2237" w:rsidP="003B2237">
                            <w:pPr>
                              <w:spacing w:before="120" w:line="264" w:lineRule="auto"/>
                              <w:ind w:left="90"/>
                              <w:rPr>
                                <w:b/>
                                <w:bCs/>
                                <w:sz w:val="19"/>
                                <w:szCs w:val="19"/>
                              </w:rPr>
                            </w:pPr>
                            <w:r w:rsidRPr="00A15E70">
                              <w:rPr>
                                <w:b/>
                                <w:bCs/>
                                <w:sz w:val="19"/>
                                <w:szCs w:val="19"/>
                              </w:rPr>
                              <w:t>STAKEHOLDER ENGAGEMENT</w:t>
                            </w:r>
                          </w:p>
                          <w:p w14:paraId="2908B2C3" w14:textId="77777777" w:rsidR="003B2237" w:rsidRDefault="003B2237" w:rsidP="003B2237">
                            <w:pPr>
                              <w:spacing w:line="264" w:lineRule="auto"/>
                              <w:ind w:left="90"/>
                              <w:rPr>
                                <w:sz w:val="19"/>
                                <w:szCs w:val="19"/>
                              </w:rPr>
                            </w:pPr>
                            <w:r w:rsidRPr="00A15E70">
                              <w:rPr>
                                <w:sz w:val="19"/>
                                <w:szCs w:val="19"/>
                              </w:rPr>
                              <w:t>Highly skilled in the development and maintenance of strategic national stakeholder relationships and partnerships across the mental health and education sectors, facilitating strong engagement at both state/territory and national levels.</w:t>
                            </w:r>
                          </w:p>
                          <w:p w14:paraId="4DBEB69C" w14:textId="77777777" w:rsidR="003B2237" w:rsidRDefault="003B2237" w:rsidP="003B2237">
                            <w:pPr>
                              <w:spacing w:before="120" w:line="264" w:lineRule="auto"/>
                              <w:ind w:left="86"/>
                              <w:rPr>
                                <w:b/>
                                <w:bCs/>
                                <w:sz w:val="19"/>
                                <w:szCs w:val="19"/>
                              </w:rPr>
                            </w:pPr>
                            <w:r>
                              <w:rPr>
                                <w:b/>
                                <w:bCs/>
                                <w:sz w:val="19"/>
                                <w:szCs w:val="19"/>
                              </w:rPr>
                              <w:t>ADAPTABILITY</w:t>
                            </w:r>
                          </w:p>
                          <w:p w14:paraId="28705B5C" w14:textId="77777777" w:rsidR="003B2237" w:rsidRPr="00777D76" w:rsidRDefault="003B2237" w:rsidP="003B2237">
                            <w:pPr>
                              <w:spacing w:line="264" w:lineRule="auto"/>
                              <w:ind w:left="86"/>
                              <w:rPr>
                                <w:sz w:val="19"/>
                                <w:szCs w:val="19"/>
                              </w:rPr>
                            </w:pPr>
                            <w:r w:rsidRPr="00A15E70">
                              <w:rPr>
                                <w:sz w:val="19"/>
                                <w:szCs w:val="19"/>
                              </w:rPr>
                              <w:t>Proven ability to adapt swiftly to changing circumstances and effectively respond to highly charged environments. Proficient in problem-solving and navigating complex situations.</w:t>
                            </w:r>
                          </w:p>
                          <w:p w14:paraId="796DA658" w14:textId="77777777" w:rsidR="003B2237" w:rsidRPr="00777D76" w:rsidRDefault="003B2237" w:rsidP="003B2237">
                            <w:pPr>
                              <w:spacing w:line="264" w:lineRule="auto"/>
                              <w:rPr>
                                <w:sz w:val="19"/>
                                <w:szCs w:val="19"/>
                              </w:rPr>
                            </w:pPr>
                          </w:p>
                          <w:p w14:paraId="7E937A92" w14:textId="77777777" w:rsidR="003B2237" w:rsidRPr="00777D76" w:rsidRDefault="003B2237" w:rsidP="003B2237">
                            <w:pPr>
                              <w:spacing w:line="264" w:lineRule="auto"/>
                              <w:ind w:left="86"/>
                              <w:rPr>
                                <w:sz w:val="19"/>
                                <w:szCs w:val="19"/>
                              </w:rPr>
                            </w:pPr>
                          </w:p>
                          <w:p w14:paraId="7AD235EF" w14:textId="77777777" w:rsidR="003B2237" w:rsidRPr="00777D76" w:rsidRDefault="003B2237" w:rsidP="003B2237">
                            <w:pPr>
                              <w:spacing w:line="264" w:lineRule="auto"/>
                              <w:rPr>
                                <w:sz w:val="19"/>
                                <w:szCs w:val="19"/>
                              </w:rPr>
                            </w:pPr>
                          </w:p>
                          <w:p w14:paraId="6D6C1E9D" w14:textId="77777777" w:rsidR="003B2237" w:rsidRPr="00777D76" w:rsidRDefault="003B2237" w:rsidP="003B2237">
                            <w:pPr>
                              <w:spacing w:line="264" w:lineRule="auto"/>
                              <w:ind w:left="86"/>
                              <w:rPr>
                                <w:sz w:val="19"/>
                                <w:szCs w:val="19"/>
                              </w:rPr>
                            </w:pPr>
                          </w:p>
                          <w:p w14:paraId="67DF5290" w14:textId="77777777" w:rsidR="003B2237" w:rsidRPr="00777D76" w:rsidRDefault="003B2237" w:rsidP="003B2237">
                            <w:pPr>
                              <w:spacing w:line="264" w:lineRule="auto"/>
                              <w:rPr>
                                <w:sz w:val="19"/>
                                <w:szCs w:val="19"/>
                              </w:rPr>
                            </w:pPr>
                          </w:p>
                          <w:p w14:paraId="7D6F3CF2" w14:textId="77777777" w:rsidR="003B2237" w:rsidRPr="00777D76" w:rsidRDefault="003B2237" w:rsidP="003B2237">
                            <w:pPr>
                              <w:spacing w:line="264" w:lineRule="auto"/>
                              <w:ind w:left="86"/>
                              <w:rPr>
                                <w:sz w:val="19"/>
                                <w:szCs w:val="19"/>
                              </w:rPr>
                            </w:pPr>
                          </w:p>
                          <w:p w14:paraId="2F81F990" w14:textId="77777777" w:rsidR="003B2237" w:rsidRDefault="003B2237" w:rsidP="003B2237">
                            <w:pPr>
                              <w:spacing w:line="264" w:lineRule="auto"/>
                            </w:pPr>
                          </w:p>
                          <w:bookmarkEnd w:id="18"/>
                          <w:bookmarkEnd w:id="19"/>
                          <w:p w14:paraId="284FE7A6" w14:textId="77777777" w:rsidR="003B2237" w:rsidRPr="00777D76" w:rsidRDefault="003B2237" w:rsidP="003B2237">
                            <w:pPr>
                              <w:spacing w:line="264" w:lineRule="auto"/>
                              <w:ind w:left="86"/>
                              <w:rPr>
                                <w:sz w:val="19"/>
                                <w:szCs w:val="19"/>
                              </w:rPr>
                            </w:pPr>
                          </w:p>
                          <w:p w14:paraId="1C769915" w14:textId="77777777" w:rsidR="003B2237" w:rsidRPr="004E096D" w:rsidRDefault="003B2237" w:rsidP="003B2237"/>
                          <w:bookmarkEnd w:id="20"/>
                          <w:bookmarkEnd w:id="21"/>
                          <w:p w14:paraId="0CDB82F0" w14:textId="77777777" w:rsidR="003B2237" w:rsidRPr="00777D76" w:rsidRDefault="003B2237" w:rsidP="003B2237">
                            <w:pPr>
                              <w:spacing w:line="264" w:lineRule="auto"/>
                              <w:ind w:left="86"/>
                              <w:rPr>
                                <w:sz w:val="19"/>
                                <w:szCs w:val="19"/>
                              </w:rPr>
                            </w:pPr>
                          </w:p>
                          <w:p w14:paraId="5C3AEF87" w14:textId="77777777" w:rsidR="003B2237" w:rsidRPr="00DA7624" w:rsidRDefault="003B2237" w:rsidP="003B2237"/>
                          <w:p w14:paraId="2070EB50" w14:textId="6AEAEC01" w:rsidR="0052205D" w:rsidRPr="00777D76" w:rsidRDefault="0052205D" w:rsidP="00D7204F">
                            <w:pPr>
                              <w:spacing w:line="264" w:lineRule="auto"/>
                              <w:ind w:left="86"/>
                              <w:rPr>
                                <w:sz w:val="19"/>
                                <w:szCs w:val="19"/>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FA95E4" id="_x0000_s1037" type="#_x0000_t202" style="position:absolute;left:0;text-align:left;margin-left:-21.75pt;margin-top:257.25pt;width:282pt;height:280.5pt;z-index:25173401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" filled="f" stroked="f">
                <v:textbox>
                  <w:txbxContent>
                    <w:p w14:paraId="3B7BAD6A" w14:textId="77777777" w:rsidR="003B2237" w:rsidRPr="00891BC4" w:rsidRDefault="003B2237" w:rsidP="003B2237">
                      <w:pPr>
                        <w:spacing w:line="264" w:lineRule="auto"/>
                        <w:ind w:left="90"/>
                        <w:rPr>
                          <w:b/>
                          <w:bCs/>
                          <w:sz w:val="19"/>
                          <w:szCs w:val="19"/>
                        </w:rPr>
                      </w:pPr>
                      <w:bookmarkStart w:id="22" w:name="_Hlk146542904"/>
                      <w:bookmarkStart w:id="23" w:name="_Hlk146542905"/>
                      <w:bookmarkStart w:id="24" w:name="_Hlk149565340"/>
                      <w:bookmarkStart w:id="25" w:name="_Hlk149565341"/>
                      <w:r w:rsidRPr="00891BC4">
                        <w:rPr>
                          <w:b/>
                          <w:bCs/>
                          <w:sz w:val="19"/>
                          <w:szCs w:val="19"/>
                        </w:rPr>
                        <w:t xml:space="preserve">EXTENSIVE EXPERIENCE </w:t>
                      </w:r>
                    </w:p>
                    <w:p w14:paraId="12B8A1CA" w14:textId="3FA92C41" w:rsidR="003B2237" w:rsidRPr="00891BC4" w:rsidRDefault="00434DFB" w:rsidP="003B2237">
                      <w:pPr>
                        <w:spacing w:line="264" w:lineRule="auto"/>
                        <w:ind w:left="90"/>
                        <w:rPr>
                          <w:sz w:val="19"/>
                          <w:szCs w:val="19"/>
                        </w:rPr>
                      </w:pPr>
                      <w:r w:rsidRPr="00891BC4">
                        <w:rPr>
                          <w:sz w:val="19"/>
                          <w:szCs w:val="19"/>
                        </w:rPr>
                        <w:t>Possess extensive</w:t>
                      </w:r>
                      <w:r w:rsidR="003B2237" w:rsidRPr="00891BC4">
                        <w:rPr>
                          <w:sz w:val="19"/>
                          <w:szCs w:val="19"/>
                        </w:rPr>
                        <w:t xml:space="preserve"> experience in working with and supporting children and young people, both in educational and mental health contexts, demonstrating a deep understanding of their unique needs and challenges.</w:t>
                      </w:r>
                    </w:p>
                    <w:p w14:paraId="50237389" w14:textId="7808AEAC" w:rsidR="003B2237" w:rsidRPr="00891BC4" w:rsidRDefault="004F6B1C" w:rsidP="003B2237">
                      <w:pPr>
                        <w:spacing w:before="120" w:line="264" w:lineRule="auto"/>
                        <w:ind w:left="90"/>
                        <w:rPr>
                          <w:b/>
                          <w:bCs/>
                          <w:sz w:val="19"/>
                          <w:szCs w:val="19"/>
                        </w:rPr>
                      </w:pPr>
                      <w:r>
                        <w:rPr>
                          <w:b/>
                          <w:bCs/>
                          <w:sz w:val="19"/>
                          <w:szCs w:val="19"/>
                        </w:rPr>
                        <w:t>STRATEGIC LEADERSHIP</w:t>
                      </w:r>
                    </w:p>
                    <w:p w14:paraId="7B142E99" w14:textId="489EF8FF" w:rsidR="003B2237" w:rsidRDefault="004F6B1C" w:rsidP="003B2237">
                      <w:pPr>
                        <w:spacing w:line="264" w:lineRule="auto"/>
                        <w:ind w:left="90"/>
                        <w:rPr>
                          <w:sz w:val="19"/>
                          <w:szCs w:val="19"/>
                        </w:rPr>
                      </w:pPr>
                      <w:r>
                        <w:rPr>
                          <w:sz w:val="19"/>
                          <w:szCs w:val="19"/>
                        </w:rPr>
                        <w:t>Recognised for effectively</w:t>
                      </w:r>
                      <w:r w:rsidRPr="004F6B1C">
                        <w:rPr>
                          <w:sz w:val="19"/>
                          <w:szCs w:val="19"/>
                        </w:rPr>
                        <w:t xml:space="preserve"> providing strategic direction and planning, aligning operational goals with </w:t>
                      </w:r>
                      <w:r w:rsidR="00AA1BE3">
                        <w:rPr>
                          <w:sz w:val="19"/>
                          <w:szCs w:val="19"/>
                        </w:rPr>
                        <w:t xml:space="preserve">the organisation’s </w:t>
                      </w:r>
                      <w:r w:rsidRPr="004F6B1C">
                        <w:rPr>
                          <w:sz w:val="19"/>
                          <w:szCs w:val="19"/>
                        </w:rPr>
                        <w:t>objectives while expertly managing contract and budget development, as well as fostering workforce development to drive success.</w:t>
                      </w:r>
                    </w:p>
                    <w:p w14:paraId="504CAFFF" w14:textId="77777777" w:rsidR="003B2237" w:rsidRPr="00A15E70" w:rsidRDefault="003B2237" w:rsidP="003B2237">
                      <w:pPr>
                        <w:spacing w:before="120" w:line="264" w:lineRule="auto"/>
                        <w:ind w:left="90"/>
                        <w:rPr>
                          <w:b/>
                          <w:bCs/>
                          <w:sz w:val="19"/>
                          <w:szCs w:val="19"/>
                        </w:rPr>
                      </w:pPr>
                      <w:r w:rsidRPr="00A15E70">
                        <w:rPr>
                          <w:b/>
                          <w:bCs/>
                          <w:sz w:val="19"/>
                          <w:szCs w:val="19"/>
                        </w:rPr>
                        <w:t>STAKEHOLDER ENGAGEMENT</w:t>
                      </w:r>
                    </w:p>
                    <w:p w14:paraId="2908B2C3" w14:textId="77777777" w:rsidR="003B2237" w:rsidRDefault="003B2237" w:rsidP="003B2237">
                      <w:pPr>
                        <w:spacing w:line="264" w:lineRule="auto"/>
                        <w:ind w:left="90"/>
                        <w:rPr>
                          <w:sz w:val="19"/>
                          <w:szCs w:val="19"/>
                        </w:rPr>
                      </w:pPr>
                      <w:r w:rsidRPr="00A15E70">
                        <w:rPr>
                          <w:sz w:val="19"/>
                          <w:szCs w:val="19"/>
                        </w:rPr>
                        <w:t>Highly skilled in the development and maintenance of strategic national stakeholder relationships and partnerships across the mental health and education sectors, facilitating strong engagement at both state/territory and national levels.</w:t>
                      </w:r>
                    </w:p>
                    <w:p w14:paraId="4DBEB69C" w14:textId="77777777" w:rsidR="003B2237" w:rsidRDefault="003B2237" w:rsidP="003B2237">
                      <w:pPr>
                        <w:spacing w:before="120" w:line="264" w:lineRule="auto"/>
                        <w:ind w:left="86"/>
                        <w:rPr>
                          <w:b/>
                          <w:bCs/>
                          <w:sz w:val="19"/>
                          <w:szCs w:val="19"/>
                        </w:rPr>
                      </w:pPr>
                      <w:r>
                        <w:rPr>
                          <w:b/>
                          <w:bCs/>
                          <w:sz w:val="19"/>
                          <w:szCs w:val="19"/>
                        </w:rPr>
                        <w:t>ADAPTABILITY</w:t>
                      </w:r>
                    </w:p>
                    <w:p w14:paraId="28705B5C" w14:textId="77777777" w:rsidR="003B2237" w:rsidRPr="00777D76" w:rsidRDefault="003B2237" w:rsidP="003B2237">
                      <w:pPr>
                        <w:spacing w:line="264" w:lineRule="auto"/>
                        <w:ind w:left="86"/>
                        <w:rPr>
                          <w:sz w:val="19"/>
                          <w:szCs w:val="19"/>
                        </w:rPr>
                      </w:pPr>
                      <w:r w:rsidRPr="00A15E70">
                        <w:rPr>
                          <w:sz w:val="19"/>
                          <w:szCs w:val="19"/>
                        </w:rPr>
                        <w:t>Proven ability to adapt swiftly to changing circumstances and effectively respond to highly charged environments. Proficient in problem-solving and navigating complex situations.</w:t>
                      </w:r>
                    </w:p>
                    <w:p w14:paraId="796DA658" w14:textId="77777777" w:rsidR="003B2237" w:rsidRPr="00777D76" w:rsidRDefault="003B2237" w:rsidP="003B2237">
                      <w:pPr>
                        <w:spacing w:line="264" w:lineRule="auto"/>
                        <w:rPr>
                          <w:sz w:val="19"/>
                          <w:szCs w:val="19"/>
                        </w:rPr>
                      </w:pPr>
                    </w:p>
                    <w:p w14:paraId="7E937A92" w14:textId="77777777" w:rsidR="003B2237" w:rsidRPr="00777D76" w:rsidRDefault="003B2237" w:rsidP="003B2237">
                      <w:pPr>
                        <w:spacing w:line="264" w:lineRule="auto"/>
                        <w:ind w:left="86"/>
                        <w:rPr>
                          <w:sz w:val="19"/>
                          <w:szCs w:val="19"/>
                        </w:rPr>
                      </w:pPr>
                    </w:p>
                    <w:p w14:paraId="7AD235EF" w14:textId="77777777" w:rsidR="003B2237" w:rsidRPr="00777D76" w:rsidRDefault="003B2237" w:rsidP="003B2237">
                      <w:pPr>
                        <w:spacing w:line="264" w:lineRule="auto"/>
                        <w:rPr>
                          <w:sz w:val="19"/>
                          <w:szCs w:val="19"/>
                        </w:rPr>
                      </w:pPr>
                    </w:p>
                    <w:p w14:paraId="6D6C1E9D" w14:textId="77777777" w:rsidR="003B2237" w:rsidRPr="00777D76" w:rsidRDefault="003B2237" w:rsidP="003B2237">
                      <w:pPr>
                        <w:spacing w:line="264" w:lineRule="auto"/>
                        <w:ind w:left="86"/>
                        <w:rPr>
                          <w:sz w:val="19"/>
                          <w:szCs w:val="19"/>
                        </w:rPr>
                      </w:pPr>
                    </w:p>
                    <w:p w14:paraId="67DF5290" w14:textId="77777777" w:rsidR="003B2237" w:rsidRPr="00777D76" w:rsidRDefault="003B2237" w:rsidP="003B2237">
                      <w:pPr>
                        <w:spacing w:line="264" w:lineRule="auto"/>
                        <w:rPr>
                          <w:sz w:val="19"/>
                          <w:szCs w:val="19"/>
                        </w:rPr>
                      </w:pPr>
                    </w:p>
                    <w:p w14:paraId="7D6F3CF2" w14:textId="77777777" w:rsidR="003B2237" w:rsidRPr="00777D76" w:rsidRDefault="003B2237" w:rsidP="003B2237">
                      <w:pPr>
                        <w:spacing w:line="264" w:lineRule="auto"/>
                        <w:ind w:left="86"/>
                        <w:rPr>
                          <w:sz w:val="19"/>
                          <w:szCs w:val="19"/>
                        </w:rPr>
                      </w:pPr>
                    </w:p>
                    <w:p w14:paraId="2F81F990" w14:textId="77777777" w:rsidR="003B2237" w:rsidRDefault="003B2237" w:rsidP="003B2237">
                      <w:pPr>
                        <w:spacing w:line="264" w:lineRule="auto"/>
                      </w:pPr>
                    </w:p>
                    <w:bookmarkEnd w:id="22"/>
                    <w:bookmarkEnd w:id="23"/>
                    <w:p w14:paraId="284FE7A6" w14:textId="77777777" w:rsidR="003B2237" w:rsidRPr="00777D76" w:rsidRDefault="003B2237" w:rsidP="003B2237">
                      <w:pPr>
                        <w:spacing w:line="264" w:lineRule="auto"/>
                        <w:ind w:left="86"/>
                        <w:rPr>
                          <w:sz w:val="19"/>
                          <w:szCs w:val="19"/>
                        </w:rPr>
                      </w:pPr>
                    </w:p>
                    <w:p w14:paraId="1C769915" w14:textId="77777777" w:rsidR="003B2237" w:rsidRPr="004E096D" w:rsidRDefault="003B2237" w:rsidP="003B2237"/>
                    <w:bookmarkEnd w:id="24"/>
                    <w:bookmarkEnd w:id="25"/>
                    <w:p w14:paraId="0CDB82F0" w14:textId="77777777" w:rsidR="003B2237" w:rsidRPr="00777D76" w:rsidRDefault="003B2237" w:rsidP="003B2237">
                      <w:pPr>
                        <w:spacing w:line="264" w:lineRule="auto"/>
                        <w:ind w:left="86"/>
                        <w:rPr>
                          <w:sz w:val="19"/>
                          <w:szCs w:val="19"/>
                        </w:rPr>
                      </w:pPr>
                    </w:p>
                    <w:p w14:paraId="5C3AEF87" w14:textId="77777777" w:rsidR="003B2237" w:rsidRPr="00DA7624" w:rsidRDefault="003B2237" w:rsidP="003B2237"/>
                    <w:p w14:paraId="2070EB50" w14:textId="6AEAEC01" w:rsidR="0052205D" w:rsidRPr="00777D76" w:rsidRDefault="0052205D" w:rsidP="00D7204F">
                      <w:pPr>
                        <w:spacing w:line="264" w:lineRule="auto"/>
                        <w:ind w:left="86"/>
                        <w:rPr>
                          <w:sz w:val="19"/>
                          <w:szCs w:val="19"/>
                        </w:rPr>
                      </w:pPr>
                    </w:p>
                  </w:txbxContent>
                </v:textbox>
                <w10:wrap anchory="page"/>
              </v:shape>
            </w:pict>
          </mc:Fallback>
        </mc:AlternateContent>
      </w:r>
      <w:r w:rsidR="00FD7F56">
        <w:rPr>
          <w:noProof/>
          <w:lang w:val="en-US" w:eastAsia="en-US"/>
        </w:rPr>
        <mc:AlternateContent>
          <mc:Choice Requires="wps">
            <w:drawing>
              <wp:anchor distT="45720" distB="45720" distL="114300" distR="114300" simplePos="0" relativeHeight="251727872" behindDoc="0" locked="0" layoutInCell="1" allowOverlap="1" wp14:anchorId="487E4E55" wp14:editId="6F28714A">
                <wp:simplePos x="0" y="0"/>
                <wp:positionH relativeFrom="column">
                  <wp:posOffset>6581780</wp:posOffset>
                </wp:positionH>
                <wp:positionV relativeFrom="page">
                  <wp:posOffset>9785350</wp:posOffset>
                </wp:positionV>
                <wp:extent cx="647700" cy="295275"/>
                <wp:effectExtent l="0" t="0" r="0" b="0"/>
                <wp:wrapNone/>
                <wp:docPr id="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95275"/>
                        </a:xfrm>
                        <a:prstGeom prst="rect">
                          <a:avLst/>
                        </a:prstGeom>
                        <a:noFill/>
                        <a:ln w="9525">
                          <a:noFill/>
                          <a:miter lim="800000"/>
                          <a:headEnd/>
                          <a:tailEnd/>
                        </a:ln>
                      </wps:spPr>
                      <wps:txbx>
                        <w:txbxContent>
                          <w:p w14:paraId="6717FB7F" w14:textId="5EDB9B19" w:rsidR="00FD7F56" w:rsidRPr="002A282B" w:rsidRDefault="002A282B" w:rsidP="00FD7F56">
                            <w:pPr>
                              <w:rPr>
                                <w:color w:val="FFFFFF" w:themeColor="background1"/>
                                <w:sz w:val="20"/>
                                <w:szCs w:val="24"/>
                              </w:rPr>
                            </w:pPr>
                            <w:r w:rsidRPr="002A282B">
                              <w:rPr>
                                <w:rFonts w:cstheme="minorHAnsi"/>
                                <w:b/>
                                <w:i/>
                                <w:color w:val="FFFFFF" w:themeColor="background1"/>
                                <w:sz w:val="20"/>
                                <w:szCs w:val="24"/>
                                <w:lang w:val="en-AU"/>
                              </w:rPr>
                              <w:t>PAGE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7E4E55" id="_x0000_s1038" type="#_x0000_t202" style="position:absolute;left:0;text-align:left;margin-left:518.25pt;margin-top:770.5pt;width:51pt;height:23.25pt;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" filled="f" stroked="f">
                <v:textbox>
                  <w:txbxContent>
                    <w:p w14:paraId="6717FB7F" w14:textId="5EDB9B19" w:rsidR="00FD7F56" w:rsidRPr="002A282B" w:rsidRDefault="002A282B" w:rsidP="00FD7F56">
                      <w:pPr>
                        <w:rPr>
                          <w:color w:val="FFFFFF" w:themeColor="background1"/>
                          <w:sz w:val="20"/>
                          <w:szCs w:val="24"/>
                        </w:rPr>
                      </w:pPr>
                      <w:r w:rsidRPr="002A282B">
                        <w:rPr>
                          <w:rFonts w:cstheme="minorHAnsi"/>
                          <w:b/>
                          <w:i/>
                          <w:color w:val="FFFFFF" w:themeColor="background1"/>
                          <w:sz w:val="20"/>
                          <w:szCs w:val="24"/>
                          <w:lang w:val="en-AU"/>
                        </w:rPr>
                        <w:t>PAGE 1</w:t>
                      </w:r>
                    </w:p>
                  </w:txbxContent>
                </v:textbox>
                <w10:wrap anchory="page"/>
              </v:shape>
            </w:pict>
          </mc:Fallback>
        </mc:AlternateContent>
      </w:r>
    </w:p>
    <w:p w14:paraId="161DAFFE" w14:textId="77777777" w:rsidR="00EA1808" w:rsidRDefault="00EA1808" w:rsidP="00EA1808">
      <w:pPr>
        <w:pStyle w:val="JobTitle"/>
        <w:numPr>
          <w:ilvl w:val="0"/>
          <w:numId w:val="14"/>
        </w:numPr>
        <w:ind w:left="180" w:right="43"/>
        <w:sectPr w:rsidR="00EA1808" w:rsidSect="00EA1808">
          <w:headerReference w:type="default" r:id="rId14"/>
          <w:footerReference w:type="default" r:id="rId15"/>
          <w:pgSz w:w="12240" w:h="15840"/>
          <w:pgMar w:top="537" w:right="810" w:bottom="720" w:left="900" w:header="0" w:footer="0" w:gutter="0"/>
          <w:cols w:space="720"/>
          <w:titlePg/>
          <w:docGrid w:linePitch="360"/>
        </w:sectPr>
      </w:pPr>
    </w:p>
    <w:p w14:paraId="5CFFA194" w14:textId="705F4BC7" w:rsidR="00EA1808" w:rsidRPr="00F614F0" w:rsidRDefault="00D56A5A" w:rsidP="004F7B71">
      <w:pPr>
        <w:spacing w:after="160" w:line="259" w:lineRule="auto"/>
        <w:jc w:val="left"/>
        <w:sectPr w:rsidR="00EA1808" w:rsidRPr="00F614F0" w:rsidSect="004F7B71">
          <w:type w:val="continuous"/>
          <w:pgSz w:w="12240" w:h="15840"/>
          <w:pgMar w:top="533" w:right="806" w:bottom="720" w:left="907" w:header="0" w:footer="0" w:gutter="0"/>
          <w:cols w:num="2" w:space="270"/>
          <w:titlePg/>
          <w:docGrid w:linePitch="360"/>
        </w:sectPr>
      </w:pPr>
      <w:r>
        <w:rPr>
          <w:noProof/>
          <w:lang w:val="en-US" w:eastAsia="en-US"/>
        </w:rPr>
        <mc:AlternateContent>
          <mc:Choice Requires="wpg">
            <w:drawing>
              <wp:anchor distT="0" distB="0" distL="114300" distR="114300" simplePos="0" relativeHeight="251870208" behindDoc="0" locked="0" layoutInCell="1" allowOverlap="1" wp14:anchorId="298834B6" wp14:editId="2DF0CE3D">
                <wp:simplePos x="0" y="0"/>
                <wp:positionH relativeFrom="column">
                  <wp:posOffset>-316865</wp:posOffset>
                </wp:positionH>
                <wp:positionV relativeFrom="paragraph">
                  <wp:posOffset>4358005</wp:posOffset>
                </wp:positionV>
                <wp:extent cx="7360285" cy="2223135"/>
                <wp:effectExtent l="0" t="0" r="12065" b="24765"/>
                <wp:wrapNone/>
                <wp:docPr id="55376188" name="Group 2"/>
                <wp:cNvGraphicFramePr/>
                <a:graphic xmlns:a="http://schemas.openxmlformats.org/drawingml/2006/main">
                  <a:graphicData uri="http://schemas.microsoft.com/office/word/2010/wordprocessingGroup">
                    <wpg:wgp>
                      <wpg:cNvGrpSpPr/>
                      <wpg:grpSpPr>
                        <a:xfrm>
                          <a:off x="0" y="0"/>
                          <a:ext cx="7360285" cy="2223135"/>
                          <a:chOff x="0" y="11214"/>
                          <a:chExt cx="7360285" cy="1635870"/>
                        </a:xfrm>
                      </wpg:grpSpPr>
                      <wps:wsp>
                        <wps:cNvPr id="1266529039" name="Text Box 2"/>
                        <wps:cNvSpPr txBox="1">
                          <a:spLocks noChangeArrowheads="1"/>
                        </wps:cNvSpPr>
                        <wps:spPr bwMode="auto">
                          <a:xfrm>
                            <a:off x="2219325" y="11214"/>
                            <a:ext cx="2543175" cy="236436"/>
                          </a:xfrm>
                          <a:prstGeom prst="rect">
                            <a:avLst/>
                          </a:prstGeom>
                          <a:solidFill>
                            <a:schemeClr val="accent1">
                              <a:lumMod val="20000"/>
                              <a:lumOff val="80000"/>
                            </a:schemeClr>
                          </a:solidFill>
                          <a:ln w="9525">
                            <a:noFill/>
                            <a:miter lim="800000"/>
                            <a:headEnd/>
                            <a:tailEnd/>
                          </a:ln>
                        </wps:spPr>
                        <wps:txbx>
                          <w:txbxContent>
                            <w:p w14:paraId="7CFB00B3" w14:textId="1F90FDC3" w:rsidR="003C0D5D" w:rsidRPr="002D3E8D" w:rsidRDefault="003C0D5D" w:rsidP="003C0D5D">
                              <w:pPr>
                                <w:jc w:val="center"/>
                                <w:rPr>
                                  <w:b/>
                                  <w:color w:val="44546A" w:themeColor="text2"/>
                                  <w:sz w:val="24"/>
                                  <w:szCs w:val="24"/>
                                  <w:lang w:val="en-US"/>
                                </w:rPr>
                              </w:pPr>
                              <w:r>
                                <w:rPr>
                                  <w:b/>
                                  <w:color w:val="44546A" w:themeColor="text2"/>
                                  <w:sz w:val="24"/>
                                  <w:szCs w:val="24"/>
                                  <w:lang w:val="en-US"/>
                                </w:rPr>
                                <w:t>TRAINING</w:t>
                              </w:r>
                            </w:p>
                          </w:txbxContent>
                        </wps:txbx>
                        <wps:bodyPr rot="0" vert="horz" wrap="square" lIns="91440" tIns="45720" rIns="91440" bIns="45720" anchor="t" anchorCtr="0">
                          <a:noAutofit/>
                        </wps:bodyPr>
                      </wps:wsp>
                      <wps:wsp>
                        <wps:cNvPr id="1167682238" name="Text Box 2"/>
                        <wps:cNvSpPr txBox="1">
                          <a:spLocks noChangeArrowheads="1"/>
                        </wps:cNvSpPr>
                        <wps:spPr bwMode="auto">
                          <a:xfrm>
                            <a:off x="0" y="247650"/>
                            <a:ext cx="7360285" cy="1399434"/>
                          </a:xfrm>
                          <a:prstGeom prst="rect">
                            <a:avLst/>
                          </a:prstGeom>
                          <a:solidFill>
                            <a:schemeClr val="bg1"/>
                          </a:solidFill>
                          <a:ln w="9525">
                            <a:solidFill>
                              <a:srgbClr val="DEEBF7"/>
                            </a:solidFill>
                            <a:miter lim="800000"/>
                            <a:headEnd/>
                            <a:tailEnd/>
                          </a:ln>
                        </wps:spPr>
                        <wps:txbx>
                          <w:txbxContent>
                            <w:p w14:paraId="2DF29455" w14:textId="77777777"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Finance for non-finance managers – Melbourne Business School 2023</w:t>
                              </w:r>
                            </w:p>
                            <w:p w14:paraId="4E315EEA" w14:textId="156E508B"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Leading Through Change - Australian Institute of Management 2020</w:t>
                              </w:r>
                            </w:p>
                            <w:p w14:paraId="57130F46" w14:textId="4414A10A"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Effective Leadership - Australian Institute of Management 2015</w:t>
                              </w:r>
                            </w:p>
                            <w:p w14:paraId="113DC939" w14:textId="6672CD7A"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Clinical Supervision training - Jane Wexler 2015</w:t>
                              </w:r>
                            </w:p>
                            <w:p w14:paraId="0A5D4C8D" w14:textId="5D41C126"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Supervision training – AnglicareWA 2012</w:t>
                              </w:r>
                            </w:p>
                            <w:p w14:paraId="384E8395" w14:textId="3E9BA400"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Yarning Aboriginal way’ Understanding aboriginal culture 2015</w:t>
                              </w:r>
                            </w:p>
                            <w:p w14:paraId="371AB41C" w14:textId="73EF5BA1"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Cultural Competency – AnglicareWA 2010</w:t>
                              </w:r>
                            </w:p>
                            <w:p w14:paraId="167C6CDE" w14:textId="409B2234"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Psychological first aid - Phoenix Aust. 2015</w:t>
                              </w:r>
                            </w:p>
                            <w:p w14:paraId="3E693A32" w14:textId="1A7C0254"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Hearing voices’ youth - Richmond Fellowship 2012</w:t>
                              </w:r>
                            </w:p>
                            <w:p w14:paraId="65EA56D2" w14:textId="22721766"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Working with indigenous clients - ASSeTS 2012</w:t>
                              </w:r>
                            </w:p>
                            <w:p w14:paraId="6A119B24" w14:textId="0DF87774"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Working with CALD clients - ASSeTS 2012</w:t>
                              </w:r>
                            </w:p>
                            <w:p w14:paraId="5778D41A" w14:textId="2BA9FE4B" w:rsidR="003C0D5D" w:rsidRPr="00F534D1" w:rsidRDefault="003C0D5D" w:rsidP="00F922BD">
                              <w:pPr>
                                <w:spacing w:line="264" w:lineRule="auto"/>
                                <w:rPr>
                                  <w:rFonts w:cstheme="minorHAnsi"/>
                                  <w:b/>
                                  <w:bCs/>
                                  <w:sz w:val="18"/>
                                  <w:szCs w:val="18"/>
                                  <w:lang w:val="en-PH"/>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98834B6" id="Group 2" o:spid="_x0000_s1039" style="position:absolute;margin-left:-24.95pt;margin-top:343.15pt;width:579.55pt;height:175.05pt;z-index:251870208;mso-width-relative:margin;mso-height-relative:margin" coordorigin=",112" coordsize="73602,16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">
                <v:shape id="_x0000_s1040" type="#_x0000_t202" style="position:absolute;left:22193;top:112;width:25432;height:23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" fillcolor="#deeaf6 [660]" stroked="f">
                  <v:textbox>
                    <w:txbxContent>
                      <w:p w14:paraId="7CFB00B3" w14:textId="1F90FDC3" w:rsidR="003C0D5D" w:rsidRPr="002D3E8D" w:rsidRDefault="003C0D5D" w:rsidP="003C0D5D">
                        <w:pPr>
                          <w:jc w:val="center"/>
                          <w:rPr>
                            <w:b/>
                            <w:color w:val="44546A" w:themeColor="text2"/>
                            <w:sz w:val="24"/>
                            <w:szCs w:val="24"/>
                            <w:lang w:val="en-US"/>
                          </w:rPr>
                        </w:pPr>
                        <w:r>
                          <w:rPr>
                            <w:b/>
                            <w:color w:val="44546A" w:themeColor="text2"/>
                            <w:sz w:val="24"/>
                            <w:szCs w:val="24"/>
                            <w:lang w:val="en-US"/>
                          </w:rPr>
                          <w:t>TRAINING</w:t>
                        </w:r>
                      </w:p>
                    </w:txbxContent>
                  </v:textbox>
                </v:shape>
                <v:shape id="_x0000_s1041" type="#_x0000_t202" style="position:absolute;top:2476;width:73602;height:13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" fillcolor="white [3212]" strokecolor="#deebf7">
                  <v:textbox>
                    <w:txbxContent>
                      <w:p w14:paraId="2DF29455" w14:textId="77777777"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Finance for non-finance managers – Melbourne Business School 2023</w:t>
                        </w:r>
                      </w:p>
                      <w:p w14:paraId="4E315EEA" w14:textId="156E508B"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Leading Through Change - Australian Institute of Management 2020</w:t>
                        </w:r>
                      </w:p>
                      <w:p w14:paraId="57130F46" w14:textId="4414A10A"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Effective Leadership - Australian Institute of Management 2015</w:t>
                        </w:r>
                      </w:p>
                      <w:p w14:paraId="113DC939" w14:textId="6672CD7A"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Clinical Supervision training - Jane Wexler 2015</w:t>
                        </w:r>
                      </w:p>
                      <w:p w14:paraId="0A5D4C8D" w14:textId="5D41C126"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Supervision training – AnglicareWA 2012</w:t>
                        </w:r>
                      </w:p>
                      <w:p w14:paraId="384E8395" w14:textId="3E9BA400"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Yarning Aboriginal way’ Understanding aboriginal culture 2015</w:t>
                        </w:r>
                      </w:p>
                      <w:p w14:paraId="371AB41C" w14:textId="73EF5BA1"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Cultural Competency – AnglicareWA 2010</w:t>
                        </w:r>
                      </w:p>
                      <w:p w14:paraId="167C6CDE" w14:textId="409B2234"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Psychological first aid - Phoenix Aust. 2015</w:t>
                        </w:r>
                      </w:p>
                      <w:p w14:paraId="3E693A32" w14:textId="1A7C0254"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Hearing voices’ youth - Richmond Fellowship 2012</w:t>
                        </w:r>
                      </w:p>
                      <w:p w14:paraId="65EA56D2" w14:textId="22721766"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Working with indigenous clients - ASSeTS 2012</w:t>
                        </w:r>
                      </w:p>
                      <w:p w14:paraId="6A119B24" w14:textId="0DF87774"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Working with CALD clients - ASSeTS 2012</w:t>
                        </w:r>
                      </w:p>
                      <w:p w14:paraId="5778D41A" w14:textId="2BA9FE4B" w:rsidR="003C0D5D" w:rsidRPr="00F534D1" w:rsidRDefault="003C0D5D" w:rsidP="00F922BD">
                        <w:pPr>
                          <w:spacing w:line="264" w:lineRule="auto"/>
                          <w:rPr>
                            <w:rFonts w:cstheme="minorHAnsi"/>
                            <w:b/>
                            <w:bCs/>
                            <w:sz w:val="18"/>
                            <w:szCs w:val="18"/>
                            <w:lang w:val="en-PH"/>
                          </w:rPr>
                        </w:pPr>
                      </w:p>
                    </w:txbxContent>
                  </v:textbox>
                </v:shape>
              </v:group>
            </w:pict>
          </mc:Fallback>
        </mc:AlternateContent>
      </w:r>
      <w:r w:rsidR="003C0D5D" w:rsidRPr="00125B54">
        <w:rPr>
          <w:noProof/>
          <w:lang w:val="en-US" w:eastAsia="en-US"/>
        </w:rPr>
        <mc:AlternateContent>
          <mc:Choice Requires="wps">
            <w:drawing>
              <wp:anchor distT="45720" distB="45720" distL="114300" distR="114300" simplePos="0" relativeHeight="251872256" behindDoc="0" locked="0" layoutInCell="1" allowOverlap="1" wp14:anchorId="56EBA505" wp14:editId="12EAFFE4">
                <wp:simplePos x="0" y="0"/>
                <wp:positionH relativeFrom="column">
                  <wp:posOffset>3281680</wp:posOffset>
                </wp:positionH>
                <wp:positionV relativeFrom="page">
                  <wp:posOffset>7880355</wp:posOffset>
                </wp:positionV>
                <wp:extent cx="3759835" cy="1781175"/>
                <wp:effectExtent l="0" t="0" r="0" b="0"/>
                <wp:wrapNone/>
                <wp:docPr id="5997629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9835" cy="1781175"/>
                        </a:xfrm>
                        <a:prstGeom prst="rect">
                          <a:avLst/>
                        </a:prstGeom>
                        <a:noFill/>
                        <a:ln w="9525">
                          <a:noFill/>
                          <a:miter lim="800000"/>
                          <a:headEnd/>
                          <a:tailEnd/>
                        </a:ln>
                      </wps:spPr>
                      <wps:txbx>
                        <w:txbxContent>
                          <w:p w14:paraId="3BD3E2EF" w14:textId="6E9DAD2C"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AAFT Family Therapy Conference – current research brain development and trauma co-morbid conditions 2012</w:t>
                            </w:r>
                          </w:p>
                          <w:p w14:paraId="4AB5CB68" w14:textId="0BD7BDEC"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Domestic Violence risk assessment training – Dept. child protection 2011</w:t>
                            </w:r>
                          </w:p>
                          <w:p w14:paraId="3B4933CA" w14:textId="320951CB"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Stabilisation methods for severely traumatised children – Dept. of child protection 2011</w:t>
                            </w:r>
                          </w:p>
                          <w:p w14:paraId="0254B284" w14:textId="2A93A64C"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Protective Behaviours - Protective Behaviours WA2011</w:t>
                            </w:r>
                          </w:p>
                          <w:p w14:paraId="0651152C" w14:textId="5EE9A419"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Working with Children and Trauma - Australian Childhood Foundation 2011</w:t>
                            </w:r>
                          </w:p>
                          <w:p w14:paraId="6FA5FAB2" w14:textId="00E2A8AB"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The Neurobiology of Trauma - Australian Childhood Foundation 2010</w:t>
                            </w:r>
                          </w:p>
                          <w:p w14:paraId="4D8F7AF6" w14:textId="4CFB4207"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CIP (Child Inclusive Practice) training – Jenny McIntosh 2010</w:t>
                            </w:r>
                          </w:p>
                          <w:p w14:paraId="146D071C" w14:textId="69AA7FF1"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Family Pathways – Building relationships within families 2010</w:t>
                            </w:r>
                          </w:p>
                          <w:p w14:paraId="35B68B8C" w14:textId="62A4DC76" w:rsidR="003C0D5D" w:rsidRPr="00F534D1" w:rsidRDefault="003C0D5D" w:rsidP="008C5E0C">
                            <w:pPr>
                              <w:spacing w:line="264" w:lineRule="auto"/>
                              <w:rPr>
                                <w:rFonts w:cstheme="minorHAnsi"/>
                                <w:b/>
                                <w:bCs/>
                                <w:sz w:val="18"/>
                                <w:szCs w:val="18"/>
                                <w:lang w:val="en-PH"/>
                              </w:rPr>
                            </w:pPr>
                            <w:r w:rsidRPr="003C0D5D">
                              <w:rPr>
                                <w:rFonts w:cstheme="minorHAnsi"/>
                                <w:b/>
                                <w:bCs/>
                                <w:color w:val="000000"/>
                                <w:sz w:val="18"/>
                                <w:szCs w:val="18"/>
                                <w:lang w:val="en-US"/>
                              </w:rPr>
                              <w:t>ASiST – Living Works 2006</w:t>
                            </w:r>
                          </w:p>
                          <w:p w14:paraId="73911C66" w14:textId="77777777" w:rsidR="003C0D5D" w:rsidRPr="00777D76" w:rsidRDefault="003C0D5D" w:rsidP="008C5E0C">
                            <w:pPr>
                              <w:spacing w:line="264" w:lineRule="auto"/>
                              <w:ind w:left="86"/>
                              <w:rPr>
                                <w:sz w:val="19"/>
                                <w:szCs w:val="19"/>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EBA505" id="_x0000_s1042" type="#_x0000_t202" style="position:absolute;margin-left:258.4pt;margin-top:620.5pt;width:296.05pt;height:140.25pt;z-index:25187225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" filled="f" stroked="f">
                <v:textbox>
                  <w:txbxContent>
                    <w:p w14:paraId="3BD3E2EF" w14:textId="6E9DAD2C"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AAFT Family Therapy Conference – current research brain development and trauma co-morbid conditions 2012</w:t>
                      </w:r>
                    </w:p>
                    <w:p w14:paraId="4AB5CB68" w14:textId="0BD7BDEC"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Domestic Violence risk assessment training – Dept. child protection 2011</w:t>
                      </w:r>
                    </w:p>
                    <w:p w14:paraId="3B4933CA" w14:textId="320951CB"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Stabilisation methods for severely traumatised children – Dept. of child protection 2011</w:t>
                      </w:r>
                    </w:p>
                    <w:p w14:paraId="0254B284" w14:textId="2A93A64C"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Protective Behaviours - Protective Behaviours WA2011</w:t>
                      </w:r>
                    </w:p>
                    <w:p w14:paraId="0651152C" w14:textId="5EE9A419"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Working with Children and Trauma - Australian Childhood Foundation 2011</w:t>
                      </w:r>
                    </w:p>
                    <w:p w14:paraId="6FA5FAB2" w14:textId="00E2A8AB"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The Neurobiology of Trauma - Australian Childhood Foundation 2010</w:t>
                      </w:r>
                    </w:p>
                    <w:p w14:paraId="4D8F7AF6" w14:textId="4CFB4207"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CIP (Child Inclusive Practice) training – Jenny McIntosh 2010</w:t>
                      </w:r>
                    </w:p>
                    <w:p w14:paraId="146D071C" w14:textId="69AA7FF1"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Family Pathways – Building relationships within families 2010</w:t>
                      </w:r>
                    </w:p>
                    <w:p w14:paraId="35B68B8C" w14:textId="62A4DC76" w:rsidR="003C0D5D" w:rsidRPr="00F534D1" w:rsidRDefault="003C0D5D" w:rsidP="008C5E0C">
                      <w:pPr>
                        <w:spacing w:line="264" w:lineRule="auto"/>
                        <w:rPr>
                          <w:rFonts w:cstheme="minorHAnsi"/>
                          <w:b/>
                          <w:bCs/>
                          <w:sz w:val="18"/>
                          <w:szCs w:val="18"/>
                          <w:lang w:val="en-PH"/>
                        </w:rPr>
                      </w:pPr>
                      <w:r w:rsidRPr="003C0D5D">
                        <w:rPr>
                          <w:rFonts w:cstheme="minorHAnsi"/>
                          <w:b/>
                          <w:bCs/>
                          <w:color w:val="000000"/>
                          <w:sz w:val="18"/>
                          <w:szCs w:val="18"/>
                          <w:lang w:val="en-US"/>
                        </w:rPr>
                        <w:t>ASiST – Living Works 2006</w:t>
                      </w:r>
                    </w:p>
                    <w:p w14:paraId="73911C66" w14:textId="77777777" w:rsidR="003C0D5D" w:rsidRPr="00777D76" w:rsidRDefault="003C0D5D" w:rsidP="008C5E0C">
                      <w:pPr>
                        <w:spacing w:line="264" w:lineRule="auto"/>
                        <w:ind w:left="86"/>
                        <w:rPr>
                          <w:sz w:val="19"/>
                          <w:szCs w:val="19"/>
                        </w:rPr>
                      </w:pPr>
                    </w:p>
                  </w:txbxContent>
                </v:textbox>
                <w10:wrap anchory="page"/>
              </v:shape>
            </w:pict>
          </mc:Fallback>
        </mc:AlternateContent>
      </w:r>
      <w:r w:rsidR="003C0D5D">
        <w:rPr>
          <w:noProof/>
          <w:lang w:val="en-US" w:eastAsia="en-US"/>
        </w:rPr>
        <mc:AlternateContent>
          <mc:Choice Requires="wpg">
            <w:drawing>
              <wp:anchor distT="0" distB="0" distL="114300" distR="114300" simplePos="0" relativeHeight="251772928" behindDoc="0" locked="0" layoutInCell="1" allowOverlap="1" wp14:anchorId="3BCC8F56" wp14:editId="298065A9">
                <wp:simplePos x="0" y="0"/>
                <wp:positionH relativeFrom="column">
                  <wp:posOffset>-347345</wp:posOffset>
                </wp:positionH>
                <wp:positionV relativeFrom="paragraph">
                  <wp:posOffset>3580765</wp:posOffset>
                </wp:positionV>
                <wp:extent cx="7360285" cy="762000"/>
                <wp:effectExtent l="0" t="0" r="12065" b="19050"/>
                <wp:wrapNone/>
                <wp:docPr id="1707489835" name="Group 2"/>
                <wp:cNvGraphicFramePr/>
                <a:graphic xmlns:a="http://schemas.openxmlformats.org/drawingml/2006/main">
                  <a:graphicData uri="http://schemas.microsoft.com/office/word/2010/wordprocessingGroup">
                    <wpg:wgp>
                      <wpg:cNvGrpSpPr/>
                      <wpg:grpSpPr>
                        <a:xfrm>
                          <a:off x="0" y="0"/>
                          <a:ext cx="7360285" cy="762000"/>
                          <a:chOff x="0" y="-371475"/>
                          <a:chExt cx="7360285" cy="762000"/>
                        </a:xfrm>
                      </wpg:grpSpPr>
                      <wps:wsp>
                        <wps:cNvPr id="6" name="Text Box 2"/>
                        <wps:cNvSpPr txBox="1">
                          <a:spLocks noChangeArrowheads="1"/>
                        </wps:cNvSpPr>
                        <wps:spPr bwMode="auto">
                          <a:xfrm>
                            <a:off x="2219325" y="-371475"/>
                            <a:ext cx="2733675" cy="318770"/>
                          </a:xfrm>
                          <a:prstGeom prst="rect">
                            <a:avLst/>
                          </a:prstGeom>
                          <a:solidFill>
                            <a:schemeClr val="accent1">
                              <a:lumMod val="20000"/>
                              <a:lumOff val="80000"/>
                            </a:schemeClr>
                          </a:solidFill>
                          <a:ln w="9525">
                            <a:noFill/>
                            <a:miter lim="800000"/>
                            <a:headEnd/>
                            <a:tailEnd/>
                          </a:ln>
                        </wps:spPr>
                        <wps:txbx>
                          <w:txbxContent>
                            <w:p w14:paraId="52F4C519" w14:textId="7D7314A9" w:rsidR="002B4F44" w:rsidRPr="002D3E8D" w:rsidRDefault="00053A7F" w:rsidP="002B4F44">
                              <w:pPr>
                                <w:jc w:val="center"/>
                                <w:rPr>
                                  <w:b/>
                                  <w:color w:val="44546A" w:themeColor="text2"/>
                                  <w:sz w:val="24"/>
                                  <w:szCs w:val="24"/>
                                  <w:lang w:val="en-US"/>
                                </w:rPr>
                              </w:pPr>
                              <w:r>
                                <w:rPr>
                                  <w:b/>
                                  <w:color w:val="44546A" w:themeColor="text2"/>
                                  <w:sz w:val="24"/>
                                  <w:szCs w:val="24"/>
                                  <w:lang w:val="en-US"/>
                                </w:rPr>
                                <w:t xml:space="preserve">EDUCATION </w:t>
                              </w:r>
                            </w:p>
                          </w:txbxContent>
                        </wps:txbx>
                        <wps:bodyPr rot="0" vert="horz" wrap="square" lIns="91440" tIns="45720" rIns="91440" bIns="45720" anchor="t" anchorCtr="0">
                          <a:noAutofit/>
                        </wps:bodyPr>
                      </wps:wsp>
                      <wps:wsp>
                        <wps:cNvPr id="11" name="Text Box 2"/>
                        <wps:cNvSpPr txBox="1">
                          <a:spLocks noChangeArrowheads="1"/>
                        </wps:cNvSpPr>
                        <wps:spPr bwMode="auto">
                          <a:xfrm>
                            <a:off x="0" y="-114300"/>
                            <a:ext cx="7360285" cy="504825"/>
                          </a:xfrm>
                          <a:prstGeom prst="rect">
                            <a:avLst/>
                          </a:prstGeom>
                          <a:solidFill>
                            <a:schemeClr val="bg1"/>
                          </a:solidFill>
                          <a:ln w="9525">
                            <a:solidFill>
                              <a:srgbClr val="DEEBF7"/>
                            </a:solidFill>
                            <a:miter lim="800000"/>
                            <a:headEnd/>
                            <a:tailEnd/>
                          </a:ln>
                        </wps:spPr>
                        <wps:txbx>
                          <w:txbxContent>
                            <w:p w14:paraId="10CA56F3" w14:textId="2FE7BF1B" w:rsidR="005E31FD" w:rsidRPr="00F534D1" w:rsidRDefault="003C0D5D" w:rsidP="00F534D1">
                              <w:pPr>
                                <w:tabs>
                                  <w:tab w:val="right" w:pos="11057"/>
                                </w:tabs>
                                <w:spacing w:before="120"/>
                                <w:rPr>
                                  <w:rFonts w:cstheme="minorHAnsi"/>
                                  <w:b/>
                                  <w:bCs/>
                                  <w:color w:val="000000"/>
                                  <w:sz w:val="18"/>
                                  <w:szCs w:val="18"/>
                                  <w:lang w:val="en-US"/>
                                </w:rPr>
                              </w:pPr>
                              <w:r w:rsidRPr="003C0D5D">
                                <w:rPr>
                                  <w:rFonts w:cstheme="minorHAnsi"/>
                                  <w:b/>
                                  <w:bCs/>
                                  <w:color w:val="000000"/>
                                  <w:sz w:val="18"/>
                                  <w:szCs w:val="18"/>
                                  <w:lang w:val="en-US"/>
                                </w:rPr>
                                <w:t>Post Graduate Diploma Counselling - Murdoch University WA</w:t>
                              </w:r>
                              <w:r w:rsidR="005E31FD" w:rsidRPr="00F534D1">
                                <w:rPr>
                                  <w:rFonts w:cstheme="minorHAnsi"/>
                                  <w:b/>
                                  <w:bCs/>
                                  <w:color w:val="000000"/>
                                  <w:sz w:val="18"/>
                                  <w:szCs w:val="18"/>
                                  <w:lang w:val="en-US"/>
                                </w:rPr>
                                <w:tab/>
                              </w:r>
                              <w:r>
                                <w:rPr>
                                  <w:rFonts w:cstheme="minorHAnsi"/>
                                  <w:b/>
                                  <w:bCs/>
                                  <w:color w:val="000000"/>
                                  <w:sz w:val="18"/>
                                  <w:szCs w:val="18"/>
                                  <w:lang w:val="en-US"/>
                                </w:rPr>
                                <w:t>2007</w:t>
                              </w:r>
                            </w:p>
                            <w:p w14:paraId="6BFD2A6F" w14:textId="15925756" w:rsidR="005E31FD" w:rsidRPr="00F534D1" w:rsidRDefault="003C0D5D" w:rsidP="00462236">
                              <w:pPr>
                                <w:tabs>
                                  <w:tab w:val="right" w:pos="11057"/>
                                </w:tabs>
                                <w:spacing w:before="120"/>
                                <w:rPr>
                                  <w:rFonts w:cstheme="minorHAnsi"/>
                                  <w:b/>
                                  <w:bCs/>
                                  <w:color w:val="000000"/>
                                  <w:sz w:val="18"/>
                                  <w:szCs w:val="18"/>
                                  <w:lang w:val="en-US"/>
                                </w:rPr>
                              </w:pPr>
                              <w:r w:rsidRPr="003C0D5D">
                                <w:rPr>
                                  <w:rFonts w:cstheme="minorHAnsi"/>
                                  <w:b/>
                                  <w:bCs/>
                                  <w:color w:val="000000"/>
                                  <w:sz w:val="18"/>
                                  <w:szCs w:val="18"/>
                                  <w:lang w:val="en-US"/>
                                </w:rPr>
                                <w:t>Bachelor of Arts (Primary Education) - Curtin University WA</w:t>
                              </w:r>
                              <w:r w:rsidR="005E31FD" w:rsidRPr="00F534D1">
                                <w:rPr>
                                  <w:rFonts w:cstheme="minorHAnsi"/>
                                  <w:b/>
                                  <w:bCs/>
                                  <w:color w:val="000000"/>
                                  <w:sz w:val="18"/>
                                  <w:szCs w:val="18"/>
                                  <w:lang w:val="en-US"/>
                                </w:rPr>
                                <w:tab/>
                              </w:r>
                              <w:r>
                                <w:rPr>
                                  <w:rFonts w:cstheme="minorHAnsi"/>
                                  <w:b/>
                                  <w:bCs/>
                                  <w:color w:val="000000"/>
                                  <w:sz w:val="18"/>
                                  <w:szCs w:val="18"/>
                                  <w:lang w:val="en-US"/>
                                </w:rPr>
                                <w:t>1991</w:t>
                              </w:r>
                            </w:p>
                            <w:p w14:paraId="67B8D385" w14:textId="77777777" w:rsidR="004F76E4" w:rsidRPr="00F534D1" w:rsidRDefault="004F76E4" w:rsidP="00AB4616">
                              <w:pPr>
                                <w:rPr>
                                  <w:rFonts w:cstheme="minorHAnsi"/>
                                  <w:b/>
                                  <w:bCs/>
                                  <w:sz w:val="18"/>
                                  <w:szCs w:val="18"/>
                                  <w:lang w:val="en-PH"/>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BCC8F56" id="_x0000_s1043" style="position:absolute;margin-left:-27.35pt;margin-top:281.95pt;width:579.55pt;height:60pt;z-index:251772928;mso-height-relative:margin" coordorigin=",-3714" coordsize="73602,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">
                <v:shape id="_x0000_s1044" type="#_x0000_t202" style="position:absolute;left:22193;top:-3714;width:27337;height:3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" fillcolor="#deeaf6 [660]" stroked="f">
                  <v:textbox>
                    <w:txbxContent>
                      <w:p w14:paraId="52F4C519" w14:textId="7D7314A9" w:rsidR="002B4F44" w:rsidRPr="002D3E8D" w:rsidRDefault="00053A7F" w:rsidP="002B4F44">
                        <w:pPr>
                          <w:jc w:val="center"/>
                          <w:rPr>
                            <w:b/>
                            <w:color w:val="44546A" w:themeColor="text2"/>
                            <w:sz w:val="24"/>
                            <w:szCs w:val="24"/>
                            <w:lang w:val="en-US"/>
                          </w:rPr>
                        </w:pPr>
                        <w:r>
                          <w:rPr>
                            <w:b/>
                            <w:color w:val="44546A" w:themeColor="text2"/>
                            <w:sz w:val="24"/>
                            <w:szCs w:val="24"/>
                            <w:lang w:val="en-US"/>
                          </w:rPr>
                          <w:t xml:space="preserve">EDUCATION </w:t>
                        </w:r>
                      </w:p>
                    </w:txbxContent>
                  </v:textbox>
                </v:shape>
                <v:shape id="_x0000_s1045" type="#_x0000_t202" style="position:absolute;top:-1143;width:73602;height:5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" fillcolor="white [3212]" strokecolor="#deebf7">
                  <v:textbox>
                    <w:txbxContent>
                      <w:p w14:paraId="10CA56F3" w14:textId="2FE7BF1B" w:rsidR="005E31FD" w:rsidRPr="00F534D1" w:rsidRDefault="003C0D5D" w:rsidP="00F534D1">
                        <w:pPr>
                          <w:tabs>
                            <w:tab w:val="right" w:pos="11057"/>
                          </w:tabs>
                          <w:spacing w:before="120"/>
                          <w:rPr>
                            <w:rFonts w:cstheme="minorHAnsi"/>
                            <w:b/>
                            <w:bCs/>
                            <w:color w:val="000000"/>
                            <w:sz w:val="18"/>
                            <w:szCs w:val="18"/>
                            <w:lang w:val="en-US"/>
                          </w:rPr>
                        </w:pPr>
                        <w:r w:rsidRPr="003C0D5D">
                          <w:rPr>
                            <w:rFonts w:cstheme="minorHAnsi"/>
                            <w:b/>
                            <w:bCs/>
                            <w:color w:val="000000"/>
                            <w:sz w:val="18"/>
                            <w:szCs w:val="18"/>
                            <w:lang w:val="en-US"/>
                          </w:rPr>
                          <w:t>Post Graduate Diploma Counselling - Murdoch University WA</w:t>
                        </w:r>
                        <w:r w:rsidR="005E31FD" w:rsidRPr="00F534D1">
                          <w:rPr>
                            <w:rFonts w:cstheme="minorHAnsi"/>
                            <w:b/>
                            <w:bCs/>
                            <w:color w:val="000000"/>
                            <w:sz w:val="18"/>
                            <w:szCs w:val="18"/>
                            <w:lang w:val="en-US"/>
                          </w:rPr>
                          <w:tab/>
                        </w:r>
                        <w:r>
                          <w:rPr>
                            <w:rFonts w:cstheme="minorHAnsi"/>
                            <w:b/>
                            <w:bCs/>
                            <w:color w:val="000000"/>
                            <w:sz w:val="18"/>
                            <w:szCs w:val="18"/>
                            <w:lang w:val="en-US"/>
                          </w:rPr>
                          <w:t>2007</w:t>
                        </w:r>
                      </w:p>
                      <w:p w14:paraId="6BFD2A6F" w14:textId="15925756" w:rsidR="005E31FD" w:rsidRPr="00F534D1" w:rsidRDefault="003C0D5D" w:rsidP="00462236">
                        <w:pPr>
                          <w:tabs>
                            <w:tab w:val="right" w:pos="11057"/>
                          </w:tabs>
                          <w:spacing w:before="120"/>
                          <w:rPr>
                            <w:rFonts w:cstheme="minorHAnsi"/>
                            <w:b/>
                            <w:bCs/>
                            <w:color w:val="000000"/>
                            <w:sz w:val="18"/>
                            <w:szCs w:val="18"/>
                            <w:lang w:val="en-US"/>
                          </w:rPr>
                        </w:pPr>
                        <w:r w:rsidRPr="003C0D5D">
                          <w:rPr>
                            <w:rFonts w:cstheme="minorHAnsi"/>
                            <w:b/>
                            <w:bCs/>
                            <w:color w:val="000000"/>
                            <w:sz w:val="18"/>
                            <w:szCs w:val="18"/>
                            <w:lang w:val="en-US"/>
                          </w:rPr>
                          <w:t>Bachelor of Arts (Primary Education) - Curtin University WA</w:t>
                        </w:r>
                        <w:r w:rsidR="005E31FD" w:rsidRPr="00F534D1">
                          <w:rPr>
                            <w:rFonts w:cstheme="minorHAnsi"/>
                            <w:b/>
                            <w:bCs/>
                            <w:color w:val="000000"/>
                            <w:sz w:val="18"/>
                            <w:szCs w:val="18"/>
                            <w:lang w:val="en-US"/>
                          </w:rPr>
                          <w:tab/>
                        </w:r>
                        <w:r>
                          <w:rPr>
                            <w:rFonts w:cstheme="minorHAnsi"/>
                            <w:b/>
                            <w:bCs/>
                            <w:color w:val="000000"/>
                            <w:sz w:val="18"/>
                            <w:szCs w:val="18"/>
                            <w:lang w:val="en-US"/>
                          </w:rPr>
                          <w:t>1991</w:t>
                        </w:r>
                      </w:p>
                      <w:p w14:paraId="67B8D385" w14:textId="77777777" w:rsidR="004F76E4" w:rsidRPr="00F534D1" w:rsidRDefault="004F76E4" w:rsidP="00AB4616">
                        <w:pPr>
                          <w:rPr>
                            <w:rFonts w:cstheme="minorHAnsi"/>
                            <w:b/>
                            <w:bCs/>
                            <w:sz w:val="18"/>
                            <w:szCs w:val="18"/>
                            <w:lang w:val="en-PH"/>
                          </w:rPr>
                        </w:pPr>
                      </w:p>
                    </w:txbxContent>
                  </v:textbox>
                </v:shape>
              </v:group>
            </w:pict>
          </mc:Fallback>
        </mc:AlternateContent>
      </w:r>
      <w:r w:rsidR="00223F25">
        <w:rPr>
          <w:noProof/>
          <w:lang w:val="en-US" w:eastAsia="en-US"/>
        </w:rPr>
        <mc:AlternateContent>
          <mc:Choice Requires="wps">
            <w:drawing>
              <wp:anchor distT="45720" distB="45720" distL="114300" distR="114300" simplePos="0" relativeHeight="251719680" behindDoc="0" locked="0" layoutInCell="1" allowOverlap="1" wp14:anchorId="034D3283" wp14:editId="5F2DC47B">
                <wp:simplePos x="0" y="0"/>
                <wp:positionH relativeFrom="column">
                  <wp:posOffset>-596265</wp:posOffset>
                </wp:positionH>
                <wp:positionV relativeFrom="page">
                  <wp:posOffset>9769475</wp:posOffset>
                </wp:positionV>
                <wp:extent cx="1876425" cy="295275"/>
                <wp:effectExtent l="0" t="0" r="0" b="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6425" cy="295275"/>
                        </a:xfrm>
                        <a:prstGeom prst="rect">
                          <a:avLst/>
                        </a:prstGeom>
                        <a:noFill/>
                        <a:ln w="9525">
                          <a:noFill/>
                          <a:miter lim="800000"/>
                          <a:headEnd/>
                          <a:tailEnd/>
                        </a:ln>
                      </wps:spPr>
                      <wps:txbx>
                        <w:txbxContent>
                          <w:p w14:paraId="5F98F85E" w14:textId="479E2A1F" w:rsidR="00223F25" w:rsidRPr="002A282B" w:rsidRDefault="002A282B" w:rsidP="00223F25">
                            <w:pPr>
                              <w:rPr>
                                <w:color w:val="FFFFFF" w:themeColor="background1"/>
                                <w:sz w:val="20"/>
                                <w:szCs w:val="24"/>
                              </w:rPr>
                            </w:pPr>
                            <w:r w:rsidRPr="002A282B">
                              <w:rPr>
                                <w:rFonts w:cstheme="minorHAnsi"/>
                                <w:b/>
                                <w:i/>
                                <w:color w:val="FFFFFF" w:themeColor="background1"/>
                                <w:sz w:val="20"/>
                                <w:szCs w:val="24"/>
                                <w:lang w:val="en-AU"/>
                              </w:rPr>
                              <w:t>PROFESSIONAL RÉSUMÉ</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4D3283" id="_x0000_s1046" type="#_x0000_t202" style="position:absolute;margin-left:-46.95pt;margin-top:769.25pt;width:147.75pt;height:23.25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" filled="f" stroked="f">
                <v:textbox>
                  <w:txbxContent>
                    <w:p w14:paraId="5F98F85E" w14:textId="479E2A1F" w:rsidR="00223F25" w:rsidRPr="002A282B" w:rsidRDefault="002A282B" w:rsidP="00223F25">
                      <w:pPr>
                        <w:rPr>
                          <w:color w:val="FFFFFF" w:themeColor="background1"/>
                          <w:sz w:val="20"/>
                          <w:szCs w:val="24"/>
                        </w:rPr>
                      </w:pPr>
                      <w:r w:rsidRPr="002A282B">
                        <w:rPr>
                          <w:rFonts w:cstheme="minorHAnsi"/>
                          <w:b/>
                          <w:i/>
                          <w:color w:val="FFFFFF" w:themeColor="background1"/>
                          <w:sz w:val="20"/>
                          <w:szCs w:val="24"/>
                          <w:lang w:val="en-AU"/>
                        </w:rPr>
                        <w:t>PROFESSIONAL RÉSUMÉ</w:t>
                      </w:r>
                    </w:p>
                  </w:txbxContent>
                </v:textbox>
                <w10:wrap anchory="page"/>
              </v:shape>
            </w:pict>
          </mc:Fallback>
        </mc:AlternateContent>
      </w:r>
      <w:r w:rsidR="00223F25">
        <w:rPr>
          <w:noProof/>
          <w:lang w:val="en-US" w:eastAsia="en-US"/>
        </w:rPr>
        <mc:AlternateContent>
          <mc:Choice Requires="wps">
            <w:drawing>
              <wp:anchor distT="0" distB="0" distL="114300" distR="114300" simplePos="0" relativeHeight="251718656" behindDoc="0" locked="0" layoutInCell="1" allowOverlap="1" wp14:anchorId="27E6AA59" wp14:editId="0A72D9E4">
                <wp:simplePos x="0" y="0"/>
                <wp:positionH relativeFrom="column">
                  <wp:posOffset>-642620</wp:posOffset>
                </wp:positionH>
                <wp:positionV relativeFrom="page">
                  <wp:posOffset>9780905</wp:posOffset>
                </wp:positionV>
                <wp:extent cx="7881620" cy="283698"/>
                <wp:effectExtent l="0" t="0" r="5080" b="2540"/>
                <wp:wrapNone/>
                <wp:docPr id="238" name="Rectangle 238"/>
                <wp:cNvGraphicFramePr/>
                <a:graphic xmlns:a="http://schemas.openxmlformats.org/drawingml/2006/main">
                  <a:graphicData uri="http://schemas.microsoft.com/office/word/2010/wordprocessingShape">
                    <wps:wsp>
                      <wps:cNvSpPr/>
                      <wps:spPr>
                        <a:xfrm>
                          <a:off x="0" y="0"/>
                          <a:ext cx="7881620" cy="283698"/>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192DC4" id="Rectangle 238" o:spid="_x0000_s1026" style="position:absolute;margin-left:-50.6pt;margin-top:770.15pt;width:620.6pt;height:22.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" fillcolor="#8496b0 [1951]" stroked="f" strokeweight="1pt">
                <w10:wrap anchory="page"/>
              </v:rect>
            </w:pict>
          </mc:Fallback>
        </mc:AlternateContent>
      </w:r>
      <w:r w:rsidR="00125B54">
        <w:t xml:space="preserve"> </w:t>
      </w:r>
      <w:r w:rsidR="00556CBB">
        <w:br w:type="page"/>
      </w:r>
    </w:p>
    <w:p w14:paraId="264C49ED" w14:textId="7F8630A0" w:rsidR="007346CC" w:rsidRPr="00145F37" w:rsidRDefault="00ED4A05" w:rsidP="007346CC">
      <w:pPr>
        <w:spacing w:after="60"/>
        <w:ind w:right="43"/>
        <w:sectPr w:rsidR="007346CC" w:rsidRPr="00145F37" w:rsidSect="003A0B88">
          <w:type w:val="continuous"/>
          <w:pgSz w:w="12240" w:h="15840"/>
          <w:pgMar w:top="537" w:right="810" w:bottom="720" w:left="900" w:header="0" w:footer="0" w:gutter="0"/>
          <w:cols w:num="2" w:space="90"/>
          <w:titlePg/>
          <w:docGrid w:linePitch="360"/>
        </w:sectPr>
      </w:pPr>
      <w:r>
        <w:rPr>
          <w:noProof/>
          <w:lang w:val="en-US" w:eastAsia="en-US"/>
        </w:rPr>
        <w:lastRenderedPageBreak/>
        <mc:AlternateContent>
          <mc:Choice Requires="wps">
            <w:drawing>
              <wp:anchor distT="0" distB="0" distL="114300" distR="114300" simplePos="0" relativeHeight="251795456" behindDoc="0" locked="0" layoutInCell="1" allowOverlap="1" wp14:anchorId="57BCDC0B" wp14:editId="1DF71560">
                <wp:simplePos x="0" y="0"/>
                <wp:positionH relativeFrom="column">
                  <wp:posOffset>-304800</wp:posOffset>
                </wp:positionH>
                <wp:positionV relativeFrom="paragraph">
                  <wp:posOffset>230505</wp:posOffset>
                </wp:positionV>
                <wp:extent cx="7280910" cy="922972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7280910" cy="9229725"/>
                        </a:xfrm>
                        <a:prstGeom prst="rect">
                          <a:avLst/>
                        </a:prstGeom>
                        <a:noFill/>
                        <a:ln w="6350">
                          <a:noFill/>
                        </a:ln>
                      </wps:spPr>
                      <wps:txbx>
                        <w:txbxContent>
                          <w:p w14:paraId="574F5F46" w14:textId="77777777" w:rsidR="003B2237" w:rsidRPr="0062429A" w:rsidRDefault="003B2237" w:rsidP="003B2237">
                            <w:pPr>
                              <w:tabs>
                                <w:tab w:val="right" w:pos="10980"/>
                              </w:tabs>
                              <w:spacing w:line="264" w:lineRule="auto"/>
                              <w:ind w:right="187"/>
                              <w:rPr>
                                <w:b/>
                                <w:sz w:val="20"/>
                              </w:rPr>
                            </w:pPr>
                            <w:bookmarkStart w:id="26" w:name="_Hlk138814887"/>
                            <w:bookmarkStart w:id="27" w:name="_Hlk138814888"/>
                            <w:r w:rsidRPr="009C1132">
                              <w:rPr>
                                <w:b/>
                                <w:sz w:val="20"/>
                              </w:rPr>
                              <w:t>‘BE YOU’ NATIONAL OPERATIONS MANAGER</w:t>
                            </w:r>
                            <w:r w:rsidRPr="0062429A">
                              <w:rPr>
                                <w:b/>
                                <w:sz w:val="20"/>
                              </w:rPr>
                              <w:tab/>
                            </w:r>
                            <w:r>
                              <w:rPr>
                                <w:b/>
                                <w:sz w:val="20"/>
                              </w:rPr>
                              <w:t>AUG 2019</w:t>
                            </w:r>
                            <w:r w:rsidRPr="0062429A">
                              <w:rPr>
                                <w:b/>
                                <w:sz w:val="20"/>
                              </w:rPr>
                              <w:t xml:space="preserve"> – CURRENT</w:t>
                            </w:r>
                          </w:p>
                          <w:p w14:paraId="1B06D374" w14:textId="77777777" w:rsidR="003B2237" w:rsidRDefault="003B2237" w:rsidP="003B2237">
                            <w:pPr>
                              <w:tabs>
                                <w:tab w:val="right" w:pos="10980"/>
                              </w:tabs>
                              <w:spacing w:line="264" w:lineRule="auto"/>
                              <w:ind w:right="187"/>
                              <w:rPr>
                                <w:b/>
                                <w:sz w:val="20"/>
                              </w:rPr>
                            </w:pPr>
                            <w:r w:rsidRPr="009C1132">
                              <w:rPr>
                                <w:b/>
                                <w:sz w:val="20"/>
                              </w:rPr>
                              <w:t xml:space="preserve">HEADSPACE NATIONAL YOUTH MENTAL HEALTH FOUNDATION </w:t>
                            </w:r>
                          </w:p>
                          <w:p w14:paraId="6FEAC681" w14:textId="77777777" w:rsidR="003B2237" w:rsidRPr="00EF40B4" w:rsidRDefault="003B2237" w:rsidP="003B2237">
                            <w:pPr>
                              <w:pStyle w:val="ListParagraph"/>
                              <w:numPr>
                                <w:ilvl w:val="0"/>
                                <w:numId w:val="25"/>
                              </w:numPr>
                              <w:tabs>
                                <w:tab w:val="right" w:pos="10980"/>
                              </w:tabs>
                              <w:spacing w:line="264" w:lineRule="auto"/>
                              <w:ind w:right="187"/>
                              <w:rPr>
                                <w:spacing w:val="-4"/>
                                <w:sz w:val="20"/>
                              </w:rPr>
                            </w:pPr>
                            <w:r w:rsidRPr="00EF40B4">
                              <w:rPr>
                                <w:spacing w:val="-4"/>
                                <w:sz w:val="20"/>
                              </w:rPr>
                              <w:t>Oversee the development of contract-related activities with funding partners and transform them into practical implementation strategies that consistently achieve project deliverables.</w:t>
                            </w:r>
                          </w:p>
                          <w:p w14:paraId="1CCE3A00" w14:textId="77777777" w:rsidR="003B2237" w:rsidRPr="00EF40B4" w:rsidRDefault="003B2237" w:rsidP="003B2237">
                            <w:pPr>
                              <w:pStyle w:val="ListParagraph"/>
                              <w:numPr>
                                <w:ilvl w:val="0"/>
                                <w:numId w:val="25"/>
                              </w:numPr>
                              <w:tabs>
                                <w:tab w:val="right" w:pos="10980"/>
                              </w:tabs>
                              <w:spacing w:line="264" w:lineRule="auto"/>
                              <w:ind w:right="187"/>
                              <w:rPr>
                                <w:spacing w:val="-4"/>
                                <w:sz w:val="20"/>
                              </w:rPr>
                            </w:pPr>
                            <w:r w:rsidRPr="00EF40B4">
                              <w:rPr>
                                <w:spacing w:val="-4"/>
                                <w:sz w:val="20"/>
                              </w:rPr>
                              <w:t>Collaborate with senior leadership from funding partners to co-design the Be You vision and strategic plan for each contract period.</w:t>
                            </w:r>
                          </w:p>
                          <w:p w14:paraId="2E93E4A6" w14:textId="77777777" w:rsidR="003B2237" w:rsidRPr="00EF40B4" w:rsidRDefault="003B2237" w:rsidP="003B2237">
                            <w:pPr>
                              <w:pStyle w:val="ListParagraph"/>
                              <w:numPr>
                                <w:ilvl w:val="0"/>
                                <w:numId w:val="25"/>
                              </w:numPr>
                              <w:tabs>
                                <w:tab w:val="right" w:pos="10980"/>
                              </w:tabs>
                              <w:spacing w:line="264" w:lineRule="auto"/>
                              <w:ind w:right="187"/>
                              <w:rPr>
                                <w:spacing w:val="-4"/>
                                <w:sz w:val="20"/>
                              </w:rPr>
                            </w:pPr>
                            <w:r w:rsidRPr="00EF40B4">
                              <w:rPr>
                                <w:spacing w:val="-4"/>
                                <w:sz w:val="20"/>
                              </w:rPr>
                              <w:t xml:space="preserve">Support budget forecasting, reporting, and </w:t>
                            </w:r>
                            <w:r>
                              <w:rPr>
                                <w:spacing w:val="-4"/>
                                <w:sz w:val="20"/>
                              </w:rPr>
                              <w:t>modelling</w:t>
                            </w:r>
                            <w:r w:rsidRPr="00EF40B4">
                              <w:rPr>
                                <w:spacing w:val="-4"/>
                                <w:sz w:val="20"/>
                              </w:rPr>
                              <w:t xml:space="preserve"> processes to ensure financial sustainability.</w:t>
                            </w:r>
                          </w:p>
                          <w:p w14:paraId="7AB77530" w14:textId="77777777" w:rsidR="003B2237" w:rsidRPr="00EF40B4" w:rsidRDefault="003B2237" w:rsidP="003B2237">
                            <w:pPr>
                              <w:pStyle w:val="ListParagraph"/>
                              <w:numPr>
                                <w:ilvl w:val="0"/>
                                <w:numId w:val="25"/>
                              </w:numPr>
                              <w:tabs>
                                <w:tab w:val="right" w:pos="10980"/>
                              </w:tabs>
                              <w:spacing w:line="264" w:lineRule="auto"/>
                              <w:ind w:right="187"/>
                              <w:rPr>
                                <w:spacing w:val="-4"/>
                                <w:sz w:val="20"/>
                              </w:rPr>
                            </w:pPr>
                            <w:r w:rsidRPr="00EF40B4">
                              <w:rPr>
                                <w:spacing w:val="-4"/>
                                <w:sz w:val="20"/>
                              </w:rPr>
                              <w:t xml:space="preserve">Assume responsibility for a national workforce of approximately 65 staff, actively contributing to recruitment, staff well-being, performance, and development </w:t>
                            </w:r>
                            <w:r>
                              <w:rPr>
                                <w:spacing w:val="-4"/>
                                <w:sz w:val="20"/>
                              </w:rPr>
                              <w:t>by implementing</w:t>
                            </w:r>
                            <w:r w:rsidRPr="00EF40B4">
                              <w:rPr>
                                <w:spacing w:val="-4"/>
                                <w:sz w:val="20"/>
                              </w:rPr>
                              <w:t xml:space="preserve"> comprehensive staff support frameworks.</w:t>
                            </w:r>
                          </w:p>
                          <w:p w14:paraId="6B17BE2D" w14:textId="77777777" w:rsidR="003B2237" w:rsidRPr="00EF40B4" w:rsidRDefault="003B2237" w:rsidP="003B2237">
                            <w:pPr>
                              <w:pStyle w:val="ListParagraph"/>
                              <w:numPr>
                                <w:ilvl w:val="0"/>
                                <w:numId w:val="25"/>
                              </w:numPr>
                              <w:tabs>
                                <w:tab w:val="right" w:pos="10980"/>
                              </w:tabs>
                              <w:spacing w:line="264" w:lineRule="auto"/>
                              <w:ind w:right="187"/>
                              <w:rPr>
                                <w:spacing w:val="-4"/>
                                <w:sz w:val="20"/>
                              </w:rPr>
                            </w:pPr>
                            <w:r w:rsidRPr="00EF40B4">
                              <w:rPr>
                                <w:spacing w:val="-4"/>
                                <w:sz w:val="20"/>
                              </w:rPr>
                              <w:t>Ensure compliance with operational requirements for external funders and internal procedures within headspace.</w:t>
                            </w:r>
                          </w:p>
                          <w:p w14:paraId="08E7BB6A" w14:textId="77777777" w:rsidR="003B2237" w:rsidRPr="00EF40B4" w:rsidRDefault="003B2237" w:rsidP="003B2237">
                            <w:pPr>
                              <w:pStyle w:val="ListParagraph"/>
                              <w:numPr>
                                <w:ilvl w:val="0"/>
                                <w:numId w:val="25"/>
                              </w:numPr>
                              <w:tabs>
                                <w:tab w:val="right" w:pos="10980"/>
                              </w:tabs>
                              <w:spacing w:line="264" w:lineRule="auto"/>
                              <w:ind w:right="187"/>
                              <w:rPr>
                                <w:spacing w:val="-4"/>
                                <w:sz w:val="20"/>
                              </w:rPr>
                            </w:pPr>
                            <w:r w:rsidRPr="00EF40B4">
                              <w:rPr>
                                <w:spacing w:val="-4"/>
                                <w:sz w:val="20"/>
                              </w:rPr>
                              <w:t>Effectively manage national advisors and state/territory managers, fostering strong teamwork and accountability.</w:t>
                            </w:r>
                          </w:p>
                          <w:p w14:paraId="3D0D76BF" w14:textId="77777777" w:rsidR="003B2237" w:rsidRPr="00EF40B4" w:rsidRDefault="003B2237" w:rsidP="003B2237">
                            <w:pPr>
                              <w:pStyle w:val="ListParagraph"/>
                              <w:numPr>
                                <w:ilvl w:val="0"/>
                                <w:numId w:val="25"/>
                              </w:numPr>
                              <w:tabs>
                                <w:tab w:val="right" w:pos="10980"/>
                              </w:tabs>
                              <w:spacing w:line="264" w:lineRule="auto"/>
                              <w:ind w:right="187"/>
                              <w:rPr>
                                <w:spacing w:val="-4"/>
                                <w:sz w:val="20"/>
                              </w:rPr>
                            </w:pPr>
                            <w:r w:rsidRPr="00EF40B4">
                              <w:rPr>
                                <w:spacing w:val="-4"/>
                                <w:sz w:val="20"/>
                              </w:rPr>
                              <w:t xml:space="preserve">Oversee the development and maintenance of strategic national stakeholder relationships and partnerships across the mental health and education sectors while </w:t>
                            </w:r>
                            <w:r>
                              <w:rPr>
                                <w:spacing w:val="-4"/>
                                <w:sz w:val="20"/>
                              </w:rPr>
                              <w:t>supporting</w:t>
                            </w:r>
                            <w:r w:rsidRPr="00EF40B4">
                              <w:rPr>
                                <w:spacing w:val="-4"/>
                                <w:sz w:val="20"/>
                              </w:rPr>
                              <w:t xml:space="preserve"> state/territory stakeholder engagement.</w:t>
                            </w:r>
                          </w:p>
                          <w:p w14:paraId="489161CA" w14:textId="77777777" w:rsidR="003B2237" w:rsidRPr="00EF40B4" w:rsidRDefault="003B2237" w:rsidP="003B2237">
                            <w:pPr>
                              <w:pStyle w:val="ListParagraph"/>
                              <w:numPr>
                                <w:ilvl w:val="0"/>
                                <w:numId w:val="25"/>
                              </w:numPr>
                              <w:tabs>
                                <w:tab w:val="right" w:pos="10980"/>
                              </w:tabs>
                              <w:spacing w:line="264" w:lineRule="auto"/>
                              <w:ind w:right="187"/>
                              <w:rPr>
                                <w:spacing w:val="-4"/>
                                <w:sz w:val="20"/>
                              </w:rPr>
                            </w:pPr>
                            <w:r w:rsidRPr="00EF40B4">
                              <w:rPr>
                                <w:spacing w:val="-4"/>
                                <w:sz w:val="20"/>
                              </w:rPr>
                              <w:t>Collaborate closely with Be You leadership and the head of the school's division to guide state and territory teams in implementing the Be You framework, establishing robust processes for successful implementation.</w:t>
                            </w:r>
                          </w:p>
                          <w:p w14:paraId="0C616B83" w14:textId="77777777" w:rsidR="003B2237" w:rsidRPr="009C1132" w:rsidRDefault="003B2237" w:rsidP="003B2237">
                            <w:pPr>
                              <w:pStyle w:val="ListParagraph"/>
                              <w:numPr>
                                <w:ilvl w:val="0"/>
                                <w:numId w:val="25"/>
                              </w:numPr>
                              <w:tabs>
                                <w:tab w:val="right" w:pos="10980"/>
                              </w:tabs>
                              <w:spacing w:line="264" w:lineRule="auto"/>
                              <w:ind w:right="187"/>
                              <w:rPr>
                                <w:spacing w:val="-4"/>
                                <w:sz w:val="20"/>
                              </w:rPr>
                            </w:pPr>
                            <w:r w:rsidRPr="00EF40B4">
                              <w:rPr>
                                <w:spacing w:val="-4"/>
                                <w:sz w:val="20"/>
                              </w:rPr>
                              <w:t>Lead the direction and national implementation of Be You, designing a roadmap for teams and supporting National Advisors in their work with state/territory teams on implementation, stakeholder engagement, and clinical governance.</w:t>
                            </w:r>
                          </w:p>
                          <w:p w14:paraId="10662E00" w14:textId="1EEFB12B" w:rsidR="003B2237" w:rsidRPr="0062429A" w:rsidRDefault="003B2237" w:rsidP="003B2237">
                            <w:pPr>
                              <w:tabs>
                                <w:tab w:val="right" w:pos="10980"/>
                              </w:tabs>
                              <w:spacing w:line="264" w:lineRule="auto"/>
                              <w:ind w:right="187"/>
                              <w:rPr>
                                <w:b/>
                                <w:bCs/>
                                <w:i/>
                                <w:iCs/>
                                <w:sz w:val="20"/>
                              </w:rPr>
                            </w:pPr>
                            <w:bookmarkStart w:id="28" w:name="_Hlk149568728"/>
                            <w:r w:rsidRPr="0062429A">
                              <w:rPr>
                                <w:b/>
                                <w:bCs/>
                                <w:i/>
                                <w:iCs/>
                                <w:sz w:val="20"/>
                              </w:rPr>
                              <w:t>Achievement:</w:t>
                            </w:r>
                          </w:p>
                          <w:p w14:paraId="3AFF6C53" w14:textId="77777777" w:rsidR="003B2237" w:rsidRDefault="003B2237" w:rsidP="003B2237">
                            <w:pPr>
                              <w:pStyle w:val="ListParagraph"/>
                              <w:numPr>
                                <w:ilvl w:val="0"/>
                                <w:numId w:val="39"/>
                              </w:numPr>
                              <w:tabs>
                                <w:tab w:val="right" w:pos="10980"/>
                              </w:tabs>
                              <w:spacing w:line="264" w:lineRule="auto"/>
                              <w:ind w:right="187"/>
                              <w:rPr>
                                <w:b/>
                                <w:bCs/>
                                <w:i/>
                                <w:iCs/>
                                <w:sz w:val="20"/>
                              </w:rPr>
                            </w:pPr>
                            <w:r>
                              <w:rPr>
                                <w:b/>
                                <w:bCs/>
                                <w:i/>
                                <w:iCs/>
                                <w:sz w:val="20"/>
                              </w:rPr>
                              <w:t>Pr</w:t>
                            </w:r>
                            <w:r w:rsidRPr="00EF40B4">
                              <w:rPr>
                                <w:b/>
                                <w:bCs/>
                                <w:i/>
                                <w:iCs/>
                                <w:sz w:val="20"/>
                              </w:rPr>
                              <w:t xml:space="preserve">ovided strategic support for a </w:t>
                            </w:r>
                            <w:r>
                              <w:rPr>
                                <w:b/>
                                <w:bCs/>
                                <w:i/>
                                <w:iCs/>
                                <w:sz w:val="20"/>
                              </w:rPr>
                              <w:t>world-first</w:t>
                            </w:r>
                            <w:r w:rsidRPr="00EF40B4">
                              <w:rPr>
                                <w:b/>
                                <w:bCs/>
                                <w:i/>
                                <w:iCs/>
                                <w:sz w:val="20"/>
                              </w:rPr>
                              <w:t xml:space="preserve"> initiative implement</w:t>
                            </w:r>
                            <w:r>
                              <w:rPr>
                                <w:b/>
                                <w:bCs/>
                                <w:i/>
                                <w:iCs/>
                                <w:sz w:val="20"/>
                              </w:rPr>
                              <w:t>ed</w:t>
                            </w:r>
                            <w:r w:rsidRPr="00EF40B4">
                              <w:rPr>
                                <w:b/>
                                <w:bCs/>
                                <w:i/>
                                <w:iCs/>
                                <w:sz w:val="20"/>
                              </w:rPr>
                              <w:t xml:space="preserve"> in WA and contributed to the Delphi study regarding this.</w:t>
                            </w:r>
                          </w:p>
                          <w:bookmarkEnd w:id="28"/>
                          <w:p w14:paraId="2BB72782" w14:textId="77777777" w:rsidR="003B2237" w:rsidRPr="0062429A" w:rsidRDefault="003B2237" w:rsidP="003B2237">
                            <w:pPr>
                              <w:pStyle w:val="ListParagraph"/>
                              <w:numPr>
                                <w:ilvl w:val="0"/>
                                <w:numId w:val="0"/>
                              </w:numPr>
                              <w:tabs>
                                <w:tab w:val="right" w:pos="10980"/>
                              </w:tabs>
                              <w:spacing w:line="264" w:lineRule="auto"/>
                              <w:ind w:left="810" w:right="187"/>
                              <w:rPr>
                                <w:sz w:val="20"/>
                              </w:rPr>
                            </w:pPr>
                          </w:p>
                          <w:p w14:paraId="2C7382C4" w14:textId="77777777" w:rsidR="003B2237" w:rsidRPr="0062429A" w:rsidRDefault="003B2237" w:rsidP="003B2237">
                            <w:pPr>
                              <w:tabs>
                                <w:tab w:val="right" w:pos="10980"/>
                              </w:tabs>
                              <w:spacing w:line="264" w:lineRule="auto"/>
                              <w:ind w:right="187"/>
                              <w:rPr>
                                <w:b/>
                                <w:sz w:val="20"/>
                              </w:rPr>
                            </w:pPr>
                            <w:r w:rsidRPr="009C1132">
                              <w:rPr>
                                <w:b/>
                                <w:sz w:val="20"/>
                              </w:rPr>
                              <w:t>‘BE YOU’ NATIONAL EDUCATION ADVISOR</w:t>
                            </w:r>
                            <w:r w:rsidRPr="0062429A">
                              <w:rPr>
                                <w:b/>
                                <w:sz w:val="20"/>
                              </w:rPr>
                              <w:tab/>
                            </w:r>
                            <w:r>
                              <w:rPr>
                                <w:b/>
                                <w:sz w:val="20"/>
                              </w:rPr>
                              <w:t>FEB 2018</w:t>
                            </w:r>
                            <w:r w:rsidRPr="0062429A">
                              <w:rPr>
                                <w:b/>
                                <w:sz w:val="20"/>
                              </w:rPr>
                              <w:t xml:space="preserve"> – </w:t>
                            </w:r>
                            <w:r>
                              <w:rPr>
                                <w:b/>
                                <w:sz w:val="20"/>
                              </w:rPr>
                              <w:t>AUG 2019</w:t>
                            </w:r>
                          </w:p>
                          <w:p w14:paraId="666C5931" w14:textId="77777777" w:rsidR="003B2237" w:rsidRDefault="003B2237" w:rsidP="003B2237">
                            <w:pPr>
                              <w:tabs>
                                <w:tab w:val="right" w:pos="10980"/>
                              </w:tabs>
                              <w:spacing w:line="264" w:lineRule="auto"/>
                              <w:ind w:right="187"/>
                              <w:rPr>
                                <w:b/>
                                <w:sz w:val="20"/>
                              </w:rPr>
                            </w:pPr>
                            <w:r w:rsidRPr="009C1132">
                              <w:rPr>
                                <w:b/>
                                <w:sz w:val="20"/>
                              </w:rPr>
                              <w:t xml:space="preserve">HEADSPACE NATIONAL YOUTH MENTAL HEALTH FOUNDATION </w:t>
                            </w:r>
                          </w:p>
                          <w:p w14:paraId="65A68B49" w14:textId="77777777" w:rsidR="003B2237" w:rsidRPr="00EF40B4" w:rsidRDefault="003B2237" w:rsidP="003B2237">
                            <w:pPr>
                              <w:pStyle w:val="ListParagraph"/>
                              <w:numPr>
                                <w:ilvl w:val="0"/>
                                <w:numId w:val="25"/>
                              </w:numPr>
                              <w:tabs>
                                <w:tab w:val="right" w:pos="10980"/>
                              </w:tabs>
                              <w:spacing w:line="264" w:lineRule="auto"/>
                              <w:ind w:right="187"/>
                              <w:rPr>
                                <w:sz w:val="20"/>
                              </w:rPr>
                            </w:pPr>
                            <w:r>
                              <w:rPr>
                                <w:sz w:val="20"/>
                              </w:rPr>
                              <w:t>S</w:t>
                            </w:r>
                            <w:r w:rsidRPr="00EF40B4">
                              <w:rPr>
                                <w:sz w:val="20"/>
                              </w:rPr>
                              <w:t xml:space="preserve">upported the national Be You teams with knowledge and strategies to implement a mental health initiative </w:t>
                            </w:r>
                            <w:r>
                              <w:rPr>
                                <w:sz w:val="20"/>
                              </w:rPr>
                              <w:t>in</w:t>
                            </w:r>
                            <w:r w:rsidRPr="00EF40B4">
                              <w:rPr>
                                <w:sz w:val="20"/>
                              </w:rPr>
                              <w:t xml:space="preserve"> educational settings/contexts, resulting in improved mental health support for students.</w:t>
                            </w:r>
                          </w:p>
                          <w:p w14:paraId="413A4B3B" w14:textId="77777777" w:rsidR="003B2237" w:rsidRPr="00EF40B4" w:rsidRDefault="003B2237" w:rsidP="003B2237">
                            <w:pPr>
                              <w:pStyle w:val="ListParagraph"/>
                              <w:numPr>
                                <w:ilvl w:val="0"/>
                                <w:numId w:val="25"/>
                              </w:numPr>
                              <w:tabs>
                                <w:tab w:val="right" w:pos="10980"/>
                              </w:tabs>
                              <w:spacing w:line="264" w:lineRule="auto"/>
                              <w:ind w:right="187"/>
                              <w:rPr>
                                <w:sz w:val="20"/>
                              </w:rPr>
                            </w:pPr>
                            <w:r w:rsidRPr="00EF40B4">
                              <w:rPr>
                                <w:sz w:val="20"/>
                              </w:rPr>
                              <w:t xml:space="preserve">Ensured that service delivery was aligned with education priorities and initiatives, contributing to the </w:t>
                            </w:r>
                            <w:r>
                              <w:rPr>
                                <w:sz w:val="20"/>
                              </w:rPr>
                              <w:t>program's success</w:t>
                            </w:r>
                            <w:r w:rsidRPr="00EF40B4">
                              <w:rPr>
                                <w:sz w:val="20"/>
                              </w:rPr>
                              <w:t>.</w:t>
                            </w:r>
                          </w:p>
                          <w:p w14:paraId="7464FCDC" w14:textId="77777777" w:rsidR="003B2237" w:rsidRPr="00EF40B4" w:rsidRDefault="003B2237" w:rsidP="003B2237">
                            <w:pPr>
                              <w:pStyle w:val="ListParagraph"/>
                              <w:numPr>
                                <w:ilvl w:val="0"/>
                                <w:numId w:val="25"/>
                              </w:numPr>
                              <w:tabs>
                                <w:tab w:val="right" w:pos="10980"/>
                              </w:tabs>
                              <w:spacing w:line="264" w:lineRule="auto"/>
                              <w:ind w:right="187"/>
                              <w:rPr>
                                <w:sz w:val="20"/>
                              </w:rPr>
                            </w:pPr>
                            <w:r>
                              <w:rPr>
                                <w:sz w:val="20"/>
                              </w:rPr>
                              <w:t>Led</w:t>
                            </w:r>
                            <w:r w:rsidRPr="00EF40B4">
                              <w:rPr>
                                <w:sz w:val="20"/>
                              </w:rPr>
                              <w:t xml:space="preserve"> the professional learning of staff and over</w:t>
                            </w:r>
                            <w:r>
                              <w:rPr>
                                <w:sz w:val="20"/>
                              </w:rPr>
                              <w:t>saw</w:t>
                            </w:r>
                            <w:r w:rsidRPr="00EF40B4">
                              <w:rPr>
                                <w:sz w:val="20"/>
                              </w:rPr>
                              <w:t xml:space="preserve"> conference involvement, enhancing the team's skills and knowledge.</w:t>
                            </w:r>
                          </w:p>
                          <w:p w14:paraId="61456960" w14:textId="77777777" w:rsidR="003B2237" w:rsidRPr="00EF40B4" w:rsidRDefault="003B2237" w:rsidP="003B2237">
                            <w:pPr>
                              <w:pStyle w:val="ListParagraph"/>
                              <w:numPr>
                                <w:ilvl w:val="0"/>
                                <w:numId w:val="25"/>
                              </w:numPr>
                              <w:tabs>
                                <w:tab w:val="right" w:pos="10980"/>
                              </w:tabs>
                              <w:spacing w:line="264" w:lineRule="auto"/>
                              <w:ind w:right="187"/>
                              <w:rPr>
                                <w:sz w:val="20"/>
                              </w:rPr>
                            </w:pPr>
                            <w:r>
                              <w:rPr>
                                <w:sz w:val="20"/>
                              </w:rPr>
                              <w:t>Utilised</w:t>
                            </w:r>
                            <w:r w:rsidRPr="00775A05">
                              <w:rPr>
                                <w:sz w:val="20"/>
                              </w:rPr>
                              <w:t xml:space="preserve"> state-based roundtables and '</w:t>
                            </w:r>
                            <w:r>
                              <w:rPr>
                                <w:sz w:val="20"/>
                              </w:rPr>
                              <w:t>subject '-based</w:t>
                            </w:r>
                            <w:r w:rsidRPr="00775A05">
                              <w:rPr>
                                <w:sz w:val="20"/>
                              </w:rPr>
                              <w:t xml:space="preserve"> events to engage stakeholders</w:t>
                            </w:r>
                            <w:r>
                              <w:rPr>
                                <w:sz w:val="20"/>
                              </w:rPr>
                              <w:t xml:space="preserve"> while supporting</w:t>
                            </w:r>
                            <w:r w:rsidRPr="00EF40B4">
                              <w:rPr>
                                <w:sz w:val="20"/>
                              </w:rPr>
                              <w:t xml:space="preserve"> the broader external Be You service development and continuous improvement efforts, leading to increased program effectiveness.</w:t>
                            </w:r>
                          </w:p>
                          <w:p w14:paraId="3EE85F9E" w14:textId="77777777" w:rsidR="003B2237" w:rsidRPr="00EF40B4" w:rsidRDefault="003B2237" w:rsidP="003B2237">
                            <w:pPr>
                              <w:pStyle w:val="ListParagraph"/>
                              <w:numPr>
                                <w:ilvl w:val="0"/>
                                <w:numId w:val="25"/>
                              </w:numPr>
                              <w:tabs>
                                <w:tab w:val="right" w:pos="10980"/>
                              </w:tabs>
                              <w:spacing w:line="264" w:lineRule="auto"/>
                              <w:ind w:right="187"/>
                              <w:rPr>
                                <w:sz w:val="20"/>
                              </w:rPr>
                            </w:pPr>
                            <w:r>
                              <w:rPr>
                                <w:sz w:val="20"/>
                              </w:rPr>
                              <w:t>L</w:t>
                            </w:r>
                            <w:r w:rsidRPr="00EF40B4">
                              <w:rPr>
                                <w:sz w:val="20"/>
                              </w:rPr>
                              <w:t>ed and participated in various national projects, driving positive change and contributing to the foundation's mission.</w:t>
                            </w:r>
                          </w:p>
                          <w:p w14:paraId="73A8FEC5" w14:textId="77777777" w:rsidR="003B2237" w:rsidRPr="009C1132" w:rsidRDefault="003B2237" w:rsidP="003B2237">
                            <w:pPr>
                              <w:pStyle w:val="ListParagraph"/>
                              <w:numPr>
                                <w:ilvl w:val="0"/>
                                <w:numId w:val="25"/>
                              </w:numPr>
                              <w:tabs>
                                <w:tab w:val="right" w:pos="10980"/>
                              </w:tabs>
                              <w:spacing w:line="264" w:lineRule="auto"/>
                              <w:ind w:right="187"/>
                              <w:rPr>
                                <w:sz w:val="20"/>
                              </w:rPr>
                            </w:pPr>
                            <w:r>
                              <w:rPr>
                                <w:sz w:val="20"/>
                              </w:rPr>
                              <w:t>D</w:t>
                            </w:r>
                            <w:r w:rsidRPr="00EF40B4">
                              <w:rPr>
                                <w:sz w:val="20"/>
                              </w:rPr>
                              <w:t>evelop</w:t>
                            </w:r>
                            <w:r>
                              <w:rPr>
                                <w:sz w:val="20"/>
                              </w:rPr>
                              <w:t>ed</w:t>
                            </w:r>
                            <w:r w:rsidRPr="00EF40B4">
                              <w:rPr>
                                <w:sz w:val="20"/>
                              </w:rPr>
                              <w:t xml:space="preserve"> and overs</w:t>
                            </w:r>
                            <w:r>
                              <w:rPr>
                                <w:sz w:val="20"/>
                              </w:rPr>
                              <w:t>aw</w:t>
                            </w:r>
                            <w:r w:rsidRPr="00EF40B4">
                              <w:rPr>
                                <w:sz w:val="20"/>
                              </w:rPr>
                              <w:t xml:space="preserve"> national stakeholder engagement strategies, fostering strong relationships and partnerships.</w:t>
                            </w:r>
                          </w:p>
                          <w:p w14:paraId="3542CB9F" w14:textId="08FE4D7F" w:rsidR="003B2237" w:rsidRPr="0062429A" w:rsidRDefault="003B2237" w:rsidP="003B2237">
                            <w:pPr>
                              <w:tabs>
                                <w:tab w:val="right" w:pos="10980"/>
                              </w:tabs>
                              <w:spacing w:line="264" w:lineRule="auto"/>
                              <w:ind w:right="187"/>
                              <w:rPr>
                                <w:b/>
                                <w:bCs/>
                                <w:i/>
                                <w:iCs/>
                                <w:sz w:val="20"/>
                              </w:rPr>
                            </w:pPr>
                            <w:bookmarkStart w:id="29" w:name="_Hlk149568817"/>
                            <w:r w:rsidRPr="0062429A">
                              <w:rPr>
                                <w:b/>
                                <w:bCs/>
                                <w:i/>
                                <w:iCs/>
                                <w:sz w:val="20"/>
                              </w:rPr>
                              <w:t>Achievement</w:t>
                            </w:r>
                            <w:r w:rsidR="004F6B1C">
                              <w:rPr>
                                <w:b/>
                                <w:bCs/>
                                <w:i/>
                                <w:iCs/>
                                <w:sz w:val="20"/>
                              </w:rPr>
                              <w:t>s</w:t>
                            </w:r>
                            <w:r w:rsidRPr="0062429A">
                              <w:rPr>
                                <w:b/>
                                <w:bCs/>
                                <w:i/>
                                <w:iCs/>
                                <w:sz w:val="20"/>
                              </w:rPr>
                              <w:t>:</w:t>
                            </w:r>
                          </w:p>
                          <w:p w14:paraId="5E8A5692" w14:textId="77777777" w:rsidR="003B2237" w:rsidRDefault="003B2237" w:rsidP="003B2237">
                            <w:pPr>
                              <w:pStyle w:val="ListParagraph"/>
                              <w:numPr>
                                <w:ilvl w:val="0"/>
                                <w:numId w:val="39"/>
                              </w:numPr>
                              <w:tabs>
                                <w:tab w:val="right" w:pos="10980"/>
                              </w:tabs>
                              <w:spacing w:line="264" w:lineRule="auto"/>
                              <w:ind w:right="187"/>
                              <w:rPr>
                                <w:b/>
                                <w:bCs/>
                                <w:i/>
                                <w:iCs/>
                                <w:sz w:val="20"/>
                              </w:rPr>
                            </w:pPr>
                            <w:r w:rsidRPr="00775A05">
                              <w:rPr>
                                <w:b/>
                                <w:bCs/>
                                <w:i/>
                                <w:iCs/>
                                <w:sz w:val="20"/>
                              </w:rPr>
                              <w:t xml:space="preserve">Designed and executed a national stakeholder engagement strategy for Be You, facilitating the seamless transition of external education sector stakeholders from headspace school support to active involvement with Be You after its launch in November 2018. </w:t>
                            </w:r>
                          </w:p>
                          <w:p w14:paraId="7C2807A3" w14:textId="77777777" w:rsidR="003B2237" w:rsidRPr="00775A05" w:rsidRDefault="003B2237" w:rsidP="003B2237">
                            <w:pPr>
                              <w:pStyle w:val="ListParagraph"/>
                              <w:numPr>
                                <w:ilvl w:val="0"/>
                                <w:numId w:val="39"/>
                              </w:numPr>
                              <w:tabs>
                                <w:tab w:val="right" w:pos="10980"/>
                              </w:tabs>
                              <w:spacing w:line="264" w:lineRule="auto"/>
                              <w:ind w:right="187"/>
                              <w:rPr>
                                <w:b/>
                                <w:sz w:val="20"/>
                              </w:rPr>
                            </w:pPr>
                            <w:r w:rsidRPr="00775A05">
                              <w:rPr>
                                <w:b/>
                                <w:bCs/>
                                <w:i/>
                                <w:iCs/>
                                <w:sz w:val="20"/>
                              </w:rPr>
                              <w:t xml:space="preserve">Successfully achieved the contract deliverable of 6000 registered schools by September 2019 through </w:t>
                            </w:r>
                            <w:r>
                              <w:rPr>
                                <w:b/>
                                <w:bCs/>
                                <w:i/>
                                <w:iCs/>
                                <w:sz w:val="20"/>
                              </w:rPr>
                              <w:t>implementing</w:t>
                            </w:r>
                            <w:r w:rsidRPr="00775A05">
                              <w:rPr>
                                <w:b/>
                                <w:bCs/>
                                <w:i/>
                                <w:iCs/>
                                <w:sz w:val="20"/>
                              </w:rPr>
                              <w:t xml:space="preserve"> state-based roundtables, strategic '</w:t>
                            </w:r>
                            <w:r>
                              <w:rPr>
                                <w:b/>
                                <w:bCs/>
                                <w:i/>
                                <w:iCs/>
                                <w:sz w:val="20"/>
                              </w:rPr>
                              <w:t>subject '-based</w:t>
                            </w:r>
                            <w:r w:rsidRPr="00775A05">
                              <w:rPr>
                                <w:b/>
                                <w:bCs/>
                                <w:i/>
                                <w:iCs/>
                                <w:sz w:val="20"/>
                              </w:rPr>
                              <w:t xml:space="preserve"> events, and participation in national conferences, all while maintaining stringent budget oversight.</w:t>
                            </w:r>
                          </w:p>
                          <w:bookmarkEnd w:id="29"/>
                          <w:p w14:paraId="26B9E7EF" w14:textId="77777777" w:rsidR="003B2237" w:rsidRPr="00775A05" w:rsidRDefault="003B2237" w:rsidP="003B2237">
                            <w:pPr>
                              <w:tabs>
                                <w:tab w:val="right" w:pos="10980"/>
                              </w:tabs>
                              <w:spacing w:line="264" w:lineRule="auto"/>
                              <w:ind w:left="450" w:right="187"/>
                              <w:rPr>
                                <w:b/>
                                <w:sz w:val="20"/>
                              </w:rPr>
                            </w:pPr>
                          </w:p>
                          <w:p w14:paraId="45038F12" w14:textId="77777777" w:rsidR="003B2237" w:rsidRPr="0062429A" w:rsidRDefault="003B2237" w:rsidP="003B2237">
                            <w:pPr>
                              <w:tabs>
                                <w:tab w:val="right" w:pos="10980"/>
                              </w:tabs>
                              <w:spacing w:line="264" w:lineRule="auto"/>
                              <w:ind w:right="187"/>
                              <w:rPr>
                                <w:b/>
                                <w:sz w:val="20"/>
                              </w:rPr>
                            </w:pPr>
                            <w:r w:rsidRPr="009C1132">
                              <w:rPr>
                                <w:b/>
                                <w:sz w:val="20"/>
                              </w:rPr>
                              <w:t>WA ‘BE YOU’ STATE MANAGER 2017</w:t>
                            </w:r>
                            <w:r w:rsidRPr="0062429A">
                              <w:rPr>
                                <w:b/>
                                <w:sz w:val="20"/>
                              </w:rPr>
                              <w:tab/>
                            </w:r>
                            <w:r>
                              <w:rPr>
                                <w:b/>
                                <w:sz w:val="20"/>
                              </w:rPr>
                              <w:t>NOV 2017</w:t>
                            </w:r>
                            <w:r w:rsidRPr="0062429A">
                              <w:rPr>
                                <w:b/>
                                <w:sz w:val="20"/>
                              </w:rPr>
                              <w:t xml:space="preserve"> – </w:t>
                            </w:r>
                            <w:r>
                              <w:rPr>
                                <w:b/>
                                <w:sz w:val="20"/>
                              </w:rPr>
                              <w:t>FEB 2018</w:t>
                            </w:r>
                          </w:p>
                          <w:p w14:paraId="349477D0" w14:textId="77777777" w:rsidR="003B2237" w:rsidRDefault="003B2237" w:rsidP="003B2237">
                            <w:pPr>
                              <w:tabs>
                                <w:tab w:val="right" w:pos="10980"/>
                              </w:tabs>
                              <w:spacing w:line="264" w:lineRule="auto"/>
                              <w:ind w:right="187"/>
                              <w:rPr>
                                <w:b/>
                                <w:sz w:val="20"/>
                              </w:rPr>
                            </w:pPr>
                            <w:r w:rsidRPr="009C1132">
                              <w:rPr>
                                <w:b/>
                                <w:sz w:val="20"/>
                              </w:rPr>
                              <w:t xml:space="preserve">HEADSPACE NATIONAL YOUTH MENTAL HEALTH FOUNDATION </w:t>
                            </w:r>
                          </w:p>
                          <w:p w14:paraId="3EC52AF9" w14:textId="77777777" w:rsidR="003B2237" w:rsidRDefault="003B2237" w:rsidP="003B2237">
                            <w:pPr>
                              <w:pStyle w:val="ListParagraph"/>
                              <w:numPr>
                                <w:ilvl w:val="0"/>
                                <w:numId w:val="25"/>
                              </w:numPr>
                              <w:tabs>
                                <w:tab w:val="right" w:pos="10980"/>
                              </w:tabs>
                              <w:spacing w:line="264" w:lineRule="auto"/>
                              <w:ind w:right="187"/>
                              <w:rPr>
                                <w:sz w:val="20"/>
                              </w:rPr>
                            </w:pPr>
                            <w:r>
                              <w:rPr>
                                <w:sz w:val="20"/>
                              </w:rPr>
                              <w:t>L</w:t>
                            </w:r>
                            <w:r w:rsidRPr="00775A05">
                              <w:rPr>
                                <w:sz w:val="20"/>
                              </w:rPr>
                              <w:t>ed the strategic planning for the WA transition from headspace school support to KidsMatter/MindMatter until the launch of the national education initiative, ensuring a smooth and effective transition.</w:t>
                            </w:r>
                          </w:p>
                          <w:p w14:paraId="2D0E6614" w14:textId="77777777" w:rsidR="003B2237" w:rsidRDefault="003B2237" w:rsidP="003B2237">
                            <w:pPr>
                              <w:pStyle w:val="ListParagraph"/>
                              <w:numPr>
                                <w:ilvl w:val="0"/>
                                <w:numId w:val="25"/>
                              </w:numPr>
                              <w:tabs>
                                <w:tab w:val="right" w:pos="10980"/>
                              </w:tabs>
                              <w:spacing w:line="264" w:lineRule="auto"/>
                              <w:ind w:right="187"/>
                              <w:rPr>
                                <w:sz w:val="20"/>
                              </w:rPr>
                            </w:pPr>
                            <w:r>
                              <w:rPr>
                                <w:sz w:val="20"/>
                              </w:rPr>
                              <w:t>S</w:t>
                            </w:r>
                            <w:r w:rsidRPr="00775A05">
                              <w:rPr>
                                <w:sz w:val="20"/>
                              </w:rPr>
                              <w:t>upport</w:t>
                            </w:r>
                            <w:r>
                              <w:rPr>
                                <w:sz w:val="20"/>
                              </w:rPr>
                              <w:t>ed</w:t>
                            </w:r>
                            <w:r w:rsidRPr="00775A05">
                              <w:rPr>
                                <w:sz w:val="20"/>
                              </w:rPr>
                              <w:t xml:space="preserve"> the change management strategies for state-based staff</w:t>
                            </w:r>
                            <w:r>
                              <w:rPr>
                                <w:sz w:val="20"/>
                              </w:rPr>
                              <w:t xml:space="preserve"> in </w:t>
                            </w:r>
                            <w:r w:rsidRPr="00775A05">
                              <w:rPr>
                                <w:sz w:val="20"/>
                              </w:rPr>
                              <w:t>alignment with the new initiative's objectives.</w:t>
                            </w:r>
                          </w:p>
                          <w:p w14:paraId="1C6EDC05" w14:textId="77777777" w:rsidR="003B2237" w:rsidRDefault="003B2237" w:rsidP="003B2237">
                            <w:pPr>
                              <w:pStyle w:val="ListParagraph"/>
                              <w:numPr>
                                <w:ilvl w:val="0"/>
                                <w:numId w:val="25"/>
                              </w:numPr>
                              <w:tabs>
                                <w:tab w:val="right" w:pos="10980"/>
                              </w:tabs>
                              <w:spacing w:line="264" w:lineRule="auto"/>
                              <w:ind w:right="187"/>
                              <w:rPr>
                                <w:sz w:val="20"/>
                              </w:rPr>
                            </w:pPr>
                            <w:r w:rsidRPr="00775A05">
                              <w:rPr>
                                <w:sz w:val="20"/>
                              </w:rPr>
                              <w:t>Maintained a proactive approach to address challenges or obstacles</w:t>
                            </w:r>
                            <w:r>
                              <w:rPr>
                                <w:sz w:val="20"/>
                              </w:rPr>
                              <w:t xml:space="preserve"> </w:t>
                            </w:r>
                            <w:r w:rsidRPr="00775A05">
                              <w:rPr>
                                <w:sz w:val="20"/>
                              </w:rPr>
                              <w:t>to ensure a successful outcome.</w:t>
                            </w:r>
                          </w:p>
                          <w:p w14:paraId="63FB5B9E" w14:textId="77777777" w:rsidR="003B2237" w:rsidRPr="009C1132" w:rsidRDefault="003B2237" w:rsidP="003B2237">
                            <w:pPr>
                              <w:pStyle w:val="ListParagraph"/>
                              <w:numPr>
                                <w:ilvl w:val="0"/>
                                <w:numId w:val="25"/>
                              </w:numPr>
                              <w:tabs>
                                <w:tab w:val="right" w:pos="10980"/>
                              </w:tabs>
                              <w:spacing w:line="264" w:lineRule="auto"/>
                              <w:ind w:right="187"/>
                              <w:rPr>
                                <w:sz w:val="20"/>
                              </w:rPr>
                            </w:pPr>
                            <w:r>
                              <w:rPr>
                                <w:sz w:val="20"/>
                              </w:rPr>
                              <w:t>Fostered</w:t>
                            </w:r>
                            <w:r w:rsidRPr="00775A05">
                              <w:rPr>
                                <w:sz w:val="20"/>
                              </w:rPr>
                              <w:t xml:space="preserve"> a positive and collaborative work environment, encouraging open communication and teamwork among state-based staff to achieve common goals.</w:t>
                            </w:r>
                          </w:p>
                          <w:p w14:paraId="3CF6B841" w14:textId="77777777" w:rsidR="003B2237" w:rsidRPr="0062429A" w:rsidRDefault="003B2237" w:rsidP="003B2237">
                            <w:pPr>
                              <w:tabs>
                                <w:tab w:val="right" w:pos="10980"/>
                              </w:tabs>
                              <w:spacing w:line="264" w:lineRule="auto"/>
                              <w:ind w:right="187"/>
                              <w:rPr>
                                <w:b/>
                                <w:bCs/>
                                <w:i/>
                                <w:iCs/>
                                <w:sz w:val="20"/>
                              </w:rPr>
                            </w:pPr>
                            <w:bookmarkStart w:id="30" w:name="_Hlk149568935"/>
                            <w:r w:rsidRPr="0062429A">
                              <w:rPr>
                                <w:b/>
                                <w:bCs/>
                                <w:i/>
                                <w:iCs/>
                                <w:sz w:val="20"/>
                              </w:rPr>
                              <w:t>Achievement:</w:t>
                            </w:r>
                          </w:p>
                          <w:p w14:paraId="6007791E" w14:textId="77777777" w:rsidR="003B2237" w:rsidRPr="009C1132" w:rsidRDefault="003B2237" w:rsidP="003B2237">
                            <w:pPr>
                              <w:pStyle w:val="ListParagraph"/>
                              <w:numPr>
                                <w:ilvl w:val="0"/>
                                <w:numId w:val="39"/>
                              </w:numPr>
                              <w:rPr>
                                <w:b/>
                                <w:bCs/>
                                <w:i/>
                                <w:iCs/>
                                <w:sz w:val="20"/>
                              </w:rPr>
                            </w:pPr>
                            <w:r w:rsidRPr="00775A05">
                              <w:rPr>
                                <w:b/>
                                <w:bCs/>
                                <w:i/>
                                <w:iCs/>
                                <w:sz w:val="20"/>
                              </w:rPr>
                              <w:t>Leveraged leadership and change management expertise to provide crucial support for education stakeholders and WA school support staff, ensuring their continued engagement during the transition to KidsMatter/MindMatter.</w:t>
                            </w:r>
                          </w:p>
                          <w:bookmarkEnd w:id="30"/>
                          <w:p w14:paraId="19BE5622" w14:textId="77777777" w:rsidR="003B2237" w:rsidRPr="0062429A" w:rsidRDefault="003B2237" w:rsidP="003B2237">
                            <w:pPr>
                              <w:pStyle w:val="ListParagraph"/>
                              <w:numPr>
                                <w:ilvl w:val="0"/>
                                <w:numId w:val="0"/>
                              </w:numPr>
                              <w:tabs>
                                <w:tab w:val="right" w:pos="10980"/>
                              </w:tabs>
                              <w:spacing w:line="264" w:lineRule="auto"/>
                              <w:ind w:left="810" w:right="187"/>
                              <w:rPr>
                                <w:rFonts w:eastAsia="Calibri"/>
                                <w:b/>
                                <w:bCs/>
                                <w:i/>
                                <w:iCs/>
                                <w:color w:val="auto"/>
                                <w:sz w:val="20"/>
                              </w:rPr>
                            </w:pPr>
                          </w:p>
                          <w:p w14:paraId="35FB0ED9" w14:textId="77777777" w:rsidR="003B2237" w:rsidRPr="0062429A" w:rsidRDefault="003B2237" w:rsidP="003B2237">
                            <w:pPr>
                              <w:pStyle w:val="ListParagraph"/>
                              <w:numPr>
                                <w:ilvl w:val="0"/>
                                <w:numId w:val="0"/>
                              </w:numPr>
                              <w:tabs>
                                <w:tab w:val="right" w:pos="10980"/>
                              </w:tabs>
                              <w:spacing w:line="264" w:lineRule="auto"/>
                              <w:ind w:left="720" w:right="187"/>
                              <w:rPr>
                                <w:b/>
                                <w:bCs/>
                                <w:sz w:val="20"/>
                              </w:rPr>
                            </w:pPr>
                          </w:p>
                          <w:bookmarkEnd w:id="26"/>
                          <w:bookmarkEnd w:id="27"/>
                          <w:p w14:paraId="7B757305" w14:textId="77777777" w:rsidR="003B2237" w:rsidRPr="0062429A" w:rsidRDefault="003B2237" w:rsidP="003B2237">
                            <w:pPr>
                              <w:tabs>
                                <w:tab w:val="right" w:pos="10980"/>
                              </w:tabs>
                              <w:spacing w:line="264" w:lineRule="auto"/>
                              <w:ind w:right="187"/>
                              <w:rPr>
                                <w:bCs/>
                                <w:iCs/>
                                <w:sz w:val="20"/>
                              </w:rPr>
                            </w:pPr>
                          </w:p>
                          <w:p w14:paraId="63CA7F00" w14:textId="77777777" w:rsidR="003B2237" w:rsidRPr="0062429A" w:rsidRDefault="003B2237" w:rsidP="003B2237">
                            <w:pPr>
                              <w:spacing w:line="264" w:lineRule="auto"/>
                            </w:pPr>
                          </w:p>
                          <w:p w14:paraId="6A770A53" w14:textId="77777777" w:rsidR="003B2237" w:rsidRPr="0062429A" w:rsidRDefault="003B2237" w:rsidP="003B2237">
                            <w:pPr>
                              <w:tabs>
                                <w:tab w:val="right" w:pos="10980"/>
                              </w:tabs>
                              <w:spacing w:line="264" w:lineRule="auto"/>
                              <w:ind w:right="187"/>
                              <w:rPr>
                                <w:bCs/>
                                <w:iCs/>
                                <w:sz w:val="20"/>
                              </w:rPr>
                            </w:pPr>
                          </w:p>
                          <w:p w14:paraId="73D3FE7F" w14:textId="77777777" w:rsidR="003B2237" w:rsidRPr="0062429A" w:rsidRDefault="003B2237" w:rsidP="003B2237">
                            <w:pPr>
                              <w:spacing w:line="264" w:lineRule="auto"/>
                            </w:pPr>
                          </w:p>
                          <w:p w14:paraId="26D74101" w14:textId="77777777" w:rsidR="003B2237" w:rsidRPr="0062429A" w:rsidRDefault="003B2237" w:rsidP="003B2237">
                            <w:pPr>
                              <w:tabs>
                                <w:tab w:val="right" w:pos="10980"/>
                              </w:tabs>
                              <w:spacing w:line="264" w:lineRule="auto"/>
                              <w:ind w:right="187"/>
                              <w:rPr>
                                <w:bCs/>
                                <w:iCs/>
                                <w:sz w:val="20"/>
                              </w:rPr>
                            </w:pPr>
                          </w:p>
                          <w:p w14:paraId="2AE58860" w14:textId="77777777" w:rsidR="003B2237" w:rsidRPr="004E096D" w:rsidRDefault="003B2237" w:rsidP="003B2237"/>
                          <w:p w14:paraId="42AD8984" w14:textId="77777777" w:rsidR="003B2237" w:rsidRPr="0062429A" w:rsidRDefault="003B2237" w:rsidP="003B2237">
                            <w:pPr>
                              <w:tabs>
                                <w:tab w:val="right" w:pos="10980"/>
                              </w:tabs>
                              <w:spacing w:line="264" w:lineRule="auto"/>
                              <w:ind w:right="187"/>
                              <w:rPr>
                                <w:bCs/>
                                <w:iCs/>
                                <w:sz w:val="20"/>
                              </w:rPr>
                            </w:pPr>
                          </w:p>
                          <w:p w14:paraId="1681611A" w14:textId="77777777" w:rsidR="003B2237" w:rsidRPr="00DA7624" w:rsidRDefault="003B2237" w:rsidP="003B2237"/>
                          <w:p w14:paraId="77E1A8F4" w14:textId="36CB0D9F" w:rsidR="008E4565" w:rsidRPr="0062429A" w:rsidRDefault="008E4565" w:rsidP="0062429A">
                            <w:pPr>
                              <w:tabs>
                                <w:tab w:val="right" w:pos="10980"/>
                              </w:tabs>
                              <w:spacing w:line="264" w:lineRule="auto"/>
                              <w:ind w:right="187"/>
                              <w:rPr>
                                <w:bCs/>
                                <w:iCs/>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BCDC0B" id="Text Box 23" o:spid="_x0000_s1047" type="#_x0000_t202" style="position:absolute;left:0;text-align:left;margin-left:-24pt;margin-top:18.15pt;width:573.3pt;height:726.75pt;z-index:251795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" filled="f" stroked="f" strokeweight=".5pt">
                <v:textbox>
                  <w:txbxContent>
                    <w:p w14:paraId="574F5F46" w14:textId="77777777" w:rsidR="003B2237" w:rsidRPr="0062429A" w:rsidRDefault="003B2237" w:rsidP="003B2237">
                      <w:pPr>
                        <w:tabs>
                          <w:tab w:val="right" w:pos="10980"/>
                        </w:tabs>
                        <w:spacing w:line="264" w:lineRule="auto"/>
                        <w:ind w:right="187"/>
                        <w:rPr>
                          <w:b/>
                          <w:sz w:val="20"/>
                        </w:rPr>
                      </w:pPr>
                      <w:bookmarkStart w:id="31" w:name="_Hlk138814887"/>
                      <w:bookmarkStart w:id="32" w:name="_Hlk138814888"/>
                      <w:r w:rsidRPr="009C1132">
                        <w:rPr>
                          <w:b/>
                          <w:sz w:val="20"/>
                        </w:rPr>
                        <w:t>‘BE YOU’ NATIONAL OPERATIONS MANAGER</w:t>
                      </w:r>
                      <w:r w:rsidRPr="0062429A">
                        <w:rPr>
                          <w:b/>
                          <w:sz w:val="20"/>
                        </w:rPr>
                        <w:tab/>
                      </w:r>
                      <w:r>
                        <w:rPr>
                          <w:b/>
                          <w:sz w:val="20"/>
                        </w:rPr>
                        <w:t>AUG 2019</w:t>
                      </w:r>
                      <w:r w:rsidRPr="0062429A">
                        <w:rPr>
                          <w:b/>
                          <w:sz w:val="20"/>
                        </w:rPr>
                        <w:t xml:space="preserve"> – CURRENT</w:t>
                      </w:r>
                    </w:p>
                    <w:p w14:paraId="1B06D374" w14:textId="77777777" w:rsidR="003B2237" w:rsidRDefault="003B2237" w:rsidP="003B2237">
                      <w:pPr>
                        <w:tabs>
                          <w:tab w:val="right" w:pos="10980"/>
                        </w:tabs>
                        <w:spacing w:line="264" w:lineRule="auto"/>
                        <w:ind w:right="187"/>
                        <w:rPr>
                          <w:b/>
                          <w:sz w:val="20"/>
                        </w:rPr>
                      </w:pPr>
                      <w:r w:rsidRPr="009C1132">
                        <w:rPr>
                          <w:b/>
                          <w:sz w:val="20"/>
                        </w:rPr>
                        <w:t xml:space="preserve">HEADSPACE NATIONAL YOUTH MENTAL HEALTH FOUNDATION </w:t>
                      </w:r>
                    </w:p>
                    <w:p w14:paraId="6FEAC681" w14:textId="77777777" w:rsidR="003B2237" w:rsidRPr="00EF40B4" w:rsidRDefault="003B2237" w:rsidP="003B2237">
                      <w:pPr>
                        <w:pStyle w:val="ListParagraph"/>
                        <w:numPr>
                          <w:ilvl w:val="0"/>
                          <w:numId w:val="25"/>
                        </w:numPr>
                        <w:tabs>
                          <w:tab w:val="right" w:pos="10980"/>
                        </w:tabs>
                        <w:spacing w:line="264" w:lineRule="auto"/>
                        <w:ind w:right="187"/>
                        <w:rPr>
                          <w:spacing w:val="-4"/>
                          <w:sz w:val="20"/>
                        </w:rPr>
                      </w:pPr>
                      <w:r w:rsidRPr="00EF40B4">
                        <w:rPr>
                          <w:spacing w:val="-4"/>
                          <w:sz w:val="20"/>
                        </w:rPr>
                        <w:t>Oversee the development of contract-related activities with funding partners and transform them into practical implementation strategies that consistently achieve project deliverables.</w:t>
                      </w:r>
                    </w:p>
                    <w:p w14:paraId="1CCE3A00" w14:textId="77777777" w:rsidR="003B2237" w:rsidRPr="00EF40B4" w:rsidRDefault="003B2237" w:rsidP="003B2237">
                      <w:pPr>
                        <w:pStyle w:val="ListParagraph"/>
                        <w:numPr>
                          <w:ilvl w:val="0"/>
                          <w:numId w:val="25"/>
                        </w:numPr>
                        <w:tabs>
                          <w:tab w:val="right" w:pos="10980"/>
                        </w:tabs>
                        <w:spacing w:line="264" w:lineRule="auto"/>
                        <w:ind w:right="187"/>
                        <w:rPr>
                          <w:spacing w:val="-4"/>
                          <w:sz w:val="20"/>
                        </w:rPr>
                      </w:pPr>
                      <w:r w:rsidRPr="00EF40B4">
                        <w:rPr>
                          <w:spacing w:val="-4"/>
                          <w:sz w:val="20"/>
                        </w:rPr>
                        <w:t>Collaborate with senior leadership from funding partners to co-design the Be You vision and strategic plan for each contract period.</w:t>
                      </w:r>
                    </w:p>
                    <w:p w14:paraId="2E93E4A6" w14:textId="77777777" w:rsidR="003B2237" w:rsidRPr="00EF40B4" w:rsidRDefault="003B2237" w:rsidP="003B2237">
                      <w:pPr>
                        <w:pStyle w:val="ListParagraph"/>
                        <w:numPr>
                          <w:ilvl w:val="0"/>
                          <w:numId w:val="25"/>
                        </w:numPr>
                        <w:tabs>
                          <w:tab w:val="right" w:pos="10980"/>
                        </w:tabs>
                        <w:spacing w:line="264" w:lineRule="auto"/>
                        <w:ind w:right="187"/>
                        <w:rPr>
                          <w:spacing w:val="-4"/>
                          <w:sz w:val="20"/>
                        </w:rPr>
                      </w:pPr>
                      <w:r w:rsidRPr="00EF40B4">
                        <w:rPr>
                          <w:spacing w:val="-4"/>
                          <w:sz w:val="20"/>
                        </w:rPr>
                        <w:t xml:space="preserve">Support budget forecasting, reporting, and </w:t>
                      </w:r>
                      <w:r>
                        <w:rPr>
                          <w:spacing w:val="-4"/>
                          <w:sz w:val="20"/>
                        </w:rPr>
                        <w:t>modelling</w:t>
                      </w:r>
                      <w:r w:rsidRPr="00EF40B4">
                        <w:rPr>
                          <w:spacing w:val="-4"/>
                          <w:sz w:val="20"/>
                        </w:rPr>
                        <w:t xml:space="preserve"> processes to ensure financial sustainability.</w:t>
                      </w:r>
                    </w:p>
                    <w:p w14:paraId="7AB77530" w14:textId="77777777" w:rsidR="003B2237" w:rsidRPr="00EF40B4" w:rsidRDefault="003B2237" w:rsidP="003B2237">
                      <w:pPr>
                        <w:pStyle w:val="ListParagraph"/>
                        <w:numPr>
                          <w:ilvl w:val="0"/>
                          <w:numId w:val="25"/>
                        </w:numPr>
                        <w:tabs>
                          <w:tab w:val="right" w:pos="10980"/>
                        </w:tabs>
                        <w:spacing w:line="264" w:lineRule="auto"/>
                        <w:ind w:right="187"/>
                        <w:rPr>
                          <w:spacing w:val="-4"/>
                          <w:sz w:val="20"/>
                        </w:rPr>
                      </w:pPr>
                      <w:r w:rsidRPr="00EF40B4">
                        <w:rPr>
                          <w:spacing w:val="-4"/>
                          <w:sz w:val="20"/>
                        </w:rPr>
                        <w:t xml:space="preserve">Assume responsibility for a national workforce of approximately 65 staff, actively contributing to recruitment, staff well-being, performance, and development </w:t>
                      </w:r>
                      <w:r>
                        <w:rPr>
                          <w:spacing w:val="-4"/>
                          <w:sz w:val="20"/>
                        </w:rPr>
                        <w:t>by implementing</w:t>
                      </w:r>
                      <w:r w:rsidRPr="00EF40B4">
                        <w:rPr>
                          <w:spacing w:val="-4"/>
                          <w:sz w:val="20"/>
                        </w:rPr>
                        <w:t xml:space="preserve"> comprehensive staff support frameworks.</w:t>
                      </w:r>
                    </w:p>
                    <w:p w14:paraId="6B17BE2D" w14:textId="77777777" w:rsidR="003B2237" w:rsidRPr="00EF40B4" w:rsidRDefault="003B2237" w:rsidP="003B2237">
                      <w:pPr>
                        <w:pStyle w:val="ListParagraph"/>
                        <w:numPr>
                          <w:ilvl w:val="0"/>
                          <w:numId w:val="25"/>
                        </w:numPr>
                        <w:tabs>
                          <w:tab w:val="right" w:pos="10980"/>
                        </w:tabs>
                        <w:spacing w:line="264" w:lineRule="auto"/>
                        <w:ind w:right="187"/>
                        <w:rPr>
                          <w:spacing w:val="-4"/>
                          <w:sz w:val="20"/>
                        </w:rPr>
                      </w:pPr>
                      <w:r w:rsidRPr="00EF40B4">
                        <w:rPr>
                          <w:spacing w:val="-4"/>
                          <w:sz w:val="20"/>
                        </w:rPr>
                        <w:t>Ensure compliance with operational requirements for external funders and internal procedures within headspace.</w:t>
                      </w:r>
                    </w:p>
                    <w:p w14:paraId="08E7BB6A" w14:textId="77777777" w:rsidR="003B2237" w:rsidRPr="00EF40B4" w:rsidRDefault="003B2237" w:rsidP="003B2237">
                      <w:pPr>
                        <w:pStyle w:val="ListParagraph"/>
                        <w:numPr>
                          <w:ilvl w:val="0"/>
                          <w:numId w:val="25"/>
                        </w:numPr>
                        <w:tabs>
                          <w:tab w:val="right" w:pos="10980"/>
                        </w:tabs>
                        <w:spacing w:line="264" w:lineRule="auto"/>
                        <w:ind w:right="187"/>
                        <w:rPr>
                          <w:spacing w:val="-4"/>
                          <w:sz w:val="20"/>
                        </w:rPr>
                      </w:pPr>
                      <w:r w:rsidRPr="00EF40B4">
                        <w:rPr>
                          <w:spacing w:val="-4"/>
                          <w:sz w:val="20"/>
                        </w:rPr>
                        <w:t>Effectively manage national advisors and state/territory managers, fostering strong teamwork and accountability.</w:t>
                      </w:r>
                    </w:p>
                    <w:p w14:paraId="3D0D76BF" w14:textId="77777777" w:rsidR="003B2237" w:rsidRPr="00EF40B4" w:rsidRDefault="003B2237" w:rsidP="003B2237">
                      <w:pPr>
                        <w:pStyle w:val="ListParagraph"/>
                        <w:numPr>
                          <w:ilvl w:val="0"/>
                          <w:numId w:val="25"/>
                        </w:numPr>
                        <w:tabs>
                          <w:tab w:val="right" w:pos="10980"/>
                        </w:tabs>
                        <w:spacing w:line="264" w:lineRule="auto"/>
                        <w:ind w:right="187"/>
                        <w:rPr>
                          <w:spacing w:val="-4"/>
                          <w:sz w:val="20"/>
                        </w:rPr>
                      </w:pPr>
                      <w:r w:rsidRPr="00EF40B4">
                        <w:rPr>
                          <w:spacing w:val="-4"/>
                          <w:sz w:val="20"/>
                        </w:rPr>
                        <w:t xml:space="preserve">Oversee the development and maintenance of strategic national stakeholder relationships and partnerships across the mental health and education sectors while </w:t>
                      </w:r>
                      <w:r>
                        <w:rPr>
                          <w:spacing w:val="-4"/>
                          <w:sz w:val="20"/>
                        </w:rPr>
                        <w:t>supporting</w:t>
                      </w:r>
                      <w:r w:rsidRPr="00EF40B4">
                        <w:rPr>
                          <w:spacing w:val="-4"/>
                          <w:sz w:val="20"/>
                        </w:rPr>
                        <w:t xml:space="preserve"> state/territory stakeholder engagement.</w:t>
                      </w:r>
                    </w:p>
                    <w:p w14:paraId="489161CA" w14:textId="77777777" w:rsidR="003B2237" w:rsidRPr="00EF40B4" w:rsidRDefault="003B2237" w:rsidP="003B2237">
                      <w:pPr>
                        <w:pStyle w:val="ListParagraph"/>
                        <w:numPr>
                          <w:ilvl w:val="0"/>
                          <w:numId w:val="25"/>
                        </w:numPr>
                        <w:tabs>
                          <w:tab w:val="right" w:pos="10980"/>
                        </w:tabs>
                        <w:spacing w:line="264" w:lineRule="auto"/>
                        <w:ind w:right="187"/>
                        <w:rPr>
                          <w:spacing w:val="-4"/>
                          <w:sz w:val="20"/>
                        </w:rPr>
                      </w:pPr>
                      <w:r w:rsidRPr="00EF40B4">
                        <w:rPr>
                          <w:spacing w:val="-4"/>
                          <w:sz w:val="20"/>
                        </w:rPr>
                        <w:t>Collaborate closely with Be You leadership and the head of the school's division to guide state and territory teams in implementing the Be You framework, establishing robust processes for successful implementation.</w:t>
                      </w:r>
                    </w:p>
                    <w:p w14:paraId="0C616B83" w14:textId="77777777" w:rsidR="003B2237" w:rsidRPr="009C1132" w:rsidRDefault="003B2237" w:rsidP="003B2237">
                      <w:pPr>
                        <w:pStyle w:val="ListParagraph"/>
                        <w:numPr>
                          <w:ilvl w:val="0"/>
                          <w:numId w:val="25"/>
                        </w:numPr>
                        <w:tabs>
                          <w:tab w:val="right" w:pos="10980"/>
                        </w:tabs>
                        <w:spacing w:line="264" w:lineRule="auto"/>
                        <w:ind w:right="187"/>
                        <w:rPr>
                          <w:spacing w:val="-4"/>
                          <w:sz w:val="20"/>
                        </w:rPr>
                      </w:pPr>
                      <w:r w:rsidRPr="00EF40B4">
                        <w:rPr>
                          <w:spacing w:val="-4"/>
                          <w:sz w:val="20"/>
                        </w:rPr>
                        <w:t>Lead the direction and national implementation of Be You, designing a roadmap for teams and supporting National Advisors in their work with state/territory teams on implementation, stakeholder engagement, and clinical governance.</w:t>
                      </w:r>
                    </w:p>
                    <w:p w14:paraId="10662E00" w14:textId="1EEFB12B" w:rsidR="003B2237" w:rsidRPr="0062429A" w:rsidRDefault="003B2237" w:rsidP="003B2237">
                      <w:pPr>
                        <w:tabs>
                          <w:tab w:val="right" w:pos="10980"/>
                        </w:tabs>
                        <w:spacing w:line="264" w:lineRule="auto"/>
                        <w:ind w:right="187"/>
                        <w:rPr>
                          <w:b/>
                          <w:bCs/>
                          <w:i/>
                          <w:iCs/>
                          <w:sz w:val="20"/>
                        </w:rPr>
                      </w:pPr>
                      <w:bookmarkStart w:id="33" w:name="_Hlk149568728"/>
                      <w:r w:rsidRPr="0062429A">
                        <w:rPr>
                          <w:b/>
                          <w:bCs/>
                          <w:i/>
                          <w:iCs/>
                          <w:sz w:val="20"/>
                        </w:rPr>
                        <w:t>Achievement:</w:t>
                      </w:r>
                    </w:p>
                    <w:p w14:paraId="3AFF6C53" w14:textId="77777777" w:rsidR="003B2237" w:rsidRDefault="003B2237" w:rsidP="003B2237">
                      <w:pPr>
                        <w:pStyle w:val="ListParagraph"/>
                        <w:numPr>
                          <w:ilvl w:val="0"/>
                          <w:numId w:val="39"/>
                        </w:numPr>
                        <w:tabs>
                          <w:tab w:val="right" w:pos="10980"/>
                        </w:tabs>
                        <w:spacing w:line="264" w:lineRule="auto"/>
                        <w:ind w:right="187"/>
                        <w:rPr>
                          <w:b/>
                          <w:bCs/>
                          <w:i/>
                          <w:iCs/>
                          <w:sz w:val="20"/>
                        </w:rPr>
                      </w:pPr>
                      <w:r>
                        <w:rPr>
                          <w:b/>
                          <w:bCs/>
                          <w:i/>
                          <w:iCs/>
                          <w:sz w:val="20"/>
                        </w:rPr>
                        <w:t>Pr</w:t>
                      </w:r>
                      <w:r w:rsidRPr="00EF40B4">
                        <w:rPr>
                          <w:b/>
                          <w:bCs/>
                          <w:i/>
                          <w:iCs/>
                          <w:sz w:val="20"/>
                        </w:rPr>
                        <w:t xml:space="preserve">ovided strategic support for a </w:t>
                      </w:r>
                      <w:r>
                        <w:rPr>
                          <w:b/>
                          <w:bCs/>
                          <w:i/>
                          <w:iCs/>
                          <w:sz w:val="20"/>
                        </w:rPr>
                        <w:t>world-first</w:t>
                      </w:r>
                      <w:r w:rsidRPr="00EF40B4">
                        <w:rPr>
                          <w:b/>
                          <w:bCs/>
                          <w:i/>
                          <w:iCs/>
                          <w:sz w:val="20"/>
                        </w:rPr>
                        <w:t xml:space="preserve"> initiative implement</w:t>
                      </w:r>
                      <w:r>
                        <w:rPr>
                          <w:b/>
                          <w:bCs/>
                          <w:i/>
                          <w:iCs/>
                          <w:sz w:val="20"/>
                        </w:rPr>
                        <w:t>ed</w:t>
                      </w:r>
                      <w:r w:rsidRPr="00EF40B4">
                        <w:rPr>
                          <w:b/>
                          <w:bCs/>
                          <w:i/>
                          <w:iCs/>
                          <w:sz w:val="20"/>
                        </w:rPr>
                        <w:t xml:space="preserve"> in WA and contributed to the Delphi study regarding this.</w:t>
                      </w:r>
                    </w:p>
                    <w:bookmarkEnd w:id="33"/>
                    <w:p w14:paraId="2BB72782" w14:textId="77777777" w:rsidR="003B2237" w:rsidRPr="0062429A" w:rsidRDefault="003B2237" w:rsidP="003B2237">
                      <w:pPr>
                        <w:pStyle w:val="ListParagraph"/>
                        <w:numPr>
                          <w:ilvl w:val="0"/>
                          <w:numId w:val="0"/>
                        </w:numPr>
                        <w:tabs>
                          <w:tab w:val="right" w:pos="10980"/>
                        </w:tabs>
                        <w:spacing w:line="264" w:lineRule="auto"/>
                        <w:ind w:left="810" w:right="187"/>
                        <w:rPr>
                          <w:sz w:val="20"/>
                        </w:rPr>
                      </w:pPr>
                    </w:p>
                    <w:p w14:paraId="2C7382C4" w14:textId="77777777" w:rsidR="003B2237" w:rsidRPr="0062429A" w:rsidRDefault="003B2237" w:rsidP="003B2237">
                      <w:pPr>
                        <w:tabs>
                          <w:tab w:val="right" w:pos="10980"/>
                        </w:tabs>
                        <w:spacing w:line="264" w:lineRule="auto"/>
                        <w:ind w:right="187"/>
                        <w:rPr>
                          <w:b/>
                          <w:sz w:val="20"/>
                        </w:rPr>
                      </w:pPr>
                      <w:r w:rsidRPr="009C1132">
                        <w:rPr>
                          <w:b/>
                          <w:sz w:val="20"/>
                        </w:rPr>
                        <w:t>‘BE YOU’ NATIONAL EDUCATION ADVISOR</w:t>
                      </w:r>
                      <w:r w:rsidRPr="0062429A">
                        <w:rPr>
                          <w:b/>
                          <w:sz w:val="20"/>
                        </w:rPr>
                        <w:tab/>
                      </w:r>
                      <w:r>
                        <w:rPr>
                          <w:b/>
                          <w:sz w:val="20"/>
                        </w:rPr>
                        <w:t>FEB 2018</w:t>
                      </w:r>
                      <w:r w:rsidRPr="0062429A">
                        <w:rPr>
                          <w:b/>
                          <w:sz w:val="20"/>
                        </w:rPr>
                        <w:t xml:space="preserve"> – </w:t>
                      </w:r>
                      <w:r>
                        <w:rPr>
                          <w:b/>
                          <w:sz w:val="20"/>
                        </w:rPr>
                        <w:t>AUG 2019</w:t>
                      </w:r>
                    </w:p>
                    <w:p w14:paraId="666C5931" w14:textId="77777777" w:rsidR="003B2237" w:rsidRDefault="003B2237" w:rsidP="003B2237">
                      <w:pPr>
                        <w:tabs>
                          <w:tab w:val="right" w:pos="10980"/>
                        </w:tabs>
                        <w:spacing w:line="264" w:lineRule="auto"/>
                        <w:ind w:right="187"/>
                        <w:rPr>
                          <w:b/>
                          <w:sz w:val="20"/>
                        </w:rPr>
                      </w:pPr>
                      <w:r w:rsidRPr="009C1132">
                        <w:rPr>
                          <w:b/>
                          <w:sz w:val="20"/>
                        </w:rPr>
                        <w:t xml:space="preserve">HEADSPACE NATIONAL YOUTH MENTAL HEALTH FOUNDATION </w:t>
                      </w:r>
                    </w:p>
                    <w:p w14:paraId="65A68B49" w14:textId="77777777" w:rsidR="003B2237" w:rsidRPr="00EF40B4" w:rsidRDefault="003B2237" w:rsidP="003B2237">
                      <w:pPr>
                        <w:pStyle w:val="ListParagraph"/>
                        <w:numPr>
                          <w:ilvl w:val="0"/>
                          <w:numId w:val="25"/>
                        </w:numPr>
                        <w:tabs>
                          <w:tab w:val="right" w:pos="10980"/>
                        </w:tabs>
                        <w:spacing w:line="264" w:lineRule="auto"/>
                        <w:ind w:right="187"/>
                        <w:rPr>
                          <w:sz w:val="20"/>
                        </w:rPr>
                      </w:pPr>
                      <w:r>
                        <w:rPr>
                          <w:sz w:val="20"/>
                        </w:rPr>
                        <w:t>S</w:t>
                      </w:r>
                      <w:r w:rsidRPr="00EF40B4">
                        <w:rPr>
                          <w:sz w:val="20"/>
                        </w:rPr>
                        <w:t xml:space="preserve">upported the national Be You teams with knowledge and strategies to implement a mental health initiative </w:t>
                      </w:r>
                      <w:r>
                        <w:rPr>
                          <w:sz w:val="20"/>
                        </w:rPr>
                        <w:t>in</w:t>
                      </w:r>
                      <w:r w:rsidRPr="00EF40B4">
                        <w:rPr>
                          <w:sz w:val="20"/>
                        </w:rPr>
                        <w:t xml:space="preserve"> educational settings/contexts, resulting in improved mental health support for students.</w:t>
                      </w:r>
                    </w:p>
                    <w:p w14:paraId="413A4B3B" w14:textId="77777777" w:rsidR="003B2237" w:rsidRPr="00EF40B4" w:rsidRDefault="003B2237" w:rsidP="003B2237">
                      <w:pPr>
                        <w:pStyle w:val="ListParagraph"/>
                        <w:numPr>
                          <w:ilvl w:val="0"/>
                          <w:numId w:val="25"/>
                        </w:numPr>
                        <w:tabs>
                          <w:tab w:val="right" w:pos="10980"/>
                        </w:tabs>
                        <w:spacing w:line="264" w:lineRule="auto"/>
                        <w:ind w:right="187"/>
                        <w:rPr>
                          <w:sz w:val="20"/>
                        </w:rPr>
                      </w:pPr>
                      <w:r w:rsidRPr="00EF40B4">
                        <w:rPr>
                          <w:sz w:val="20"/>
                        </w:rPr>
                        <w:t xml:space="preserve">Ensured that service delivery was aligned with education priorities and initiatives, contributing to the </w:t>
                      </w:r>
                      <w:r>
                        <w:rPr>
                          <w:sz w:val="20"/>
                        </w:rPr>
                        <w:t>program's success</w:t>
                      </w:r>
                      <w:r w:rsidRPr="00EF40B4">
                        <w:rPr>
                          <w:sz w:val="20"/>
                        </w:rPr>
                        <w:t>.</w:t>
                      </w:r>
                    </w:p>
                    <w:p w14:paraId="7464FCDC" w14:textId="77777777" w:rsidR="003B2237" w:rsidRPr="00EF40B4" w:rsidRDefault="003B2237" w:rsidP="003B2237">
                      <w:pPr>
                        <w:pStyle w:val="ListParagraph"/>
                        <w:numPr>
                          <w:ilvl w:val="0"/>
                          <w:numId w:val="25"/>
                        </w:numPr>
                        <w:tabs>
                          <w:tab w:val="right" w:pos="10980"/>
                        </w:tabs>
                        <w:spacing w:line="264" w:lineRule="auto"/>
                        <w:ind w:right="187"/>
                        <w:rPr>
                          <w:sz w:val="20"/>
                        </w:rPr>
                      </w:pPr>
                      <w:r>
                        <w:rPr>
                          <w:sz w:val="20"/>
                        </w:rPr>
                        <w:t>Led</w:t>
                      </w:r>
                      <w:r w:rsidRPr="00EF40B4">
                        <w:rPr>
                          <w:sz w:val="20"/>
                        </w:rPr>
                        <w:t xml:space="preserve"> the professional learning of staff and over</w:t>
                      </w:r>
                      <w:r>
                        <w:rPr>
                          <w:sz w:val="20"/>
                        </w:rPr>
                        <w:t>saw</w:t>
                      </w:r>
                      <w:r w:rsidRPr="00EF40B4">
                        <w:rPr>
                          <w:sz w:val="20"/>
                        </w:rPr>
                        <w:t xml:space="preserve"> conference involvement, enhancing the team's skills and knowledge.</w:t>
                      </w:r>
                    </w:p>
                    <w:p w14:paraId="61456960" w14:textId="77777777" w:rsidR="003B2237" w:rsidRPr="00EF40B4" w:rsidRDefault="003B2237" w:rsidP="003B2237">
                      <w:pPr>
                        <w:pStyle w:val="ListParagraph"/>
                        <w:numPr>
                          <w:ilvl w:val="0"/>
                          <w:numId w:val="25"/>
                        </w:numPr>
                        <w:tabs>
                          <w:tab w:val="right" w:pos="10980"/>
                        </w:tabs>
                        <w:spacing w:line="264" w:lineRule="auto"/>
                        <w:ind w:right="187"/>
                        <w:rPr>
                          <w:sz w:val="20"/>
                        </w:rPr>
                      </w:pPr>
                      <w:r>
                        <w:rPr>
                          <w:sz w:val="20"/>
                        </w:rPr>
                        <w:t>Utilised</w:t>
                      </w:r>
                      <w:r w:rsidRPr="00775A05">
                        <w:rPr>
                          <w:sz w:val="20"/>
                        </w:rPr>
                        <w:t xml:space="preserve"> state-based roundtables and '</w:t>
                      </w:r>
                      <w:r>
                        <w:rPr>
                          <w:sz w:val="20"/>
                        </w:rPr>
                        <w:t>subject '-based</w:t>
                      </w:r>
                      <w:r w:rsidRPr="00775A05">
                        <w:rPr>
                          <w:sz w:val="20"/>
                        </w:rPr>
                        <w:t xml:space="preserve"> events to engage stakeholders</w:t>
                      </w:r>
                      <w:r>
                        <w:rPr>
                          <w:sz w:val="20"/>
                        </w:rPr>
                        <w:t xml:space="preserve"> while supporting</w:t>
                      </w:r>
                      <w:r w:rsidRPr="00EF40B4">
                        <w:rPr>
                          <w:sz w:val="20"/>
                        </w:rPr>
                        <w:t xml:space="preserve"> the broader external Be You service development and continuous improvement efforts, leading to increased program effectiveness.</w:t>
                      </w:r>
                    </w:p>
                    <w:p w14:paraId="3EE85F9E" w14:textId="77777777" w:rsidR="003B2237" w:rsidRPr="00EF40B4" w:rsidRDefault="003B2237" w:rsidP="003B2237">
                      <w:pPr>
                        <w:pStyle w:val="ListParagraph"/>
                        <w:numPr>
                          <w:ilvl w:val="0"/>
                          <w:numId w:val="25"/>
                        </w:numPr>
                        <w:tabs>
                          <w:tab w:val="right" w:pos="10980"/>
                        </w:tabs>
                        <w:spacing w:line="264" w:lineRule="auto"/>
                        <w:ind w:right="187"/>
                        <w:rPr>
                          <w:sz w:val="20"/>
                        </w:rPr>
                      </w:pPr>
                      <w:r>
                        <w:rPr>
                          <w:sz w:val="20"/>
                        </w:rPr>
                        <w:t>L</w:t>
                      </w:r>
                      <w:r w:rsidRPr="00EF40B4">
                        <w:rPr>
                          <w:sz w:val="20"/>
                        </w:rPr>
                        <w:t>ed and participated in various national projects, driving positive change and contributing to the foundation's mission.</w:t>
                      </w:r>
                    </w:p>
                    <w:p w14:paraId="73A8FEC5" w14:textId="77777777" w:rsidR="003B2237" w:rsidRPr="009C1132" w:rsidRDefault="003B2237" w:rsidP="003B2237">
                      <w:pPr>
                        <w:pStyle w:val="ListParagraph"/>
                        <w:numPr>
                          <w:ilvl w:val="0"/>
                          <w:numId w:val="25"/>
                        </w:numPr>
                        <w:tabs>
                          <w:tab w:val="right" w:pos="10980"/>
                        </w:tabs>
                        <w:spacing w:line="264" w:lineRule="auto"/>
                        <w:ind w:right="187"/>
                        <w:rPr>
                          <w:sz w:val="20"/>
                        </w:rPr>
                      </w:pPr>
                      <w:r>
                        <w:rPr>
                          <w:sz w:val="20"/>
                        </w:rPr>
                        <w:t>D</w:t>
                      </w:r>
                      <w:r w:rsidRPr="00EF40B4">
                        <w:rPr>
                          <w:sz w:val="20"/>
                        </w:rPr>
                        <w:t>evelop</w:t>
                      </w:r>
                      <w:r>
                        <w:rPr>
                          <w:sz w:val="20"/>
                        </w:rPr>
                        <w:t>ed</w:t>
                      </w:r>
                      <w:r w:rsidRPr="00EF40B4">
                        <w:rPr>
                          <w:sz w:val="20"/>
                        </w:rPr>
                        <w:t xml:space="preserve"> and overs</w:t>
                      </w:r>
                      <w:r>
                        <w:rPr>
                          <w:sz w:val="20"/>
                        </w:rPr>
                        <w:t>aw</w:t>
                      </w:r>
                      <w:r w:rsidRPr="00EF40B4">
                        <w:rPr>
                          <w:sz w:val="20"/>
                        </w:rPr>
                        <w:t xml:space="preserve"> national stakeholder engagement strategies, fostering strong relationships and partnerships.</w:t>
                      </w:r>
                    </w:p>
                    <w:p w14:paraId="3542CB9F" w14:textId="08FE4D7F" w:rsidR="003B2237" w:rsidRPr="0062429A" w:rsidRDefault="003B2237" w:rsidP="003B2237">
                      <w:pPr>
                        <w:tabs>
                          <w:tab w:val="right" w:pos="10980"/>
                        </w:tabs>
                        <w:spacing w:line="264" w:lineRule="auto"/>
                        <w:ind w:right="187"/>
                        <w:rPr>
                          <w:b/>
                          <w:bCs/>
                          <w:i/>
                          <w:iCs/>
                          <w:sz w:val="20"/>
                        </w:rPr>
                      </w:pPr>
                      <w:bookmarkStart w:id="34" w:name="_Hlk149568817"/>
                      <w:r w:rsidRPr="0062429A">
                        <w:rPr>
                          <w:b/>
                          <w:bCs/>
                          <w:i/>
                          <w:iCs/>
                          <w:sz w:val="20"/>
                        </w:rPr>
                        <w:t>Achievement</w:t>
                      </w:r>
                      <w:r w:rsidR="004F6B1C">
                        <w:rPr>
                          <w:b/>
                          <w:bCs/>
                          <w:i/>
                          <w:iCs/>
                          <w:sz w:val="20"/>
                        </w:rPr>
                        <w:t>s</w:t>
                      </w:r>
                      <w:r w:rsidRPr="0062429A">
                        <w:rPr>
                          <w:b/>
                          <w:bCs/>
                          <w:i/>
                          <w:iCs/>
                          <w:sz w:val="20"/>
                        </w:rPr>
                        <w:t>:</w:t>
                      </w:r>
                    </w:p>
                    <w:p w14:paraId="5E8A5692" w14:textId="77777777" w:rsidR="003B2237" w:rsidRDefault="003B2237" w:rsidP="003B2237">
                      <w:pPr>
                        <w:pStyle w:val="ListParagraph"/>
                        <w:numPr>
                          <w:ilvl w:val="0"/>
                          <w:numId w:val="39"/>
                        </w:numPr>
                        <w:tabs>
                          <w:tab w:val="right" w:pos="10980"/>
                        </w:tabs>
                        <w:spacing w:line="264" w:lineRule="auto"/>
                        <w:ind w:right="187"/>
                        <w:rPr>
                          <w:b/>
                          <w:bCs/>
                          <w:i/>
                          <w:iCs/>
                          <w:sz w:val="20"/>
                        </w:rPr>
                      </w:pPr>
                      <w:r w:rsidRPr="00775A05">
                        <w:rPr>
                          <w:b/>
                          <w:bCs/>
                          <w:i/>
                          <w:iCs/>
                          <w:sz w:val="20"/>
                        </w:rPr>
                        <w:t xml:space="preserve">Designed and executed a national stakeholder engagement strategy for Be You, facilitating the seamless transition of external education sector stakeholders from headspace school support to active involvement with Be You after its launch in November 2018. </w:t>
                      </w:r>
                    </w:p>
                    <w:p w14:paraId="7C2807A3" w14:textId="77777777" w:rsidR="003B2237" w:rsidRPr="00775A05" w:rsidRDefault="003B2237" w:rsidP="003B2237">
                      <w:pPr>
                        <w:pStyle w:val="ListParagraph"/>
                        <w:numPr>
                          <w:ilvl w:val="0"/>
                          <w:numId w:val="39"/>
                        </w:numPr>
                        <w:tabs>
                          <w:tab w:val="right" w:pos="10980"/>
                        </w:tabs>
                        <w:spacing w:line="264" w:lineRule="auto"/>
                        <w:ind w:right="187"/>
                        <w:rPr>
                          <w:b/>
                          <w:sz w:val="20"/>
                        </w:rPr>
                      </w:pPr>
                      <w:r w:rsidRPr="00775A05">
                        <w:rPr>
                          <w:b/>
                          <w:bCs/>
                          <w:i/>
                          <w:iCs/>
                          <w:sz w:val="20"/>
                        </w:rPr>
                        <w:t xml:space="preserve">Successfully achieved the contract deliverable of 6000 registered schools by September 2019 through </w:t>
                      </w:r>
                      <w:r>
                        <w:rPr>
                          <w:b/>
                          <w:bCs/>
                          <w:i/>
                          <w:iCs/>
                          <w:sz w:val="20"/>
                        </w:rPr>
                        <w:t>implementing</w:t>
                      </w:r>
                      <w:r w:rsidRPr="00775A05">
                        <w:rPr>
                          <w:b/>
                          <w:bCs/>
                          <w:i/>
                          <w:iCs/>
                          <w:sz w:val="20"/>
                        </w:rPr>
                        <w:t xml:space="preserve"> state-based roundtables, strategic '</w:t>
                      </w:r>
                      <w:r>
                        <w:rPr>
                          <w:b/>
                          <w:bCs/>
                          <w:i/>
                          <w:iCs/>
                          <w:sz w:val="20"/>
                        </w:rPr>
                        <w:t>subject '-based</w:t>
                      </w:r>
                      <w:r w:rsidRPr="00775A05">
                        <w:rPr>
                          <w:b/>
                          <w:bCs/>
                          <w:i/>
                          <w:iCs/>
                          <w:sz w:val="20"/>
                        </w:rPr>
                        <w:t xml:space="preserve"> events, and participation in national conferences, all while maintaining stringent budget oversight.</w:t>
                      </w:r>
                    </w:p>
                    <w:bookmarkEnd w:id="34"/>
                    <w:p w14:paraId="26B9E7EF" w14:textId="77777777" w:rsidR="003B2237" w:rsidRPr="00775A05" w:rsidRDefault="003B2237" w:rsidP="003B2237">
                      <w:pPr>
                        <w:tabs>
                          <w:tab w:val="right" w:pos="10980"/>
                        </w:tabs>
                        <w:spacing w:line="264" w:lineRule="auto"/>
                        <w:ind w:left="450" w:right="187"/>
                        <w:rPr>
                          <w:b/>
                          <w:sz w:val="20"/>
                        </w:rPr>
                      </w:pPr>
                    </w:p>
                    <w:p w14:paraId="45038F12" w14:textId="77777777" w:rsidR="003B2237" w:rsidRPr="0062429A" w:rsidRDefault="003B2237" w:rsidP="003B2237">
                      <w:pPr>
                        <w:tabs>
                          <w:tab w:val="right" w:pos="10980"/>
                        </w:tabs>
                        <w:spacing w:line="264" w:lineRule="auto"/>
                        <w:ind w:right="187"/>
                        <w:rPr>
                          <w:b/>
                          <w:sz w:val="20"/>
                        </w:rPr>
                      </w:pPr>
                      <w:r w:rsidRPr="009C1132">
                        <w:rPr>
                          <w:b/>
                          <w:sz w:val="20"/>
                        </w:rPr>
                        <w:t>WA ‘BE YOU’ STATE MANAGER 2017</w:t>
                      </w:r>
                      <w:r w:rsidRPr="0062429A">
                        <w:rPr>
                          <w:b/>
                          <w:sz w:val="20"/>
                        </w:rPr>
                        <w:tab/>
                      </w:r>
                      <w:r>
                        <w:rPr>
                          <w:b/>
                          <w:sz w:val="20"/>
                        </w:rPr>
                        <w:t>NOV 2017</w:t>
                      </w:r>
                      <w:r w:rsidRPr="0062429A">
                        <w:rPr>
                          <w:b/>
                          <w:sz w:val="20"/>
                        </w:rPr>
                        <w:t xml:space="preserve"> – </w:t>
                      </w:r>
                      <w:r>
                        <w:rPr>
                          <w:b/>
                          <w:sz w:val="20"/>
                        </w:rPr>
                        <w:t>FEB 2018</w:t>
                      </w:r>
                    </w:p>
                    <w:p w14:paraId="349477D0" w14:textId="77777777" w:rsidR="003B2237" w:rsidRDefault="003B2237" w:rsidP="003B2237">
                      <w:pPr>
                        <w:tabs>
                          <w:tab w:val="right" w:pos="10980"/>
                        </w:tabs>
                        <w:spacing w:line="264" w:lineRule="auto"/>
                        <w:ind w:right="187"/>
                        <w:rPr>
                          <w:b/>
                          <w:sz w:val="20"/>
                        </w:rPr>
                      </w:pPr>
                      <w:r w:rsidRPr="009C1132">
                        <w:rPr>
                          <w:b/>
                          <w:sz w:val="20"/>
                        </w:rPr>
                        <w:t xml:space="preserve">HEADSPACE NATIONAL YOUTH MENTAL HEALTH FOUNDATION </w:t>
                      </w:r>
                    </w:p>
                    <w:p w14:paraId="3EC52AF9" w14:textId="77777777" w:rsidR="003B2237" w:rsidRDefault="003B2237" w:rsidP="003B2237">
                      <w:pPr>
                        <w:pStyle w:val="ListParagraph"/>
                        <w:numPr>
                          <w:ilvl w:val="0"/>
                          <w:numId w:val="25"/>
                        </w:numPr>
                        <w:tabs>
                          <w:tab w:val="right" w:pos="10980"/>
                        </w:tabs>
                        <w:spacing w:line="264" w:lineRule="auto"/>
                        <w:ind w:right="187"/>
                        <w:rPr>
                          <w:sz w:val="20"/>
                        </w:rPr>
                      </w:pPr>
                      <w:r>
                        <w:rPr>
                          <w:sz w:val="20"/>
                        </w:rPr>
                        <w:t>L</w:t>
                      </w:r>
                      <w:r w:rsidRPr="00775A05">
                        <w:rPr>
                          <w:sz w:val="20"/>
                        </w:rPr>
                        <w:t>ed the strategic planning for the WA transition from headspace school support to KidsMatter/MindMatter until the launch of the national education initiative, ensuring a smooth and effective transition.</w:t>
                      </w:r>
                    </w:p>
                    <w:p w14:paraId="2D0E6614" w14:textId="77777777" w:rsidR="003B2237" w:rsidRDefault="003B2237" w:rsidP="003B2237">
                      <w:pPr>
                        <w:pStyle w:val="ListParagraph"/>
                        <w:numPr>
                          <w:ilvl w:val="0"/>
                          <w:numId w:val="25"/>
                        </w:numPr>
                        <w:tabs>
                          <w:tab w:val="right" w:pos="10980"/>
                        </w:tabs>
                        <w:spacing w:line="264" w:lineRule="auto"/>
                        <w:ind w:right="187"/>
                        <w:rPr>
                          <w:sz w:val="20"/>
                        </w:rPr>
                      </w:pPr>
                      <w:r>
                        <w:rPr>
                          <w:sz w:val="20"/>
                        </w:rPr>
                        <w:t>S</w:t>
                      </w:r>
                      <w:r w:rsidRPr="00775A05">
                        <w:rPr>
                          <w:sz w:val="20"/>
                        </w:rPr>
                        <w:t>upport</w:t>
                      </w:r>
                      <w:r>
                        <w:rPr>
                          <w:sz w:val="20"/>
                        </w:rPr>
                        <w:t>ed</w:t>
                      </w:r>
                      <w:r w:rsidRPr="00775A05">
                        <w:rPr>
                          <w:sz w:val="20"/>
                        </w:rPr>
                        <w:t xml:space="preserve"> the change management strategies for state-based staff</w:t>
                      </w:r>
                      <w:r>
                        <w:rPr>
                          <w:sz w:val="20"/>
                        </w:rPr>
                        <w:t xml:space="preserve"> in </w:t>
                      </w:r>
                      <w:r w:rsidRPr="00775A05">
                        <w:rPr>
                          <w:sz w:val="20"/>
                        </w:rPr>
                        <w:t>alignment with the new initiative's objectives.</w:t>
                      </w:r>
                    </w:p>
                    <w:p w14:paraId="1C6EDC05" w14:textId="77777777" w:rsidR="003B2237" w:rsidRDefault="003B2237" w:rsidP="003B2237">
                      <w:pPr>
                        <w:pStyle w:val="ListParagraph"/>
                        <w:numPr>
                          <w:ilvl w:val="0"/>
                          <w:numId w:val="25"/>
                        </w:numPr>
                        <w:tabs>
                          <w:tab w:val="right" w:pos="10980"/>
                        </w:tabs>
                        <w:spacing w:line="264" w:lineRule="auto"/>
                        <w:ind w:right="187"/>
                        <w:rPr>
                          <w:sz w:val="20"/>
                        </w:rPr>
                      </w:pPr>
                      <w:r w:rsidRPr="00775A05">
                        <w:rPr>
                          <w:sz w:val="20"/>
                        </w:rPr>
                        <w:t>Maintained a proactive approach to address challenges or obstacles</w:t>
                      </w:r>
                      <w:r>
                        <w:rPr>
                          <w:sz w:val="20"/>
                        </w:rPr>
                        <w:t xml:space="preserve"> </w:t>
                      </w:r>
                      <w:r w:rsidRPr="00775A05">
                        <w:rPr>
                          <w:sz w:val="20"/>
                        </w:rPr>
                        <w:t>to ensure a successful outcome.</w:t>
                      </w:r>
                    </w:p>
                    <w:p w14:paraId="63FB5B9E" w14:textId="77777777" w:rsidR="003B2237" w:rsidRPr="009C1132" w:rsidRDefault="003B2237" w:rsidP="003B2237">
                      <w:pPr>
                        <w:pStyle w:val="ListParagraph"/>
                        <w:numPr>
                          <w:ilvl w:val="0"/>
                          <w:numId w:val="25"/>
                        </w:numPr>
                        <w:tabs>
                          <w:tab w:val="right" w:pos="10980"/>
                        </w:tabs>
                        <w:spacing w:line="264" w:lineRule="auto"/>
                        <w:ind w:right="187"/>
                        <w:rPr>
                          <w:sz w:val="20"/>
                        </w:rPr>
                      </w:pPr>
                      <w:r>
                        <w:rPr>
                          <w:sz w:val="20"/>
                        </w:rPr>
                        <w:t>Fostered</w:t>
                      </w:r>
                      <w:r w:rsidRPr="00775A05">
                        <w:rPr>
                          <w:sz w:val="20"/>
                        </w:rPr>
                        <w:t xml:space="preserve"> a positive and collaborative work environment, encouraging open communication and teamwork among state-based staff to achieve common goals.</w:t>
                      </w:r>
                    </w:p>
                    <w:p w14:paraId="3CF6B841" w14:textId="77777777" w:rsidR="003B2237" w:rsidRPr="0062429A" w:rsidRDefault="003B2237" w:rsidP="003B2237">
                      <w:pPr>
                        <w:tabs>
                          <w:tab w:val="right" w:pos="10980"/>
                        </w:tabs>
                        <w:spacing w:line="264" w:lineRule="auto"/>
                        <w:ind w:right="187"/>
                        <w:rPr>
                          <w:b/>
                          <w:bCs/>
                          <w:i/>
                          <w:iCs/>
                          <w:sz w:val="20"/>
                        </w:rPr>
                      </w:pPr>
                      <w:bookmarkStart w:id="35" w:name="_Hlk149568935"/>
                      <w:r w:rsidRPr="0062429A">
                        <w:rPr>
                          <w:b/>
                          <w:bCs/>
                          <w:i/>
                          <w:iCs/>
                          <w:sz w:val="20"/>
                        </w:rPr>
                        <w:t>Achievement:</w:t>
                      </w:r>
                    </w:p>
                    <w:p w14:paraId="6007791E" w14:textId="77777777" w:rsidR="003B2237" w:rsidRPr="009C1132" w:rsidRDefault="003B2237" w:rsidP="003B2237">
                      <w:pPr>
                        <w:pStyle w:val="ListParagraph"/>
                        <w:numPr>
                          <w:ilvl w:val="0"/>
                          <w:numId w:val="39"/>
                        </w:numPr>
                        <w:rPr>
                          <w:b/>
                          <w:bCs/>
                          <w:i/>
                          <w:iCs/>
                          <w:sz w:val="20"/>
                        </w:rPr>
                      </w:pPr>
                      <w:r w:rsidRPr="00775A05">
                        <w:rPr>
                          <w:b/>
                          <w:bCs/>
                          <w:i/>
                          <w:iCs/>
                          <w:sz w:val="20"/>
                        </w:rPr>
                        <w:t>Leveraged leadership and change management expertise to provide crucial support for education stakeholders and WA school support staff, ensuring their continued engagement during the transition to KidsMatter/MindMatter.</w:t>
                      </w:r>
                    </w:p>
                    <w:bookmarkEnd w:id="35"/>
                    <w:p w14:paraId="19BE5622" w14:textId="77777777" w:rsidR="003B2237" w:rsidRPr="0062429A" w:rsidRDefault="003B2237" w:rsidP="003B2237">
                      <w:pPr>
                        <w:pStyle w:val="ListParagraph"/>
                        <w:numPr>
                          <w:ilvl w:val="0"/>
                          <w:numId w:val="0"/>
                        </w:numPr>
                        <w:tabs>
                          <w:tab w:val="right" w:pos="10980"/>
                        </w:tabs>
                        <w:spacing w:line="264" w:lineRule="auto"/>
                        <w:ind w:left="810" w:right="187"/>
                        <w:rPr>
                          <w:rFonts w:eastAsia="Calibri"/>
                          <w:b/>
                          <w:bCs/>
                          <w:i/>
                          <w:iCs/>
                          <w:color w:val="auto"/>
                          <w:sz w:val="20"/>
                        </w:rPr>
                      </w:pPr>
                    </w:p>
                    <w:p w14:paraId="35FB0ED9" w14:textId="77777777" w:rsidR="003B2237" w:rsidRPr="0062429A" w:rsidRDefault="003B2237" w:rsidP="003B2237">
                      <w:pPr>
                        <w:pStyle w:val="ListParagraph"/>
                        <w:numPr>
                          <w:ilvl w:val="0"/>
                          <w:numId w:val="0"/>
                        </w:numPr>
                        <w:tabs>
                          <w:tab w:val="right" w:pos="10980"/>
                        </w:tabs>
                        <w:spacing w:line="264" w:lineRule="auto"/>
                        <w:ind w:left="720" w:right="187"/>
                        <w:rPr>
                          <w:b/>
                          <w:bCs/>
                          <w:sz w:val="20"/>
                        </w:rPr>
                      </w:pPr>
                    </w:p>
                    <w:bookmarkEnd w:id="31"/>
                    <w:bookmarkEnd w:id="32"/>
                    <w:p w14:paraId="7B757305" w14:textId="77777777" w:rsidR="003B2237" w:rsidRPr="0062429A" w:rsidRDefault="003B2237" w:rsidP="003B2237">
                      <w:pPr>
                        <w:tabs>
                          <w:tab w:val="right" w:pos="10980"/>
                        </w:tabs>
                        <w:spacing w:line="264" w:lineRule="auto"/>
                        <w:ind w:right="187"/>
                        <w:rPr>
                          <w:bCs/>
                          <w:iCs/>
                          <w:sz w:val="20"/>
                        </w:rPr>
                      </w:pPr>
                    </w:p>
                    <w:p w14:paraId="63CA7F00" w14:textId="77777777" w:rsidR="003B2237" w:rsidRPr="0062429A" w:rsidRDefault="003B2237" w:rsidP="003B2237">
                      <w:pPr>
                        <w:spacing w:line="264" w:lineRule="auto"/>
                      </w:pPr>
                    </w:p>
                    <w:p w14:paraId="6A770A53" w14:textId="77777777" w:rsidR="003B2237" w:rsidRPr="0062429A" w:rsidRDefault="003B2237" w:rsidP="003B2237">
                      <w:pPr>
                        <w:tabs>
                          <w:tab w:val="right" w:pos="10980"/>
                        </w:tabs>
                        <w:spacing w:line="264" w:lineRule="auto"/>
                        <w:ind w:right="187"/>
                        <w:rPr>
                          <w:bCs/>
                          <w:iCs/>
                          <w:sz w:val="20"/>
                        </w:rPr>
                      </w:pPr>
                    </w:p>
                    <w:p w14:paraId="73D3FE7F" w14:textId="77777777" w:rsidR="003B2237" w:rsidRPr="0062429A" w:rsidRDefault="003B2237" w:rsidP="003B2237">
                      <w:pPr>
                        <w:spacing w:line="264" w:lineRule="auto"/>
                      </w:pPr>
                    </w:p>
                    <w:p w14:paraId="26D74101" w14:textId="77777777" w:rsidR="003B2237" w:rsidRPr="0062429A" w:rsidRDefault="003B2237" w:rsidP="003B2237">
                      <w:pPr>
                        <w:tabs>
                          <w:tab w:val="right" w:pos="10980"/>
                        </w:tabs>
                        <w:spacing w:line="264" w:lineRule="auto"/>
                        <w:ind w:right="187"/>
                        <w:rPr>
                          <w:bCs/>
                          <w:iCs/>
                          <w:sz w:val="20"/>
                        </w:rPr>
                      </w:pPr>
                    </w:p>
                    <w:p w14:paraId="2AE58860" w14:textId="77777777" w:rsidR="003B2237" w:rsidRPr="004E096D" w:rsidRDefault="003B2237" w:rsidP="003B2237"/>
                    <w:p w14:paraId="42AD8984" w14:textId="77777777" w:rsidR="003B2237" w:rsidRPr="0062429A" w:rsidRDefault="003B2237" w:rsidP="003B2237">
                      <w:pPr>
                        <w:tabs>
                          <w:tab w:val="right" w:pos="10980"/>
                        </w:tabs>
                        <w:spacing w:line="264" w:lineRule="auto"/>
                        <w:ind w:right="187"/>
                        <w:rPr>
                          <w:bCs/>
                          <w:iCs/>
                          <w:sz w:val="20"/>
                        </w:rPr>
                      </w:pPr>
                    </w:p>
                    <w:p w14:paraId="1681611A" w14:textId="77777777" w:rsidR="003B2237" w:rsidRPr="00DA7624" w:rsidRDefault="003B2237" w:rsidP="003B2237"/>
                    <w:p w14:paraId="77E1A8F4" w14:textId="36CB0D9F" w:rsidR="008E4565" w:rsidRPr="0062429A" w:rsidRDefault="008E4565" w:rsidP="0062429A">
                      <w:pPr>
                        <w:tabs>
                          <w:tab w:val="right" w:pos="10980"/>
                        </w:tabs>
                        <w:spacing w:line="264" w:lineRule="auto"/>
                        <w:ind w:right="187"/>
                        <w:rPr>
                          <w:bCs/>
                          <w:iCs/>
                          <w:sz w:val="20"/>
                        </w:rPr>
                      </w:pPr>
                    </w:p>
                  </w:txbxContent>
                </v:textbox>
              </v:shape>
            </w:pict>
          </mc:Fallback>
        </mc:AlternateContent>
      </w:r>
      <w:r w:rsidR="00D232A3">
        <w:rPr>
          <w:noProof/>
          <w:lang w:val="en-US" w:eastAsia="en-US"/>
        </w:rPr>
        <mc:AlternateContent>
          <mc:Choice Requires="wps">
            <w:drawing>
              <wp:anchor distT="0" distB="0" distL="114300" distR="114300" simplePos="0" relativeHeight="251793408" behindDoc="1" locked="0" layoutInCell="1" allowOverlap="1" wp14:anchorId="0FE255AC" wp14:editId="0D9A8567">
                <wp:simplePos x="0" y="0"/>
                <wp:positionH relativeFrom="column">
                  <wp:posOffset>-314325</wp:posOffset>
                </wp:positionH>
                <wp:positionV relativeFrom="page">
                  <wp:posOffset>571500</wp:posOffset>
                </wp:positionV>
                <wp:extent cx="7280910" cy="9172575"/>
                <wp:effectExtent l="0" t="0" r="15240" b="28575"/>
                <wp:wrapNone/>
                <wp:docPr id="7" name="Rectangle 7"/>
                <wp:cNvGraphicFramePr/>
                <a:graphic xmlns:a="http://schemas.openxmlformats.org/drawingml/2006/main">
                  <a:graphicData uri="http://schemas.microsoft.com/office/word/2010/wordprocessingShape">
                    <wps:wsp>
                      <wps:cNvSpPr/>
                      <wps:spPr>
                        <a:xfrm>
                          <a:off x="0" y="0"/>
                          <a:ext cx="7280910" cy="9172575"/>
                        </a:xfrm>
                        <a:prstGeom prst="rect">
                          <a:avLst/>
                        </a:prstGeom>
                        <a:noFill/>
                        <a:ln w="9525">
                          <a:solidFill>
                            <a:srgbClr val="DEEBF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7FD2EB4" id="Rectangle 7" o:spid="_x0000_s1026" style="position:absolute;margin-left:-24.75pt;margin-top:45pt;width:573.3pt;height:722.25pt;z-index:-25152307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" filled="f" strokecolor="#deebf7">
                <w10:wrap anchory="page"/>
              </v:rect>
            </w:pict>
          </mc:Fallback>
        </mc:AlternateContent>
      </w:r>
      <w:r w:rsidR="002D3DCD" w:rsidRPr="006A3B9F">
        <w:rPr>
          <w:rFonts w:cstheme="minorHAnsi"/>
          <w:noProof/>
          <w:lang w:val="en-US" w:eastAsia="en-US"/>
        </w:rPr>
        <mc:AlternateContent>
          <mc:Choice Requires="wps">
            <w:drawing>
              <wp:anchor distT="45720" distB="45720" distL="114300" distR="114300" simplePos="0" relativeHeight="251820032" behindDoc="0" locked="0" layoutInCell="1" allowOverlap="1" wp14:anchorId="5D19EAF1" wp14:editId="54077361">
                <wp:simplePos x="0" y="0"/>
                <wp:positionH relativeFrom="column">
                  <wp:posOffset>4705351</wp:posOffset>
                </wp:positionH>
                <wp:positionV relativeFrom="page">
                  <wp:posOffset>19050</wp:posOffset>
                </wp:positionV>
                <wp:extent cx="2481580" cy="285750"/>
                <wp:effectExtent l="0" t="0" r="0" b="0"/>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1580" cy="285750"/>
                        </a:xfrm>
                        <a:prstGeom prst="rect">
                          <a:avLst/>
                        </a:prstGeom>
                        <a:noFill/>
                        <a:ln w="12700">
                          <a:noFill/>
                          <a:miter lim="800000"/>
                          <a:headEnd/>
                          <a:tailEnd/>
                        </a:ln>
                      </wps:spPr>
                      <wps:txbx>
                        <w:txbxContent>
                          <w:p w14:paraId="776BAFF0" w14:textId="3B485EA2" w:rsidR="0086019E" w:rsidRPr="004F7B71" w:rsidRDefault="009C1132" w:rsidP="0086019E">
                            <w:pPr>
                              <w:jc w:val="right"/>
                              <w:rPr>
                                <w:rFonts w:asciiTheme="majorHAnsi" w:hAnsiTheme="majorHAnsi" w:cstheme="majorHAnsi"/>
                                <w:b/>
                                <w:i/>
                                <w:color w:val="FFFFFF" w:themeColor="background1"/>
                                <w:szCs w:val="38"/>
                              </w:rPr>
                            </w:pPr>
                            <w:r w:rsidRPr="009C1132">
                              <w:rPr>
                                <w:rFonts w:asciiTheme="majorHAnsi" w:hAnsiTheme="majorHAnsi" w:cstheme="majorHAnsi"/>
                                <w:b/>
                                <w:i/>
                                <w:color w:val="FFFFFF" w:themeColor="background1"/>
                                <w:szCs w:val="38"/>
                              </w:rPr>
                              <w:t>DENISE WILS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19EAF1" id="_x0000_s1048" type="#_x0000_t202" style="position:absolute;left:0;text-align:left;margin-left:370.5pt;margin-top:1.5pt;width:195.4pt;height:22.5pt;z-index:25182003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" filled="f" stroked="f" strokeweight="1pt">
                <v:textbox>
                  <w:txbxContent>
                    <w:p w14:paraId="776BAFF0" w14:textId="3B485EA2" w:rsidR="0086019E" w:rsidRPr="004F7B71" w:rsidRDefault="009C1132" w:rsidP="0086019E">
                      <w:pPr>
                        <w:jc w:val="right"/>
                        <w:rPr>
                          <w:rFonts w:asciiTheme="majorHAnsi" w:hAnsiTheme="majorHAnsi" w:cstheme="majorHAnsi"/>
                          <w:b/>
                          <w:i/>
                          <w:color w:val="FFFFFF" w:themeColor="background1"/>
                          <w:szCs w:val="38"/>
                        </w:rPr>
                      </w:pPr>
                      <w:r w:rsidRPr="009C1132">
                        <w:rPr>
                          <w:rFonts w:asciiTheme="majorHAnsi" w:hAnsiTheme="majorHAnsi" w:cstheme="majorHAnsi"/>
                          <w:b/>
                          <w:i/>
                          <w:color w:val="FFFFFF" w:themeColor="background1"/>
                          <w:szCs w:val="38"/>
                        </w:rPr>
                        <w:t>DENISE WILSON</w:t>
                      </w:r>
                    </w:p>
                  </w:txbxContent>
                </v:textbox>
                <w10:wrap anchory="page"/>
              </v:shape>
            </w:pict>
          </mc:Fallback>
        </mc:AlternateContent>
      </w:r>
      <w:r w:rsidR="007346CC" w:rsidRPr="006A3B9F">
        <w:rPr>
          <w:noProof/>
          <w:lang w:val="en-US" w:eastAsia="en-US"/>
        </w:rPr>
        <mc:AlternateContent>
          <mc:Choice Requires="wps">
            <w:drawing>
              <wp:anchor distT="45720" distB="45720" distL="114300" distR="114300" simplePos="0" relativeHeight="251792384" behindDoc="1" locked="0" layoutInCell="1" allowOverlap="1" wp14:anchorId="298F03F1" wp14:editId="53A57586">
                <wp:simplePos x="0" y="0"/>
                <wp:positionH relativeFrom="column">
                  <wp:posOffset>1668780</wp:posOffset>
                </wp:positionH>
                <wp:positionV relativeFrom="page">
                  <wp:posOffset>309350</wp:posOffset>
                </wp:positionV>
                <wp:extent cx="3086100" cy="259080"/>
                <wp:effectExtent l="0" t="0" r="19050" b="2667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259080"/>
                        </a:xfrm>
                        <a:prstGeom prst="rect">
                          <a:avLst/>
                        </a:prstGeom>
                        <a:solidFill>
                          <a:schemeClr val="accent1">
                            <a:lumMod val="20000"/>
                            <a:lumOff val="80000"/>
                          </a:schemeClr>
                        </a:solidFill>
                        <a:ln w="9525">
                          <a:solidFill>
                            <a:schemeClr val="accent1">
                              <a:lumMod val="20000"/>
                              <a:lumOff val="80000"/>
                            </a:schemeClr>
                          </a:solidFill>
                          <a:miter lim="800000"/>
                          <a:headEnd/>
                          <a:tailEnd/>
                        </a:ln>
                      </wps:spPr>
                      <wps:txbx>
                        <w:txbxContent>
                          <w:p w14:paraId="029842EE" w14:textId="724CE4D7" w:rsidR="007346CC" w:rsidRPr="002D3E8D" w:rsidRDefault="007346CC" w:rsidP="007346CC">
                            <w:pPr>
                              <w:jc w:val="center"/>
                              <w:rPr>
                                <w:b/>
                                <w:color w:val="44546A" w:themeColor="text2"/>
                                <w:sz w:val="24"/>
                                <w:szCs w:val="24"/>
                              </w:rPr>
                            </w:pPr>
                            <w:r w:rsidRPr="002D3E8D">
                              <w:rPr>
                                <w:b/>
                                <w:color w:val="44546A" w:themeColor="text2"/>
                                <w:sz w:val="24"/>
                                <w:szCs w:val="24"/>
                              </w:rPr>
                              <w:t>PROFESSIONAL EXPER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8F03F1" id="_x0000_s1049" type="#_x0000_t202" style="position:absolute;left:0;text-align:left;margin-left:131.4pt;margin-top:24.35pt;width:243pt;height:20.4pt;z-index:-25152409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" fillcolor="#deeaf6 [660]" strokecolor="#deeaf6 [660]">
                <v:textbox>
                  <w:txbxContent>
                    <w:p w14:paraId="029842EE" w14:textId="724CE4D7" w:rsidR="007346CC" w:rsidRPr="002D3E8D" w:rsidRDefault="007346CC" w:rsidP="007346CC">
                      <w:pPr>
                        <w:jc w:val="center"/>
                        <w:rPr>
                          <w:b/>
                          <w:color w:val="44546A" w:themeColor="text2"/>
                          <w:sz w:val="24"/>
                          <w:szCs w:val="24"/>
                        </w:rPr>
                      </w:pPr>
                      <w:r w:rsidRPr="002D3E8D">
                        <w:rPr>
                          <w:b/>
                          <w:color w:val="44546A" w:themeColor="text2"/>
                          <w:sz w:val="24"/>
                          <w:szCs w:val="24"/>
                        </w:rPr>
                        <w:t>PROFESSIONAL EXPERIENCE</w:t>
                      </w:r>
                    </w:p>
                  </w:txbxContent>
                </v:textbox>
                <w10:wrap anchory="page"/>
              </v:shape>
            </w:pict>
          </mc:Fallback>
        </mc:AlternateContent>
      </w:r>
      <w:r w:rsidR="007346CC">
        <w:rPr>
          <w:noProof/>
          <w:lang w:val="en-US" w:eastAsia="en-US"/>
        </w:rPr>
        <mc:AlternateContent>
          <mc:Choice Requires="wps">
            <w:drawing>
              <wp:anchor distT="0" distB="0" distL="114300" distR="114300" simplePos="0" relativeHeight="251794432" behindDoc="1" locked="0" layoutInCell="1" allowOverlap="1" wp14:anchorId="31F93C0E" wp14:editId="65A05FD9">
                <wp:simplePos x="0" y="0"/>
                <wp:positionH relativeFrom="column">
                  <wp:posOffset>-635110</wp:posOffset>
                </wp:positionH>
                <wp:positionV relativeFrom="page">
                  <wp:posOffset>0</wp:posOffset>
                </wp:positionV>
                <wp:extent cx="7881620" cy="309604"/>
                <wp:effectExtent l="0" t="0" r="5080" b="0"/>
                <wp:wrapNone/>
                <wp:docPr id="233" name="Rectangle 233"/>
                <wp:cNvGraphicFramePr/>
                <a:graphic xmlns:a="http://schemas.openxmlformats.org/drawingml/2006/main">
                  <a:graphicData uri="http://schemas.microsoft.com/office/word/2010/wordprocessingShape">
                    <wps:wsp>
                      <wps:cNvSpPr/>
                      <wps:spPr>
                        <a:xfrm>
                          <a:off x="0" y="0"/>
                          <a:ext cx="7881620" cy="309604"/>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F9C02F" id="Rectangle 233" o:spid="_x0000_s1026" style="position:absolute;margin-left:-50pt;margin-top:0;width:620.6pt;height:24.4pt;z-index:-2515220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" fillcolor="#8496b0 [1951]" stroked="f" strokeweight="1pt">
                <w10:wrap anchory="page"/>
              </v:rect>
            </w:pict>
          </mc:Fallback>
        </mc:AlternateContent>
      </w:r>
    </w:p>
    <w:p w14:paraId="5F090225" w14:textId="37372991" w:rsidR="007346CC" w:rsidRDefault="00902F51">
      <w:r w:rsidRPr="002D693A">
        <w:rPr>
          <w:noProof/>
          <w:lang w:val="en-US" w:eastAsia="en-US"/>
        </w:rPr>
        <mc:AlternateContent>
          <mc:Choice Requires="wps">
            <w:drawing>
              <wp:anchor distT="0" distB="0" distL="114300" distR="114300" simplePos="0" relativeHeight="251802624" behindDoc="0" locked="0" layoutInCell="1" allowOverlap="1" wp14:anchorId="4B6182E0" wp14:editId="3730D228">
                <wp:simplePos x="0" y="0"/>
                <wp:positionH relativeFrom="column">
                  <wp:posOffset>-640080</wp:posOffset>
                </wp:positionH>
                <wp:positionV relativeFrom="page">
                  <wp:posOffset>9776460</wp:posOffset>
                </wp:positionV>
                <wp:extent cx="7881620" cy="313690"/>
                <wp:effectExtent l="0" t="0" r="5080" b="0"/>
                <wp:wrapNone/>
                <wp:docPr id="22" name="Rectangle 22"/>
                <wp:cNvGraphicFramePr/>
                <a:graphic xmlns:a="http://schemas.openxmlformats.org/drawingml/2006/main">
                  <a:graphicData uri="http://schemas.microsoft.com/office/word/2010/wordprocessingShape">
                    <wps:wsp>
                      <wps:cNvSpPr/>
                      <wps:spPr>
                        <a:xfrm>
                          <a:off x="0" y="0"/>
                          <a:ext cx="7881620" cy="313690"/>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E2FFC4" id="Rectangle 22" o:spid="_x0000_s1026" style="position:absolute;margin-left:-50.4pt;margin-top:769.8pt;width:620.6pt;height:24.7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" fillcolor="#8496b0 [1951]" stroked="f" strokeweight="1pt">
                <w10:wrap anchory="page"/>
              </v:rect>
            </w:pict>
          </mc:Fallback>
        </mc:AlternateContent>
      </w:r>
      <w:r w:rsidR="002D693A" w:rsidRPr="002D693A">
        <w:rPr>
          <w:noProof/>
          <w:lang w:val="en-US" w:eastAsia="en-US"/>
        </w:rPr>
        <mc:AlternateContent>
          <mc:Choice Requires="wps">
            <w:drawing>
              <wp:anchor distT="45720" distB="45720" distL="114300" distR="114300" simplePos="0" relativeHeight="251804672" behindDoc="0" locked="0" layoutInCell="1" allowOverlap="1" wp14:anchorId="3313068F" wp14:editId="3535AA2F">
                <wp:simplePos x="0" y="0"/>
                <wp:positionH relativeFrom="column">
                  <wp:posOffset>6581140</wp:posOffset>
                </wp:positionH>
                <wp:positionV relativeFrom="page">
                  <wp:posOffset>9805035</wp:posOffset>
                </wp:positionV>
                <wp:extent cx="647700" cy="295275"/>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95275"/>
                        </a:xfrm>
                        <a:prstGeom prst="rect">
                          <a:avLst/>
                        </a:prstGeom>
                        <a:noFill/>
                        <a:ln w="9525">
                          <a:noFill/>
                          <a:miter lim="800000"/>
                          <a:headEnd/>
                          <a:tailEnd/>
                        </a:ln>
                      </wps:spPr>
                      <wps:txbx>
                        <w:txbxContent>
                          <w:p w14:paraId="7942CE0B" w14:textId="1D8AA8F7" w:rsidR="002D693A" w:rsidRPr="002A282B" w:rsidRDefault="002D693A" w:rsidP="002D693A">
                            <w:pPr>
                              <w:rPr>
                                <w:color w:val="FFFFFF" w:themeColor="background1"/>
                                <w:sz w:val="20"/>
                                <w:szCs w:val="24"/>
                              </w:rPr>
                            </w:pPr>
                            <w:r w:rsidRPr="002A282B">
                              <w:rPr>
                                <w:rFonts w:cstheme="minorHAnsi"/>
                                <w:b/>
                                <w:i/>
                                <w:color w:val="FFFFFF" w:themeColor="background1"/>
                                <w:sz w:val="20"/>
                                <w:szCs w:val="24"/>
                                <w:lang w:val="en-AU"/>
                              </w:rPr>
                              <w:t xml:space="preserve">PAGE </w:t>
                            </w:r>
                            <w:r w:rsidR="002A282B">
                              <w:rPr>
                                <w:rFonts w:cstheme="minorHAnsi"/>
                                <w:b/>
                                <w:i/>
                                <w:color w:val="FFFFFF" w:themeColor="background1"/>
                                <w:sz w:val="20"/>
                                <w:szCs w:val="24"/>
                                <w:lang w:val="en-AU"/>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13068F" id="_x0000_s1050" type="#_x0000_t202" style="position:absolute;left:0;text-align:left;margin-left:518.2pt;margin-top:772.05pt;width:51pt;height:23.25pt;z-index:25180467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" filled="f" stroked="f">
                <v:textbox>
                  <w:txbxContent>
                    <w:p w14:paraId="7942CE0B" w14:textId="1D8AA8F7" w:rsidR="002D693A" w:rsidRPr="002A282B" w:rsidRDefault="002D693A" w:rsidP="002D693A">
                      <w:pPr>
                        <w:rPr>
                          <w:color w:val="FFFFFF" w:themeColor="background1"/>
                          <w:sz w:val="20"/>
                          <w:szCs w:val="24"/>
                        </w:rPr>
                      </w:pPr>
                      <w:r w:rsidRPr="002A282B">
                        <w:rPr>
                          <w:rFonts w:cstheme="minorHAnsi"/>
                          <w:b/>
                          <w:i/>
                          <w:color w:val="FFFFFF" w:themeColor="background1"/>
                          <w:sz w:val="20"/>
                          <w:szCs w:val="24"/>
                          <w:lang w:val="en-AU"/>
                        </w:rPr>
                        <w:t xml:space="preserve">PAGE </w:t>
                      </w:r>
                      <w:r w:rsidR="002A282B">
                        <w:rPr>
                          <w:rFonts w:cstheme="minorHAnsi"/>
                          <w:b/>
                          <w:i/>
                          <w:color w:val="FFFFFF" w:themeColor="background1"/>
                          <w:sz w:val="20"/>
                          <w:szCs w:val="24"/>
                          <w:lang w:val="en-AU"/>
                        </w:rPr>
                        <w:t>2</w:t>
                      </w:r>
                    </w:p>
                  </w:txbxContent>
                </v:textbox>
                <w10:wrap anchory="page"/>
              </v:shape>
            </w:pict>
          </mc:Fallback>
        </mc:AlternateContent>
      </w:r>
      <w:r w:rsidR="002D693A" w:rsidRPr="002D693A">
        <w:rPr>
          <w:noProof/>
          <w:lang w:val="en-US" w:eastAsia="en-US"/>
        </w:rPr>
        <mc:AlternateContent>
          <mc:Choice Requires="wps">
            <w:drawing>
              <wp:anchor distT="45720" distB="45720" distL="114300" distR="114300" simplePos="0" relativeHeight="251803648" behindDoc="0" locked="0" layoutInCell="1" allowOverlap="1" wp14:anchorId="0AC1709F" wp14:editId="738B99B4">
                <wp:simplePos x="0" y="0"/>
                <wp:positionH relativeFrom="column">
                  <wp:posOffset>-591185</wp:posOffset>
                </wp:positionH>
                <wp:positionV relativeFrom="page">
                  <wp:posOffset>9805035</wp:posOffset>
                </wp:positionV>
                <wp:extent cx="1876425" cy="295275"/>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6425" cy="295275"/>
                        </a:xfrm>
                        <a:prstGeom prst="rect">
                          <a:avLst/>
                        </a:prstGeom>
                        <a:noFill/>
                        <a:ln w="9525">
                          <a:noFill/>
                          <a:miter lim="800000"/>
                          <a:headEnd/>
                          <a:tailEnd/>
                        </a:ln>
                      </wps:spPr>
                      <wps:txbx>
                        <w:txbxContent>
                          <w:p w14:paraId="3BE23530" w14:textId="5CDAFE36" w:rsidR="002D693A" w:rsidRPr="002A282B" w:rsidRDefault="002D693A" w:rsidP="002D693A">
                            <w:pPr>
                              <w:rPr>
                                <w:color w:val="FFFFFF" w:themeColor="background1"/>
                                <w:sz w:val="20"/>
                                <w:szCs w:val="24"/>
                              </w:rPr>
                            </w:pPr>
                            <w:r w:rsidRPr="002A282B">
                              <w:rPr>
                                <w:rFonts w:cstheme="minorHAnsi"/>
                                <w:b/>
                                <w:i/>
                                <w:color w:val="FFFFFF" w:themeColor="background1"/>
                                <w:sz w:val="20"/>
                                <w:szCs w:val="24"/>
                                <w:lang w:val="en-AU"/>
                              </w:rPr>
                              <w:t>PROFESSIONAL RÉSUMÉ</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C1709F" id="_x0000_s1051" type="#_x0000_t202" style="position:absolute;left:0;text-align:left;margin-left:-46.55pt;margin-top:772.05pt;width:147.75pt;height:23.25pt;z-index:25180364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" filled="f" stroked="f">
                <v:textbox>
                  <w:txbxContent>
                    <w:p w14:paraId="3BE23530" w14:textId="5CDAFE36" w:rsidR="002D693A" w:rsidRPr="002A282B" w:rsidRDefault="002D693A" w:rsidP="002D693A">
                      <w:pPr>
                        <w:rPr>
                          <w:color w:val="FFFFFF" w:themeColor="background1"/>
                          <w:sz w:val="20"/>
                          <w:szCs w:val="24"/>
                        </w:rPr>
                      </w:pPr>
                      <w:r w:rsidRPr="002A282B">
                        <w:rPr>
                          <w:rFonts w:cstheme="minorHAnsi"/>
                          <w:b/>
                          <w:i/>
                          <w:color w:val="FFFFFF" w:themeColor="background1"/>
                          <w:sz w:val="20"/>
                          <w:szCs w:val="24"/>
                          <w:lang w:val="en-AU"/>
                        </w:rPr>
                        <w:t>PROFESSIONAL RÉSUMÉ</w:t>
                      </w:r>
                    </w:p>
                  </w:txbxContent>
                </v:textbox>
                <w10:wrap anchory="page"/>
              </v:shape>
            </w:pict>
          </mc:Fallback>
        </mc:AlternateContent>
      </w:r>
      <w:r w:rsidR="007346CC">
        <w:br w:type="page"/>
      </w:r>
    </w:p>
    <w:p w14:paraId="3CC5B076" w14:textId="76E61076" w:rsidR="007346CC" w:rsidRPr="00145F37" w:rsidRDefault="009C1132" w:rsidP="007346CC">
      <w:pPr>
        <w:spacing w:after="60"/>
        <w:ind w:right="43"/>
        <w:sectPr w:rsidR="007346CC" w:rsidRPr="00145F37" w:rsidSect="003A0B88">
          <w:type w:val="continuous"/>
          <w:pgSz w:w="12240" w:h="15840"/>
          <w:pgMar w:top="537" w:right="810" w:bottom="720" w:left="900" w:header="0" w:footer="0" w:gutter="0"/>
          <w:cols w:num="2" w:space="90"/>
          <w:titlePg/>
          <w:docGrid w:linePitch="360"/>
        </w:sectPr>
      </w:pPr>
      <w:r>
        <w:rPr>
          <w:noProof/>
          <w:lang w:val="en-US" w:eastAsia="en-US"/>
        </w:rPr>
        <w:lastRenderedPageBreak/>
        <mc:AlternateContent>
          <mc:Choice Requires="wpg">
            <w:drawing>
              <wp:anchor distT="0" distB="0" distL="114300" distR="114300" simplePos="0" relativeHeight="251868160" behindDoc="0" locked="0" layoutInCell="1" allowOverlap="1" wp14:anchorId="12600690" wp14:editId="5B832439">
                <wp:simplePos x="0" y="0"/>
                <wp:positionH relativeFrom="column">
                  <wp:posOffset>-342900</wp:posOffset>
                </wp:positionH>
                <wp:positionV relativeFrom="paragraph">
                  <wp:posOffset>-385445</wp:posOffset>
                </wp:positionV>
                <wp:extent cx="7280910" cy="2956659"/>
                <wp:effectExtent l="0" t="0" r="15240" b="15240"/>
                <wp:wrapNone/>
                <wp:docPr id="1412377336" name="Group 2"/>
                <wp:cNvGraphicFramePr/>
                <a:graphic xmlns:a="http://schemas.openxmlformats.org/drawingml/2006/main">
                  <a:graphicData uri="http://schemas.microsoft.com/office/word/2010/wordprocessingGroup">
                    <wpg:wgp>
                      <wpg:cNvGrpSpPr/>
                      <wpg:grpSpPr>
                        <a:xfrm>
                          <a:off x="0" y="0"/>
                          <a:ext cx="7280910" cy="2956659"/>
                          <a:chOff x="-38099" y="293273"/>
                          <a:chExt cx="7280910" cy="1919682"/>
                        </a:xfrm>
                      </wpg:grpSpPr>
                      <wps:wsp>
                        <wps:cNvPr id="94146548" name="Text Box 2"/>
                        <wps:cNvSpPr txBox="1">
                          <a:spLocks noChangeArrowheads="1"/>
                        </wps:cNvSpPr>
                        <wps:spPr bwMode="auto">
                          <a:xfrm>
                            <a:off x="2047875" y="293273"/>
                            <a:ext cx="3086100" cy="179786"/>
                          </a:xfrm>
                          <a:prstGeom prst="rect">
                            <a:avLst/>
                          </a:prstGeom>
                          <a:solidFill>
                            <a:schemeClr val="accent1">
                              <a:lumMod val="20000"/>
                              <a:lumOff val="80000"/>
                            </a:schemeClr>
                          </a:solidFill>
                          <a:ln w="9525">
                            <a:solidFill>
                              <a:schemeClr val="accent1">
                                <a:lumMod val="20000"/>
                                <a:lumOff val="80000"/>
                              </a:schemeClr>
                            </a:solidFill>
                            <a:miter lim="800000"/>
                            <a:headEnd/>
                            <a:tailEnd/>
                          </a:ln>
                        </wps:spPr>
                        <wps:txbx>
                          <w:txbxContent>
                            <w:p w14:paraId="66B969C9" w14:textId="77777777" w:rsidR="009C1132" w:rsidRPr="00E60E80" w:rsidRDefault="009C1132" w:rsidP="009C1132">
                              <w:pPr>
                                <w:jc w:val="center"/>
                                <w:rPr>
                                  <w:b/>
                                  <w:color w:val="44546A" w:themeColor="text2"/>
                                  <w:sz w:val="24"/>
                                  <w:szCs w:val="24"/>
                                  <w:lang w:val="en-PH"/>
                                </w:rPr>
                              </w:pPr>
                              <w:r>
                                <w:rPr>
                                  <w:b/>
                                  <w:color w:val="44546A" w:themeColor="text2"/>
                                  <w:sz w:val="24"/>
                                  <w:szCs w:val="24"/>
                                  <w:lang w:val="en-PH"/>
                                </w:rPr>
                                <w:t>WORK HISTORY</w:t>
                              </w:r>
                            </w:p>
                          </w:txbxContent>
                        </wps:txbx>
                        <wps:bodyPr rot="0" vert="horz" wrap="square" lIns="91440" tIns="45720" rIns="91440" bIns="45720" anchor="t" anchorCtr="0">
                          <a:noAutofit/>
                        </wps:bodyPr>
                      </wps:wsp>
                      <wps:wsp>
                        <wps:cNvPr id="1756523512" name="Rectangle 1756523512"/>
                        <wps:cNvSpPr/>
                        <wps:spPr>
                          <a:xfrm>
                            <a:off x="-38099" y="469694"/>
                            <a:ext cx="7280910" cy="1743261"/>
                          </a:xfrm>
                          <a:prstGeom prst="rect">
                            <a:avLst/>
                          </a:prstGeom>
                          <a:noFill/>
                          <a:ln w="9525">
                            <a:solidFill>
                              <a:srgbClr val="DEEBF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4729579" name="Text Box 2014729579"/>
                        <wps:cNvSpPr txBox="1"/>
                        <wps:spPr>
                          <a:xfrm>
                            <a:off x="-30478" y="469670"/>
                            <a:ext cx="7225666" cy="1743215"/>
                          </a:xfrm>
                          <a:prstGeom prst="rect">
                            <a:avLst/>
                          </a:prstGeom>
                          <a:noFill/>
                          <a:ln w="6350">
                            <a:noFill/>
                          </a:ln>
                        </wps:spPr>
                        <wps:txbx>
                          <w:txbxContent>
                            <w:p w14:paraId="3811BFA3" w14:textId="77777777" w:rsidR="003B2237" w:rsidRPr="001D6AE9" w:rsidRDefault="003B2237" w:rsidP="003B2237">
                              <w:pPr>
                                <w:tabs>
                                  <w:tab w:val="right" w:pos="10980"/>
                                </w:tabs>
                                <w:spacing w:line="264" w:lineRule="auto"/>
                                <w:ind w:right="187"/>
                                <w:rPr>
                                  <w:b/>
                                  <w:sz w:val="19"/>
                                  <w:szCs w:val="19"/>
                                </w:rPr>
                              </w:pPr>
                              <w:r w:rsidRPr="001D6AE9">
                                <w:rPr>
                                  <w:b/>
                                  <w:sz w:val="19"/>
                                  <w:szCs w:val="19"/>
                                </w:rPr>
                                <w:t>WA COORDINATOR SCHOOL SUPPORT</w:t>
                              </w:r>
                              <w:r w:rsidRPr="001D6AE9">
                                <w:rPr>
                                  <w:b/>
                                  <w:sz w:val="19"/>
                                  <w:szCs w:val="19"/>
                                </w:rPr>
                                <w:tab/>
                                <w:t>MAY 2013 – NOV 2017</w:t>
                              </w:r>
                            </w:p>
                            <w:p w14:paraId="1BF19C45" w14:textId="77777777" w:rsidR="003B2237" w:rsidRPr="001D6AE9" w:rsidRDefault="003B2237" w:rsidP="003B2237">
                              <w:pPr>
                                <w:tabs>
                                  <w:tab w:val="right" w:pos="10980"/>
                                </w:tabs>
                                <w:spacing w:line="264" w:lineRule="auto"/>
                                <w:ind w:right="187"/>
                                <w:rPr>
                                  <w:b/>
                                  <w:sz w:val="19"/>
                                  <w:szCs w:val="19"/>
                                </w:rPr>
                              </w:pPr>
                              <w:r w:rsidRPr="001D6AE9">
                                <w:rPr>
                                  <w:b/>
                                  <w:sz w:val="19"/>
                                  <w:szCs w:val="19"/>
                                </w:rPr>
                                <w:t xml:space="preserve">HEADSPACE NATIONAL YOUTH MENTAL HEALTH FOUNDATION </w:t>
                              </w:r>
                            </w:p>
                            <w:p w14:paraId="1F04C48E" w14:textId="77777777" w:rsidR="003B2237" w:rsidRPr="00371A01" w:rsidRDefault="003B2237" w:rsidP="003B2237">
                              <w:pPr>
                                <w:pStyle w:val="ListParagraph"/>
                                <w:numPr>
                                  <w:ilvl w:val="0"/>
                                  <w:numId w:val="25"/>
                                </w:numPr>
                                <w:tabs>
                                  <w:tab w:val="right" w:pos="10980"/>
                                </w:tabs>
                                <w:spacing w:line="264" w:lineRule="auto"/>
                                <w:ind w:right="187"/>
                                <w:rPr>
                                  <w:sz w:val="19"/>
                                  <w:szCs w:val="19"/>
                                </w:rPr>
                              </w:pPr>
                              <w:r>
                                <w:rPr>
                                  <w:sz w:val="19"/>
                                  <w:szCs w:val="19"/>
                                </w:rPr>
                                <w:t>I</w:t>
                              </w:r>
                              <w:r w:rsidRPr="00371A01">
                                <w:rPr>
                                  <w:sz w:val="19"/>
                                  <w:szCs w:val="19"/>
                                </w:rPr>
                                <w:t xml:space="preserve">mplemented the national headspace School Support service in WA, </w:t>
                              </w:r>
                              <w:r>
                                <w:rPr>
                                  <w:sz w:val="19"/>
                                  <w:szCs w:val="19"/>
                                </w:rPr>
                                <w:t>pivotal</w:t>
                              </w:r>
                              <w:r w:rsidRPr="00371A01">
                                <w:rPr>
                                  <w:sz w:val="19"/>
                                  <w:szCs w:val="19"/>
                                </w:rPr>
                                <w:t xml:space="preserve"> in building strong foundations for mental health support in educational settings. </w:t>
                              </w:r>
                            </w:p>
                            <w:p w14:paraId="14F54BFD" w14:textId="77777777" w:rsidR="003B2237" w:rsidRPr="00371A01" w:rsidRDefault="003B2237" w:rsidP="003B2237">
                              <w:pPr>
                                <w:pStyle w:val="ListParagraph"/>
                                <w:numPr>
                                  <w:ilvl w:val="0"/>
                                  <w:numId w:val="25"/>
                                </w:numPr>
                                <w:tabs>
                                  <w:tab w:val="right" w:pos="10980"/>
                                </w:tabs>
                                <w:spacing w:line="264" w:lineRule="auto"/>
                                <w:ind w:right="187"/>
                                <w:rPr>
                                  <w:sz w:val="19"/>
                                  <w:szCs w:val="19"/>
                                </w:rPr>
                              </w:pPr>
                              <w:r>
                                <w:rPr>
                                  <w:sz w:val="19"/>
                                  <w:szCs w:val="19"/>
                                </w:rPr>
                                <w:t>P</w:t>
                              </w:r>
                              <w:r w:rsidRPr="00371A01">
                                <w:rPr>
                                  <w:sz w:val="19"/>
                                  <w:szCs w:val="19"/>
                                </w:rPr>
                                <w:t>rovid</w:t>
                              </w:r>
                              <w:r>
                                <w:rPr>
                                  <w:sz w:val="19"/>
                                  <w:szCs w:val="19"/>
                                </w:rPr>
                                <w:t>ed</w:t>
                              </w:r>
                              <w:r w:rsidRPr="00371A01">
                                <w:rPr>
                                  <w:sz w:val="19"/>
                                  <w:szCs w:val="19"/>
                                </w:rPr>
                                <w:t xml:space="preserve"> strategic direction and leading the school support team in WA</w:t>
                              </w:r>
                              <w:r>
                                <w:rPr>
                                  <w:sz w:val="19"/>
                                  <w:szCs w:val="19"/>
                                </w:rPr>
                                <w:t xml:space="preserve"> and a</w:t>
                              </w:r>
                              <w:r w:rsidRPr="00371A01">
                                <w:rPr>
                                  <w:sz w:val="19"/>
                                  <w:szCs w:val="19"/>
                                </w:rPr>
                                <w:t xml:space="preserve">ssisted school communities in preparing for, responding to, and recovering from suicide deaths in the immediate, short term, and long term. </w:t>
                              </w:r>
                            </w:p>
                            <w:p w14:paraId="2170D891" w14:textId="77777777" w:rsidR="003B2237" w:rsidRPr="00371A01" w:rsidRDefault="003B2237" w:rsidP="003B2237">
                              <w:pPr>
                                <w:pStyle w:val="ListParagraph"/>
                                <w:numPr>
                                  <w:ilvl w:val="0"/>
                                  <w:numId w:val="25"/>
                                </w:numPr>
                                <w:tabs>
                                  <w:tab w:val="right" w:pos="10980"/>
                                </w:tabs>
                                <w:spacing w:line="264" w:lineRule="auto"/>
                                <w:ind w:right="187"/>
                                <w:rPr>
                                  <w:sz w:val="19"/>
                                  <w:szCs w:val="19"/>
                                </w:rPr>
                              </w:pPr>
                              <w:r w:rsidRPr="00371A01">
                                <w:rPr>
                                  <w:sz w:val="19"/>
                                  <w:szCs w:val="19"/>
                                </w:rPr>
                                <w:t xml:space="preserve">Contributed significantly to clinical and program development through proactive leadership, creating psycho-educational programs for parents, education staff, and community agencies and services. </w:t>
                              </w:r>
                            </w:p>
                            <w:p w14:paraId="0130FA3D" w14:textId="77777777" w:rsidR="003B2237" w:rsidRPr="00371A01" w:rsidRDefault="003B2237" w:rsidP="003B2237">
                              <w:pPr>
                                <w:pStyle w:val="ListParagraph"/>
                                <w:numPr>
                                  <w:ilvl w:val="0"/>
                                  <w:numId w:val="25"/>
                                </w:numPr>
                                <w:tabs>
                                  <w:tab w:val="right" w:pos="10980"/>
                                </w:tabs>
                                <w:spacing w:line="264" w:lineRule="auto"/>
                                <w:ind w:right="187"/>
                                <w:rPr>
                                  <w:sz w:val="19"/>
                                  <w:szCs w:val="19"/>
                                </w:rPr>
                              </w:pPr>
                              <w:r w:rsidRPr="00371A01">
                                <w:rPr>
                                  <w:sz w:val="19"/>
                                  <w:szCs w:val="19"/>
                                </w:rPr>
                                <w:t xml:space="preserve">Developed processes and frameworks, making a significant impact on policy development related to suicide response and planning. </w:t>
                              </w:r>
                            </w:p>
                            <w:p w14:paraId="4EFC952E" w14:textId="77777777" w:rsidR="003B2237" w:rsidRPr="00371A01" w:rsidRDefault="003B2237" w:rsidP="003B2237">
                              <w:pPr>
                                <w:pStyle w:val="ListParagraph"/>
                                <w:numPr>
                                  <w:ilvl w:val="0"/>
                                  <w:numId w:val="25"/>
                                </w:numPr>
                                <w:tabs>
                                  <w:tab w:val="right" w:pos="10980"/>
                                </w:tabs>
                                <w:spacing w:line="264" w:lineRule="auto"/>
                                <w:ind w:right="187"/>
                                <w:rPr>
                                  <w:b/>
                                  <w:bCs/>
                                  <w:i/>
                                  <w:iCs/>
                                  <w:sz w:val="19"/>
                                  <w:szCs w:val="19"/>
                                </w:rPr>
                              </w:pPr>
                              <w:r w:rsidRPr="00371A01">
                                <w:rPr>
                                  <w:sz w:val="19"/>
                                  <w:szCs w:val="19"/>
                                </w:rPr>
                                <w:t xml:space="preserve">Provided direct line management and supervision to clinical and non-clinical staff, exhibiting exceptional leadership skills. </w:t>
                              </w:r>
                            </w:p>
                            <w:p w14:paraId="4AF3E732" w14:textId="77777777" w:rsidR="003B2237" w:rsidRPr="00371A01" w:rsidRDefault="003B2237" w:rsidP="003B2237">
                              <w:pPr>
                                <w:pStyle w:val="ListParagraph"/>
                                <w:numPr>
                                  <w:ilvl w:val="0"/>
                                  <w:numId w:val="25"/>
                                </w:numPr>
                                <w:tabs>
                                  <w:tab w:val="right" w:pos="10980"/>
                                </w:tabs>
                                <w:spacing w:line="264" w:lineRule="auto"/>
                                <w:ind w:right="187"/>
                                <w:rPr>
                                  <w:b/>
                                  <w:bCs/>
                                  <w:i/>
                                  <w:iCs/>
                                  <w:sz w:val="19"/>
                                  <w:szCs w:val="19"/>
                                </w:rPr>
                              </w:pPr>
                              <w:r>
                                <w:rPr>
                                  <w:sz w:val="19"/>
                                  <w:szCs w:val="19"/>
                                </w:rPr>
                                <w:t>H</w:t>
                              </w:r>
                              <w:r w:rsidRPr="00371A01">
                                <w:rPr>
                                  <w:sz w:val="19"/>
                                  <w:szCs w:val="19"/>
                                </w:rPr>
                                <w:t>andled recruitment, induction, and performance reviews of team members, ensuring a highly skilled and motivated team.</w:t>
                              </w:r>
                            </w:p>
                            <w:p w14:paraId="09F9342C" w14:textId="6EAF5A84" w:rsidR="003B2237" w:rsidRPr="00371A01" w:rsidRDefault="003B2237" w:rsidP="003B2237">
                              <w:pPr>
                                <w:tabs>
                                  <w:tab w:val="right" w:pos="10980"/>
                                </w:tabs>
                                <w:spacing w:line="264" w:lineRule="auto"/>
                                <w:ind w:right="187"/>
                                <w:rPr>
                                  <w:b/>
                                  <w:bCs/>
                                  <w:i/>
                                  <w:iCs/>
                                  <w:sz w:val="19"/>
                                  <w:szCs w:val="19"/>
                                </w:rPr>
                              </w:pPr>
                              <w:bookmarkStart w:id="36" w:name="_Hlk149569010"/>
                              <w:r w:rsidRPr="00371A01">
                                <w:rPr>
                                  <w:b/>
                                  <w:bCs/>
                                  <w:i/>
                                  <w:iCs/>
                                  <w:sz w:val="19"/>
                                  <w:szCs w:val="19"/>
                                </w:rPr>
                                <w:t>Achievement</w:t>
                              </w:r>
                              <w:r w:rsidR="005D5AC8">
                                <w:rPr>
                                  <w:b/>
                                  <w:bCs/>
                                  <w:i/>
                                  <w:iCs/>
                                  <w:sz w:val="19"/>
                                  <w:szCs w:val="19"/>
                                </w:rPr>
                                <w:t>s</w:t>
                              </w:r>
                              <w:r w:rsidRPr="00371A01">
                                <w:rPr>
                                  <w:b/>
                                  <w:bCs/>
                                  <w:i/>
                                  <w:iCs/>
                                  <w:sz w:val="19"/>
                                  <w:szCs w:val="19"/>
                                </w:rPr>
                                <w:t>:</w:t>
                              </w:r>
                            </w:p>
                            <w:p w14:paraId="385328A4" w14:textId="77777777" w:rsidR="003B2237" w:rsidRDefault="003B2237" w:rsidP="003B2237">
                              <w:pPr>
                                <w:pStyle w:val="ListParagraph"/>
                                <w:numPr>
                                  <w:ilvl w:val="0"/>
                                  <w:numId w:val="39"/>
                                </w:numPr>
                                <w:rPr>
                                  <w:b/>
                                  <w:bCs/>
                                  <w:i/>
                                  <w:iCs/>
                                  <w:sz w:val="19"/>
                                  <w:szCs w:val="19"/>
                                </w:rPr>
                              </w:pPr>
                              <w:r>
                                <w:rPr>
                                  <w:b/>
                                  <w:bCs/>
                                  <w:i/>
                                  <w:iCs/>
                                  <w:sz w:val="19"/>
                                  <w:szCs w:val="19"/>
                                </w:rPr>
                                <w:t>Led</w:t>
                              </w:r>
                              <w:r w:rsidRPr="001D6AE9">
                                <w:rPr>
                                  <w:b/>
                                  <w:bCs/>
                                  <w:i/>
                                  <w:iCs/>
                                  <w:sz w:val="19"/>
                                  <w:szCs w:val="19"/>
                                </w:rPr>
                                <w:t xml:space="preserve"> the implementation and operations of the headspace school support in WA in an initial hostile education sector environment</w:t>
                              </w:r>
                              <w:r>
                                <w:rPr>
                                  <w:b/>
                                  <w:bCs/>
                                  <w:i/>
                                  <w:iCs/>
                                  <w:sz w:val="19"/>
                                  <w:szCs w:val="19"/>
                                </w:rPr>
                                <w:t>.</w:t>
                              </w:r>
                            </w:p>
                            <w:p w14:paraId="694AFF4E" w14:textId="77777777" w:rsidR="003B2237" w:rsidRPr="001D6AE9" w:rsidRDefault="003B2237" w:rsidP="003B2237">
                              <w:pPr>
                                <w:pStyle w:val="ListParagraph"/>
                                <w:numPr>
                                  <w:ilvl w:val="0"/>
                                  <w:numId w:val="39"/>
                                </w:numPr>
                                <w:rPr>
                                  <w:b/>
                                  <w:bCs/>
                                  <w:i/>
                                  <w:iCs/>
                                  <w:sz w:val="19"/>
                                  <w:szCs w:val="19"/>
                                </w:rPr>
                              </w:pPr>
                              <w:r>
                                <w:rPr>
                                  <w:b/>
                                  <w:bCs/>
                                  <w:i/>
                                  <w:iCs/>
                                  <w:sz w:val="19"/>
                                  <w:szCs w:val="19"/>
                                </w:rPr>
                                <w:t>Developed</w:t>
                              </w:r>
                              <w:r w:rsidRPr="001D6AE9">
                                <w:rPr>
                                  <w:b/>
                                  <w:bCs/>
                                  <w:i/>
                                  <w:iCs/>
                                  <w:sz w:val="19"/>
                                  <w:szCs w:val="19"/>
                                </w:rPr>
                                <w:t xml:space="preserve"> the strategies and management of </w:t>
                              </w:r>
                              <w:r>
                                <w:rPr>
                                  <w:b/>
                                  <w:bCs/>
                                  <w:i/>
                                  <w:iCs/>
                                  <w:sz w:val="19"/>
                                  <w:szCs w:val="19"/>
                                </w:rPr>
                                <w:t xml:space="preserve">the </w:t>
                              </w:r>
                              <w:r w:rsidRPr="001D6AE9">
                                <w:rPr>
                                  <w:b/>
                                  <w:bCs/>
                                  <w:i/>
                                  <w:iCs/>
                                  <w:sz w:val="19"/>
                                  <w:szCs w:val="19"/>
                                </w:rPr>
                                <w:t xml:space="preserve">state team that saw it fully implemented with over 70% of schools in WA with suicide postvention plans and on all </w:t>
                              </w:r>
                              <w:r>
                                <w:rPr>
                                  <w:b/>
                                  <w:bCs/>
                                  <w:i/>
                                  <w:iCs/>
                                  <w:sz w:val="19"/>
                                  <w:szCs w:val="19"/>
                                </w:rPr>
                                <w:t>three</w:t>
                              </w:r>
                              <w:r w:rsidRPr="001D6AE9">
                                <w:rPr>
                                  <w:b/>
                                  <w:bCs/>
                                  <w:i/>
                                  <w:iCs/>
                                  <w:sz w:val="19"/>
                                  <w:szCs w:val="19"/>
                                </w:rPr>
                                <w:t xml:space="preserve"> education sectors notification </w:t>
                              </w:r>
                              <w:r>
                                <w:rPr>
                                  <w:b/>
                                  <w:bCs/>
                                  <w:i/>
                                  <w:iCs/>
                                  <w:sz w:val="19"/>
                                  <w:szCs w:val="19"/>
                                </w:rPr>
                                <w:t>lists</w:t>
                              </w:r>
                              <w:r w:rsidRPr="001D6AE9">
                                <w:rPr>
                                  <w:b/>
                                  <w:bCs/>
                                  <w:i/>
                                  <w:iCs/>
                                  <w:sz w:val="19"/>
                                  <w:szCs w:val="19"/>
                                </w:rPr>
                                <w:t xml:space="preserve"> to ensure the service received 100% of notifications</w:t>
                              </w:r>
                              <w:bookmarkEnd w:id="36"/>
                              <w:r w:rsidRPr="001D6AE9">
                                <w:rPr>
                                  <w:b/>
                                  <w:bCs/>
                                  <w:i/>
                                  <w:iCs/>
                                  <w:sz w:val="19"/>
                                  <w:szCs w:val="19"/>
                                </w:rPr>
                                <w:t>.</w:t>
                              </w:r>
                            </w:p>
                            <w:p w14:paraId="7D314A78" w14:textId="77777777" w:rsidR="003B2237" w:rsidRPr="001D6AE9" w:rsidRDefault="003B2237" w:rsidP="00343AE3">
                              <w:pPr>
                                <w:pStyle w:val="ListParagraph"/>
                                <w:numPr>
                                  <w:ilvl w:val="0"/>
                                  <w:numId w:val="0"/>
                                </w:numPr>
                                <w:tabs>
                                  <w:tab w:val="right" w:pos="10980"/>
                                </w:tabs>
                                <w:spacing w:before="60"/>
                                <w:ind w:left="810" w:right="187"/>
                                <w:rPr>
                                  <w:bCs/>
                                  <w:iCs/>
                                  <w:sz w:val="19"/>
                                  <w:szCs w:val="19"/>
                                </w:rPr>
                              </w:pPr>
                            </w:p>
                            <w:p w14:paraId="6702D673" w14:textId="77777777" w:rsidR="003B2237" w:rsidRPr="00DA7624" w:rsidRDefault="003B2237" w:rsidP="003B2237"/>
                            <w:p w14:paraId="0175295A" w14:textId="1B0A7845" w:rsidR="009C1132" w:rsidRPr="001D6AE9" w:rsidRDefault="009C1132" w:rsidP="005A714F">
                              <w:pPr>
                                <w:pStyle w:val="ListParagraph"/>
                                <w:numPr>
                                  <w:ilvl w:val="0"/>
                                  <w:numId w:val="39"/>
                                </w:numPr>
                                <w:tabs>
                                  <w:tab w:val="right" w:pos="10980"/>
                                </w:tabs>
                                <w:spacing w:before="60"/>
                                <w:ind w:right="187"/>
                                <w:rPr>
                                  <w:bCs/>
                                  <w:iCs/>
                                  <w:sz w:val="19"/>
                                  <w:szCs w:val="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2600690" id="_x0000_s1052" style="position:absolute;left:0;text-align:left;margin-left:-27pt;margin-top:-30.35pt;width:573.3pt;height:232.8pt;z-index:251868160;mso-width-relative:margin;mso-height-relative:margin" coordorigin="-380,2932" coordsize="72809,191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">
                <v:shape id="_x0000_s1053" type="#_x0000_t202" style="position:absolute;left:20478;top:2932;width:3086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" fillcolor="#deeaf6 [660]" strokecolor="#deeaf6 [660]">
                  <v:textbox>
                    <w:txbxContent>
                      <w:p w14:paraId="66B969C9" w14:textId="77777777" w:rsidR="009C1132" w:rsidRPr="00E60E80" w:rsidRDefault="009C1132" w:rsidP="009C1132">
                        <w:pPr>
                          <w:jc w:val="center"/>
                          <w:rPr>
                            <w:b/>
                            <w:color w:val="44546A" w:themeColor="text2"/>
                            <w:sz w:val="24"/>
                            <w:szCs w:val="24"/>
                            <w:lang w:val="en-PH"/>
                          </w:rPr>
                        </w:pPr>
                        <w:r>
                          <w:rPr>
                            <w:b/>
                            <w:color w:val="44546A" w:themeColor="text2"/>
                            <w:sz w:val="24"/>
                            <w:szCs w:val="24"/>
                            <w:lang w:val="en-PH"/>
                          </w:rPr>
                          <w:t>WORK HISTORY</w:t>
                        </w:r>
                      </w:p>
                    </w:txbxContent>
                  </v:textbox>
                </v:shape>
                <v:rect id="Rectangle 1756523512" o:spid="_x0000_s1054" style="position:absolute;left:-380;top:4696;width:72808;height:174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" filled="f" strokecolor="#deebf7"/>
                <v:shape id="Text Box 2014729579" o:spid="_x0000_s1055" type="#_x0000_t202" style="position:absolute;left:-304;top:4696;width:72255;height:17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" filled="f" stroked="f" strokeweight=".5pt">
                  <v:textbox>
                    <w:txbxContent>
                      <w:p w14:paraId="3811BFA3" w14:textId="77777777" w:rsidR="003B2237" w:rsidRPr="001D6AE9" w:rsidRDefault="003B2237" w:rsidP="003B2237">
                        <w:pPr>
                          <w:tabs>
                            <w:tab w:val="right" w:pos="10980"/>
                          </w:tabs>
                          <w:spacing w:line="264" w:lineRule="auto"/>
                          <w:ind w:right="187"/>
                          <w:rPr>
                            <w:b/>
                            <w:sz w:val="19"/>
                            <w:szCs w:val="19"/>
                          </w:rPr>
                        </w:pPr>
                        <w:r w:rsidRPr="001D6AE9">
                          <w:rPr>
                            <w:b/>
                            <w:sz w:val="19"/>
                            <w:szCs w:val="19"/>
                          </w:rPr>
                          <w:t>WA COORDINATOR SCHOOL SUPPORT</w:t>
                        </w:r>
                        <w:r w:rsidRPr="001D6AE9">
                          <w:rPr>
                            <w:b/>
                            <w:sz w:val="19"/>
                            <w:szCs w:val="19"/>
                          </w:rPr>
                          <w:tab/>
                          <w:t>MAY 2013 – NOV 2017</w:t>
                        </w:r>
                      </w:p>
                      <w:p w14:paraId="1BF19C45" w14:textId="77777777" w:rsidR="003B2237" w:rsidRPr="001D6AE9" w:rsidRDefault="003B2237" w:rsidP="003B2237">
                        <w:pPr>
                          <w:tabs>
                            <w:tab w:val="right" w:pos="10980"/>
                          </w:tabs>
                          <w:spacing w:line="264" w:lineRule="auto"/>
                          <w:ind w:right="187"/>
                          <w:rPr>
                            <w:b/>
                            <w:sz w:val="19"/>
                            <w:szCs w:val="19"/>
                          </w:rPr>
                        </w:pPr>
                        <w:r w:rsidRPr="001D6AE9">
                          <w:rPr>
                            <w:b/>
                            <w:sz w:val="19"/>
                            <w:szCs w:val="19"/>
                          </w:rPr>
                          <w:t xml:space="preserve">HEADSPACE NATIONAL YOUTH MENTAL HEALTH FOUNDATION </w:t>
                        </w:r>
                      </w:p>
                      <w:p w14:paraId="1F04C48E" w14:textId="77777777" w:rsidR="003B2237" w:rsidRPr="00371A01" w:rsidRDefault="003B2237" w:rsidP="003B2237">
                        <w:pPr>
                          <w:pStyle w:val="ListParagraph"/>
                          <w:numPr>
                            <w:ilvl w:val="0"/>
                            <w:numId w:val="25"/>
                          </w:numPr>
                          <w:tabs>
                            <w:tab w:val="right" w:pos="10980"/>
                          </w:tabs>
                          <w:spacing w:line="264" w:lineRule="auto"/>
                          <w:ind w:right="187"/>
                          <w:rPr>
                            <w:sz w:val="19"/>
                            <w:szCs w:val="19"/>
                          </w:rPr>
                        </w:pPr>
                        <w:r>
                          <w:rPr>
                            <w:sz w:val="19"/>
                            <w:szCs w:val="19"/>
                          </w:rPr>
                          <w:t>I</w:t>
                        </w:r>
                        <w:r w:rsidRPr="00371A01">
                          <w:rPr>
                            <w:sz w:val="19"/>
                            <w:szCs w:val="19"/>
                          </w:rPr>
                          <w:t xml:space="preserve">mplemented the national headspace School Support service in WA, </w:t>
                        </w:r>
                        <w:r>
                          <w:rPr>
                            <w:sz w:val="19"/>
                            <w:szCs w:val="19"/>
                          </w:rPr>
                          <w:t>pivotal</w:t>
                        </w:r>
                        <w:r w:rsidRPr="00371A01">
                          <w:rPr>
                            <w:sz w:val="19"/>
                            <w:szCs w:val="19"/>
                          </w:rPr>
                          <w:t xml:space="preserve"> in building strong foundations for mental health support in educational settings. </w:t>
                        </w:r>
                      </w:p>
                      <w:p w14:paraId="14F54BFD" w14:textId="77777777" w:rsidR="003B2237" w:rsidRPr="00371A01" w:rsidRDefault="003B2237" w:rsidP="003B2237">
                        <w:pPr>
                          <w:pStyle w:val="ListParagraph"/>
                          <w:numPr>
                            <w:ilvl w:val="0"/>
                            <w:numId w:val="25"/>
                          </w:numPr>
                          <w:tabs>
                            <w:tab w:val="right" w:pos="10980"/>
                          </w:tabs>
                          <w:spacing w:line="264" w:lineRule="auto"/>
                          <w:ind w:right="187"/>
                          <w:rPr>
                            <w:sz w:val="19"/>
                            <w:szCs w:val="19"/>
                          </w:rPr>
                        </w:pPr>
                        <w:r>
                          <w:rPr>
                            <w:sz w:val="19"/>
                            <w:szCs w:val="19"/>
                          </w:rPr>
                          <w:t>P</w:t>
                        </w:r>
                        <w:r w:rsidRPr="00371A01">
                          <w:rPr>
                            <w:sz w:val="19"/>
                            <w:szCs w:val="19"/>
                          </w:rPr>
                          <w:t>rovid</w:t>
                        </w:r>
                        <w:r>
                          <w:rPr>
                            <w:sz w:val="19"/>
                            <w:szCs w:val="19"/>
                          </w:rPr>
                          <w:t>ed</w:t>
                        </w:r>
                        <w:r w:rsidRPr="00371A01">
                          <w:rPr>
                            <w:sz w:val="19"/>
                            <w:szCs w:val="19"/>
                          </w:rPr>
                          <w:t xml:space="preserve"> strategic direction and leading the school support team in WA</w:t>
                        </w:r>
                        <w:r>
                          <w:rPr>
                            <w:sz w:val="19"/>
                            <w:szCs w:val="19"/>
                          </w:rPr>
                          <w:t xml:space="preserve"> and a</w:t>
                        </w:r>
                        <w:r w:rsidRPr="00371A01">
                          <w:rPr>
                            <w:sz w:val="19"/>
                            <w:szCs w:val="19"/>
                          </w:rPr>
                          <w:t xml:space="preserve">ssisted school communities in preparing for, responding to, and recovering from suicide deaths in the immediate, short term, and long term. </w:t>
                        </w:r>
                      </w:p>
                      <w:p w14:paraId="2170D891" w14:textId="77777777" w:rsidR="003B2237" w:rsidRPr="00371A01" w:rsidRDefault="003B2237" w:rsidP="003B2237">
                        <w:pPr>
                          <w:pStyle w:val="ListParagraph"/>
                          <w:numPr>
                            <w:ilvl w:val="0"/>
                            <w:numId w:val="25"/>
                          </w:numPr>
                          <w:tabs>
                            <w:tab w:val="right" w:pos="10980"/>
                          </w:tabs>
                          <w:spacing w:line="264" w:lineRule="auto"/>
                          <w:ind w:right="187"/>
                          <w:rPr>
                            <w:sz w:val="19"/>
                            <w:szCs w:val="19"/>
                          </w:rPr>
                        </w:pPr>
                        <w:r w:rsidRPr="00371A01">
                          <w:rPr>
                            <w:sz w:val="19"/>
                            <w:szCs w:val="19"/>
                          </w:rPr>
                          <w:t xml:space="preserve">Contributed significantly to clinical and program development through proactive leadership, creating psycho-educational programs for parents, education staff, and community agencies and services. </w:t>
                        </w:r>
                      </w:p>
                      <w:p w14:paraId="0130FA3D" w14:textId="77777777" w:rsidR="003B2237" w:rsidRPr="00371A01" w:rsidRDefault="003B2237" w:rsidP="003B2237">
                        <w:pPr>
                          <w:pStyle w:val="ListParagraph"/>
                          <w:numPr>
                            <w:ilvl w:val="0"/>
                            <w:numId w:val="25"/>
                          </w:numPr>
                          <w:tabs>
                            <w:tab w:val="right" w:pos="10980"/>
                          </w:tabs>
                          <w:spacing w:line="264" w:lineRule="auto"/>
                          <w:ind w:right="187"/>
                          <w:rPr>
                            <w:sz w:val="19"/>
                            <w:szCs w:val="19"/>
                          </w:rPr>
                        </w:pPr>
                        <w:r w:rsidRPr="00371A01">
                          <w:rPr>
                            <w:sz w:val="19"/>
                            <w:szCs w:val="19"/>
                          </w:rPr>
                          <w:t xml:space="preserve">Developed processes and frameworks, making a significant impact on policy development related to suicide response and planning. </w:t>
                        </w:r>
                      </w:p>
                      <w:p w14:paraId="4EFC952E" w14:textId="77777777" w:rsidR="003B2237" w:rsidRPr="00371A01" w:rsidRDefault="003B2237" w:rsidP="003B2237">
                        <w:pPr>
                          <w:pStyle w:val="ListParagraph"/>
                          <w:numPr>
                            <w:ilvl w:val="0"/>
                            <w:numId w:val="25"/>
                          </w:numPr>
                          <w:tabs>
                            <w:tab w:val="right" w:pos="10980"/>
                          </w:tabs>
                          <w:spacing w:line="264" w:lineRule="auto"/>
                          <w:ind w:right="187"/>
                          <w:rPr>
                            <w:b/>
                            <w:bCs/>
                            <w:i/>
                            <w:iCs/>
                            <w:sz w:val="19"/>
                            <w:szCs w:val="19"/>
                          </w:rPr>
                        </w:pPr>
                        <w:r w:rsidRPr="00371A01">
                          <w:rPr>
                            <w:sz w:val="19"/>
                            <w:szCs w:val="19"/>
                          </w:rPr>
                          <w:t xml:space="preserve">Provided direct line management and supervision to clinical and non-clinical staff, exhibiting exceptional leadership skills. </w:t>
                        </w:r>
                      </w:p>
                      <w:p w14:paraId="4AF3E732" w14:textId="77777777" w:rsidR="003B2237" w:rsidRPr="00371A01" w:rsidRDefault="003B2237" w:rsidP="003B2237">
                        <w:pPr>
                          <w:pStyle w:val="ListParagraph"/>
                          <w:numPr>
                            <w:ilvl w:val="0"/>
                            <w:numId w:val="25"/>
                          </w:numPr>
                          <w:tabs>
                            <w:tab w:val="right" w:pos="10980"/>
                          </w:tabs>
                          <w:spacing w:line="264" w:lineRule="auto"/>
                          <w:ind w:right="187"/>
                          <w:rPr>
                            <w:b/>
                            <w:bCs/>
                            <w:i/>
                            <w:iCs/>
                            <w:sz w:val="19"/>
                            <w:szCs w:val="19"/>
                          </w:rPr>
                        </w:pPr>
                        <w:r>
                          <w:rPr>
                            <w:sz w:val="19"/>
                            <w:szCs w:val="19"/>
                          </w:rPr>
                          <w:t>H</w:t>
                        </w:r>
                        <w:r w:rsidRPr="00371A01">
                          <w:rPr>
                            <w:sz w:val="19"/>
                            <w:szCs w:val="19"/>
                          </w:rPr>
                          <w:t>andled recruitment, induction, and performance reviews of team members, ensuring a highly skilled and motivated team.</w:t>
                        </w:r>
                      </w:p>
                      <w:p w14:paraId="09F9342C" w14:textId="6EAF5A84" w:rsidR="003B2237" w:rsidRPr="00371A01" w:rsidRDefault="003B2237" w:rsidP="003B2237">
                        <w:pPr>
                          <w:tabs>
                            <w:tab w:val="right" w:pos="10980"/>
                          </w:tabs>
                          <w:spacing w:line="264" w:lineRule="auto"/>
                          <w:ind w:right="187"/>
                          <w:rPr>
                            <w:b/>
                            <w:bCs/>
                            <w:i/>
                            <w:iCs/>
                            <w:sz w:val="19"/>
                            <w:szCs w:val="19"/>
                          </w:rPr>
                        </w:pPr>
                        <w:bookmarkStart w:id="37" w:name="_Hlk149569010"/>
                        <w:r w:rsidRPr="00371A01">
                          <w:rPr>
                            <w:b/>
                            <w:bCs/>
                            <w:i/>
                            <w:iCs/>
                            <w:sz w:val="19"/>
                            <w:szCs w:val="19"/>
                          </w:rPr>
                          <w:t>Achievement</w:t>
                        </w:r>
                        <w:r w:rsidR="005D5AC8">
                          <w:rPr>
                            <w:b/>
                            <w:bCs/>
                            <w:i/>
                            <w:iCs/>
                            <w:sz w:val="19"/>
                            <w:szCs w:val="19"/>
                          </w:rPr>
                          <w:t>s</w:t>
                        </w:r>
                        <w:r w:rsidRPr="00371A01">
                          <w:rPr>
                            <w:b/>
                            <w:bCs/>
                            <w:i/>
                            <w:iCs/>
                            <w:sz w:val="19"/>
                            <w:szCs w:val="19"/>
                          </w:rPr>
                          <w:t>:</w:t>
                        </w:r>
                      </w:p>
                      <w:p w14:paraId="385328A4" w14:textId="77777777" w:rsidR="003B2237" w:rsidRDefault="003B2237" w:rsidP="003B2237">
                        <w:pPr>
                          <w:pStyle w:val="ListParagraph"/>
                          <w:numPr>
                            <w:ilvl w:val="0"/>
                            <w:numId w:val="39"/>
                          </w:numPr>
                          <w:rPr>
                            <w:b/>
                            <w:bCs/>
                            <w:i/>
                            <w:iCs/>
                            <w:sz w:val="19"/>
                            <w:szCs w:val="19"/>
                          </w:rPr>
                        </w:pPr>
                        <w:r>
                          <w:rPr>
                            <w:b/>
                            <w:bCs/>
                            <w:i/>
                            <w:iCs/>
                            <w:sz w:val="19"/>
                            <w:szCs w:val="19"/>
                          </w:rPr>
                          <w:t>Led</w:t>
                        </w:r>
                        <w:r w:rsidRPr="001D6AE9">
                          <w:rPr>
                            <w:b/>
                            <w:bCs/>
                            <w:i/>
                            <w:iCs/>
                            <w:sz w:val="19"/>
                            <w:szCs w:val="19"/>
                          </w:rPr>
                          <w:t xml:space="preserve"> the implementation and operations of the headspace school support in WA in an initial hostile education sector environment</w:t>
                        </w:r>
                        <w:r>
                          <w:rPr>
                            <w:b/>
                            <w:bCs/>
                            <w:i/>
                            <w:iCs/>
                            <w:sz w:val="19"/>
                            <w:szCs w:val="19"/>
                          </w:rPr>
                          <w:t>.</w:t>
                        </w:r>
                      </w:p>
                      <w:p w14:paraId="694AFF4E" w14:textId="77777777" w:rsidR="003B2237" w:rsidRPr="001D6AE9" w:rsidRDefault="003B2237" w:rsidP="003B2237">
                        <w:pPr>
                          <w:pStyle w:val="ListParagraph"/>
                          <w:numPr>
                            <w:ilvl w:val="0"/>
                            <w:numId w:val="39"/>
                          </w:numPr>
                          <w:rPr>
                            <w:b/>
                            <w:bCs/>
                            <w:i/>
                            <w:iCs/>
                            <w:sz w:val="19"/>
                            <w:szCs w:val="19"/>
                          </w:rPr>
                        </w:pPr>
                        <w:r>
                          <w:rPr>
                            <w:b/>
                            <w:bCs/>
                            <w:i/>
                            <w:iCs/>
                            <w:sz w:val="19"/>
                            <w:szCs w:val="19"/>
                          </w:rPr>
                          <w:t>Developed</w:t>
                        </w:r>
                        <w:r w:rsidRPr="001D6AE9">
                          <w:rPr>
                            <w:b/>
                            <w:bCs/>
                            <w:i/>
                            <w:iCs/>
                            <w:sz w:val="19"/>
                            <w:szCs w:val="19"/>
                          </w:rPr>
                          <w:t xml:space="preserve"> the strategies and management of </w:t>
                        </w:r>
                        <w:r>
                          <w:rPr>
                            <w:b/>
                            <w:bCs/>
                            <w:i/>
                            <w:iCs/>
                            <w:sz w:val="19"/>
                            <w:szCs w:val="19"/>
                          </w:rPr>
                          <w:t xml:space="preserve">the </w:t>
                        </w:r>
                        <w:r w:rsidRPr="001D6AE9">
                          <w:rPr>
                            <w:b/>
                            <w:bCs/>
                            <w:i/>
                            <w:iCs/>
                            <w:sz w:val="19"/>
                            <w:szCs w:val="19"/>
                          </w:rPr>
                          <w:t xml:space="preserve">state team that saw it fully implemented with over 70% of schools in WA with suicide postvention plans and on all </w:t>
                        </w:r>
                        <w:r>
                          <w:rPr>
                            <w:b/>
                            <w:bCs/>
                            <w:i/>
                            <w:iCs/>
                            <w:sz w:val="19"/>
                            <w:szCs w:val="19"/>
                          </w:rPr>
                          <w:t>three</w:t>
                        </w:r>
                        <w:r w:rsidRPr="001D6AE9">
                          <w:rPr>
                            <w:b/>
                            <w:bCs/>
                            <w:i/>
                            <w:iCs/>
                            <w:sz w:val="19"/>
                            <w:szCs w:val="19"/>
                          </w:rPr>
                          <w:t xml:space="preserve"> education sectors notification </w:t>
                        </w:r>
                        <w:r>
                          <w:rPr>
                            <w:b/>
                            <w:bCs/>
                            <w:i/>
                            <w:iCs/>
                            <w:sz w:val="19"/>
                            <w:szCs w:val="19"/>
                          </w:rPr>
                          <w:t>lists</w:t>
                        </w:r>
                        <w:r w:rsidRPr="001D6AE9">
                          <w:rPr>
                            <w:b/>
                            <w:bCs/>
                            <w:i/>
                            <w:iCs/>
                            <w:sz w:val="19"/>
                            <w:szCs w:val="19"/>
                          </w:rPr>
                          <w:t xml:space="preserve"> to ensure the service received 100% of notifications</w:t>
                        </w:r>
                        <w:bookmarkEnd w:id="37"/>
                        <w:r w:rsidRPr="001D6AE9">
                          <w:rPr>
                            <w:b/>
                            <w:bCs/>
                            <w:i/>
                            <w:iCs/>
                            <w:sz w:val="19"/>
                            <w:szCs w:val="19"/>
                          </w:rPr>
                          <w:t>.</w:t>
                        </w:r>
                      </w:p>
                      <w:p w14:paraId="7D314A78" w14:textId="77777777" w:rsidR="003B2237" w:rsidRPr="001D6AE9" w:rsidRDefault="003B2237" w:rsidP="00343AE3">
                        <w:pPr>
                          <w:pStyle w:val="ListParagraph"/>
                          <w:numPr>
                            <w:ilvl w:val="0"/>
                            <w:numId w:val="0"/>
                          </w:numPr>
                          <w:tabs>
                            <w:tab w:val="right" w:pos="10980"/>
                          </w:tabs>
                          <w:spacing w:before="60"/>
                          <w:ind w:left="810" w:right="187"/>
                          <w:rPr>
                            <w:bCs/>
                            <w:iCs/>
                            <w:sz w:val="19"/>
                            <w:szCs w:val="19"/>
                          </w:rPr>
                        </w:pPr>
                      </w:p>
                      <w:p w14:paraId="6702D673" w14:textId="77777777" w:rsidR="003B2237" w:rsidRPr="00DA7624" w:rsidRDefault="003B2237" w:rsidP="003B2237"/>
                      <w:p w14:paraId="0175295A" w14:textId="1B0A7845" w:rsidR="009C1132" w:rsidRPr="001D6AE9" w:rsidRDefault="009C1132" w:rsidP="005A714F">
                        <w:pPr>
                          <w:pStyle w:val="ListParagraph"/>
                          <w:numPr>
                            <w:ilvl w:val="0"/>
                            <w:numId w:val="39"/>
                          </w:numPr>
                          <w:tabs>
                            <w:tab w:val="right" w:pos="10980"/>
                          </w:tabs>
                          <w:spacing w:before="60"/>
                          <w:ind w:right="187"/>
                          <w:rPr>
                            <w:bCs/>
                            <w:iCs/>
                            <w:sz w:val="19"/>
                            <w:szCs w:val="19"/>
                          </w:rPr>
                        </w:pPr>
                      </w:p>
                    </w:txbxContent>
                  </v:textbox>
                </v:shape>
              </v:group>
            </w:pict>
          </mc:Fallback>
        </mc:AlternateContent>
      </w:r>
      <w:r w:rsidR="007346CC">
        <w:rPr>
          <w:noProof/>
          <w:lang w:val="en-US" w:eastAsia="en-US"/>
        </w:rPr>
        <mc:AlternateContent>
          <mc:Choice Requires="wps">
            <w:drawing>
              <wp:anchor distT="0" distB="0" distL="114300" distR="114300" simplePos="0" relativeHeight="251799552" behindDoc="1" locked="0" layoutInCell="1" allowOverlap="1" wp14:anchorId="4F198E99" wp14:editId="3ABB6788">
                <wp:simplePos x="0" y="0"/>
                <wp:positionH relativeFrom="column">
                  <wp:posOffset>-635110</wp:posOffset>
                </wp:positionH>
                <wp:positionV relativeFrom="page">
                  <wp:posOffset>0</wp:posOffset>
                </wp:positionV>
                <wp:extent cx="7881620" cy="309604"/>
                <wp:effectExtent l="0" t="0" r="5080" b="0"/>
                <wp:wrapNone/>
                <wp:docPr id="21" name="Rectangle 21"/>
                <wp:cNvGraphicFramePr/>
                <a:graphic xmlns:a="http://schemas.openxmlformats.org/drawingml/2006/main">
                  <a:graphicData uri="http://schemas.microsoft.com/office/word/2010/wordprocessingShape">
                    <wps:wsp>
                      <wps:cNvSpPr/>
                      <wps:spPr>
                        <a:xfrm>
                          <a:off x="0" y="0"/>
                          <a:ext cx="7881620" cy="309604"/>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172FBC" id="Rectangle 21" o:spid="_x0000_s1026" style="position:absolute;margin-left:-50pt;margin-top:0;width:620.6pt;height:24.4pt;z-index:-2515169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" fillcolor="#8496b0 [1951]" stroked="f" strokeweight="1pt">
                <w10:wrap anchory="page"/>
              </v:rect>
            </w:pict>
          </mc:Fallback>
        </mc:AlternateContent>
      </w:r>
    </w:p>
    <w:p w14:paraId="450B62FA" w14:textId="77469E80" w:rsidR="00134D84" w:rsidRDefault="004F7B71" w:rsidP="00134D84">
      <w:pPr>
        <w:spacing w:after="60"/>
        <w:ind w:right="43"/>
      </w:pPr>
      <w:r w:rsidRPr="006A3B9F">
        <w:rPr>
          <w:rFonts w:cstheme="minorHAnsi"/>
          <w:noProof/>
          <w:lang w:val="en-US" w:eastAsia="en-US"/>
        </w:rPr>
        <mc:AlternateContent>
          <mc:Choice Requires="wps">
            <w:drawing>
              <wp:anchor distT="45720" distB="45720" distL="114300" distR="114300" simplePos="0" relativeHeight="251757568" behindDoc="0" locked="0" layoutInCell="1" allowOverlap="1" wp14:anchorId="0A80BBB7" wp14:editId="1F3C0F1A">
                <wp:simplePos x="0" y="0"/>
                <wp:positionH relativeFrom="column">
                  <wp:posOffset>4410076</wp:posOffset>
                </wp:positionH>
                <wp:positionV relativeFrom="page">
                  <wp:posOffset>19050</wp:posOffset>
                </wp:positionV>
                <wp:extent cx="2767330" cy="286247"/>
                <wp:effectExtent l="0" t="0" r="0" b="0"/>
                <wp:wrapNone/>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7330" cy="286247"/>
                        </a:xfrm>
                        <a:prstGeom prst="rect">
                          <a:avLst/>
                        </a:prstGeom>
                        <a:noFill/>
                        <a:ln w="12700">
                          <a:noFill/>
                          <a:miter lim="800000"/>
                          <a:headEnd/>
                          <a:tailEnd/>
                        </a:ln>
                      </wps:spPr>
                      <wps:txbx>
                        <w:txbxContent>
                          <w:p w14:paraId="49C74C80" w14:textId="2A458680" w:rsidR="0093628B" w:rsidRPr="00B01628" w:rsidRDefault="009C1132" w:rsidP="0093628B">
                            <w:pPr>
                              <w:jc w:val="right"/>
                              <w:rPr>
                                <w:rFonts w:asciiTheme="majorHAnsi" w:hAnsiTheme="majorHAnsi" w:cstheme="majorHAnsi"/>
                                <w:b/>
                                <w:i/>
                                <w:color w:val="FFFFFF" w:themeColor="background1"/>
                                <w:szCs w:val="38"/>
                              </w:rPr>
                            </w:pPr>
                            <w:r w:rsidRPr="009C1132">
                              <w:rPr>
                                <w:rFonts w:asciiTheme="majorHAnsi" w:hAnsiTheme="majorHAnsi" w:cstheme="majorHAnsi"/>
                                <w:b/>
                                <w:i/>
                                <w:color w:val="FFFFFF" w:themeColor="background1"/>
                                <w:szCs w:val="38"/>
                              </w:rPr>
                              <w:t>DENISE WILS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80BBB7" id="_x0000_s1056" type="#_x0000_t202" style="position:absolute;left:0;text-align:left;margin-left:347.25pt;margin-top:1.5pt;width:217.9pt;height:22.55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" filled="f" stroked="f" strokeweight="1pt">
                <v:textbox>
                  <w:txbxContent>
                    <w:p w14:paraId="49C74C80" w14:textId="2A458680" w:rsidR="0093628B" w:rsidRPr="00B01628" w:rsidRDefault="009C1132" w:rsidP="0093628B">
                      <w:pPr>
                        <w:jc w:val="right"/>
                        <w:rPr>
                          <w:rFonts w:asciiTheme="majorHAnsi" w:hAnsiTheme="majorHAnsi" w:cstheme="majorHAnsi"/>
                          <w:b/>
                          <w:i/>
                          <w:color w:val="FFFFFF" w:themeColor="background1"/>
                          <w:szCs w:val="38"/>
                        </w:rPr>
                      </w:pPr>
                      <w:r w:rsidRPr="009C1132">
                        <w:rPr>
                          <w:rFonts w:asciiTheme="majorHAnsi" w:hAnsiTheme="majorHAnsi" w:cstheme="majorHAnsi"/>
                          <w:b/>
                          <w:i/>
                          <w:color w:val="FFFFFF" w:themeColor="background1"/>
                          <w:szCs w:val="38"/>
                        </w:rPr>
                        <w:t>DENISE WILSON</w:t>
                      </w:r>
                    </w:p>
                  </w:txbxContent>
                </v:textbox>
                <w10:wrap anchory="page"/>
              </v:shape>
            </w:pict>
          </mc:Fallback>
        </mc:AlternateContent>
      </w:r>
    </w:p>
    <w:p w14:paraId="07F87A4B" w14:textId="152E20CC" w:rsidR="00EA1808" w:rsidRDefault="00EA1808" w:rsidP="00134D84">
      <w:pPr>
        <w:ind w:right="90"/>
        <w:rPr>
          <w:b/>
          <w:sz w:val="24"/>
          <w:szCs w:val="24"/>
        </w:rPr>
      </w:pPr>
    </w:p>
    <w:p w14:paraId="62784CC3" w14:textId="55CA62A2" w:rsidR="00EA1808" w:rsidRDefault="00EA1808" w:rsidP="00EA1808">
      <w:pPr>
        <w:ind w:left="-270" w:right="90"/>
        <w:rPr>
          <w:b/>
          <w:sz w:val="24"/>
          <w:szCs w:val="24"/>
        </w:rPr>
      </w:pPr>
    </w:p>
    <w:p w14:paraId="3C25B38D" w14:textId="367A7158" w:rsidR="00EA1808" w:rsidRPr="006A3B9F" w:rsidRDefault="00EA1808" w:rsidP="00EA1808">
      <w:pPr>
        <w:ind w:left="-270" w:right="90"/>
        <w:rPr>
          <w:b/>
          <w:sz w:val="24"/>
          <w:szCs w:val="24"/>
        </w:rPr>
      </w:pPr>
    </w:p>
    <w:p w14:paraId="0D65F27B" w14:textId="5ADC6823" w:rsidR="00EA1808" w:rsidRPr="006A3B9F" w:rsidRDefault="00EA1808" w:rsidP="00EA1808">
      <w:pPr>
        <w:ind w:left="90" w:right="90"/>
        <w:rPr>
          <w:b/>
          <w:sz w:val="24"/>
          <w:szCs w:val="24"/>
        </w:rPr>
      </w:pPr>
    </w:p>
    <w:p w14:paraId="1B140C63" w14:textId="62609CAE" w:rsidR="00EA1808" w:rsidRPr="006A3B9F" w:rsidRDefault="00EA1808" w:rsidP="00EA1808">
      <w:pPr>
        <w:ind w:left="90" w:right="90"/>
        <w:rPr>
          <w:b/>
          <w:sz w:val="24"/>
          <w:szCs w:val="24"/>
        </w:rPr>
      </w:pPr>
    </w:p>
    <w:p w14:paraId="0FF69BBE" w14:textId="0AE493F7" w:rsidR="00EA1808" w:rsidRDefault="00EA1808" w:rsidP="00EA1808">
      <w:pPr>
        <w:ind w:left="90" w:right="90"/>
        <w:rPr>
          <w:b/>
          <w:sz w:val="24"/>
          <w:szCs w:val="24"/>
        </w:rPr>
      </w:pPr>
    </w:p>
    <w:p w14:paraId="2DEA1BAF" w14:textId="78112E8F" w:rsidR="00EA1808" w:rsidRPr="000242B5" w:rsidRDefault="0093628B" w:rsidP="00F614F0">
      <w:pPr>
        <w:ind w:left="90" w:right="90"/>
        <w:rPr>
          <w:b/>
          <w:sz w:val="24"/>
          <w:szCs w:val="24"/>
        </w:rPr>
        <w:sectPr w:rsidR="00EA1808" w:rsidRPr="000242B5" w:rsidSect="00677423">
          <w:type w:val="continuous"/>
          <w:pgSz w:w="12240" w:h="15840"/>
          <w:pgMar w:top="537" w:right="810" w:bottom="450" w:left="900" w:header="0" w:footer="0" w:gutter="0"/>
          <w:cols w:space="720"/>
          <w:titlePg/>
          <w:docGrid w:linePitch="360"/>
        </w:sectPr>
      </w:pPr>
      <w:r>
        <w:rPr>
          <w:noProof/>
          <w:lang w:val="en-US" w:eastAsia="en-US"/>
        </w:rPr>
        <mc:AlternateContent>
          <mc:Choice Requires="wps">
            <w:drawing>
              <wp:anchor distT="45720" distB="45720" distL="114300" distR="114300" simplePos="0" relativeHeight="251645951" behindDoc="0" locked="0" layoutInCell="1" allowOverlap="1" wp14:anchorId="5E9FA98B" wp14:editId="1C9D9782">
                <wp:simplePos x="0" y="0"/>
                <wp:positionH relativeFrom="column">
                  <wp:posOffset>6602730</wp:posOffset>
                </wp:positionH>
                <wp:positionV relativeFrom="page">
                  <wp:posOffset>9789160</wp:posOffset>
                </wp:positionV>
                <wp:extent cx="647700" cy="295275"/>
                <wp:effectExtent l="0" t="0" r="0" b="0"/>
                <wp:wrapNone/>
                <wp:docPr id="2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95275"/>
                        </a:xfrm>
                        <a:prstGeom prst="rect">
                          <a:avLst/>
                        </a:prstGeom>
                        <a:noFill/>
                        <a:ln w="9525">
                          <a:noFill/>
                          <a:miter lim="800000"/>
                          <a:headEnd/>
                          <a:tailEnd/>
                        </a:ln>
                      </wps:spPr>
                      <wps:txbx>
                        <w:txbxContent>
                          <w:p w14:paraId="422B6950" w14:textId="723290B0" w:rsidR="0093628B" w:rsidRPr="002A282B" w:rsidRDefault="002A282B" w:rsidP="0093628B">
                            <w:pPr>
                              <w:rPr>
                                <w:color w:val="FFFFFF" w:themeColor="background1"/>
                                <w:sz w:val="20"/>
                                <w:szCs w:val="24"/>
                              </w:rPr>
                            </w:pPr>
                            <w:r w:rsidRPr="002A282B">
                              <w:rPr>
                                <w:rFonts w:cstheme="minorHAnsi"/>
                                <w:b/>
                                <w:i/>
                                <w:color w:val="FFFFFF" w:themeColor="background1"/>
                                <w:sz w:val="20"/>
                                <w:szCs w:val="24"/>
                                <w:lang w:val="en-AU"/>
                              </w:rPr>
                              <w:t xml:space="preserve">PAGE </w:t>
                            </w:r>
                            <w:r>
                              <w:rPr>
                                <w:rFonts w:cstheme="minorHAnsi"/>
                                <w:b/>
                                <w:i/>
                                <w:color w:val="FFFFFF" w:themeColor="background1"/>
                                <w:sz w:val="20"/>
                                <w:szCs w:val="24"/>
                                <w:lang w:val="en-AU"/>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9FA98B" id="_x0000_s1057" type="#_x0000_t202" style="position:absolute;left:0;text-align:left;margin-left:519.9pt;margin-top:770.8pt;width:51pt;height:23.25pt;z-index:251645951;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" filled="f" stroked="f">
                <v:textbox>
                  <w:txbxContent>
                    <w:p w14:paraId="422B6950" w14:textId="723290B0" w:rsidR="0093628B" w:rsidRPr="002A282B" w:rsidRDefault="002A282B" w:rsidP="0093628B">
                      <w:pPr>
                        <w:rPr>
                          <w:color w:val="FFFFFF" w:themeColor="background1"/>
                          <w:sz w:val="20"/>
                          <w:szCs w:val="24"/>
                        </w:rPr>
                      </w:pPr>
                      <w:r w:rsidRPr="002A282B">
                        <w:rPr>
                          <w:rFonts w:cstheme="minorHAnsi"/>
                          <w:b/>
                          <w:i/>
                          <w:color w:val="FFFFFF" w:themeColor="background1"/>
                          <w:sz w:val="20"/>
                          <w:szCs w:val="24"/>
                          <w:lang w:val="en-AU"/>
                        </w:rPr>
                        <w:t xml:space="preserve">PAGE </w:t>
                      </w:r>
                      <w:r>
                        <w:rPr>
                          <w:rFonts w:cstheme="minorHAnsi"/>
                          <w:b/>
                          <w:i/>
                          <w:color w:val="FFFFFF" w:themeColor="background1"/>
                          <w:sz w:val="20"/>
                          <w:szCs w:val="24"/>
                          <w:lang w:val="en-AU"/>
                        </w:rPr>
                        <w:t>3</w:t>
                      </w:r>
                    </w:p>
                  </w:txbxContent>
                </v:textbox>
                <w10:wrap anchory="page"/>
              </v:shape>
            </w:pict>
          </mc:Fallback>
        </mc:AlternateContent>
      </w:r>
    </w:p>
    <w:p w14:paraId="0934DFB8" w14:textId="4D543DE6" w:rsidR="00EA1808" w:rsidRPr="00FD7F56" w:rsidRDefault="00EA1808" w:rsidP="00FD7F56">
      <w:pPr>
        <w:rPr>
          <w:rFonts w:cstheme="minorHAnsi"/>
        </w:rPr>
        <w:sectPr w:rsidR="00EA1808" w:rsidRPr="00FD7F56" w:rsidSect="00FB4B15">
          <w:type w:val="continuous"/>
          <w:pgSz w:w="12240" w:h="15840"/>
          <w:pgMar w:top="537" w:right="810" w:bottom="450" w:left="900" w:header="0" w:footer="0" w:gutter="0"/>
          <w:cols w:num="2" w:space="90"/>
          <w:titlePg/>
          <w:docGrid w:linePitch="360"/>
        </w:sectPr>
      </w:pPr>
    </w:p>
    <w:p w14:paraId="4C7752D6" w14:textId="39AE4E4E" w:rsidR="00EA1808" w:rsidRPr="000242B5" w:rsidRDefault="00EA1808" w:rsidP="000242B5">
      <w:pPr>
        <w:spacing w:after="160" w:line="259" w:lineRule="auto"/>
        <w:jc w:val="left"/>
        <w:rPr>
          <w:rFonts w:cstheme="minorHAnsi"/>
          <w:b/>
          <w:i/>
          <w:u w:val="single"/>
        </w:rPr>
        <w:sectPr w:rsidR="00EA1808" w:rsidRPr="000242B5" w:rsidSect="00C60040">
          <w:type w:val="continuous"/>
          <w:pgSz w:w="12240" w:h="15840"/>
          <w:pgMar w:top="537" w:right="810" w:bottom="450" w:left="900" w:header="0" w:footer="0" w:gutter="0"/>
          <w:cols w:num="2" w:space="90"/>
          <w:titlePg/>
          <w:docGrid w:linePitch="360"/>
        </w:sectPr>
      </w:pPr>
    </w:p>
    <w:p w14:paraId="18B1B00A" w14:textId="0035CC71" w:rsidR="00EA1808" w:rsidRPr="006A3B9F" w:rsidRDefault="000E06DA" w:rsidP="00EA1808">
      <w:pPr>
        <w:rPr>
          <w:lang w:val="en-AU"/>
        </w:rPr>
      </w:pPr>
      <w:r>
        <w:rPr>
          <w:noProof/>
          <w:lang w:val="en-US" w:eastAsia="en-US"/>
        </w:rPr>
        <mc:AlternateContent>
          <mc:Choice Requires="wpg">
            <w:drawing>
              <wp:anchor distT="0" distB="0" distL="114300" distR="114300" simplePos="0" relativeHeight="251856896" behindDoc="0" locked="0" layoutInCell="1" allowOverlap="1" wp14:anchorId="562BC2D7" wp14:editId="24A2E8E3">
                <wp:simplePos x="0" y="0"/>
                <wp:positionH relativeFrom="column">
                  <wp:posOffset>-314325</wp:posOffset>
                </wp:positionH>
                <wp:positionV relativeFrom="paragraph">
                  <wp:posOffset>393700</wp:posOffset>
                </wp:positionV>
                <wp:extent cx="7338060" cy="1257300"/>
                <wp:effectExtent l="0" t="0" r="0" b="19050"/>
                <wp:wrapNone/>
                <wp:docPr id="62650041" name="Group 2"/>
                <wp:cNvGraphicFramePr/>
                <a:graphic xmlns:a="http://schemas.openxmlformats.org/drawingml/2006/main">
                  <a:graphicData uri="http://schemas.microsoft.com/office/word/2010/wordprocessingGroup">
                    <wpg:wgp>
                      <wpg:cNvGrpSpPr/>
                      <wpg:grpSpPr>
                        <a:xfrm>
                          <a:off x="0" y="0"/>
                          <a:ext cx="7338060" cy="1257300"/>
                          <a:chOff x="0" y="290211"/>
                          <a:chExt cx="7338060" cy="817395"/>
                        </a:xfrm>
                      </wpg:grpSpPr>
                      <wps:wsp>
                        <wps:cNvPr id="1957151183" name="Text Box 2"/>
                        <wps:cNvSpPr txBox="1">
                          <a:spLocks noChangeArrowheads="1"/>
                        </wps:cNvSpPr>
                        <wps:spPr bwMode="auto">
                          <a:xfrm>
                            <a:off x="2133600" y="290211"/>
                            <a:ext cx="3086100" cy="179786"/>
                          </a:xfrm>
                          <a:prstGeom prst="rect">
                            <a:avLst/>
                          </a:prstGeom>
                          <a:solidFill>
                            <a:schemeClr val="accent1">
                              <a:lumMod val="20000"/>
                              <a:lumOff val="80000"/>
                            </a:schemeClr>
                          </a:solidFill>
                          <a:ln w="9525">
                            <a:solidFill>
                              <a:schemeClr val="accent1">
                                <a:lumMod val="20000"/>
                                <a:lumOff val="80000"/>
                              </a:schemeClr>
                            </a:solidFill>
                            <a:miter lim="800000"/>
                            <a:headEnd/>
                            <a:tailEnd/>
                          </a:ln>
                        </wps:spPr>
                        <wps:txbx>
                          <w:txbxContent>
                            <w:p w14:paraId="386E87C7" w14:textId="55626719" w:rsidR="00D232A3" w:rsidRPr="00E60E80" w:rsidRDefault="00E60E80" w:rsidP="00D232A3">
                              <w:pPr>
                                <w:jc w:val="center"/>
                                <w:rPr>
                                  <w:b/>
                                  <w:color w:val="44546A" w:themeColor="text2"/>
                                  <w:sz w:val="24"/>
                                  <w:szCs w:val="24"/>
                                  <w:lang w:val="en-PH"/>
                                </w:rPr>
                              </w:pPr>
                              <w:r>
                                <w:rPr>
                                  <w:b/>
                                  <w:color w:val="44546A" w:themeColor="text2"/>
                                  <w:sz w:val="24"/>
                                  <w:szCs w:val="24"/>
                                  <w:lang w:val="en-PH"/>
                                </w:rPr>
                                <w:t>WORK HISTORY</w:t>
                              </w:r>
                            </w:p>
                          </w:txbxContent>
                        </wps:txbx>
                        <wps:bodyPr rot="0" vert="horz" wrap="square" lIns="91440" tIns="45720" rIns="91440" bIns="45720" anchor="t" anchorCtr="0">
                          <a:noAutofit/>
                        </wps:bodyPr>
                      </wps:wsp>
                      <wps:wsp>
                        <wps:cNvPr id="1974396940" name="Rectangle 1974396940"/>
                        <wps:cNvSpPr/>
                        <wps:spPr>
                          <a:xfrm>
                            <a:off x="0" y="469799"/>
                            <a:ext cx="7280910" cy="637807"/>
                          </a:xfrm>
                          <a:prstGeom prst="rect">
                            <a:avLst/>
                          </a:prstGeom>
                          <a:noFill/>
                          <a:ln w="9525">
                            <a:solidFill>
                              <a:srgbClr val="DEEBF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6086732" name="Text Box 1826086732"/>
                        <wps:cNvSpPr txBox="1"/>
                        <wps:spPr>
                          <a:xfrm>
                            <a:off x="57150" y="469602"/>
                            <a:ext cx="7280910" cy="638004"/>
                          </a:xfrm>
                          <a:prstGeom prst="rect">
                            <a:avLst/>
                          </a:prstGeom>
                          <a:noFill/>
                          <a:ln w="6350">
                            <a:noFill/>
                          </a:ln>
                        </wps:spPr>
                        <wps:txbx>
                          <w:txbxContent>
                            <w:p w14:paraId="7AF2C15F" w14:textId="391DF61B" w:rsidR="00384DE4" w:rsidRPr="000E06DA" w:rsidRDefault="003C0D5D" w:rsidP="000E06DA">
                              <w:pPr>
                                <w:tabs>
                                  <w:tab w:val="right" w:pos="10980"/>
                                </w:tabs>
                                <w:spacing w:before="40" w:line="288" w:lineRule="auto"/>
                                <w:ind w:right="187"/>
                                <w:rPr>
                                  <w:b/>
                                  <w:sz w:val="20"/>
                                  <w:szCs w:val="20"/>
                                </w:rPr>
                              </w:pPr>
                              <w:bookmarkStart w:id="38" w:name="_Hlk138814896"/>
                              <w:bookmarkStart w:id="39" w:name="_Hlk138814897"/>
                              <w:r w:rsidRPr="000E06DA">
                                <w:rPr>
                                  <w:b/>
                                  <w:sz w:val="20"/>
                                  <w:szCs w:val="20"/>
                                </w:rPr>
                                <w:t>‘</w:t>
                              </w:r>
                              <w:r w:rsidR="009D5EA5" w:rsidRPr="000E06DA">
                                <w:rPr>
                                  <w:b/>
                                  <w:sz w:val="20"/>
                                  <w:szCs w:val="20"/>
                                </w:rPr>
                                <w:t>YOUNG HEARTS’ SENIOR CHILDREN’S COUNSELLOR &amp; CHILD INCLUSIVE PRACTITIONER | ANGLICAREWA</w:t>
                              </w:r>
                              <w:r w:rsidR="009D5EA5" w:rsidRPr="000E06DA">
                                <w:rPr>
                                  <w:b/>
                                  <w:sz w:val="20"/>
                                  <w:szCs w:val="20"/>
                                </w:rPr>
                                <w:tab/>
                                <w:t xml:space="preserve">OCT 2010 – MAY 2013    </w:t>
                              </w:r>
                            </w:p>
                            <w:p w14:paraId="644EE2DC" w14:textId="6FADD40A" w:rsidR="00E60E80" w:rsidRPr="000E06DA" w:rsidRDefault="009D5EA5" w:rsidP="000E06DA">
                              <w:pPr>
                                <w:tabs>
                                  <w:tab w:val="right" w:pos="10980"/>
                                </w:tabs>
                                <w:spacing w:before="40" w:line="288" w:lineRule="auto"/>
                                <w:ind w:right="187"/>
                                <w:rPr>
                                  <w:b/>
                                  <w:sz w:val="20"/>
                                  <w:szCs w:val="20"/>
                                </w:rPr>
                              </w:pPr>
                              <w:r w:rsidRPr="000E06DA">
                                <w:rPr>
                                  <w:b/>
                                  <w:sz w:val="20"/>
                                  <w:szCs w:val="20"/>
                                </w:rPr>
                                <w:t>FACILITATOR/COUNSELLOR ‘MUMS &amp; DAD’S FOREVER’ PROGRAM | ANGLICAREWA</w:t>
                              </w:r>
                              <w:r w:rsidRPr="000E06DA">
                                <w:rPr>
                                  <w:b/>
                                  <w:sz w:val="20"/>
                                  <w:szCs w:val="20"/>
                                </w:rPr>
                                <w:tab/>
                                <w:t xml:space="preserve">JUN 2009 – OCT 2010   </w:t>
                              </w:r>
                            </w:p>
                            <w:p w14:paraId="72ECE12F" w14:textId="34285DBC" w:rsidR="00E60E80" w:rsidRPr="000E06DA" w:rsidRDefault="009D5EA5" w:rsidP="000E06DA">
                              <w:pPr>
                                <w:tabs>
                                  <w:tab w:val="right" w:pos="10980"/>
                                </w:tabs>
                                <w:spacing w:before="40" w:line="288" w:lineRule="auto"/>
                                <w:ind w:right="187"/>
                                <w:rPr>
                                  <w:b/>
                                  <w:sz w:val="20"/>
                                  <w:szCs w:val="20"/>
                                </w:rPr>
                              </w:pPr>
                              <w:r w:rsidRPr="000E06DA">
                                <w:rPr>
                                  <w:b/>
                                  <w:sz w:val="20"/>
                                  <w:szCs w:val="20"/>
                                </w:rPr>
                                <w:t>PROPRIETOR/COUNSELLOR | OCEAN BREEZE COUNSELLING</w:t>
                              </w:r>
                              <w:r w:rsidRPr="000E06DA">
                                <w:rPr>
                                  <w:b/>
                                  <w:sz w:val="20"/>
                                  <w:szCs w:val="20"/>
                                </w:rPr>
                                <w:tab/>
                                <w:t>DEC 2007 – JUN 2009</w:t>
                              </w:r>
                            </w:p>
                            <w:p w14:paraId="691AC3AD" w14:textId="4275BA97" w:rsidR="00E60E80" w:rsidRPr="000E06DA" w:rsidRDefault="009D5EA5" w:rsidP="000E06DA">
                              <w:pPr>
                                <w:tabs>
                                  <w:tab w:val="right" w:pos="10980"/>
                                </w:tabs>
                                <w:spacing w:before="40" w:line="288" w:lineRule="auto"/>
                                <w:ind w:right="187"/>
                                <w:rPr>
                                  <w:b/>
                                  <w:sz w:val="20"/>
                                  <w:szCs w:val="20"/>
                                </w:rPr>
                              </w:pPr>
                              <w:r w:rsidRPr="000E06DA">
                                <w:rPr>
                                  <w:b/>
                                  <w:sz w:val="20"/>
                                  <w:szCs w:val="20"/>
                                </w:rPr>
                                <w:t>GENERALIST TEACHER | DEPART OF EDUCATION VIC, WA &amp; INDEPENDENT SCHOOLS WA</w:t>
                              </w:r>
                              <w:r w:rsidRPr="000E06DA">
                                <w:rPr>
                                  <w:b/>
                                  <w:sz w:val="20"/>
                                  <w:szCs w:val="20"/>
                                </w:rPr>
                                <w:tab/>
                                <w:t>1992 - 2006</w:t>
                              </w:r>
                            </w:p>
                            <w:p w14:paraId="674BFC4B" w14:textId="77777777" w:rsidR="00E60E80" w:rsidRPr="000E06DA" w:rsidRDefault="00E60E80" w:rsidP="000E06DA">
                              <w:pPr>
                                <w:tabs>
                                  <w:tab w:val="right" w:pos="10980"/>
                                </w:tabs>
                                <w:spacing w:before="40" w:line="288" w:lineRule="auto"/>
                                <w:ind w:right="187"/>
                                <w:rPr>
                                  <w:b/>
                                  <w:sz w:val="20"/>
                                  <w:szCs w:val="20"/>
                                </w:rPr>
                              </w:pPr>
                            </w:p>
                            <w:p w14:paraId="44A5247B" w14:textId="77777777" w:rsidR="00E60E80" w:rsidRPr="000E06DA" w:rsidRDefault="00E60E80" w:rsidP="000E06DA">
                              <w:pPr>
                                <w:tabs>
                                  <w:tab w:val="right" w:pos="10980"/>
                                </w:tabs>
                                <w:spacing w:before="40" w:line="288" w:lineRule="auto"/>
                                <w:ind w:right="187"/>
                                <w:rPr>
                                  <w:b/>
                                  <w:sz w:val="20"/>
                                  <w:szCs w:val="20"/>
                                </w:rPr>
                              </w:pPr>
                            </w:p>
                            <w:bookmarkEnd w:id="38"/>
                            <w:bookmarkEnd w:id="39"/>
                            <w:p w14:paraId="376D28EB" w14:textId="77777777" w:rsidR="00384DE4" w:rsidRPr="000E06DA" w:rsidRDefault="00384DE4" w:rsidP="000E06DA">
                              <w:pPr>
                                <w:tabs>
                                  <w:tab w:val="right" w:pos="10980"/>
                                </w:tabs>
                                <w:spacing w:before="40" w:line="288" w:lineRule="auto"/>
                                <w:ind w:right="187"/>
                                <w:rPr>
                                  <w:bCs/>
                                  <w:iCs/>
                                  <w:sz w:val="20"/>
                                  <w:szCs w:val="20"/>
                                </w:rPr>
                              </w:pPr>
                            </w:p>
                            <w:p w14:paraId="71C78AAC" w14:textId="77777777" w:rsidR="00384DE4" w:rsidRPr="000E06DA" w:rsidRDefault="00384DE4" w:rsidP="000E06DA">
                              <w:pPr>
                                <w:spacing w:before="40" w:line="288" w:lineRule="auto"/>
                                <w:rPr>
                                  <w:sz w:val="20"/>
                                  <w:szCs w:val="20"/>
                                </w:rPr>
                              </w:pPr>
                            </w:p>
                            <w:p w14:paraId="6FDC0CFE" w14:textId="77777777" w:rsidR="004921E6" w:rsidRPr="000E06DA" w:rsidRDefault="004921E6" w:rsidP="000E06DA">
                              <w:pPr>
                                <w:tabs>
                                  <w:tab w:val="right" w:pos="10980"/>
                                </w:tabs>
                                <w:spacing w:before="40" w:line="288" w:lineRule="auto"/>
                                <w:ind w:right="187"/>
                                <w:rPr>
                                  <w:bCs/>
                                  <w:i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2BC2D7" id="_x0000_s1058" style="position:absolute;left:0;text-align:left;margin-left:-24.75pt;margin-top:31pt;width:577.8pt;height:99pt;z-index:251856896;mso-width-relative:margin;mso-height-relative:margin" coordorigin=",2902" coordsize="73380,8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">
                <v:shape id="_x0000_s1059" type="#_x0000_t202" style="position:absolute;left:21336;top:2902;width:30861;height:1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" fillcolor="#deeaf6 [660]" strokecolor="#deeaf6 [660]">
                  <v:textbox>
                    <w:txbxContent>
                      <w:p w14:paraId="386E87C7" w14:textId="55626719" w:rsidR="00D232A3" w:rsidRPr="00E60E80" w:rsidRDefault="00E60E80" w:rsidP="00D232A3">
                        <w:pPr>
                          <w:jc w:val="center"/>
                          <w:rPr>
                            <w:b/>
                            <w:color w:val="44546A" w:themeColor="text2"/>
                            <w:sz w:val="24"/>
                            <w:szCs w:val="24"/>
                            <w:lang w:val="en-PH"/>
                          </w:rPr>
                        </w:pPr>
                        <w:r>
                          <w:rPr>
                            <w:b/>
                            <w:color w:val="44546A" w:themeColor="text2"/>
                            <w:sz w:val="24"/>
                            <w:szCs w:val="24"/>
                            <w:lang w:val="en-PH"/>
                          </w:rPr>
                          <w:t>WORK HISTORY</w:t>
                        </w:r>
                      </w:p>
                    </w:txbxContent>
                  </v:textbox>
                </v:shape>
                <v:rect id="Rectangle 1974396940" o:spid="_x0000_s1060" style="position:absolute;top:4697;width:72809;height:63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" filled="f" strokecolor="#deebf7"/>
                <v:shape id="Text Box 1826086732" o:spid="_x0000_s1061" type="#_x0000_t202" style="position:absolute;left:571;top:4696;width:72809;height:6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" filled="f" stroked="f" strokeweight=".5pt">
                  <v:textbox>
                    <w:txbxContent>
                      <w:p w14:paraId="7AF2C15F" w14:textId="391DF61B" w:rsidR="00384DE4" w:rsidRPr="000E06DA" w:rsidRDefault="003C0D5D" w:rsidP="000E06DA">
                        <w:pPr>
                          <w:tabs>
                            <w:tab w:val="right" w:pos="10980"/>
                          </w:tabs>
                          <w:spacing w:before="40" w:line="288" w:lineRule="auto"/>
                          <w:ind w:right="187"/>
                          <w:rPr>
                            <w:b/>
                            <w:sz w:val="20"/>
                            <w:szCs w:val="20"/>
                          </w:rPr>
                        </w:pPr>
                        <w:bookmarkStart w:id="40" w:name="_Hlk138814896"/>
                        <w:bookmarkStart w:id="41" w:name="_Hlk138814897"/>
                        <w:r w:rsidRPr="000E06DA">
                          <w:rPr>
                            <w:b/>
                            <w:sz w:val="20"/>
                            <w:szCs w:val="20"/>
                          </w:rPr>
                          <w:t>‘</w:t>
                        </w:r>
                        <w:r w:rsidR="009D5EA5" w:rsidRPr="000E06DA">
                          <w:rPr>
                            <w:b/>
                            <w:sz w:val="20"/>
                            <w:szCs w:val="20"/>
                          </w:rPr>
                          <w:t>YOUNG HEARTS’ SENIOR CHILDREN’S COUNSELLOR &amp; CHILD INCLUSIVE PRACTITIONER | ANGLICAREWA</w:t>
                        </w:r>
                        <w:r w:rsidR="009D5EA5" w:rsidRPr="000E06DA">
                          <w:rPr>
                            <w:b/>
                            <w:sz w:val="20"/>
                            <w:szCs w:val="20"/>
                          </w:rPr>
                          <w:tab/>
                          <w:t xml:space="preserve">OCT 2010 – MAY 2013    </w:t>
                        </w:r>
                      </w:p>
                      <w:p w14:paraId="644EE2DC" w14:textId="6FADD40A" w:rsidR="00E60E80" w:rsidRPr="000E06DA" w:rsidRDefault="009D5EA5" w:rsidP="000E06DA">
                        <w:pPr>
                          <w:tabs>
                            <w:tab w:val="right" w:pos="10980"/>
                          </w:tabs>
                          <w:spacing w:before="40" w:line="288" w:lineRule="auto"/>
                          <w:ind w:right="187"/>
                          <w:rPr>
                            <w:b/>
                            <w:sz w:val="20"/>
                            <w:szCs w:val="20"/>
                          </w:rPr>
                        </w:pPr>
                        <w:r w:rsidRPr="000E06DA">
                          <w:rPr>
                            <w:b/>
                            <w:sz w:val="20"/>
                            <w:szCs w:val="20"/>
                          </w:rPr>
                          <w:t>FACILITATOR/COUNSELLOR ‘MUMS &amp; DAD’S FOREVER’ PROGRAM | ANGLICAREWA</w:t>
                        </w:r>
                        <w:r w:rsidRPr="000E06DA">
                          <w:rPr>
                            <w:b/>
                            <w:sz w:val="20"/>
                            <w:szCs w:val="20"/>
                          </w:rPr>
                          <w:tab/>
                          <w:t xml:space="preserve">JUN 2009 – OCT 2010   </w:t>
                        </w:r>
                      </w:p>
                      <w:p w14:paraId="72ECE12F" w14:textId="34285DBC" w:rsidR="00E60E80" w:rsidRPr="000E06DA" w:rsidRDefault="009D5EA5" w:rsidP="000E06DA">
                        <w:pPr>
                          <w:tabs>
                            <w:tab w:val="right" w:pos="10980"/>
                          </w:tabs>
                          <w:spacing w:before="40" w:line="288" w:lineRule="auto"/>
                          <w:ind w:right="187"/>
                          <w:rPr>
                            <w:b/>
                            <w:sz w:val="20"/>
                            <w:szCs w:val="20"/>
                          </w:rPr>
                        </w:pPr>
                        <w:r w:rsidRPr="000E06DA">
                          <w:rPr>
                            <w:b/>
                            <w:sz w:val="20"/>
                            <w:szCs w:val="20"/>
                          </w:rPr>
                          <w:t>PROPRIETOR/COUNSELLOR | OCEAN BREEZE COUNSELLING</w:t>
                        </w:r>
                        <w:r w:rsidRPr="000E06DA">
                          <w:rPr>
                            <w:b/>
                            <w:sz w:val="20"/>
                            <w:szCs w:val="20"/>
                          </w:rPr>
                          <w:tab/>
                          <w:t>DEC 2007 – JUN 2009</w:t>
                        </w:r>
                      </w:p>
                      <w:p w14:paraId="691AC3AD" w14:textId="4275BA97" w:rsidR="00E60E80" w:rsidRPr="000E06DA" w:rsidRDefault="009D5EA5" w:rsidP="000E06DA">
                        <w:pPr>
                          <w:tabs>
                            <w:tab w:val="right" w:pos="10980"/>
                          </w:tabs>
                          <w:spacing w:before="40" w:line="288" w:lineRule="auto"/>
                          <w:ind w:right="187"/>
                          <w:rPr>
                            <w:b/>
                            <w:sz w:val="20"/>
                            <w:szCs w:val="20"/>
                          </w:rPr>
                        </w:pPr>
                        <w:r w:rsidRPr="000E06DA">
                          <w:rPr>
                            <w:b/>
                            <w:sz w:val="20"/>
                            <w:szCs w:val="20"/>
                          </w:rPr>
                          <w:t>GENERALIST TEACHER | DEPART OF EDUCATION VIC, WA &amp; INDEPENDENT SCHOOLS WA</w:t>
                        </w:r>
                        <w:r w:rsidRPr="000E06DA">
                          <w:rPr>
                            <w:b/>
                            <w:sz w:val="20"/>
                            <w:szCs w:val="20"/>
                          </w:rPr>
                          <w:tab/>
                          <w:t>1992 - 2006</w:t>
                        </w:r>
                      </w:p>
                      <w:p w14:paraId="674BFC4B" w14:textId="77777777" w:rsidR="00E60E80" w:rsidRPr="000E06DA" w:rsidRDefault="00E60E80" w:rsidP="000E06DA">
                        <w:pPr>
                          <w:tabs>
                            <w:tab w:val="right" w:pos="10980"/>
                          </w:tabs>
                          <w:spacing w:before="40" w:line="288" w:lineRule="auto"/>
                          <w:ind w:right="187"/>
                          <w:rPr>
                            <w:b/>
                            <w:sz w:val="20"/>
                            <w:szCs w:val="20"/>
                          </w:rPr>
                        </w:pPr>
                      </w:p>
                      <w:p w14:paraId="44A5247B" w14:textId="77777777" w:rsidR="00E60E80" w:rsidRPr="000E06DA" w:rsidRDefault="00E60E80" w:rsidP="000E06DA">
                        <w:pPr>
                          <w:tabs>
                            <w:tab w:val="right" w:pos="10980"/>
                          </w:tabs>
                          <w:spacing w:before="40" w:line="288" w:lineRule="auto"/>
                          <w:ind w:right="187"/>
                          <w:rPr>
                            <w:b/>
                            <w:sz w:val="20"/>
                            <w:szCs w:val="20"/>
                          </w:rPr>
                        </w:pPr>
                      </w:p>
                      <w:bookmarkEnd w:id="40"/>
                      <w:bookmarkEnd w:id="41"/>
                      <w:p w14:paraId="376D28EB" w14:textId="77777777" w:rsidR="00384DE4" w:rsidRPr="000E06DA" w:rsidRDefault="00384DE4" w:rsidP="000E06DA">
                        <w:pPr>
                          <w:tabs>
                            <w:tab w:val="right" w:pos="10980"/>
                          </w:tabs>
                          <w:spacing w:before="40" w:line="288" w:lineRule="auto"/>
                          <w:ind w:right="187"/>
                          <w:rPr>
                            <w:bCs/>
                            <w:iCs/>
                            <w:sz w:val="20"/>
                            <w:szCs w:val="20"/>
                          </w:rPr>
                        </w:pPr>
                      </w:p>
                      <w:p w14:paraId="71C78AAC" w14:textId="77777777" w:rsidR="00384DE4" w:rsidRPr="000E06DA" w:rsidRDefault="00384DE4" w:rsidP="000E06DA">
                        <w:pPr>
                          <w:spacing w:before="40" w:line="288" w:lineRule="auto"/>
                          <w:rPr>
                            <w:sz w:val="20"/>
                            <w:szCs w:val="20"/>
                          </w:rPr>
                        </w:pPr>
                      </w:p>
                      <w:p w14:paraId="6FDC0CFE" w14:textId="77777777" w:rsidR="004921E6" w:rsidRPr="000E06DA" w:rsidRDefault="004921E6" w:rsidP="000E06DA">
                        <w:pPr>
                          <w:tabs>
                            <w:tab w:val="right" w:pos="10980"/>
                          </w:tabs>
                          <w:spacing w:before="40" w:line="288" w:lineRule="auto"/>
                          <w:ind w:right="187"/>
                          <w:rPr>
                            <w:bCs/>
                            <w:iCs/>
                            <w:sz w:val="20"/>
                            <w:szCs w:val="20"/>
                          </w:rPr>
                        </w:pPr>
                      </w:p>
                    </w:txbxContent>
                  </v:textbox>
                </v:shape>
              </v:group>
            </w:pict>
          </mc:Fallback>
        </mc:AlternateContent>
      </w:r>
      <w:r>
        <w:rPr>
          <w:noProof/>
          <w:lang w:val="en-AU"/>
        </w:rPr>
        <mc:AlternateContent>
          <mc:Choice Requires="wpg">
            <w:drawing>
              <wp:anchor distT="0" distB="0" distL="114300" distR="114300" simplePos="0" relativeHeight="251844608" behindDoc="0" locked="0" layoutInCell="1" allowOverlap="1" wp14:anchorId="771FD4A1" wp14:editId="5F93CA90">
                <wp:simplePos x="0" y="0"/>
                <wp:positionH relativeFrom="column">
                  <wp:posOffset>-333375</wp:posOffset>
                </wp:positionH>
                <wp:positionV relativeFrom="paragraph">
                  <wp:posOffset>1651000</wp:posOffset>
                </wp:positionV>
                <wp:extent cx="7280910" cy="1562100"/>
                <wp:effectExtent l="0" t="0" r="15240" b="0"/>
                <wp:wrapNone/>
                <wp:docPr id="1627713465" name="Group 4"/>
                <wp:cNvGraphicFramePr/>
                <a:graphic xmlns:a="http://schemas.openxmlformats.org/drawingml/2006/main">
                  <a:graphicData uri="http://schemas.microsoft.com/office/word/2010/wordprocessingGroup">
                    <wpg:wgp>
                      <wpg:cNvGrpSpPr/>
                      <wpg:grpSpPr>
                        <a:xfrm>
                          <a:off x="0" y="0"/>
                          <a:ext cx="7280910" cy="1562100"/>
                          <a:chOff x="0" y="0"/>
                          <a:chExt cx="7280910" cy="1563813"/>
                        </a:xfrm>
                      </wpg:grpSpPr>
                      <wps:wsp>
                        <wps:cNvPr id="1345697958" name="Text Box 2"/>
                        <wps:cNvSpPr txBox="1">
                          <a:spLocks noChangeArrowheads="1"/>
                        </wps:cNvSpPr>
                        <wps:spPr bwMode="auto">
                          <a:xfrm>
                            <a:off x="2803525" y="0"/>
                            <a:ext cx="1701800" cy="274320"/>
                          </a:xfrm>
                          <a:prstGeom prst="rect">
                            <a:avLst/>
                          </a:prstGeom>
                          <a:solidFill>
                            <a:srgbClr val="DEEBF7"/>
                          </a:solidFill>
                          <a:ln w="9525">
                            <a:noFill/>
                            <a:miter lim="800000"/>
                            <a:headEnd/>
                            <a:tailEnd/>
                          </a:ln>
                        </wps:spPr>
                        <wps:txbx>
                          <w:txbxContent>
                            <w:p w14:paraId="68062E70" w14:textId="2FDE9D09" w:rsidR="00650150" w:rsidRPr="008E4565" w:rsidRDefault="008C0642" w:rsidP="00650150">
                              <w:pPr>
                                <w:jc w:val="center"/>
                                <w:rPr>
                                  <w:b/>
                                  <w:color w:val="44546A" w:themeColor="text2"/>
                                  <w:sz w:val="24"/>
                                  <w:szCs w:val="24"/>
                                  <w:lang w:val="en-PH"/>
                                </w:rPr>
                              </w:pPr>
                              <w:r>
                                <w:rPr>
                                  <w:b/>
                                  <w:color w:val="44546A" w:themeColor="text2"/>
                                  <w:sz w:val="24"/>
                                  <w:szCs w:val="24"/>
                                  <w:lang w:val="en-PH"/>
                                </w:rPr>
                                <w:t>CONFERENCE</w:t>
                              </w:r>
                            </w:p>
                          </w:txbxContent>
                        </wps:txbx>
                        <wps:bodyPr rot="0" vert="horz" wrap="square" lIns="91440" tIns="45720" rIns="91440" bIns="45720" anchor="t" anchorCtr="0">
                          <a:noAutofit/>
                        </wps:bodyPr>
                      </wps:wsp>
                      <wps:wsp>
                        <wps:cNvPr id="1402108235" name="Rectangle 1402108235"/>
                        <wps:cNvSpPr/>
                        <wps:spPr>
                          <a:xfrm>
                            <a:off x="0" y="275809"/>
                            <a:ext cx="7280910" cy="1230792"/>
                          </a:xfrm>
                          <a:prstGeom prst="rect">
                            <a:avLst/>
                          </a:prstGeom>
                          <a:noFill/>
                          <a:ln w="9525">
                            <a:solidFill>
                              <a:srgbClr val="DEEBF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9050371" name="Text Box 399050371"/>
                        <wps:cNvSpPr txBox="1"/>
                        <wps:spPr>
                          <a:xfrm>
                            <a:off x="57150" y="275423"/>
                            <a:ext cx="7176136" cy="1288390"/>
                          </a:xfrm>
                          <a:prstGeom prst="rect">
                            <a:avLst/>
                          </a:prstGeom>
                          <a:noFill/>
                          <a:ln w="6350">
                            <a:noFill/>
                          </a:ln>
                        </wps:spPr>
                        <wps:txbx>
                          <w:txbxContent>
                            <w:p w14:paraId="72582B50" w14:textId="437EA2EF" w:rsidR="001D6AE9" w:rsidRPr="001D6AE9" w:rsidRDefault="001D6AE9" w:rsidP="000E06DA">
                              <w:pPr>
                                <w:tabs>
                                  <w:tab w:val="right" w:pos="10980"/>
                                </w:tabs>
                                <w:spacing w:line="264" w:lineRule="auto"/>
                                <w:ind w:right="187"/>
                                <w:rPr>
                                  <w:b/>
                                  <w:sz w:val="18"/>
                                  <w:szCs w:val="20"/>
                                </w:rPr>
                              </w:pPr>
                              <w:r w:rsidRPr="001D6AE9">
                                <w:rPr>
                                  <w:b/>
                                  <w:sz w:val="18"/>
                                  <w:szCs w:val="20"/>
                                </w:rPr>
                                <w:t xml:space="preserve">Generation Next </w:t>
                              </w:r>
                              <w:r w:rsidR="00B61B35" w:rsidRPr="001D6AE9">
                                <w:rPr>
                                  <w:b/>
                                  <w:sz w:val="18"/>
                                  <w:szCs w:val="20"/>
                                </w:rPr>
                                <w:t xml:space="preserve">Presenter </w:t>
                              </w:r>
                              <w:r w:rsidR="00B61B35">
                                <w:rPr>
                                  <w:b/>
                                  <w:sz w:val="18"/>
                                  <w:szCs w:val="20"/>
                                </w:rPr>
                                <w:t>at</w:t>
                              </w:r>
                              <w:r w:rsidR="00B61B35" w:rsidRPr="001D6AE9">
                                <w:rPr>
                                  <w:b/>
                                  <w:sz w:val="18"/>
                                  <w:szCs w:val="20"/>
                                </w:rPr>
                                <w:t xml:space="preserve"> Each </w:t>
                              </w:r>
                              <w:r w:rsidR="00C554D1">
                                <w:rPr>
                                  <w:b/>
                                  <w:sz w:val="18"/>
                                  <w:szCs w:val="20"/>
                                </w:rPr>
                                <w:t>of</w:t>
                              </w:r>
                              <w:r w:rsidR="00B61B35" w:rsidRPr="001D6AE9">
                                <w:rPr>
                                  <w:b/>
                                  <w:sz w:val="18"/>
                                  <w:szCs w:val="20"/>
                                </w:rPr>
                                <w:t xml:space="preserve"> Capital City Conferences (2019)</w:t>
                              </w:r>
                            </w:p>
                            <w:p w14:paraId="3B829A78" w14:textId="25635C53" w:rsidR="001D6AE9" w:rsidRPr="001D6AE9" w:rsidRDefault="001D6AE9" w:rsidP="000E06DA">
                              <w:pPr>
                                <w:tabs>
                                  <w:tab w:val="right" w:pos="10980"/>
                                </w:tabs>
                                <w:spacing w:line="264" w:lineRule="auto"/>
                                <w:ind w:right="187"/>
                                <w:rPr>
                                  <w:b/>
                                  <w:sz w:val="18"/>
                                  <w:szCs w:val="20"/>
                                </w:rPr>
                              </w:pPr>
                              <w:r w:rsidRPr="001D6AE9">
                                <w:rPr>
                                  <w:b/>
                                  <w:sz w:val="18"/>
                                  <w:szCs w:val="20"/>
                                </w:rPr>
                                <w:t>APACS</w:t>
                              </w:r>
                              <w:r w:rsidR="00B61B35" w:rsidRPr="001D6AE9">
                                <w:rPr>
                                  <w:b/>
                                  <w:sz w:val="18"/>
                                  <w:szCs w:val="20"/>
                                </w:rPr>
                                <w:t>/</w:t>
                              </w:r>
                              <w:r w:rsidRPr="001D6AE9">
                                <w:rPr>
                                  <w:b/>
                                  <w:sz w:val="18"/>
                                  <w:szCs w:val="20"/>
                                </w:rPr>
                                <w:t xml:space="preserve">SPAWA National Conference </w:t>
                              </w:r>
                              <w:r w:rsidR="00B61B35" w:rsidRPr="001D6AE9">
                                <w:rPr>
                                  <w:b/>
                                  <w:sz w:val="18"/>
                                  <w:szCs w:val="20"/>
                                </w:rPr>
                                <w:t>Speaker (2019)</w:t>
                              </w:r>
                            </w:p>
                            <w:p w14:paraId="1C6CB18E" w14:textId="284A5675" w:rsidR="001D6AE9" w:rsidRPr="001D6AE9" w:rsidRDefault="001D6AE9" w:rsidP="000E06DA">
                              <w:pPr>
                                <w:tabs>
                                  <w:tab w:val="right" w:pos="10980"/>
                                </w:tabs>
                                <w:spacing w:line="264" w:lineRule="auto"/>
                                <w:ind w:right="187"/>
                                <w:rPr>
                                  <w:b/>
                                  <w:sz w:val="18"/>
                                  <w:szCs w:val="20"/>
                                </w:rPr>
                              </w:pPr>
                              <w:r w:rsidRPr="001D6AE9">
                                <w:rPr>
                                  <w:b/>
                                  <w:sz w:val="18"/>
                                  <w:szCs w:val="20"/>
                                </w:rPr>
                                <w:t xml:space="preserve">WA Children Commissioner Forum </w:t>
                              </w:r>
                              <w:r w:rsidR="00B61B35" w:rsidRPr="001D6AE9">
                                <w:rPr>
                                  <w:b/>
                                  <w:sz w:val="18"/>
                                  <w:szCs w:val="20"/>
                                </w:rPr>
                                <w:t xml:space="preserve">Guest Speaker on Supporting Children’s Mental Health </w:t>
                              </w:r>
                              <w:r w:rsidR="009F2048">
                                <w:rPr>
                                  <w:b/>
                                  <w:sz w:val="18"/>
                                  <w:szCs w:val="20"/>
                                </w:rPr>
                                <w:t>a</w:t>
                              </w:r>
                              <w:r w:rsidR="00B61B35" w:rsidRPr="001D6AE9">
                                <w:rPr>
                                  <w:b/>
                                  <w:sz w:val="18"/>
                                  <w:szCs w:val="20"/>
                                </w:rPr>
                                <w:t>nd Wellbeing</w:t>
                              </w:r>
                            </w:p>
                            <w:p w14:paraId="10E464C3" w14:textId="7EF144F6" w:rsidR="001D6AE9" w:rsidRPr="001D6AE9" w:rsidRDefault="001D6AE9" w:rsidP="000E06DA">
                              <w:pPr>
                                <w:tabs>
                                  <w:tab w:val="right" w:pos="10980"/>
                                </w:tabs>
                                <w:spacing w:line="264" w:lineRule="auto"/>
                                <w:ind w:right="187"/>
                                <w:rPr>
                                  <w:b/>
                                  <w:sz w:val="18"/>
                                  <w:szCs w:val="20"/>
                                </w:rPr>
                              </w:pPr>
                              <w:r w:rsidRPr="001D6AE9">
                                <w:rPr>
                                  <w:b/>
                                  <w:sz w:val="18"/>
                                  <w:szCs w:val="20"/>
                                </w:rPr>
                                <w:t xml:space="preserve">Generation Next Conference </w:t>
                              </w:r>
                              <w:r w:rsidR="00B61B35" w:rsidRPr="001D6AE9">
                                <w:rPr>
                                  <w:b/>
                                  <w:sz w:val="18"/>
                                  <w:szCs w:val="20"/>
                                </w:rPr>
                                <w:t>(Presenter) “</w:t>
                              </w:r>
                              <w:r w:rsidRPr="001D6AE9">
                                <w:rPr>
                                  <w:b/>
                                  <w:sz w:val="18"/>
                                  <w:szCs w:val="20"/>
                                </w:rPr>
                                <w:t xml:space="preserve">Supporting </w:t>
                              </w:r>
                              <w:r w:rsidR="00B61B35" w:rsidRPr="001D6AE9">
                                <w:rPr>
                                  <w:b/>
                                  <w:sz w:val="18"/>
                                  <w:szCs w:val="20"/>
                                </w:rPr>
                                <w:t xml:space="preserve">Anxiety in Children </w:t>
                              </w:r>
                              <w:r w:rsidR="009F2048">
                                <w:rPr>
                                  <w:b/>
                                  <w:sz w:val="18"/>
                                  <w:szCs w:val="20"/>
                                </w:rPr>
                                <w:t>a</w:t>
                              </w:r>
                              <w:r w:rsidR="00B61B35" w:rsidRPr="001D6AE9">
                                <w:rPr>
                                  <w:b/>
                                  <w:sz w:val="18"/>
                                  <w:szCs w:val="20"/>
                                </w:rPr>
                                <w:t>nd Young People” 2018</w:t>
                              </w:r>
                            </w:p>
                            <w:p w14:paraId="24FA4DF4" w14:textId="68155234" w:rsidR="001D6AE9" w:rsidRPr="001D6AE9" w:rsidRDefault="001D6AE9" w:rsidP="000E06DA">
                              <w:pPr>
                                <w:tabs>
                                  <w:tab w:val="right" w:pos="10980"/>
                                </w:tabs>
                                <w:spacing w:line="264" w:lineRule="auto"/>
                                <w:ind w:right="187"/>
                                <w:rPr>
                                  <w:b/>
                                  <w:sz w:val="18"/>
                                  <w:szCs w:val="20"/>
                                </w:rPr>
                              </w:pPr>
                              <w:r w:rsidRPr="001D6AE9">
                                <w:rPr>
                                  <w:b/>
                                  <w:sz w:val="18"/>
                                  <w:szCs w:val="20"/>
                                </w:rPr>
                                <w:t xml:space="preserve">Australian Postvention Conference </w:t>
                              </w:r>
                              <w:r w:rsidR="00B61B35" w:rsidRPr="001D6AE9">
                                <w:rPr>
                                  <w:b/>
                                  <w:sz w:val="18"/>
                                  <w:szCs w:val="20"/>
                                </w:rPr>
                                <w:t>(Presenter) “</w:t>
                              </w:r>
                              <w:r w:rsidRPr="001D6AE9">
                                <w:rPr>
                                  <w:b/>
                                  <w:sz w:val="18"/>
                                  <w:szCs w:val="20"/>
                                </w:rPr>
                                <w:t xml:space="preserve">Working </w:t>
                              </w:r>
                              <w:r w:rsidR="00B61B35" w:rsidRPr="001D6AE9">
                                <w:rPr>
                                  <w:b/>
                                  <w:sz w:val="18"/>
                                  <w:szCs w:val="20"/>
                                </w:rPr>
                                <w:t xml:space="preserve">with Schools </w:t>
                              </w:r>
                              <w:r w:rsidR="009F2048">
                                <w:rPr>
                                  <w:b/>
                                  <w:sz w:val="18"/>
                                  <w:szCs w:val="20"/>
                                </w:rPr>
                                <w:t>a</w:t>
                              </w:r>
                              <w:r w:rsidR="00B61B35" w:rsidRPr="001D6AE9">
                                <w:rPr>
                                  <w:b/>
                                  <w:sz w:val="18"/>
                                  <w:szCs w:val="20"/>
                                </w:rPr>
                                <w:t>nd Their Communities” 2017</w:t>
                              </w:r>
                            </w:p>
                            <w:p w14:paraId="318D5D90" w14:textId="74F3F2F8" w:rsidR="001D6AE9" w:rsidRPr="001D6AE9" w:rsidRDefault="001D6AE9" w:rsidP="000E06DA">
                              <w:pPr>
                                <w:tabs>
                                  <w:tab w:val="right" w:pos="10980"/>
                                </w:tabs>
                                <w:spacing w:line="264" w:lineRule="auto"/>
                                <w:ind w:right="187"/>
                                <w:rPr>
                                  <w:b/>
                                  <w:sz w:val="18"/>
                                  <w:szCs w:val="20"/>
                                </w:rPr>
                              </w:pPr>
                              <w:r w:rsidRPr="001D6AE9">
                                <w:rPr>
                                  <w:b/>
                                  <w:sz w:val="18"/>
                                  <w:szCs w:val="20"/>
                                </w:rPr>
                                <w:t xml:space="preserve">Premier’s </w:t>
                              </w:r>
                              <w:r w:rsidR="00B61B35" w:rsidRPr="001D6AE9">
                                <w:rPr>
                                  <w:b/>
                                  <w:sz w:val="18"/>
                                  <w:szCs w:val="20"/>
                                </w:rPr>
                                <w:t>Breakfast – Keynote Speaker Young Hearts Program (2010)</w:t>
                              </w:r>
                            </w:p>
                            <w:p w14:paraId="7CD17933" w14:textId="5D2F62BE" w:rsidR="00650150" w:rsidRPr="001D6AE9" w:rsidRDefault="001D6AE9" w:rsidP="000E06DA">
                              <w:pPr>
                                <w:tabs>
                                  <w:tab w:val="right" w:pos="10980"/>
                                </w:tabs>
                                <w:spacing w:line="264" w:lineRule="auto"/>
                                <w:ind w:right="187"/>
                                <w:rPr>
                                  <w:b/>
                                  <w:sz w:val="18"/>
                                  <w:szCs w:val="18"/>
                                </w:rPr>
                              </w:pPr>
                              <w:r w:rsidRPr="001D6AE9">
                                <w:rPr>
                                  <w:b/>
                                  <w:sz w:val="18"/>
                                  <w:szCs w:val="20"/>
                                </w:rPr>
                                <w:t xml:space="preserve">Annual </w:t>
                              </w:r>
                              <w:r w:rsidR="00B61B35" w:rsidRPr="001D6AE9">
                                <w:rPr>
                                  <w:b/>
                                  <w:sz w:val="18"/>
                                  <w:szCs w:val="20"/>
                                </w:rPr>
                                <w:t xml:space="preserve">‘Bright Night’ </w:t>
                              </w:r>
                              <w:r w:rsidRPr="001D6AE9">
                                <w:rPr>
                                  <w:b/>
                                  <w:sz w:val="18"/>
                                  <w:szCs w:val="20"/>
                                </w:rPr>
                                <w:t xml:space="preserve">Gala </w:t>
                              </w:r>
                              <w:r w:rsidR="00B61B35" w:rsidRPr="001D6AE9">
                                <w:rPr>
                                  <w:b/>
                                  <w:sz w:val="18"/>
                                  <w:szCs w:val="20"/>
                                </w:rPr>
                                <w:t>Dinner – Keynote Speaker (2009, 2010, 2011,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1FD4A1" id="Group 4" o:spid="_x0000_s1062" style="position:absolute;left:0;text-align:left;margin-left:-26.25pt;margin-top:130pt;width:573.3pt;height:123pt;z-index:251844608;mso-width-relative:margin;mso-height-relative:margin" coordsize="72809,15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">
                <v:shape id="_x0000_s1063" type="#_x0000_t202" style="position:absolute;left:28035;width:17018;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" fillcolor="#deebf7" stroked="f">
                  <v:textbox>
                    <w:txbxContent>
                      <w:p w14:paraId="68062E70" w14:textId="2FDE9D09" w:rsidR="00650150" w:rsidRPr="008E4565" w:rsidRDefault="008C0642" w:rsidP="00650150">
                        <w:pPr>
                          <w:jc w:val="center"/>
                          <w:rPr>
                            <w:b/>
                            <w:color w:val="44546A" w:themeColor="text2"/>
                            <w:sz w:val="24"/>
                            <w:szCs w:val="24"/>
                            <w:lang w:val="en-PH"/>
                          </w:rPr>
                        </w:pPr>
                        <w:r>
                          <w:rPr>
                            <w:b/>
                            <w:color w:val="44546A" w:themeColor="text2"/>
                            <w:sz w:val="24"/>
                            <w:szCs w:val="24"/>
                            <w:lang w:val="en-PH"/>
                          </w:rPr>
                          <w:t>CONFERENCE</w:t>
                        </w:r>
                      </w:p>
                    </w:txbxContent>
                  </v:textbox>
                </v:shape>
                <v:rect id="Rectangle 1402108235" o:spid="_x0000_s1064" style="position:absolute;top:2758;width:72809;height:123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" filled="f" strokecolor="#deebf7"/>
                <v:shape id="Text Box 399050371" o:spid="_x0000_s1065" type="#_x0000_t202" style="position:absolute;left:571;top:2754;width:71761;height:12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" filled="f" stroked="f" strokeweight=".5pt">
                  <v:textbox>
                    <w:txbxContent>
                      <w:p w14:paraId="72582B50" w14:textId="437EA2EF" w:rsidR="001D6AE9" w:rsidRPr="001D6AE9" w:rsidRDefault="001D6AE9" w:rsidP="000E06DA">
                        <w:pPr>
                          <w:tabs>
                            <w:tab w:val="right" w:pos="10980"/>
                          </w:tabs>
                          <w:spacing w:line="264" w:lineRule="auto"/>
                          <w:ind w:right="187"/>
                          <w:rPr>
                            <w:b/>
                            <w:sz w:val="18"/>
                            <w:szCs w:val="20"/>
                          </w:rPr>
                        </w:pPr>
                        <w:r w:rsidRPr="001D6AE9">
                          <w:rPr>
                            <w:b/>
                            <w:sz w:val="18"/>
                            <w:szCs w:val="20"/>
                          </w:rPr>
                          <w:t xml:space="preserve">Generation Next </w:t>
                        </w:r>
                        <w:r w:rsidR="00B61B35" w:rsidRPr="001D6AE9">
                          <w:rPr>
                            <w:b/>
                            <w:sz w:val="18"/>
                            <w:szCs w:val="20"/>
                          </w:rPr>
                          <w:t xml:space="preserve">Presenter </w:t>
                        </w:r>
                        <w:r w:rsidR="00B61B35">
                          <w:rPr>
                            <w:b/>
                            <w:sz w:val="18"/>
                            <w:szCs w:val="20"/>
                          </w:rPr>
                          <w:t>at</w:t>
                        </w:r>
                        <w:r w:rsidR="00B61B35" w:rsidRPr="001D6AE9">
                          <w:rPr>
                            <w:b/>
                            <w:sz w:val="18"/>
                            <w:szCs w:val="20"/>
                          </w:rPr>
                          <w:t xml:space="preserve"> Each </w:t>
                        </w:r>
                        <w:r w:rsidR="00C554D1">
                          <w:rPr>
                            <w:b/>
                            <w:sz w:val="18"/>
                            <w:szCs w:val="20"/>
                          </w:rPr>
                          <w:t>of</w:t>
                        </w:r>
                        <w:r w:rsidR="00B61B35" w:rsidRPr="001D6AE9">
                          <w:rPr>
                            <w:b/>
                            <w:sz w:val="18"/>
                            <w:szCs w:val="20"/>
                          </w:rPr>
                          <w:t xml:space="preserve"> Capital City Conferences (2019)</w:t>
                        </w:r>
                      </w:p>
                      <w:p w14:paraId="3B829A78" w14:textId="25635C53" w:rsidR="001D6AE9" w:rsidRPr="001D6AE9" w:rsidRDefault="001D6AE9" w:rsidP="000E06DA">
                        <w:pPr>
                          <w:tabs>
                            <w:tab w:val="right" w:pos="10980"/>
                          </w:tabs>
                          <w:spacing w:line="264" w:lineRule="auto"/>
                          <w:ind w:right="187"/>
                          <w:rPr>
                            <w:b/>
                            <w:sz w:val="18"/>
                            <w:szCs w:val="20"/>
                          </w:rPr>
                        </w:pPr>
                        <w:r w:rsidRPr="001D6AE9">
                          <w:rPr>
                            <w:b/>
                            <w:sz w:val="18"/>
                            <w:szCs w:val="20"/>
                          </w:rPr>
                          <w:t>APACS</w:t>
                        </w:r>
                        <w:r w:rsidR="00B61B35" w:rsidRPr="001D6AE9">
                          <w:rPr>
                            <w:b/>
                            <w:sz w:val="18"/>
                            <w:szCs w:val="20"/>
                          </w:rPr>
                          <w:t>/</w:t>
                        </w:r>
                        <w:r w:rsidRPr="001D6AE9">
                          <w:rPr>
                            <w:b/>
                            <w:sz w:val="18"/>
                            <w:szCs w:val="20"/>
                          </w:rPr>
                          <w:t xml:space="preserve">SPAWA National Conference </w:t>
                        </w:r>
                        <w:r w:rsidR="00B61B35" w:rsidRPr="001D6AE9">
                          <w:rPr>
                            <w:b/>
                            <w:sz w:val="18"/>
                            <w:szCs w:val="20"/>
                          </w:rPr>
                          <w:t>Speaker (2019)</w:t>
                        </w:r>
                      </w:p>
                      <w:p w14:paraId="1C6CB18E" w14:textId="284A5675" w:rsidR="001D6AE9" w:rsidRPr="001D6AE9" w:rsidRDefault="001D6AE9" w:rsidP="000E06DA">
                        <w:pPr>
                          <w:tabs>
                            <w:tab w:val="right" w:pos="10980"/>
                          </w:tabs>
                          <w:spacing w:line="264" w:lineRule="auto"/>
                          <w:ind w:right="187"/>
                          <w:rPr>
                            <w:b/>
                            <w:sz w:val="18"/>
                            <w:szCs w:val="20"/>
                          </w:rPr>
                        </w:pPr>
                        <w:r w:rsidRPr="001D6AE9">
                          <w:rPr>
                            <w:b/>
                            <w:sz w:val="18"/>
                            <w:szCs w:val="20"/>
                          </w:rPr>
                          <w:t xml:space="preserve">WA Children Commissioner Forum </w:t>
                        </w:r>
                        <w:r w:rsidR="00B61B35" w:rsidRPr="001D6AE9">
                          <w:rPr>
                            <w:b/>
                            <w:sz w:val="18"/>
                            <w:szCs w:val="20"/>
                          </w:rPr>
                          <w:t xml:space="preserve">Guest Speaker on Supporting Children’s Mental Health </w:t>
                        </w:r>
                        <w:r w:rsidR="009F2048">
                          <w:rPr>
                            <w:b/>
                            <w:sz w:val="18"/>
                            <w:szCs w:val="20"/>
                          </w:rPr>
                          <w:t>a</w:t>
                        </w:r>
                        <w:r w:rsidR="00B61B35" w:rsidRPr="001D6AE9">
                          <w:rPr>
                            <w:b/>
                            <w:sz w:val="18"/>
                            <w:szCs w:val="20"/>
                          </w:rPr>
                          <w:t>nd Wellbeing</w:t>
                        </w:r>
                      </w:p>
                      <w:p w14:paraId="10E464C3" w14:textId="7EF144F6" w:rsidR="001D6AE9" w:rsidRPr="001D6AE9" w:rsidRDefault="001D6AE9" w:rsidP="000E06DA">
                        <w:pPr>
                          <w:tabs>
                            <w:tab w:val="right" w:pos="10980"/>
                          </w:tabs>
                          <w:spacing w:line="264" w:lineRule="auto"/>
                          <w:ind w:right="187"/>
                          <w:rPr>
                            <w:b/>
                            <w:sz w:val="18"/>
                            <w:szCs w:val="20"/>
                          </w:rPr>
                        </w:pPr>
                        <w:r w:rsidRPr="001D6AE9">
                          <w:rPr>
                            <w:b/>
                            <w:sz w:val="18"/>
                            <w:szCs w:val="20"/>
                          </w:rPr>
                          <w:t xml:space="preserve">Generation Next Conference </w:t>
                        </w:r>
                        <w:r w:rsidR="00B61B35" w:rsidRPr="001D6AE9">
                          <w:rPr>
                            <w:b/>
                            <w:sz w:val="18"/>
                            <w:szCs w:val="20"/>
                          </w:rPr>
                          <w:t>(Presenter) “</w:t>
                        </w:r>
                        <w:r w:rsidRPr="001D6AE9">
                          <w:rPr>
                            <w:b/>
                            <w:sz w:val="18"/>
                            <w:szCs w:val="20"/>
                          </w:rPr>
                          <w:t xml:space="preserve">Supporting </w:t>
                        </w:r>
                        <w:r w:rsidR="00B61B35" w:rsidRPr="001D6AE9">
                          <w:rPr>
                            <w:b/>
                            <w:sz w:val="18"/>
                            <w:szCs w:val="20"/>
                          </w:rPr>
                          <w:t xml:space="preserve">Anxiety in Children </w:t>
                        </w:r>
                        <w:r w:rsidR="009F2048">
                          <w:rPr>
                            <w:b/>
                            <w:sz w:val="18"/>
                            <w:szCs w:val="20"/>
                          </w:rPr>
                          <w:t>a</w:t>
                        </w:r>
                        <w:r w:rsidR="00B61B35" w:rsidRPr="001D6AE9">
                          <w:rPr>
                            <w:b/>
                            <w:sz w:val="18"/>
                            <w:szCs w:val="20"/>
                          </w:rPr>
                          <w:t>nd Young People” 2018</w:t>
                        </w:r>
                      </w:p>
                      <w:p w14:paraId="24FA4DF4" w14:textId="68155234" w:rsidR="001D6AE9" w:rsidRPr="001D6AE9" w:rsidRDefault="001D6AE9" w:rsidP="000E06DA">
                        <w:pPr>
                          <w:tabs>
                            <w:tab w:val="right" w:pos="10980"/>
                          </w:tabs>
                          <w:spacing w:line="264" w:lineRule="auto"/>
                          <w:ind w:right="187"/>
                          <w:rPr>
                            <w:b/>
                            <w:sz w:val="18"/>
                            <w:szCs w:val="20"/>
                          </w:rPr>
                        </w:pPr>
                        <w:r w:rsidRPr="001D6AE9">
                          <w:rPr>
                            <w:b/>
                            <w:sz w:val="18"/>
                            <w:szCs w:val="20"/>
                          </w:rPr>
                          <w:t xml:space="preserve">Australian Postvention Conference </w:t>
                        </w:r>
                        <w:r w:rsidR="00B61B35" w:rsidRPr="001D6AE9">
                          <w:rPr>
                            <w:b/>
                            <w:sz w:val="18"/>
                            <w:szCs w:val="20"/>
                          </w:rPr>
                          <w:t>(Presenter) “</w:t>
                        </w:r>
                        <w:r w:rsidRPr="001D6AE9">
                          <w:rPr>
                            <w:b/>
                            <w:sz w:val="18"/>
                            <w:szCs w:val="20"/>
                          </w:rPr>
                          <w:t xml:space="preserve">Working </w:t>
                        </w:r>
                        <w:r w:rsidR="00B61B35" w:rsidRPr="001D6AE9">
                          <w:rPr>
                            <w:b/>
                            <w:sz w:val="18"/>
                            <w:szCs w:val="20"/>
                          </w:rPr>
                          <w:t xml:space="preserve">with Schools </w:t>
                        </w:r>
                        <w:r w:rsidR="009F2048">
                          <w:rPr>
                            <w:b/>
                            <w:sz w:val="18"/>
                            <w:szCs w:val="20"/>
                          </w:rPr>
                          <w:t>a</w:t>
                        </w:r>
                        <w:r w:rsidR="00B61B35" w:rsidRPr="001D6AE9">
                          <w:rPr>
                            <w:b/>
                            <w:sz w:val="18"/>
                            <w:szCs w:val="20"/>
                          </w:rPr>
                          <w:t>nd Their Communities” 2017</w:t>
                        </w:r>
                      </w:p>
                      <w:p w14:paraId="318D5D90" w14:textId="74F3F2F8" w:rsidR="001D6AE9" w:rsidRPr="001D6AE9" w:rsidRDefault="001D6AE9" w:rsidP="000E06DA">
                        <w:pPr>
                          <w:tabs>
                            <w:tab w:val="right" w:pos="10980"/>
                          </w:tabs>
                          <w:spacing w:line="264" w:lineRule="auto"/>
                          <w:ind w:right="187"/>
                          <w:rPr>
                            <w:b/>
                            <w:sz w:val="18"/>
                            <w:szCs w:val="20"/>
                          </w:rPr>
                        </w:pPr>
                        <w:r w:rsidRPr="001D6AE9">
                          <w:rPr>
                            <w:b/>
                            <w:sz w:val="18"/>
                            <w:szCs w:val="20"/>
                          </w:rPr>
                          <w:t xml:space="preserve">Premier’s </w:t>
                        </w:r>
                        <w:r w:rsidR="00B61B35" w:rsidRPr="001D6AE9">
                          <w:rPr>
                            <w:b/>
                            <w:sz w:val="18"/>
                            <w:szCs w:val="20"/>
                          </w:rPr>
                          <w:t>Breakfast – Keynote Speaker Young Hearts Program (2010)</w:t>
                        </w:r>
                      </w:p>
                      <w:p w14:paraId="7CD17933" w14:textId="5D2F62BE" w:rsidR="00650150" w:rsidRPr="001D6AE9" w:rsidRDefault="001D6AE9" w:rsidP="000E06DA">
                        <w:pPr>
                          <w:tabs>
                            <w:tab w:val="right" w:pos="10980"/>
                          </w:tabs>
                          <w:spacing w:line="264" w:lineRule="auto"/>
                          <w:ind w:right="187"/>
                          <w:rPr>
                            <w:b/>
                            <w:sz w:val="18"/>
                            <w:szCs w:val="18"/>
                          </w:rPr>
                        </w:pPr>
                        <w:r w:rsidRPr="001D6AE9">
                          <w:rPr>
                            <w:b/>
                            <w:sz w:val="18"/>
                            <w:szCs w:val="20"/>
                          </w:rPr>
                          <w:t xml:space="preserve">Annual </w:t>
                        </w:r>
                        <w:r w:rsidR="00B61B35" w:rsidRPr="001D6AE9">
                          <w:rPr>
                            <w:b/>
                            <w:sz w:val="18"/>
                            <w:szCs w:val="20"/>
                          </w:rPr>
                          <w:t xml:space="preserve">‘Bright Night’ </w:t>
                        </w:r>
                        <w:r w:rsidRPr="001D6AE9">
                          <w:rPr>
                            <w:b/>
                            <w:sz w:val="18"/>
                            <w:szCs w:val="20"/>
                          </w:rPr>
                          <w:t xml:space="preserve">Gala </w:t>
                        </w:r>
                        <w:r w:rsidR="00B61B35" w:rsidRPr="001D6AE9">
                          <w:rPr>
                            <w:b/>
                            <w:sz w:val="18"/>
                            <w:szCs w:val="20"/>
                          </w:rPr>
                          <w:t>Dinner – Keynote Speaker (2009, 2010, 2011, 2012)</w:t>
                        </w:r>
                      </w:p>
                    </w:txbxContent>
                  </v:textbox>
                </v:shape>
              </v:group>
            </w:pict>
          </mc:Fallback>
        </mc:AlternateContent>
      </w:r>
      <w:r>
        <w:rPr>
          <w:noProof/>
          <w:lang w:val="en-AU"/>
        </w:rPr>
        <mc:AlternateContent>
          <mc:Choice Requires="wpg">
            <w:drawing>
              <wp:anchor distT="0" distB="0" distL="114300" distR="114300" simplePos="0" relativeHeight="251880448" behindDoc="0" locked="0" layoutInCell="1" allowOverlap="1" wp14:anchorId="1BCDF918" wp14:editId="24EB8F7A">
                <wp:simplePos x="0" y="0"/>
                <wp:positionH relativeFrom="column">
                  <wp:posOffset>-323850</wp:posOffset>
                </wp:positionH>
                <wp:positionV relativeFrom="paragraph">
                  <wp:posOffset>3136900</wp:posOffset>
                </wp:positionV>
                <wp:extent cx="7280910" cy="1104900"/>
                <wp:effectExtent l="0" t="0" r="15240" b="0"/>
                <wp:wrapNone/>
                <wp:docPr id="1945115269" name="Group 4"/>
                <wp:cNvGraphicFramePr/>
                <a:graphic xmlns:a="http://schemas.openxmlformats.org/drawingml/2006/main">
                  <a:graphicData uri="http://schemas.microsoft.com/office/word/2010/wordprocessingGroup">
                    <wpg:wgp>
                      <wpg:cNvGrpSpPr/>
                      <wpg:grpSpPr>
                        <a:xfrm>
                          <a:off x="0" y="0"/>
                          <a:ext cx="7280910" cy="1104900"/>
                          <a:chOff x="-28575" y="0"/>
                          <a:chExt cx="7280910" cy="1106110"/>
                        </a:xfrm>
                      </wpg:grpSpPr>
                      <wps:wsp>
                        <wps:cNvPr id="1148949995" name="Text Box 2"/>
                        <wps:cNvSpPr txBox="1">
                          <a:spLocks noChangeArrowheads="1"/>
                        </wps:cNvSpPr>
                        <wps:spPr bwMode="auto">
                          <a:xfrm>
                            <a:off x="2803525" y="0"/>
                            <a:ext cx="1701800" cy="274320"/>
                          </a:xfrm>
                          <a:prstGeom prst="rect">
                            <a:avLst/>
                          </a:prstGeom>
                          <a:solidFill>
                            <a:srgbClr val="DEEBF7"/>
                          </a:solidFill>
                          <a:ln w="9525">
                            <a:noFill/>
                            <a:miter lim="800000"/>
                            <a:headEnd/>
                            <a:tailEnd/>
                          </a:ln>
                        </wps:spPr>
                        <wps:txbx>
                          <w:txbxContent>
                            <w:p w14:paraId="21FB0885" w14:textId="4642CE81" w:rsidR="001D6AE9" w:rsidRPr="008E4565" w:rsidRDefault="001D6AE9" w:rsidP="001D6AE9">
                              <w:pPr>
                                <w:jc w:val="center"/>
                                <w:rPr>
                                  <w:b/>
                                  <w:color w:val="44546A" w:themeColor="text2"/>
                                  <w:sz w:val="24"/>
                                  <w:szCs w:val="24"/>
                                  <w:lang w:val="en-PH"/>
                                </w:rPr>
                              </w:pPr>
                              <w:r>
                                <w:rPr>
                                  <w:b/>
                                  <w:color w:val="44546A" w:themeColor="text2"/>
                                  <w:sz w:val="24"/>
                                  <w:szCs w:val="24"/>
                                  <w:lang w:val="en-PH"/>
                                </w:rPr>
                                <w:t>PANELIST</w:t>
                              </w:r>
                            </w:p>
                          </w:txbxContent>
                        </wps:txbx>
                        <wps:bodyPr rot="0" vert="horz" wrap="square" lIns="91440" tIns="45720" rIns="91440" bIns="45720" anchor="t" anchorCtr="0">
                          <a:noAutofit/>
                        </wps:bodyPr>
                      </wps:wsp>
                      <wps:wsp>
                        <wps:cNvPr id="439777265" name="Rectangle 439777265"/>
                        <wps:cNvSpPr/>
                        <wps:spPr>
                          <a:xfrm>
                            <a:off x="-28575" y="254436"/>
                            <a:ext cx="7280910" cy="765855"/>
                          </a:xfrm>
                          <a:prstGeom prst="rect">
                            <a:avLst/>
                          </a:prstGeom>
                          <a:noFill/>
                          <a:ln w="9525">
                            <a:solidFill>
                              <a:srgbClr val="DEEBF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0154952" name="Text Box 1840154952"/>
                        <wps:cNvSpPr txBox="1"/>
                        <wps:spPr>
                          <a:xfrm>
                            <a:off x="57150" y="275126"/>
                            <a:ext cx="7176136" cy="830984"/>
                          </a:xfrm>
                          <a:prstGeom prst="rect">
                            <a:avLst/>
                          </a:prstGeom>
                          <a:noFill/>
                          <a:ln w="6350">
                            <a:noFill/>
                          </a:ln>
                        </wps:spPr>
                        <wps:txbx>
                          <w:txbxContent>
                            <w:p w14:paraId="7F099E81" w14:textId="0972DC04" w:rsidR="001D6AE9" w:rsidRPr="001D6AE9" w:rsidRDefault="001D6AE9" w:rsidP="000E06DA">
                              <w:pPr>
                                <w:tabs>
                                  <w:tab w:val="right" w:pos="10980"/>
                                </w:tabs>
                                <w:spacing w:line="264" w:lineRule="auto"/>
                                <w:ind w:right="187"/>
                                <w:rPr>
                                  <w:b/>
                                  <w:sz w:val="18"/>
                                  <w:szCs w:val="20"/>
                                </w:rPr>
                              </w:pPr>
                              <w:r w:rsidRPr="001D6AE9">
                                <w:rPr>
                                  <w:b/>
                                  <w:sz w:val="18"/>
                                  <w:szCs w:val="20"/>
                                </w:rPr>
                                <w:t xml:space="preserve">Queensland Family </w:t>
                              </w:r>
                              <w:r w:rsidR="00B61B35" w:rsidRPr="001D6AE9">
                                <w:rPr>
                                  <w:b/>
                                  <w:sz w:val="18"/>
                                  <w:szCs w:val="20"/>
                                </w:rPr>
                                <w:t xml:space="preserve">&amp; </w:t>
                              </w:r>
                              <w:r w:rsidRPr="001D6AE9">
                                <w:rPr>
                                  <w:b/>
                                  <w:sz w:val="18"/>
                                  <w:szCs w:val="20"/>
                                </w:rPr>
                                <w:t xml:space="preserve">Child Commission </w:t>
                              </w:r>
                              <w:r w:rsidR="00B61B35" w:rsidRPr="001D6AE9">
                                <w:rPr>
                                  <w:b/>
                                  <w:sz w:val="18"/>
                                  <w:szCs w:val="20"/>
                                </w:rPr>
                                <w:t xml:space="preserve">– Panel Speaker </w:t>
                              </w:r>
                              <w:r w:rsidR="00B61B35">
                                <w:rPr>
                                  <w:b/>
                                  <w:sz w:val="18"/>
                                  <w:szCs w:val="20"/>
                                </w:rPr>
                                <w:t>o</w:t>
                              </w:r>
                              <w:r w:rsidR="00B61B35" w:rsidRPr="001D6AE9">
                                <w:rPr>
                                  <w:b/>
                                  <w:sz w:val="18"/>
                                  <w:szCs w:val="20"/>
                                </w:rPr>
                                <w:t>n Theme “</w:t>
                              </w:r>
                              <w:r w:rsidRPr="001D6AE9">
                                <w:rPr>
                                  <w:b/>
                                  <w:sz w:val="18"/>
                                  <w:szCs w:val="20"/>
                                </w:rPr>
                                <w:t xml:space="preserve">Improving </w:t>
                              </w:r>
                              <w:r w:rsidR="00B61B35" w:rsidRPr="001D6AE9">
                                <w:rPr>
                                  <w:b/>
                                  <w:sz w:val="18"/>
                                  <w:szCs w:val="20"/>
                                </w:rPr>
                                <w:t>Youth Mental Health” (2019)</w:t>
                              </w:r>
                            </w:p>
                            <w:p w14:paraId="2F12B91E" w14:textId="437A990C" w:rsidR="001D6AE9" w:rsidRPr="001D6AE9" w:rsidRDefault="001D6AE9" w:rsidP="000E06DA">
                              <w:pPr>
                                <w:tabs>
                                  <w:tab w:val="right" w:pos="10980"/>
                                </w:tabs>
                                <w:spacing w:line="264" w:lineRule="auto"/>
                                <w:ind w:right="187"/>
                                <w:rPr>
                                  <w:b/>
                                  <w:sz w:val="18"/>
                                  <w:szCs w:val="20"/>
                                </w:rPr>
                              </w:pPr>
                              <w:r w:rsidRPr="001D6AE9">
                                <w:rPr>
                                  <w:b/>
                                  <w:sz w:val="18"/>
                                  <w:szCs w:val="20"/>
                                </w:rPr>
                                <w:t xml:space="preserve">Kimberley Roundtable </w:t>
                              </w:r>
                              <w:r w:rsidR="00B61B35" w:rsidRPr="001D6AE9">
                                <w:rPr>
                                  <w:b/>
                                  <w:sz w:val="18"/>
                                  <w:szCs w:val="20"/>
                                </w:rPr>
                                <w:t xml:space="preserve">Suicide Prevention – Panelist, Chaired by </w:t>
                              </w:r>
                              <w:r w:rsidRPr="001D6AE9">
                                <w:rPr>
                                  <w:b/>
                                  <w:sz w:val="18"/>
                                  <w:szCs w:val="20"/>
                                </w:rPr>
                                <w:t xml:space="preserve">Federal Minister </w:t>
                              </w:r>
                              <w:r w:rsidR="00B61B35" w:rsidRPr="001D6AE9">
                                <w:rPr>
                                  <w:b/>
                                  <w:sz w:val="18"/>
                                  <w:szCs w:val="20"/>
                                </w:rPr>
                                <w:t xml:space="preserve">For </w:t>
                              </w:r>
                              <w:r w:rsidRPr="001D6AE9">
                                <w:rPr>
                                  <w:b/>
                                  <w:sz w:val="18"/>
                                  <w:szCs w:val="20"/>
                                </w:rPr>
                                <w:t>Health Susan Ley</w:t>
                              </w:r>
                              <w:r w:rsidR="00B61B35" w:rsidRPr="001D6AE9">
                                <w:rPr>
                                  <w:b/>
                                  <w:sz w:val="18"/>
                                  <w:szCs w:val="20"/>
                                </w:rPr>
                                <w:t>, 2016</w:t>
                              </w:r>
                            </w:p>
                            <w:p w14:paraId="7C549048" w14:textId="41A9608B" w:rsidR="001D6AE9" w:rsidRPr="001D6AE9" w:rsidRDefault="001D6AE9" w:rsidP="000E06DA">
                              <w:pPr>
                                <w:tabs>
                                  <w:tab w:val="right" w:pos="10980"/>
                                </w:tabs>
                                <w:spacing w:line="264" w:lineRule="auto"/>
                                <w:ind w:right="187"/>
                                <w:rPr>
                                  <w:b/>
                                  <w:sz w:val="18"/>
                                  <w:szCs w:val="20"/>
                                </w:rPr>
                              </w:pPr>
                              <w:r w:rsidRPr="001D6AE9">
                                <w:rPr>
                                  <w:b/>
                                  <w:sz w:val="18"/>
                                  <w:szCs w:val="20"/>
                                </w:rPr>
                                <w:t xml:space="preserve">WACCSO </w:t>
                              </w:r>
                              <w:r w:rsidR="00B61B35" w:rsidRPr="001D6AE9">
                                <w:rPr>
                                  <w:b/>
                                  <w:sz w:val="18"/>
                                  <w:szCs w:val="20"/>
                                </w:rPr>
                                <w:t>Conference, Panellist “</w:t>
                              </w:r>
                              <w:r w:rsidRPr="001D6AE9">
                                <w:rPr>
                                  <w:b/>
                                  <w:sz w:val="18"/>
                                  <w:szCs w:val="20"/>
                                </w:rPr>
                                <w:t xml:space="preserve">Identifying </w:t>
                              </w:r>
                              <w:r w:rsidR="00B61B35" w:rsidRPr="001D6AE9">
                                <w:rPr>
                                  <w:b/>
                                  <w:sz w:val="18"/>
                                  <w:szCs w:val="20"/>
                                </w:rPr>
                                <w:t>Risk and Supporting Young People Mental Health” 2016</w:t>
                              </w:r>
                            </w:p>
                            <w:p w14:paraId="14C97540" w14:textId="30B882E6" w:rsidR="001D6AE9" w:rsidRPr="001D6AE9" w:rsidRDefault="001D6AE9" w:rsidP="000E06DA">
                              <w:pPr>
                                <w:tabs>
                                  <w:tab w:val="right" w:pos="10980"/>
                                </w:tabs>
                                <w:spacing w:line="264" w:lineRule="auto"/>
                                <w:ind w:right="187"/>
                                <w:rPr>
                                  <w:b/>
                                  <w:sz w:val="18"/>
                                  <w:szCs w:val="18"/>
                                </w:rPr>
                              </w:pPr>
                              <w:r w:rsidRPr="001D6AE9">
                                <w:rPr>
                                  <w:b/>
                                  <w:sz w:val="18"/>
                                  <w:szCs w:val="20"/>
                                </w:rPr>
                                <w:t xml:space="preserve">Delphi Study </w:t>
                              </w:r>
                              <w:r w:rsidR="00B61B35" w:rsidRPr="001D6AE9">
                                <w:rPr>
                                  <w:b/>
                                  <w:sz w:val="18"/>
                                  <w:szCs w:val="20"/>
                                </w:rPr>
                                <w:t>“</w:t>
                              </w:r>
                              <w:r w:rsidRPr="001D6AE9">
                                <w:rPr>
                                  <w:b/>
                                  <w:sz w:val="18"/>
                                  <w:szCs w:val="20"/>
                                </w:rPr>
                                <w:t xml:space="preserve">Responding </w:t>
                              </w:r>
                              <w:r w:rsidR="00B61B35" w:rsidRPr="001D6AE9">
                                <w:rPr>
                                  <w:b/>
                                  <w:sz w:val="18"/>
                                  <w:szCs w:val="20"/>
                                </w:rPr>
                                <w:t xml:space="preserve">to </w:t>
                              </w:r>
                              <w:r w:rsidRPr="001D6AE9">
                                <w:rPr>
                                  <w:b/>
                                  <w:sz w:val="18"/>
                                  <w:szCs w:val="20"/>
                                </w:rPr>
                                <w:t xml:space="preserve">Suicide </w:t>
                              </w:r>
                              <w:r w:rsidR="00B61B35" w:rsidRPr="001D6AE9">
                                <w:rPr>
                                  <w:b/>
                                  <w:sz w:val="18"/>
                                  <w:szCs w:val="20"/>
                                </w:rPr>
                                <w:t xml:space="preserve">In </w:t>
                              </w:r>
                              <w:r w:rsidRPr="001D6AE9">
                                <w:rPr>
                                  <w:b/>
                                  <w:sz w:val="18"/>
                                  <w:szCs w:val="20"/>
                                </w:rPr>
                                <w:t xml:space="preserve">Secondary </w:t>
                              </w:r>
                              <w:r w:rsidR="00B61B35" w:rsidRPr="001D6AE9">
                                <w:rPr>
                                  <w:b/>
                                  <w:sz w:val="18"/>
                                  <w:szCs w:val="20"/>
                                </w:rPr>
                                <w:t xml:space="preserve">Schools” </w:t>
                              </w:r>
                              <w:r w:rsidRPr="001D6AE9">
                                <w:rPr>
                                  <w:b/>
                                  <w:sz w:val="18"/>
                                  <w:szCs w:val="20"/>
                                </w:rPr>
                                <w:t xml:space="preserve">Panel </w:t>
                              </w:r>
                              <w:r w:rsidR="00B61B35" w:rsidRPr="001D6AE9">
                                <w:rPr>
                                  <w:b/>
                                  <w:sz w:val="18"/>
                                  <w:szCs w:val="20"/>
                                </w:rPr>
                                <w:t>Member 20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BCDF918" id="_x0000_s1066" style="position:absolute;left:0;text-align:left;margin-left:-25.5pt;margin-top:247pt;width:573.3pt;height:87pt;z-index:251880448;mso-width-relative:margin;mso-height-relative:margin" coordorigin="-285" coordsize="72809,11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">
                <v:shape id="_x0000_s1067" type="#_x0000_t202" style="position:absolute;left:28035;width:17018;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" fillcolor="#deebf7" stroked="f">
                  <v:textbox>
                    <w:txbxContent>
                      <w:p w14:paraId="21FB0885" w14:textId="4642CE81" w:rsidR="001D6AE9" w:rsidRPr="008E4565" w:rsidRDefault="001D6AE9" w:rsidP="001D6AE9">
                        <w:pPr>
                          <w:jc w:val="center"/>
                          <w:rPr>
                            <w:b/>
                            <w:color w:val="44546A" w:themeColor="text2"/>
                            <w:sz w:val="24"/>
                            <w:szCs w:val="24"/>
                            <w:lang w:val="en-PH"/>
                          </w:rPr>
                        </w:pPr>
                        <w:r>
                          <w:rPr>
                            <w:b/>
                            <w:color w:val="44546A" w:themeColor="text2"/>
                            <w:sz w:val="24"/>
                            <w:szCs w:val="24"/>
                            <w:lang w:val="en-PH"/>
                          </w:rPr>
                          <w:t>PANELIST</w:t>
                        </w:r>
                      </w:p>
                    </w:txbxContent>
                  </v:textbox>
                </v:shape>
                <v:rect id="Rectangle 439777265" o:spid="_x0000_s1068" style="position:absolute;left:-285;top:2544;width:72808;height:7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" filled="f" strokecolor="#deebf7"/>
                <v:shape id="Text Box 1840154952" o:spid="_x0000_s1069" type="#_x0000_t202" style="position:absolute;left:571;top:2751;width:71761;height:8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" filled="f" stroked="f" strokeweight=".5pt">
                  <v:textbox>
                    <w:txbxContent>
                      <w:p w14:paraId="7F099E81" w14:textId="0972DC04" w:rsidR="001D6AE9" w:rsidRPr="001D6AE9" w:rsidRDefault="001D6AE9" w:rsidP="000E06DA">
                        <w:pPr>
                          <w:tabs>
                            <w:tab w:val="right" w:pos="10980"/>
                          </w:tabs>
                          <w:spacing w:line="264" w:lineRule="auto"/>
                          <w:ind w:right="187"/>
                          <w:rPr>
                            <w:b/>
                            <w:sz w:val="18"/>
                            <w:szCs w:val="20"/>
                          </w:rPr>
                        </w:pPr>
                        <w:r w:rsidRPr="001D6AE9">
                          <w:rPr>
                            <w:b/>
                            <w:sz w:val="18"/>
                            <w:szCs w:val="20"/>
                          </w:rPr>
                          <w:t xml:space="preserve">Queensland Family </w:t>
                        </w:r>
                        <w:r w:rsidR="00B61B35" w:rsidRPr="001D6AE9">
                          <w:rPr>
                            <w:b/>
                            <w:sz w:val="18"/>
                            <w:szCs w:val="20"/>
                          </w:rPr>
                          <w:t xml:space="preserve">&amp; </w:t>
                        </w:r>
                        <w:r w:rsidRPr="001D6AE9">
                          <w:rPr>
                            <w:b/>
                            <w:sz w:val="18"/>
                            <w:szCs w:val="20"/>
                          </w:rPr>
                          <w:t xml:space="preserve">Child Commission </w:t>
                        </w:r>
                        <w:r w:rsidR="00B61B35" w:rsidRPr="001D6AE9">
                          <w:rPr>
                            <w:b/>
                            <w:sz w:val="18"/>
                            <w:szCs w:val="20"/>
                          </w:rPr>
                          <w:t xml:space="preserve">– Panel Speaker </w:t>
                        </w:r>
                        <w:r w:rsidR="00B61B35">
                          <w:rPr>
                            <w:b/>
                            <w:sz w:val="18"/>
                            <w:szCs w:val="20"/>
                          </w:rPr>
                          <w:t>o</w:t>
                        </w:r>
                        <w:r w:rsidR="00B61B35" w:rsidRPr="001D6AE9">
                          <w:rPr>
                            <w:b/>
                            <w:sz w:val="18"/>
                            <w:szCs w:val="20"/>
                          </w:rPr>
                          <w:t>n Theme “</w:t>
                        </w:r>
                        <w:r w:rsidRPr="001D6AE9">
                          <w:rPr>
                            <w:b/>
                            <w:sz w:val="18"/>
                            <w:szCs w:val="20"/>
                          </w:rPr>
                          <w:t xml:space="preserve">Improving </w:t>
                        </w:r>
                        <w:r w:rsidR="00B61B35" w:rsidRPr="001D6AE9">
                          <w:rPr>
                            <w:b/>
                            <w:sz w:val="18"/>
                            <w:szCs w:val="20"/>
                          </w:rPr>
                          <w:t>Youth Mental Health” (2019)</w:t>
                        </w:r>
                      </w:p>
                      <w:p w14:paraId="2F12B91E" w14:textId="437A990C" w:rsidR="001D6AE9" w:rsidRPr="001D6AE9" w:rsidRDefault="001D6AE9" w:rsidP="000E06DA">
                        <w:pPr>
                          <w:tabs>
                            <w:tab w:val="right" w:pos="10980"/>
                          </w:tabs>
                          <w:spacing w:line="264" w:lineRule="auto"/>
                          <w:ind w:right="187"/>
                          <w:rPr>
                            <w:b/>
                            <w:sz w:val="18"/>
                            <w:szCs w:val="20"/>
                          </w:rPr>
                        </w:pPr>
                        <w:r w:rsidRPr="001D6AE9">
                          <w:rPr>
                            <w:b/>
                            <w:sz w:val="18"/>
                            <w:szCs w:val="20"/>
                          </w:rPr>
                          <w:t xml:space="preserve">Kimberley Roundtable </w:t>
                        </w:r>
                        <w:r w:rsidR="00B61B35" w:rsidRPr="001D6AE9">
                          <w:rPr>
                            <w:b/>
                            <w:sz w:val="18"/>
                            <w:szCs w:val="20"/>
                          </w:rPr>
                          <w:t xml:space="preserve">Suicide Prevention – Panelist, Chaired by </w:t>
                        </w:r>
                        <w:r w:rsidRPr="001D6AE9">
                          <w:rPr>
                            <w:b/>
                            <w:sz w:val="18"/>
                            <w:szCs w:val="20"/>
                          </w:rPr>
                          <w:t xml:space="preserve">Federal Minister </w:t>
                        </w:r>
                        <w:r w:rsidR="00B61B35" w:rsidRPr="001D6AE9">
                          <w:rPr>
                            <w:b/>
                            <w:sz w:val="18"/>
                            <w:szCs w:val="20"/>
                          </w:rPr>
                          <w:t xml:space="preserve">For </w:t>
                        </w:r>
                        <w:r w:rsidRPr="001D6AE9">
                          <w:rPr>
                            <w:b/>
                            <w:sz w:val="18"/>
                            <w:szCs w:val="20"/>
                          </w:rPr>
                          <w:t>Health Susan Ley</w:t>
                        </w:r>
                        <w:r w:rsidR="00B61B35" w:rsidRPr="001D6AE9">
                          <w:rPr>
                            <w:b/>
                            <w:sz w:val="18"/>
                            <w:szCs w:val="20"/>
                          </w:rPr>
                          <w:t>, 2016</w:t>
                        </w:r>
                      </w:p>
                      <w:p w14:paraId="7C549048" w14:textId="41A9608B" w:rsidR="001D6AE9" w:rsidRPr="001D6AE9" w:rsidRDefault="001D6AE9" w:rsidP="000E06DA">
                        <w:pPr>
                          <w:tabs>
                            <w:tab w:val="right" w:pos="10980"/>
                          </w:tabs>
                          <w:spacing w:line="264" w:lineRule="auto"/>
                          <w:ind w:right="187"/>
                          <w:rPr>
                            <w:b/>
                            <w:sz w:val="18"/>
                            <w:szCs w:val="20"/>
                          </w:rPr>
                        </w:pPr>
                        <w:r w:rsidRPr="001D6AE9">
                          <w:rPr>
                            <w:b/>
                            <w:sz w:val="18"/>
                            <w:szCs w:val="20"/>
                          </w:rPr>
                          <w:t xml:space="preserve">WACCSO </w:t>
                        </w:r>
                        <w:r w:rsidR="00B61B35" w:rsidRPr="001D6AE9">
                          <w:rPr>
                            <w:b/>
                            <w:sz w:val="18"/>
                            <w:szCs w:val="20"/>
                          </w:rPr>
                          <w:t>Conference, Panellist “</w:t>
                        </w:r>
                        <w:r w:rsidRPr="001D6AE9">
                          <w:rPr>
                            <w:b/>
                            <w:sz w:val="18"/>
                            <w:szCs w:val="20"/>
                          </w:rPr>
                          <w:t xml:space="preserve">Identifying </w:t>
                        </w:r>
                        <w:r w:rsidR="00B61B35" w:rsidRPr="001D6AE9">
                          <w:rPr>
                            <w:b/>
                            <w:sz w:val="18"/>
                            <w:szCs w:val="20"/>
                          </w:rPr>
                          <w:t>Risk and Supporting Young People Mental Health” 2016</w:t>
                        </w:r>
                      </w:p>
                      <w:p w14:paraId="14C97540" w14:textId="30B882E6" w:rsidR="001D6AE9" w:rsidRPr="001D6AE9" w:rsidRDefault="001D6AE9" w:rsidP="000E06DA">
                        <w:pPr>
                          <w:tabs>
                            <w:tab w:val="right" w:pos="10980"/>
                          </w:tabs>
                          <w:spacing w:line="264" w:lineRule="auto"/>
                          <w:ind w:right="187"/>
                          <w:rPr>
                            <w:b/>
                            <w:sz w:val="18"/>
                            <w:szCs w:val="18"/>
                          </w:rPr>
                        </w:pPr>
                        <w:r w:rsidRPr="001D6AE9">
                          <w:rPr>
                            <w:b/>
                            <w:sz w:val="18"/>
                            <w:szCs w:val="20"/>
                          </w:rPr>
                          <w:t xml:space="preserve">Delphi Study </w:t>
                        </w:r>
                        <w:r w:rsidR="00B61B35" w:rsidRPr="001D6AE9">
                          <w:rPr>
                            <w:b/>
                            <w:sz w:val="18"/>
                            <w:szCs w:val="20"/>
                          </w:rPr>
                          <w:t>“</w:t>
                        </w:r>
                        <w:r w:rsidRPr="001D6AE9">
                          <w:rPr>
                            <w:b/>
                            <w:sz w:val="18"/>
                            <w:szCs w:val="20"/>
                          </w:rPr>
                          <w:t xml:space="preserve">Responding </w:t>
                        </w:r>
                        <w:r w:rsidR="00B61B35" w:rsidRPr="001D6AE9">
                          <w:rPr>
                            <w:b/>
                            <w:sz w:val="18"/>
                            <w:szCs w:val="20"/>
                          </w:rPr>
                          <w:t xml:space="preserve">to </w:t>
                        </w:r>
                        <w:r w:rsidRPr="001D6AE9">
                          <w:rPr>
                            <w:b/>
                            <w:sz w:val="18"/>
                            <w:szCs w:val="20"/>
                          </w:rPr>
                          <w:t xml:space="preserve">Suicide </w:t>
                        </w:r>
                        <w:r w:rsidR="00B61B35" w:rsidRPr="001D6AE9">
                          <w:rPr>
                            <w:b/>
                            <w:sz w:val="18"/>
                            <w:szCs w:val="20"/>
                          </w:rPr>
                          <w:t xml:space="preserve">In </w:t>
                        </w:r>
                        <w:r w:rsidRPr="001D6AE9">
                          <w:rPr>
                            <w:b/>
                            <w:sz w:val="18"/>
                            <w:szCs w:val="20"/>
                          </w:rPr>
                          <w:t xml:space="preserve">Secondary </w:t>
                        </w:r>
                        <w:r w:rsidR="00B61B35" w:rsidRPr="001D6AE9">
                          <w:rPr>
                            <w:b/>
                            <w:sz w:val="18"/>
                            <w:szCs w:val="20"/>
                          </w:rPr>
                          <w:t xml:space="preserve">Schools” </w:t>
                        </w:r>
                        <w:r w:rsidRPr="001D6AE9">
                          <w:rPr>
                            <w:b/>
                            <w:sz w:val="18"/>
                            <w:szCs w:val="20"/>
                          </w:rPr>
                          <w:t xml:space="preserve">Panel </w:t>
                        </w:r>
                        <w:r w:rsidR="00B61B35" w:rsidRPr="001D6AE9">
                          <w:rPr>
                            <w:b/>
                            <w:sz w:val="18"/>
                            <w:szCs w:val="20"/>
                          </w:rPr>
                          <w:t>Member 2015</w:t>
                        </w:r>
                      </w:p>
                    </w:txbxContent>
                  </v:textbox>
                </v:shape>
              </v:group>
            </w:pict>
          </mc:Fallback>
        </mc:AlternateContent>
      </w:r>
      <w:r>
        <w:rPr>
          <w:noProof/>
        </w:rPr>
        <mc:AlternateContent>
          <mc:Choice Requires="wps">
            <w:drawing>
              <wp:anchor distT="0" distB="0" distL="114300" distR="114300" simplePos="0" relativeHeight="251882496" behindDoc="0" locked="0" layoutInCell="1" allowOverlap="1" wp14:anchorId="2D8920C8" wp14:editId="3EF9B795">
                <wp:simplePos x="0" y="0"/>
                <wp:positionH relativeFrom="column">
                  <wp:posOffset>3390900</wp:posOffset>
                </wp:positionH>
                <wp:positionV relativeFrom="paragraph">
                  <wp:posOffset>4451350</wp:posOffset>
                </wp:positionV>
                <wp:extent cx="3733800" cy="885825"/>
                <wp:effectExtent l="0" t="0" r="0" b="0"/>
                <wp:wrapNone/>
                <wp:docPr id="1206811065" name="Text Box 1"/>
                <wp:cNvGraphicFramePr/>
                <a:graphic xmlns:a="http://schemas.openxmlformats.org/drawingml/2006/main">
                  <a:graphicData uri="http://schemas.microsoft.com/office/word/2010/wordprocessingShape">
                    <wps:wsp>
                      <wps:cNvSpPr txBox="1"/>
                      <wps:spPr>
                        <a:xfrm>
                          <a:off x="0" y="0"/>
                          <a:ext cx="3733800" cy="885825"/>
                        </a:xfrm>
                        <a:prstGeom prst="rect">
                          <a:avLst/>
                        </a:prstGeom>
                        <a:noFill/>
                        <a:ln w="6350">
                          <a:noFill/>
                        </a:ln>
                      </wps:spPr>
                      <wps:txbx>
                        <w:txbxContent>
                          <w:p w14:paraId="073632BB" w14:textId="3BB87BE4" w:rsidR="001D6AE9" w:rsidRPr="001D6AE9" w:rsidRDefault="001D6AE9" w:rsidP="000E06DA">
                            <w:pPr>
                              <w:tabs>
                                <w:tab w:val="right" w:pos="10980"/>
                              </w:tabs>
                              <w:spacing w:line="264" w:lineRule="auto"/>
                              <w:ind w:right="187"/>
                              <w:jc w:val="left"/>
                              <w:rPr>
                                <w:b/>
                                <w:sz w:val="18"/>
                                <w:szCs w:val="18"/>
                              </w:rPr>
                            </w:pPr>
                            <w:r w:rsidRPr="001D6AE9">
                              <w:rPr>
                                <w:b/>
                                <w:sz w:val="18"/>
                                <w:szCs w:val="18"/>
                              </w:rPr>
                              <w:t xml:space="preserve">PAI </w:t>
                            </w:r>
                            <w:r w:rsidR="00B61B35" w:rsidRPr="001D6AE9">
                              <w:rPr>
                                <w:b/>
                                <w:sz w:val="18"/>
                                <w:szCs w:val="18"/>
                              </w:rPr>
                              <w:t>Steering Member (Kidsmatter/Mindmatters) (2014 – 2017)</w:t>
                            </w:r>
                          </w:p>
                          <w:p w14:paraId="1F989EDB" w14:textId="0CDB642B" w:rsidR="001D6AE9" w:rsidRPr="001D6AE9" w:rsidRDefault="001D6AE9" w:rsidP="000E06DA">
                            <w:pPr>
                              <w:tabs>
                                <w:tab w:val="right" w:pos="10980"/>
                              </w:tabs>
                              <w:spacing w:line="264" w:lineRule="auto"/>
                              <w:ind w:right="187"/>
                              <w:jc w:val="left"/>
                              <w:rPr>
                                <w:b/>
                                <w:sz w:val="18"/>
                                <w:szCs w:val="18"/>
                              </w:rPr>
                            </w:pPr>
                            <w:r w:rsidRPr="001D6AE9">
                              <w:rPr>
                                <w:b/>
                                <w:sz w:val="18"/>
                                <w:szCs w:val="18"/>
                              </w:rPr>
                              <w:t xml:space="preserve">Standby </w:t>
                            </w:r>
                            <w:r w:rsidR="00B61B35" w:rsidRPr="001D6AE9">
                              <w:rPr>
                                <w:b/>
                                <w:sz w:val="18"/>
                                <w:szCs w:val="18"/>
                              </w:rPr>
                              <w:t xml:space="preserve">Reference Group Member - </w:t>
                            </w:r>
                            <w:r w:rsidRPr="001D6AE9">
                              <w:rPr>
                                <w:b/>
                                <w:sz w:val="18"/>
                                <w:szCs w:val="18"/>
                              </w:rPr>
                              <w:t xml:space="preserve">Kimberley </w:t>
                            </w:r>
                            <w:r w:rsidR="00B61B35" w:rsidRPr="001D6AE9">
                              <w:rPr>
                                <w:b/>
                                <w:sz w:val="18"/>
                                <w:szCs w:val="18"/>
                              </w:rPr>
                              <w:t xml:space="preserve">and </w:t>
                            </w:r>
                            <w:r w:rsidRPr="001D6AE9">
                              <w:rPr>
                                <w:b/>
                                <w:sz w:val="18"/>
                                <w:szCs w:val="18"/>
                              </w:rPr>
                              <w:t xml:space="preserve">Pilbara </w:t>
                            </w:r>
                            <w:r w:rsidR="00B61B35" w:rsidRPr="001D6AE9">
                              <w:rPr>
                                <w:b/>
                                <w:sz w:val="18"/>
                                <w:szCs w:val="18"/>
                              </w:rPr>
                              <w:t>Regions (2014-2016)</w:t>
                            </w:r>
                          </w:p>
                          <w:p w14:paraId="3D1301E4" w14:textId="76CEF7C9" w:rsidR="001D6AE9" w:rsidRPr="001D6AE9" w:rsidRDefault="001D6AE9" w:rsidP="000E06DA">
                            <w:pPr>
                              <w:tabs>
                                <w:tab w:val="right" w:pos="10980"/>
                              </w:tabs>
                              <w:spacing w:line="264" w:lineRule="auto"/>
                              <w:ind w:right="187"/>
                              <w:jc w:val="left"/>
                              <w:rPr>
                                <w:b/>
                                <w:sz w:val="18"/>
                                <w:szCs w:val="18"/>
                              </w:rPr>
                            </w:pPr>
                            <w:r w:rsidRPr="001D6AE9">
                              <w:rPr>
                                <w:b/>
                                <w:sz w:val="18"/>
                                <w:szCs w:val="18"/>
                              </w:rPr>
                              <w:t xml:space="preserve">Aboriginal </w:t>
                            </w:r>
                            <w:r w:rsidR="00B61B35">
                              <w:rPr>
                                <w:b/>
                                <w:sz w:val="18"/>
                                <w:szCs w:val="18"/>
                              </w:rPr>
                              <w:t>a</w:t>
                            </w:r>
                            <w:r w:rsidR="00B61B35" w:rsidRPr="001D6AE9">
                              <w:rPr>
                                <w:b/>
                                <w:sz w:val="18"/>
                                <w:szCs w:val="18"/>
                              </w:rPr>
                              <w:t xml:space="preserve">nd </w:t>
                            </w:r>
                            <w:r w:rsidRPr="001D6AE9">
                              <w:rPr>
                                <w:b/>
                                <w:sz w:val="18"/>
                                <w:szCs w:val="18"/>
                              </w:rPr>
                              <w:t xml:space="preserve">Torres Strait Islander </w:t>
                            </w:r>
                            <w:r w:rsidR="00B61B35" w:rsidRPr="001D6AE9">
                              <w:rPr>
                                <w:b/>
                                <w:sz w:val="18"/>
                                <w:szCs w:val="18"/>
                              </w:rPr>
                              <w:t>Working Party Member – Headspace School Support (2013 – 20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920C8" id="Text Box 1" o:spid="_x0000_s1070" type="#_x0000_t202" style="position:absolute;left:0;text-align:left;margin-left:267pt;margin-top:350.5pt;width:294pt;height:69.75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" filled="f" stroked="f" strokeweight=".5pt">
                <v:textbox>
                  <w:txbxContent>
                    <w:p w14:paraId="073632BB" w14:textId="3BB87BE4" w:rsidR="001D6AE9" w:rsidRPr="001D6AE9" w:rsidRDefault="001D6AE9" w:rsidP="000E06DA">
                      <w:pPr>
                        <w:tabs>
                          <w:tab w:val="right" w:pos="10980"/>
                        </w:tabs>
                        <w:spacing w:line="264" w:lineRule="auto"/>
                        <w:ind w:right="187"/>
                        <w:jc w:val="left"/>
                        <w:rPr>
                          <w:b/>
                          <w:sz w:val="18"/>
                          <w:szCs w:val="18"/>
                        </w:rPr>
                      </w:pPr>
                      <w:r w:rsidRPr="001D6AE9">
                        <w:rPr>
                          <w:b/>
                          <w:sz w:val="18"/>
                          <w:szCs w:val="18"/>
                        </w:rPr>
                        <w:t xml:space="preserve">PAI </w:t>
                      </w:r>
                      <w:r w:rsidR="00B61B35" w:rsidRPr="001D6AE9">
                        <w:rPr>
                          <w:b/>
                          <w:sz w:val="18"/>
                          <w:szCs w:val="18"/>
                        </w:rPr>
                        <w:t>Steering Member (Kidsmatter/Mindmatters) (2014 – 2017)</w:t>
                      </w:r>
                    </w:p>
                    <w:p w14:paraId="1F989EDB" w14:textId="0CDB642B" w:rsidR="001D6AE9" w:rsidRPr="001D6AE9" w:rsidRDefault="001D6AE9" w:rsidP="000E06DA">
                      <w:pPr>
                        <w:tabs>
                          <w:tab w:val="right" w:pos="10980"/>
                        </w:tabs>
                        <w:spacing w:line="264" w:lineRule="auto"/>
                        <w:ind w:right="187"/>
                        <w:jc w:val="left"/>
                        <w:rPr>
                          <w:b/>
                          <w:sz w:val="18"/>
                          <w:szCs w:val="18"/>
                        </w:rPr>
                      </w:pPr>
                      <w:r w:rsidRPr="001D6AE9">
                        <w:rPr>
                          <w:b/>
                          <w:sz w:val="18"/>
                          <w:szCs w:val="18"/>
                        </w:rPr>
                        <w:t xml:space="preserve">Standby </w:t>
                      </w:r>
                      <w:r w:rsidR="00B61B35" w:rsidRPr="001D6AE9">
                        <w:rPr>
                          <w:b/>
                          <w:sz w:val="18"/>
                          <w:szCs w:val="18"/>
                        </w:rPr>
                        <w:t xml:space="preserve">Reference Group Member - </w:t>
                      </w:r>
                      <w:r w:rsidRPr="001D6AE9">
                        <w:rPr>
                          <w:b/>
                          <w:sz w:val="18"/>
                          <w:szCs w:val="18"/>
                        </w:rPr>
                        <w:t xml:space="preserve">Kimberley </w:t>
                      </w:r>
                      <w:r w:rsidR="00B61B35" w:rsidRPr="001D6AE9">
                        <w:rPr>
                          <w:b/>
                          <w:sz w:val="18"/>
                          <w:szCs w:val="18"/>
                        </w:rPr>
                        <w:t xml:space="preserve">and </w:t>
                      </w:r>
                      <w:r w:rsidRPr="001D6AE9">
                        <w:rPr>
                          <w:b/>
                          <w:sz w:val="18"/>
                          <w:szCs w:val="18"/>
                        </w:rPr>
                        <w:t xml:space="preserve">Pilbara </w:t>
                      </w:r>
                      <w:r w:rsidR="00B61B35" w:rsidRPr="001D6AE9">
                        <w:rPr>
                          <w:b/>
                          <w:sz w:val="18"/>
                          <w:szCs w:val="18"/>
                        </w:rPr>
                        <w:t>Regions (2014-2016)</w:t>
                      </w:r>
                    </w:p>
                    <w:p w14:paraId="3D1301E4" w14:textId="76CEF7C9" w:rsidR="001D6AE9" w:rsidRPr="001D6AE9" w:rsidRDefault="001D6AE9" w:rsidP="000E06DA">
                      <w:pPr>
                        <w:tabs>
                          <w:tab w:val="right" w:pos="10980"/>
                        </w:tabs>
                        <w:spacing w:line="264" w:lineRule="auto"/>
                        <w:ind w:right="187"/>
                        <w:jc w:val="left"/>
                        <w:rPr>
                          <w:b/>
                          <w:sz w:val="18"/>
                          <w:szCs w:val="18"/>
                        </w:rPr>
                      </w:pPr>
                      <w:r w:rsidRPr="001D6AE9">
                        <w:rPr>
                          <w:b/>
                          <w:sz w:val="18"/>
                          <w:szCs w:val="18"/>
                        </w:rPr>
                        <w:t xml:space="preserve">Aboriginal </w:t>
                      </w:r>
                      <w:r w:rsidR="00B61B35">
                        <w:rPr>
                          <w:b/>
                          <w:sz w:val="18"/>
                          <w:szCs w:val="18"/>
                        </w:rPr>
                        <w:t>a</w:t>
                      </w:r>
                      <w:r w:rsidR="00B61B35" w:rsidRPr="001D6AE9">
                        <w:rPr>
                          <w:b/>
                          <w:sz w:val="18"/>
                          <w:szCs w:val="18"/>
                        </w:rPr>
                        <w:t xml:space="preserve">nd </w:t>
                      </w:r>
                      <w:r w:rsidRPr="001D6AE9">
                        <w:rPr>
                          <w:b/>
                          <w:sz w:val="18"/>
                          <w:szCs w:val="18"/>
                        </w:rPr>
                        <w:t xml:space="preserve">Torres Strait Islander </w:t>
                      </w:r>
                      <w:r w:rsidR="00B61B35" w:rsidRPr="001D6AE9">
                        <w:rPr>
                          <w:b/>
                          <w:sz w:val="18"/>
                          <w:szCs w:val="18"/>
                        </w:rPr>
                        <w:t>Working Party Member – Headspace School Support (2013 – 2015)</w:t>
                      </w:r>
                    </w:p>
                  </w:txbxContent>
                </v:textbox>
              </v:shape>
            </w:pict>
          </mc:Fallback>
        </mc:AlternateContent>
      </w:r>
      <w:r>
        <w:rPr>
          <w:noProof/>
          <w:lang w:val="en-AU"/>
        </w:rPr>
        <mc:AlternateContent>
          <mc:Choice Requires="wpg">
            <w:drawing>
              <wp:anchor distT="0" distB="0" distL="114300" distR="114300" simplePos="0" relativeHeight="251878400" behindDoc="0" locked="0" layoutInCell="1" allowOverlap="1" wp14:anchorId="3F12F827" wp14:editId="0B65F452">
                <wp:simplePos x="0" y="0"/>
                <wp:positionH relativeFrom="column">
                  <wp:posOffset>-323850</wp:posOffset>
                </wp:positionH>
                <wp:positionV relativeFrom="paragraph">
                  <wp:posOffset>4146550</wp:posOffset>
                </wp:positionV>
                <wp:extent cx="7280910" cy="1190625"/>
                <wp:effectExtent l="0" t="0" r="15240" b="28575"/>
                <wp:wrapNone/>
                <wp:docPr id="1694334596" name="Group 4"/>
                <wp:cNvGraphicFramePr/>
                <a:graphic xmlns:a="http://schemas.openxmlformats.org/drawingml/2006/main">
                  <a:graphicData uri="http://schemas.microsoft.com/office/word/2010/wordprocessingGroup">
                    <wpg:wgp>
                      <wpg:cNvGrpSpPr/>
                      <wpg:grpSpPr>
                        <a:xfrm>
                          <a:off x="0" y="0"/>
                          <a:ext cx="7280910" cy="1190625"/>
                          <a:chOff x="0" y="0"/>
                          <a:chExt cx="7280910" cy="1287861"/>
                        </a:xfrm>
                      </wpg:grpSpPr>
                      <wps:wsp>
                        <wps:cNvPr id="418779262" name="Text Box 2"/>
                        <wps:cNvSpPr txBox="1">
                          <a:spLocks noChangeArrowheads="1"/>
                        </wps:cNvSpPr>
                        <wps:spPr bwMode="auto">
                          <a:xfrm>
                            <a:off x="2803525" y="0"/>
                            <a:ext cx="1701800" cy="274320"/>
                          </a:xfrm>
                          <a:prstGeom prst="rect">
                            <a:avLst/>
                          </a:prstGeom>
                          <a:solidFill>
                            <a:srgbClr val="DEEBF7"/>
                          </a:solidFill>
                          <a:ln w="9525">
                            <a:noFill/>
                            <a:miter lim="800000"/>
                            <a:headEnd/>
                            <a:tailEnd/>
                          </a:ln>
                        </wps:spPr>
                        <wps:txbx>
                          <w:txbxContent>
                            <w:p w14:paraId="47CD0BA3" w14:textId="00A471B3" w:rsidR="00F20F49" w:rsidRPr="008E4565" w:rsidRDefault="00F20F49" w:rsidP="00F20F49">
                              <w:pPr>
                                <w:jc w:val="center"/>
                                <w:rPr>
                                  <w:b/>
                                  <w:color w:val="44546A" w:themeColor="text2"/>
                                  <w:sz w:val="24"/>
                                  <w:szCs w:val="24"/>
                                  <w:lang w:val="en-PH"/>
                                </w:rPr>
                              </w:pPr>
                              <w:r>
                                <w:rPr>
                                  <w:b/>
                                  <w:color w:val="44546A" w:themeColor="text2"/>
                                  <w:sz w:val="24"/>
                                  <w:szCs w:val="24"/>
                                  <w:lang w:val="en-PH"/>
                                </w:rPr>
                                <w:t>COMMITTEES</w:t>
                              </w:r>
                            </w:p>
                          </w:txbxContent>
                        </wps:txbx>
                        <wps:bodyPr rot="0" vert="horz" wrap="square" lIns="91440" tIns="45720" rIns="91440" bIns="45720" anchor="t" anchorCtr="0">
                          <a:noAutofit/>
                        </wps:bodyPr>
                      </wps:wsp>
                      <wps:wsp>
                        <wps:cNvPr id="386140372" name="Rectangle 386140372"/>
                        <wps:cNvSpPr/>
                        <wps:spPr>
                          <a:xfrm>
                            <a:off x="0" y="275699"/>
                            <a:ext cx="7280910" cy="1012162"/>
                          </a:xfrm>
                          <a:prstGeom prst="rect">
                            <a:avLst/>
                          </a:prstGeom>
                          <a:noFill/>
                          <a:ln w="9525">
                            <a:solidFill>
                              <a:srgbClr val="DEEBF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0806461" name="Text Box 1560806461"/>
                        <wps:cNvSpPr txBox="1"/>
                        <wps:spPr>
                          <a:xfrm>
                            <a:off x="38100" y="327213"/>
                            <a:ext cx="4143375" cy="960648"/>
                          </a:xfrm>
                          <a:prstGeom prst="rect">
                            <a:avLst/>
                          </a:prstGeom>
                          <a:noFill/>
                          <a:ln w="6350">
                            <a:noFill/>
                          </a:ln>
                        </wps:spPr>
                        <wps:txbx>
                          <w:txbxContent>
                            <w:p w14:paraId="63817193" w14:textId="4BC4352F" w:rsidR="001D6AE9" w:rsidRPr="001D6AE9" w:rsidRDefault="001D6AE9" w:rsidP="000E06DA">
                              <w:pPr>
                                <w:tabs>
                                  <w:tab w:val="right" w:pos="10980"/>
                                </w:tabs>
                                <w:spacing w:line="264" w:lineRule="auto"/>
                                <w:ind w:right="187"/>
                                <w:rPr>
                                  <w:b/>
                                  <w:sz w:val="18"/>
                                  <w:szCs w:val="18"/>
                                </w:rPr>
                              </w:pPr>
                              <w:r w:rsidRPr="001D6AE9">
                                <w:rPr>
                                  <w:b/>
                                  <w:sz w:val="18"/>
                                  <w:szCs w:val="18"/>
                                </w:rPr>
                                <w:t xml:space="preserve">Board </w:t>
                              </w:r>
                              <w:r w:rsidR="00B61B35" w:rsidRPr="001D6AE9">
                                <w:rPr>
                                  <w:b/>
                                  <w:sz w:val="18"/>
                                  <w:szCs w:val="18"/>
                                </w:rPr>
                                <w:t xml:space="preserve">Member – </w:t>
                              </w:r>
                              <w:r w:rsidRPr="001D6AE9">
                                <w:rPr>
                                  <w:b/>
                                  <w:sz w:val="18"/>
                                  <w:szCs w:val="18"/>
                                </w:rPr>
                                <w:t xml:space="preserve">Peel Language Development School </w:t>
                              </w:r>
                              <w:r w:rsidR="00B61B35" w:rsidRPr="001D6AE9">
                                <w:rPr>
                                  <w:b/>
                                  <w:sz w:val="18"/>
                                  <w:szCs w:val="18"/>
                                </w:rPr>
                                <w:t>(2016 – 2019)</w:t>
                              </w:r>
                            </w:p>
                            <w:p w14:paraId="77EF0F35" w14:textId="4461CAD8" w:rsidR="001D6AE9" w:rsidRPr="001D6AE9" w:rsidRDefault="001D6AE9" w:rsidP="000E06DA">
                              <w:pPr>
                                <w:tabs>
                                  <w:tab w:val="right" w:pos="10980"/>
                                </w:tabs>
                                <w:spacing w:line="264" w:lineRule="auto"/>
                                <w:ind w:right="187"/>
                                <w:rPr>
                                  <w:b/>
                                  <w:sz w:val="18"/>
                                  <w:szCs w:val="18"/>
                                </w:rPr>
                              </w:pPr>
                              <w:r w:rsidRPr="001D6AE9">
                                <w:rPr>
                                  <w:b/>
                                  <w:sz w:val="18"/>
                                  <w:szCs w:val="18"/>
                                </w:rPr>
                                <w:t xml:space="preserve">Cypress Children’s </w:t>
                              </w:r>
                              <w:r w:rsidR="00B61B35" w:rsidRPr="001D6AE9">
                                <w:rPr>
                                  <w:b/>
                                  <w:sz w:val="18"/>
                                  <w:szCs w:val="18"/>
                                </w:rPr>
                                <w:t>Counselling Steering Committee Member (2016 - 2017)</w:t>
                              </w:r>
                            </w:p>
                            <w:p w14:paraId="2927594B" w14:textId="3892C4E3" w:rsidR="001D6AE9" w:rsidRPr="001D6AE9" w:rsidRDefault="001D6AE9" w:rsidP="000E06DA">
                              <w:pPr>
                                <w:tabs>
                                  <w:tab w:val="right" w:pos="10980"/>
                                </w:tabs>
                                <w:spacing w:line="264" w:lineRule="auto"/>
                                <w:ind w:right="187"/>
                                <w:rPr>
                                  <w:b/>
                                  <w:sz w:val="18"/>
                                  <w:szCs w:val="18"/>
                                </w:rPr>
                              </w:pPr>
                              <w:r w:rsidRPr="001D6AE9">
                                <w:rPr>
                                  <w:b/>
                                  <w:sz w:val="18"/>
                                  <w:szCs w:val="18"/>
                                </w:rPr>
                                <w:t xml:space="preserve">WA Lifeline </w:t>
                              </w:r>
                              <w:r w:rsidR="00B61B35" w:rsidRPr="001D6AE9">
                                <w:rPr>
                                  <w:b/>
                                  <w:sz w:val="18"/>
                                  <w:szCs w:val="18"/>
                                </w:rPr>
                                <w:t>State Suicide Prevention Steering Group (2017)</w:t>
                              </w:r>
                            </w:p>
                            <w:p w14:paraId="65996198" w14:textId="003B4455" w:rsidR="001D6AE9" w:rsidRPr="001D6AE9" w:rsidRDefault="001D6AE9" w:rsidP="000E06DA">
                              <w:pPr>
                                <w:tabs>
                                  <w:tab w:val="right" w:pos="10980"/>
                                </w:tabs>
                                <w:spacing w:line="264" w:lineRule="auto"/>
                                <w:ind w:right="187"/>
                                <w:rPr>
                                  <w:b/>
                                  <w:sz w:val="18"/>
                                  <w:szCs w:val="18"/>
                                </w:rPr>
                              </w:pPr>
                              <w:r w:rsidRPr="001D6AE9">
                                <w:rPr>
                                  <w:b/>
                                  <w:sz w:val="18"/>
                                  <w:szCs w:val="18"/>
                                </w:rPr>
                                <w:t xml:space="preserve">Goldfields Suicide Prevention </w:t>
                              </w:r>
                              <w:r w:rsidR="00B61B35" w:rsidRPr="001D6AE9">
                                <w:rPr>
                                  <w:b/>
                                  <w:sz w:val="18"/>
                                  <w:szCs w:val="18"/>
                                </w:rPr>
                                <w:t>Reference Group (2016 – 20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12F827" id="_x0000_s1071" style="position:absolute;left:0;text-align:left;margin-left:-25.5pt;margin-top:326.5pt;width:573.3pt;height:93.75pt;z-index:251878400;mso-width-relative:margin;mso-height-relative:margin" coordsize="72809,128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">
                <v:shape id="_x0000_s1072" type="#_x0000_t202" style="position:absolute;left:28035;width:17018;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" fillcolor="#deebf7" stroked="f">
                  <v:textbox>
                    <w:txbxContent>
                      <w:p w14:paraId="47CD0BA3" w14:textId="00A471B3" w:rsidR="00F20F49" w:rsidRPr="008E4565" w:rsidRDefault="00F20F49" w:rsidP="00F20F49">
                        <w:pPr>
                          <w:jc w:val="center"/>
                          <w:rPr>
                            <w:b/>
                            <w:color w:val="44546A" w:themeColor="text2"/>
                            <w:sz w:val="24"/>
                            <w:szCs w:val="24"/>
                            <w:lang w:val="en-PH"/>
                          </w:rPr>
                        </w:pPr>
                        <w:r>
                          <w:rPr>
                            <w:b/>
                            <w:color w:val="44546A" w:themeColor="text2"/>
                            <w:sz w:val="24"/>
                            <w:szCs w:val="24"/>
                            <w:lang w:val="en-PH"/>
                          </w:rPr>
                          <w:t>COMMITTEES</w:t>
                        </w:r>
                      </w:p>
                    </w:txbxContent>
                  </v:textbox>
                </v:shape>
                <v:rect id="Rectangle 386140372" o:spid="_x0000_s1073" style="position:absolute;top:2756;width:72809;height:10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" filled="f" strokecolor="#deebf7"/>
                <v:shape id="Text Box 1560806461" o:spid="_x0000_s1074" type="#_x0000_t202" style="position:absolute;left:381;top:3272;width:41433;height:9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" filled="f" stroked="f" strokeweight=".5pt">
                  <v:textbox>
                    <w:txbxContent>
                      <w:p w14:paraId="63817193" w14:textId="4BC4352F" w:rsidR="001D6AE9" w:rsidRPr="001D6AE9" w:rsidRDefault="001D6AE9" w:rsidP="000E06DA">
                        <w:pPr>
                          <w:tabs>
                            <w:tab w:val="right" w:pos="10980"/>
                          </w:tabs>
                          <w:spacing w:line="264" w:lineRule="auto"/>
                          <w:ind w:right="187"/>
                          <w:rPr>
                            <w:b/>
                            <w:sz w:val="18"/>
                            <w:szCs w:val="18"/>
                          </w:rPr>
                        </w:pPr>
                        <w:r w:rsidRPr="001D6AE9">
                          <w:rPr>
                            <w:b/>
                            <w:sz w:val="18"/>
                            <w:szCs w:val="18"/>
                          </w:rPr>
                          <w:t xml:space="preserve">Board </w:t>
                        </w:r>
                        <w:r w:rsidR="00B61B35" w:rsidRPr="001D6AE9">
                          <w:rPr>
                            <w:b/>
                            <w:sz w:val="18"/>
                            <w:szCs w:val="18"/>
                          </w:rPr>
                          <w:t xml:space="preserve">Member – </w:t>
                        </w:r>
                        <w:r w:rsidRPr="001D6AE9">
                          <w:rPr>
                            <w:b/>
                            <w:sz w:val="18"/>
                            <w:szCs w:val="18"/>
                          </w:rPr>
                          <w:t xml:space="preserve">Peel Language Development School </w:t>
                        </w:r>
                        <w:r w:rsidR="00B61B35" w:rsidRPr="001D6AE9">
                          <w:rPr>
                            <w:b/>
                            <w:sz w:val="18"/>
                            <w:szCs w:val="18"/>
                          </w:rPr>
                          <w:t>(2016 – 2019)</w:t>
                        </w:r>
                      </w:p>
                      <w:p w14:paraId="77EF0F35" w14:textId="4461CAD8" w:rsidR="001D6AE9" w:rsidRPr="001D6AE9" w:rsidRDefault="001D6AE9" w:rsidP="000E06DA">
                        <w:pPr>
                          <w:tabs>
                            <w:tab w:val="right" w:pos="10980"/>
                          </w:tabs>
                          <w:spacing w:line="264" w:lineRule="auto"/>
                          <w:ind w:right="187"/>
                          <w:rPr>
                            <w:b/>
                            <w:sz w:val="18"/>
                            <w:szCs w:val="18"/>
                          </w:rPr>
                        </w:pPr>
                        <w:r w:rsidRPr="001D6AE9">
                          <w:rPr>
                            <w:b/>
                            <w:sz w:val="18"/>
                            <w:szCs w:val="18"/>
                          </w:rPr>
                          <w:t xml:space="preserve">Cypress Children’s </w:t>
                        </w:r>
                        <w:r w:rsidR="00B61B35" w:rsidRPr="001D6AE9">
                          <w:rPr>
                            <w:b/>
                            <w:sz w:val="18"/>
                            <w:szCs w:val="18"/>
                          </w:rPr>
                          <w:t>Counselling Steering Committee Member (2016 - 2017)</w:t>
                        </w:r>
                      </w:p>
                      <w:p w14:paraId="2927594B" w14:textId="3892C4E3" w:rsidR="001D6AE9" w:rsidRPr="001D6AE9" w:rsidRDefault="001D6AE9" w:rsidP="000E06DA">
                        <w:pPr>
                          <w:tabs>
                            <w:tab w:val="right" w:pos="10980"/>
                          </w:tabs>
                          <w:spacing w:line="264" w:lineRule="auto"/>
                          <w:ind w:right="187"/>
                          <w:rPr>
                            <w:b/>
                            <w:sz w:val="18"/>
                            <w:szCs w:val="18"/>
                          </w:rPr>
                        </w:pPr>
                        <w:r w:rsidRPr="001D6AE9">
                          <w:rPr>
                            <w:b/>
                            <w:sz w:val="18"/>
                            <w:szCs w:val="18"/>
                          </w:rPr>
                          <w:t xml:space="preserve">WA Lifeline </w:t>
                        </w:r>
                        <w:r w:rsidR="00B61B35" w:rsidRPr="001D6AE9">
                          <w:rPr>
                            <w:b/>
                            <w:sz w:val="18"/>
                            <w:szCs w:val="18"/>
                          </w:rPr>
                          <w:t>State Suicide Prevention Steering Group (2017)</w:t>
                        </w:r>
                      </w:p>
                      <w:p w14:paraId="65996198" w14:textId="003B4455" w:rsidR="001D6AE9" w:rsidRPr="001D6AE9" w:rsidRDefault="001D6AE9" w:rsidP="000E06DA">
                        <w:pPr>
                          <w:tabs>
                            <w:tab w:val="right" w:pos="10980"/>
                          </w:tabs>
                          <w:spacing w:line="264" w:lineRule="auto"/>
                          <w:ind w:right="187"/>
                          <w:rPr>
                            <w:b/>
                            <w:sz w:val="18"/>
                            <w:szCs w:val="18"/>
                          </w:rPr>
                        </w:pPr>
                        <w:r w:rsidRPr="001D6AE9">
                          <w:rPr>
                            <w:b/>
                            <w:sz w:val="18"/>
                            <w:szCs w:val="18"/>
                          </w:rPr>
                          <w:t xml:space="preserve">Goldfields Suicide Prevention </w:t>
                        </w:r>
                        <w:r w:rsidR="00B61B35" w:rsidRPr="001D6AE9">
                          <w:rPr>
                            <w:b/>
                            <w:sz w:val="18"/>
                            <w:szCs w:val="18"/>
                          </w:rPr>
                          <w:t>Reference Group (2016 – 2017)</w:t>
                        </w:r>
                      </w:p>
                    </w:txbxContent>
                  </v:textbox>
                </v:shape>
              </v:group>
            </w:pict>
          </mc:Fallback>
        </mc:AlternateContent>
      </w:r>
      <w:r>
        <w:rPr>
          <w:noProof/>
          <w:lang w:val="en-AU"/>
        </w:rPr>
        <mc:AlternateContent>
          <mc:Choice Requires="wpg">
            <w:drawing>
              <wp:anchor distT="0" distB="0" distL="114300" distR="114300" simplePos="0" relativeHeight="251884544" behindDoc="0" locked="0" layoutInCell="1" allowOverlap="1" wp14:anchorId="4C22D34F" wp14:editId="76E71407">
                <wp:simplePos x="0" y="0"/>
                <wp:positionH relativeFrom="column">
                  <wp:posOffset>-314325</wp:posOffset>
                </wp:positionH>
                <wp:positionV relativeFrom="paragraph">
                  <wp:posOffset>5337810</wp:posOffset>
                </wp:positionV>
                <wp:extent cx="7280910" cy="913765"/>
                <wp:effectExtent l="0" t="0" r="15240" b="19685"/>
                <wp:wrapNone/>
                <wp:docPr id="1317452727" name="Group 4"/>
                <wp:cNvGraphicFramePr/>
                <a:graphic xmlns:a="http://schemas.openxmlformats.org/drawingml/2006/main">
                  <a:graphicData uri="http://schemas.microsoft.com/office/word/2010/wordprocessingGroup">
                    <wpg:wgp>
                      <wpg:cNvGrpSpPr/>
                      <wpg:grpSpPr>
                        <a:xfrm>
                          <a:off x="0" y="0"/>
                          <a:ext cx="7280910" cy="913765"/>
                          <a:chOff x="-28575" y="-9537"/>
                          <a:chExt cx="7280910" cy="914903"/>
                        </a:xfrm>
                      </wpg:grpSpPr>
                      <wps:wsp>
                        <wps:cNvPr id="1280629822" name="Text Box 2"/>
                        <wps:cNvSpPr txBox="1">
                          <a:spLocks noChangeArrowheads="1"/>
                        </wps:cNvSpPr>
                        <wps:spPr bwMode="auto">
                          <a:xfrm>
                            <a:off x="2860675" y="-9537"/>
                            <a:ext cx="1701800" cy="274320"/>
                          </a:xfrm>
                          <a:prstGeom prst="rect">
                            <a:avLst/>
                          </a:prstGeom>
                          <a:solidFill>
                            <a:srgbClr val="DEEBF7"/>
                          </a:solidFill>
                          <a:ln w="9525">
                            <a:noFill/>
                            <a:miter lim="800000"/>
                            <a:headEnd/>
                            <a:tailEnd/>
                          </a:ln>
                        </wps:spPr>
                        <wps:txbx>
                          <w:txbxContent>
                            <w:p w14:paraId="5708D695" w14:textId="3E1F424A" w:rsidR="001D6AE9" w:rsidRPr="008E4565" w:rsidRDefault="009D5EA5" w:rsidP="001D6AE9">
                              <w:pPr>
                                <w:jc w:val="center"/>
                                <w:rPr>
                                  <w:b/>
                                  <w:color w:val="44546A" w:themeColor="text2"/>
                                  <w:sz w:val="24"/>
                                  <w:szCs w:val="24"/>
                                  <w:lang w:val="en-PH"/>
                                </w:rPr>
                              </w:pPr>
                              <w:r>
                                <w:rPr>
                                  <w:b/>
                                  <w:color w:val="44546A" w:themeColor="text2"/>
                                  <w:sz w:val="24"/>
                                  <w:szCs w:val="24"/>
                                  <w:lang w:val="en-PH"/>
                                </w:rPr>
                                <w:t>RESEARCH</w:t>
                              </w:r>
                            </w:p>
                          </w:txbxContent>
                        </wps:txbx>
                        <wps:bodyPr rot="0" vert="horz" wrap="square" lIns="91440" tIns="45720" rIns="91440" bIns="45720" anchor="t" anchorCtr="0">
                          <a:noAutofit/>
                        </wps:bodyPr>
                      </wps:wsp>
                      <wps:wsp>
                        <wps:cNvPr id="1498071257" name="Rectangle 1498071257"/>
                        <wps:cNvSpPr/>
                        <wps:spPr>
                          <a:xfrm>
                            <a:off x="-28575" y="254474"/>
                            <a:ext cx="7280910" cy="650892"/>
                          </a:xfrm>
                          <a:prstGeom prst="rect">
                            <a:avLst/>
                          </a:prstGeom>
                          <a:noFill/>
                          <a:ln w="9525">
                            <a:solidFill>
                              <a:srgbClr val="DEEBF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9352083" name="Text Box 749352083"/>
                        <wps:cNvSpPr txBox="1"/>
                        <wps:spPr>
                          <a:xfrm>
                            <a:off x="57150" y="275085"/>
                            <a:ext cx="7176136" cy="630281"/>
                          </a:xfrm>
                          <a:prstGeom prst="rect">
                            <a:avLst/>
                          </a:prstGeom>
                          <a:noFill/>
                          <a:ln w="6350">
                            <a:noFill/>
                          </a:ln>
                        </wps:spPr>
                        <wps:txbx>
                          <w:txbxContent>
                            <w:p w14:paraId="3ED05386" w14:textId="51DAD651" w:rsidR="001D6AE9" w:rsidRPr="001D6AE9" w:rsidRDefault="001D6AE9" w:rsidP="000E06DA">
                              <w:pPr>
                                <w:tabs>
                                  <w:tab w:val="right" w:pos="10980"/>
                                </w:tabs>
                                <w:spacing w:line="264" w:lineRule="auto"/>
                                <w:ind w:right="187"/>
                                <w:rPr>
                                  <w:b/>
                                  <w:sz w:val="18"/>
                                  <w:szCs w:val="20"/>
                                </w:rPr>
                              </w:pPr>
                              <w:r w:rsidRPr="001D6AE9">
                                <w:rPr>
                                  <w:b/>
                                  <w:sz w:val="18"/>
                                  <w:szCs w:val="20"/>
                                </w:rPr>
                                <w:t xml:space="preserve">Department </w:t>
                              </w:r>
                              <w:r w:rsidR="00B61B35">
                                <w:rPr>
                                  <w:b/>
                                  <w:sz w:val="18"/>
                                  <w:szCs w:val="20"/>
                                </w:rPr>
                                <w:t>o</w:t>
                              </w:r>
                              <w:r w:rsidR="00B61B35" w:rsidRPr="001D6AE9">
                                <w:rPr>
                                  <w:b/>
                                  <w:sz w:val="18"/>
                                  <w:szCs w:val="20"/>
                                </w:rPr>
                                <w:t xml:space="preserve">f </w:t>
                              </w:r>
                              <w:r w:rsidRPr="001D6AE9">
                                <w:rPr>
                                  <w:b/>
                                  <w:sz w:val="18"/>
                                  <w:szCs w:val="20"/>
                                </w:rPr>
                                <w:t xml:space="preserve">Education WA School Psychology Services </w:t>
                              </w:r>
                              <w:r w:rsidR="00B61B35" w:rsidRPr="001D6AE9">
                                <w:rPr>
                                  <w:b/>
                                  <w:sz w:val="18"/>
                                  <w:szCs w:val="20"/>
                                </w:rPr>
                                <w:t>“</w:t>
                              </w:r>
                              <w:r w:rsidRPr="001D6AE9">
                                <w:rPr>
                                  <w:b/>
                                  <w:sz w:val="18"/>
                                  <w:szCs w:val="20"/>
                                </w:rPr>
                                <w:t xml:space="preserve">School Response </w:t>
                              </w:r>
                              <w:r w:rsidR="00B61B35" w:rsidRPr="001D6AE9">
                                <w:rPr>
                                  <w:b/>
                                  <w:sz w:val="18"/>
                                  <w:szCs w:val="20"/>
                                </w:rPr>
                                <w:t xml:space="preserve">And </w:t>
                              </w:r>
                              <w:r w:rsidRPr="001D6AE9">
                                <w:rPr>
                                  <w:b/>
                                  <w:sz w:val="18"/>
                                  <w:szCs w:val="20"/>
                                </w:rPr>
                                <w:t xml:space="preserve">Planning Guidelines </w:t>
                              </w:r>
                              <w:r w:rsidR="00B61B35">
                                <w:rPr>
                                  <w:b/>
                                  <w:sz w:val="18"/>
                                  <w:szCs w:val="20"/>
                                </w:rPr>
                                <w:t>f</w:t>
                              </w:r>
                              <w:r w:rsidR="00B61B35" w:rsidRPr="001D6AE9">
                                <w:rPr>
                                  <w:b/>
                                  <w:sz w:val="18"/>
                                  <w:szCs w:val="20"/>
                                </w:rPr>
                                <w:t xml:space="preserve">or </w:t>
                              </w:r>
                              <w:r w:rsidRPr="001D6AE9">
                                <w:rPr>
                                  <w:b/>
                                  <w:sz w:val="18"/>
                                  <w:szCs w:val="20"/>
                                </w:rPr>
                                <w:t xml:space="preserve">Students </w:t>
                              </w:r>
                              <w:r w:rsidR="00B61B35">
                                <w:rPr>
                                  <w:b/>
                                  <w:sz w:val="18"/>
                                  <w:szCs w:val="20"/>
                                </w:rPr>
                                <w:t>w</w:t>
                              </w:r>
                              <w:r w:rsidR="00B61B35" w:rsidRPr="001D6AE9">
                                <w:rPr>
                                  <w:b/>
                                  <w:sz w:val="18"/>
                                  <w:szCs w:val="20"/>
                                </w:rPr>
                                <w:t xml:space="preserve">ith </w:t>
                              </w:r>
                              <w:r w:rsidRPr="001D6AE9">
                                <w:rPr>
                                  <w:b/>
                                  <w:sz w:val="18"/>
                                  <w:szCs w:val="20"/>
                                </w:rPr>
                                <w:t xml:space="preserve">Suicidal Behaviour </w:t>
                              </w:r>
                              <w:r w:rsidR="00B61B35">
                                <w:rPr>
                                  <w:b/>
                                  <w:sz w:val="18"/>
                                  <w:szCs w:val="20"/>
                                </w:rPr>
                                <w:t>a</w:t>
                              </w:r>
                              <w:r w:rsidR="00B61B35" w:rsidRPr="001D6AE9">
                                <w:rPr>
                                  <w:b/>
                                  <w:sz w:val="18"/>
                                  <w:szCs w:val="20"/>
                                </w:rPr>
                                <w:t xml:space="preserve">nd </w:t>
                              </w:r>
                              <w:r w:rsidRPr="001D6AE9">
                                <w:rPr>
                                  <w:b/>
                                  <w:sz w:val="18"/>
                                  <w:szCs w:val="20"/>
                                </w:rPr>
                                <w:t>Non</w:t>
                              </w:r>
                              <w:r w:rsidR="00B61B35" w:rsidRPr="001D6AE9">
                                <w:rPr>
                                  <w:b/>
                                  <w:sz w:val="18"/>
                                  <w:szCs w:val="20"/>
                                </w:rPr>
                                <w:t>-</w:t>
                              </w:r>
                              <w:r w:rsidRPr="001D6AE9">
                                <w:rPr>
                                  <w:b/>
                                  <w:sz w:val="18"/>
                                  <w:szCs w:val="20"/>
                                </w:rPr>
                                <w:t>Suicidal Self</w:t>
                              </w:r>
                              <w:r w:rsidR="00B61B35" w:rsidRPr="001D6AE9">
                                <w:rPr>
                                  <w:b/>
                                  <w:sz w:val="18"/>
                                  <w:szCs w:val="20"/>
                                </w:rPr>
                                <w:t>-</w:t>
                              </w:r>
                              <w:r w:rsidRPr="001D6AE9">
                                <w:rPr>
                                  <w:b/>
                                  <w:sz w:val="18"/>
                                  <w:szCs w:val="20"/>
                                </w:rPr>
                                <w:t>Injury</w:t>
                              </w:r>
                              <w:r w:rsidR="00B61B35" w:rsidRPr="001D6AE9">
                                <w:rPr>
                                  <w:b/>
                                  <w:sz w:val="18"/>
                                  <w:szCs w:val="20"/>
                                </w:rPr>
                                <w:t>” Consultation Provided 2015</w:t>
                              </w:r>
                            </w:p>
                            <w:p w14:paraId="3633473E" w14:textId="264CBF9A" w:rsidR="001D6AE9" w:rsidRPr="001D6AE9" w:rsidRDefault="001D6AE9" w:rsidP="000E06DA">
                              <w:pPr>
                                <w:tabs>
                                  <w:tab w:val="right" w:pos="10980"/>
                                </w:tabs>
                                <w:spacing w:line="264" w:lineRule="auto"/>
                                <w:ind w:right="187"/>
                                <w:rPr>
                                  <w:b/>
                                  <w:sz w:val="18"/>
                                  <w:szCs w:val="18"/>
                                </w:rPr>
                              </w:pPr>
                              <w:r w:rsidRPr="001D6AE9">
                                <w:rPr>
                                  <w:b/>
                                  <w:sz w:val="18"/>
                                  <w:szCs w:val="20"/>
                                </w:rPr>
                                <w:t xml:space="preserve">Department </w:t>
                              </w:r>
                              <w:r w:rsidR="00B61B35">
                                <w:rPr>
                                  <w:b/>
                                  <w:sz w:val="18"/>
                                  <w:szCs w:val="20"/>
                                </w:rPr>
                                <w:t>o</w:t>
                              </w:r>
                              <w:r w:rsidR="00B61B35" w:rsidRPr="001D6AE9">
                                <w:rPr>
                                  <w:b/>
                                  <w:sz w:val="18"/>
                                  <w:szCs w:val="20"/>
                                </w:rPr>
                                <w:t xml:space="preserve">f </w:t>
                              </w:r>
                              <w:r w:rsidRPr="001D6AE9">
                                <w:rPr>
                                  <w:b/>
                                  <w:sz w:val="18"/>
                                  <w:szCs w:val="20"/>
                                </w:rPr>
                                <w:t xml:space="preserve">Education WA </w:t>
                              </w:r>
                              <w:r w:rsidR="00B61B35" w:rsidRPr="001D6AE9">
                                <w:rPr>
                                  <w:b/>
                                  <w:sz w:val="18"/>
                                  <w:szCs w:val="20"/>
                                </w:rPr>
                                <w:t>School Psychology Services ‘</w:t>
                              </w:r>
                              <w:r w:rsidRPr="001D6AE9">
                                <w:rPr>
                                  <w:b/>
                                  <w:sz w:val="18"/>
                                  <w:szCs w:val="20"/>
                                </w:rPr>
                                <w:t xml:space="preserve">Social </w:t>
                              </w:r>
                              <w:r w:rsidR="00B61B35" w:rsidRPr="001D6AE9">
                                <w:rPr>
                                  <w:b/>
                                  <w:sz w:val="18"/>
                                  <w:szCs w:val="20"/>
                                </w:rPr>
                                <w:t>Media Following A</w:t>
                              </w:r>
                              <w:r w:rsidR="00B61B35">
                                <w:rPr>
                                  <w:b/>
                                  <w:sz w:val="18"/>
                                  <w:szCs w:val="20"/>
                                </w:rPr>
                                <w:t xml:space="preserve"> </w:t>
                              </w:r>
                              <w:r w:rsidR="00B61B35" w:rsidRPr="001D6AE9">
                                <w:rPr>
                                  <w:b/>
                                  <w:sz w:val="18"/>
                                  <w:szCs w:val="20"/>
                                </w:rPr>
                                <w:t>Suicide” Department Resource Development 20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22D34F" id="_x0000_s1075" style="position:absolute;left:0;text-align:left;margin-left:-24.75pt;margin-top:420.3pt;width:573.3pt;height:71.95pt;z-index:251884544;mso-width-relative:margin;mso-height-relative:margin" coordorigin="-285,-95" coordsize="72809,91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">
                <v:shape id="_x0000_s1076" type="#_x0000_t202" style="position:absolute;left:28606;top:-95;width:17018;height:2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" fillcolor="#deebf7" stroked="f">
                  <v:textbox>
                    <w:txbxContent>
                      <w:p w14:paraId="5708D695" w14:textId="3E1F424A" w:rsidR="001D6AE9" w:rsidRPr="008E4565" w:rsidRDefault="009D5EA5" w:rsidP="001D6AE9">
                        <w:pPr>
                          <w:jc w:val="center"/>
                          <w:rPr>
                            <w:b/>
                            <w:color w:val="44546A" w:themeColor="text2"/>
                            <w:sz w:val="24"/>
                            <w:szCs w:val="24"/>
                            <w:lang w:val="en-PH"/>
                          </w:rPr>
                        </w:pPr>
                        <w:r>
                          <w:rPr>
                            <w:b/>
                            <w:color w:val="44546A" w:themeColor="text2"/>
                            <w:sz w:val="24"/>
                            <w:szCs w:val="24"/>
                            <w:lang w:val="en-PH"/>
                          </w:rPr>
                          <w:t>RESEARCH</w:t>
                        </w:r>
                      </w:p>
                    </w:txbxContent>
                  </v:textbox>
                </v:shape>
                <v:rect id="Rectangle 1498071257" o:spid="_x0000_s1077" style="position:absolute;left:-285;top:2544;width:72808;height:6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" filled="f" strokecolor="#deebf7"/>
                <v:shape id="Text Box 749352083" o:spid="_x0000_s1078" type="#_x0000_t202" style="position:absolute;left:571;top:2750;width:71761;height:6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" filled="f" stroked="f" strokeweight=".5pt">
                  <v:textbox>
                    <w:txbxContent>
                      <w:p w14:paraId="3ED05386" w14:textId="51DAD651" w:rsidR="001D6AE9" w:rsidRPr="001D6AE9" w:rsidRDefault="001D6AE9" w:rsidP="000E06DA">
                        <w:pPr>
                          <w:tabs>
                            <w:tab w:val="right" w:pos="10980"/>
                          </w:tabs>
                          <w:spacing w:line="264" w:lineRule="auto"/>
                          <w:ind w:right="187"/>
                          <w:rPr>
                            <w:b/>
                            <w:sz w:val="18"/>
                            <w:szCs w:val="20"/>
                          </w:rPr>
                        </w:pPr>
                        <w:r w:rsidRPr="001D6AE9">
                          <w:rPr>
                            <w:b/>
                            <w:sz w:val="18"/>
                            <w:szCs w:val="20"/>
                          </w:rPr>
                          <w:t xml:space="preserve">Department </w:t>
                        </w:r>
                        <w:r w:rsidR="00B61B35">
                          <w:rPr>
                            <w:b/>
                            <w:sz w:val="18"/>
                            <w:szCs w:val="20"/>
                          </w:rPr>
                          <w:t>o</w:t>
                        </w:r>
                        <w:r w:rsidR="00B61B35" w:rsidRPr="001D6AE9">
                          <w:rPr>
                            <w:b/>
                            <w:sz w:val="18"/>
                            <w:szCs w:val="20"/>
                          </w:rPr>
                          <w:t xml:space="preserve">f </w:t>
                        </w:r>
                        <w:r w:rsidRPr="001D6AE9">
                          <w:rPr>
                            <w:b/>
                            <w:sz w:val="18"/>
                            <w:szCs w:val="20"/>
                          </w:rPr>
                          <w:t xml:space="preserve">Education WA School Psychology Services </w:t>
                        </w:r>
                        <w:r w:rsidR="00B61B35" w:rsidRPr="001D6AE9">
                          <w:rPr>
                            <w:b/>
                            <w:sz w:val="18"/>
                            <w:szCs w:val="20"/>
                          </w:rPr>
                          <w:t>“</w:t>
                        </w:r>
                        <w:r w:rsidRPr="001D6AE9">
                          <w:rPr>
                            <w:b/>
                            <w:sz w:val="18"/>
                            <w:szCs w:val="20"/>
                          </w:rPr>
                          <w:t xml:space="preserve">School Response </w:t>
                        </w:r>
                        <w:r w:rsidR="00B61B35" w:rsidRPr="001D6AE9">
                          <w:rPr>
                            <w:b/>
                            <w:sz w:val="18"/>
                            <w:szCs w:val="20"/>
                          </w:rPr>
                          <w:t xml:space="preserve">And </w:t>
                        </w:r>
                        <w:r w:rsidRPr="001D6AE9">
                          <w:rPr>
                            <w:b/>
                            <w:sz w:val="18"/>
                            <w:szCs w:val="20"/>
                          </w:rPr>
                          <w:t xml:space="preserve">Planning Guidelines </w:t>
                        </w:r>
                        <w:r w:rsidR="00B61B35">
                          <w:rPr>
                            <w:b/>
                            <w:sz w:val="18"/>
                            <w:szCs w:val="20"/>
                          </w:rPr>
                          <w:t>f</w:t>
                        </w:r>
                        <w:r w:rsidR="00B61B35" w:rsidRPr="001D6AE9">
                          <w:rPr>
                            <w:b/>
                            <w:sz w:val="18"/>
                            <w:szCs w:val="20"/>
                          </w:rPr>
                          <w:t xml:space="preserve">or </w:t>
                        </w:r>
                        <w:r w:rsidRPr="001D6AE9">
                          <w:rPr>
                            <w:b/>
                            <w:sz w:val="18"/>
                            <w:szCs w:val="20"/>
                          </w:rPr>
                          <w:t xml:space="preserve">Students </w:t>
                        </w:r>
                        <w:r w:rsidR="00B61B35">
                          <w:rPr>
                            <w:b/>
                            <w:sz w:val="18"/>
                            <w:szCs w:val="20"/>
                          </w:rPr>
                          <w:t>w</w:t>
                        </w:r>
                        <w:r w:rsidR="00B61B35" w:rsidRPr="001D6AE9">
                          <w:rPr>
                            <w:b/>
                            <w:sz w:val="18"/>
                            <w:szCs w:val="20"/>
                          </w:rPr>
                          <w:t xml:space="preserve">ith </w:t>
                        </w:r>
                        <w:r w:rsidRPr="001D6AE9">
                          <w:rPr>
                            <w:b/>
                            <w:sz w:val="18"/>
                            <w:szCs w:val="20"/>
                          </w:rPr>
                          <w:t xml:space="preserve">Suicidal Behaviour </w:t>
                        </w:r>
                        <w:r w:rsidR="00B61B35">
                          <w:rPr>
                            <w:b/>
                            <w:sz w:val="18"/>
                            <w:szCs w:val="20"/>
                          </w:rPr>
                          <w:t>a</w:t>
                        </w:r>
                        <w:r w:rsidR="00B61B35" w:rsidRPr="001D6AE9">
                          <w:rPr>
                            <w:b/>
                            <w:sz w:val="18"/>
                            <w:szCs w:val="20"/>
                          </w:rPr>
                          <w:t xml:space="preserve">nd </w:t>
                        </w:r>
                        <w:r w:rsidRPr="001D6AE9">
                          <w:rPr>
                            <w:b/>
                            <w:sz w:val="18"/>
                            <w:szCs w:val="20"/>
                          </w:rPr>
                          <w:t>Non</w:t>
                        </w:r>
                        <w:r w:rsidR="00B61B35" w:rsidRPr="001D6AE9">
                          <w:rPr>
                            <w:b/>
                            <w:sz w:val="18"/>
                            <w:szCs w:val="20"/>
                          </w:rPr>
                          <w:t>-</w:t>
                        </w:r>
                        <w:r w:rsidRPr="001D6AE9">
                          <w:rPr>
                            <w:b/>
                            <w:sz w:val="18"/>
                            <w:szCs w:val="20"/>
                          </w:rPr>
                          <w:t>Suicidal Self</w:t>
                        </w:r>
                        <w:r w:rsidR="00B61B35" w:rsidRPr="001D6AE9">
                          <w:rPr>
                            <w:b/>
                            <w:sz w:val="18"/>
                            <w:szCs w:val="20"/>
                          </w:rPr>
                          <w:t>-</w:t>
                        </w:r>
                        <w:r w:rsidRPr="001D6AE9">
                          <w:rPr>
                            <w:b/>
                            <w:sz w:val="18"/>
                            <w:szCs w:val="20"/>
                          </w:rPr>
                          <w:t>Injury</w:t>
                        </w:r>
                        <w:r w:rsidR="00B61B35" w:rsidRPr="001D6AE9">
                          <w:rPr>
                            <w:b/>
                            <w:sz w:val="18"/>
                            <w:szCs w:val="20"/>
                          </w:rPr>
                          <w:t>” Consultation Provided 2015</w:t>
                        </w:r>
                      </w:p>
                      <w:p w14:paraId="3633473E" w14:textId="264CBF9A" w:rsidR="001D6AE9" w:rsidRPr="001D6AE9" w:rsidRDefault="001D6AE9" w:rsidP="000E06DA">
                        <w:pPr>
                          <w:tabs>
                            <w:tab w:val="right" w:pos="10980"/>
                          </w:tabs>
                          <w:spacing w:line="264" w:lineRule="auto"/>
                          <w:ind w:right="187"/>
                          <w:rPr>
                            <w:b/>
                            <w:sz w:val="18"/>
                            <w:szCs w:val="18"/>
                          </w:rPr>
                        </w:pPr>
                        <w:r w:rsidRPr="001D6AE9">
                          <w:rPr>
                            <w:b/>
                            <w:sz w:val="18"/>
                            <w:szCs w:val="20"/>
                          </w:rPr>
                          <w:t xml:space="preserve">Department </w:t>
                        </w:r>
                        <w:r w:rsidR="00B61B35">
                          <w:rPr>
                            <w:b/>
                            <w:sz w:val="18"/>
                            <w:szCs w:val="20"/>
                          </w:rPr>
                          <w:t>o</w:t>
                        </w:r>
                        <w:r w:rsidR="00B61B35" w:rsidRPr="001D6AE9">
                          <w:rPr>
                            <w:b/>
                            <w:sz w:val="18"/>
                            <w:szCs w:val="20"/>
                          </w:rPr>
                          <w:t xml:space="preserve">f </w:t>
                        </w:r>
                        <w:r w:rsidRPr="001D6AE9">
                          <w:rPr>
                            <w:b/>
                            <w:sz w:val="18"/>
                            <w:szCs w:val="20"/>
                          </w:rPr>
                          <w:t xml:space="preserve">Education WA </w:t>
                        </w:r>
                        <w:r w:rsidR="00B61B35" w:rsidRPr="001D6AE9">
                          <w:rPr>
                            <w:b/>
                            <w:sz w:val="18"/>
                            <w:szCs w:val="20"/>
                          </w:rPr>
                          <w:t>School Psychology Services ‘</w:t>
                        </w:r>
                        <w:r w:rsidRPr="001D6AE9">
                          <w:rPr>
                            <w:b/>
                            <w:sz w:val="18"/>
                            <w:szCs w:val="20"/>
                          </w:rPr>
                          <w:t xml:space="preserve">Social </w:t>
                        </w:r>
                        <w:r w:rsidR="00B61B35" w:rsidRPr="001D6AE9">
                          <w:rPr>
                            <w:b/>
                            <w:sz w:val="18"/>
                            <w:szCs w:val="20"/>
                          </w:rPr>
                          <w:t>Media Following A</w:t>
                        </w:r>
                        <w:r w:rsidR="00B61B35">
                          <w:rPr>
                            <w:b/>
                            <w:sz w:val="18"/>
                            <w:szCs w:val="20"/>
                          </w:rPr>
                          <w:t xml:space="preserve"> </w:t>
                        </w:r>
                        <w:r w:rsidR="00B61B35" w:rsidRPr="001D6AE9">
                          <w:rPr>
                            <w:b/>
                            <w:sz w:val="18"/>
                            <w:szCs w:val="20"/>
                          </w:rPr>
                          <w:t>Suicide” Department Resource Development 2014</w:t>
                        </w:r>
                      </w:p>
                    </w:txbxContent>
                  </v:textbox>
                </v:shape>
              </v:group>
            </w:pict>
          </mc:Fallback>
        </mc:AlternateContent>
      </w:r>
      <w:r>
        <w:rPr>
          <w:noProof/>
          <w:lang w:val="en-AU"/>
        </w:rPr>
        <mc:AlternateContent>
          <mc:Choice Requires="wpg">
            <w:drawing>
              <wp:anchor distT="0" distB="0" distL="114300" distR="114300" simplePos="0" relativeHeight="251849728" behindDoc="0" locked="0" layoutInCell="1" allowOverlap="1" wp14:anchorId="4EB375D2" wp14:editId="2AF0AECB">
                <wp:simplePos x="0" y="0"/>
                <wp:positionH relativeFrom="column">
                  <wp:posOffset>-314325</wp:posOffset>
                </wp:positionH>
                <wp:positionV relativeFrom="paragraph">
                  <wp:posOffset>6251575</wp:posOffset>
                </wp:positionV>
                <wp:extent cx="7280910" cy="666339"/>
                <wp:effectExtent l="0" t="0" r="15240" b="19685"/>
                <wp:wrapNone/>
                <wp:docPr id="383426960" name="Group 5"/>
                <wp:cNvGraphicFramePr/>
                <a:graphic xmlns:a="http://schemas.openxmlformats.org/drawingml/2006/main">
                  <a:graphicData uri="http://schemas.microsoft.com/office/word/2010/wordprocessingGroup">
                    <wpg:wgp>
                      <wpg:cNvGrpSpPr/>
                      <wpg:grpSpPr>
                        <a:xfrm>
                          <a:off x="0" y="0"/>
                          <a:ext cx="7280910" cy="666339"/>
                          <a:chOff x="0" y="901923"/>
                          <a:chExt cx="7280910" cy="621563"/>
                        </a:xfrm>
                      </wpg:grpSpPr>
                      <wps:wsp>
                        <wps:cNvPr id="241" name="Text Box 2"/>
                        <wps:cNvSpPr txBox="1">
                          <a:spLocks noChangeArrowheads="1"/>
                        </wps:cNvSpPr>
                        <wps:spPr bwMode="auto">
                          <a:xfrm>
                            <a:off x="2952750" y="901923"/>
                            <a:ext cx="1357630" cy="248174"/>
                          </a:xfrm>
                          <a:prstGeom prst="rect">
                            <a:avLst/>
                          </a:prstGeom>
                          <a:solidFill>
                            <a:schemeClr val="accent1">
                              <a:lumMod val="20000"/>
                              <a:lumOff val="80000"/>
                            </a:schemeClr>
                          </a:solidFill>
                          <a:ln w="9525">
                            <a:noFill/>
                            <a:miter lim="800000"/>
                            <a:headEnd/>
                            <a:tailEnd/>
                          </a:ln>
                        </wps:spPr>
                        <wps:txbx>
                          <w:txbxContent>
                            <w:p w14:paraId="7C5F89E5" w14:textId="77777777" w:rsidR="000242B5" w:rsidRPr="002D3E8D" w:rsidRDefault="000242B5" w:rsidP="000242B5">
                              <w:pPr>
                                <w:jc w:val="center"/>
                                <w:rPr>
                                  <w:b/>
                                  <w:color w:val="44546A" w:themeColor="text2"/>
                                  <w:sz w:val="24"/>
                                  <w:szCs w:val="24"/>
                                </w:rPr>
                              </w:pPr>
                              <w:r w:rsidRPr="002D3E8D">
                                <w:rPr>
                                  <w:b/>
                                  <w:color w:val="44546A" w:themeColor="text2"/>
                                  <w:sz w:val="24"/>
                                  <w:szCs w:val="24"/>
                                </w:rPr>
                                <w:t>REFEREES</w:t>
                              </w:r>
                            </w:p>
                          </w:txbxContent>
                        </wps:txbx>
                        <wps:bodyPr rot="0" vert="horz" wrap="square" lIns="91440" tIns="0" rIns="91440" bIns="0" anchor="t" anchorCtr="0">
                          <a:noAutofit/>
                        </wps:bodyPr>
                      </wps:wsp>
                      <wps:wsp>
                        <wps:cNvPr id="32" name="Rectangle 32"/>
                        <wps:cNvSpPr/>
                        <wps:spPr>
                          <a:xfrm>
                            <a:off x="0" y="1150166"/>
                            <a:ext cx="7280910" cy="373320"/>
                          </a:xfrm>
                          <a:prstGeom prst="rect">
                            <a:avLst/>
                          </a:prstGeom>
                          <a:noFill/>
                          <a:ln w="9525">
                            <a:solidFill>
                              <a:srgbClr val="DEEBF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4887708" name="Text Box 1744887708"/>
                        <wps:cNvSpPr txBox="1"/>
                        <wps:spPr>
                          <a:xfrm>
                            <a:off x="2295525" y="1176392"/>
                            <a:ext cx="2619375" cy="226699"/>
                          </a:xfrm>
                          <a:prstGeom prst="rect">
                            <a:avLst/>
                          </a:prstGeom>
                          <a:noFill/>
                          <a:ln w="6350">
                            <a:noFill/>
                          </a:ln>
                        </wps:spPr>
                        <wps:txbx>
                          <w:txbxContent>
                            <w:p w14:paraId="5A605AFE" w14:textId="6ACC05BF" w:rsidR="005E31FD" w:rsidRPr="003C0D5D" w:rsidRDefault="009C1132" w:rsidP="00EF40B4">
                              <w:pPr>
                                <w:tabs>
                                  <w:tab w:val="right" w:pos="10980"/>
                                </w:tabs>
                                <w:ind w:right="187"/>
                                <w:jc w:val="center"/>
                                <w:rPr>
                                  <w:b/>
                                  <w:sz w:val="20"/>
                                  <w:szCs w:val="19"/>
                                  <w:lang w:val="en-PH"/>
                                </w:rPr>
                              </w:pPr>
                              <w:r w:rsidRPr="003C0D5D">
                                <w:rPr>
                                  <w:b/>
                                  <w:sz w:val="20"/>
                                  <w:szCs w:val="19"/>
                                  <w:lang w:val="en-PH"/>
                                </w:rPr>
                                <w:t>Available immediately upon requ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B375D2" id="Group 5" o:spid="_x0000_s1079" style="position:absolute;left:0;text-align:left;margin-left:-24.75pt;margin-top:492.25pt;width:573.3pt;height:52.45pt;z-index:251849728;mso-width-relative:margin;mso-height-relative:margin" coordorigin=",9019" coordsize="72809,6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">
                <v:shape id="_x0000_s1080" type="#_x0000_t202" style="position:absolute;left:29527;top:9019;width:13576;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" fillcolor="#deeaf6 [660]" stroked="f">
                  <v:textbox inset=",0,,0">
                    <w:txbxContent>
                      <w:p w14:paraId="7C5F89E5" w14:textId="77777777" w:rsidR="000242B5" w:rsidRPr="002D3E8D" w:rsidRDefault="000242B5" w:rsidP="000242B5">
                        <w:pPr>
                          <w:jc w:val="center"/>
                          <w:rPr>
                            <w:b/>
                            <w:color w:val="44546A" w:themeColor="text2"/>
                            <w:sz w:val="24"/>
                            <w:szCs w:val="24"/>
                          </w:rPr>
                        </w:pPr>
                        <w:r w:rsidRPr="002D3E8D">
                          <w:rPr>
                            <w:b/>
                            <w:color w:val="44546A" w:themeColor="text2"/>
                            <w:sz w:val="24"/>
                            <w:szCs w:val="24"/>
                          </w:rPr>
                          <w:t>REFEREES</w:t>
                        </w:r>
                      </w:p>
                    </w:txbxContent>
                  </v:textbox>
                </v:shape>
                <v:rect id="Rectangle 32" o:spid="_x0000_s1081" style="position:absolute;top:11501;width:72809;height:37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" filled="f" strokecolor="#deebf7"/>
                <v:shape id="Text Box 1744887708" o:spid="_x0000_s1082" type="#_x0000_t202" style="position:absolute;left:22955;top:11763;width:26194;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" filled="f" stroked="f" strokeweight=".5pt">
                  <v:textbox>
                    <w:txbxContent>
                      <w:p w14:paraId="5A605AFE" w14:textId="6ACC05BF" w:rsidR="005E31FD" w:rsidRPr="003C0D5D" w:rsidRDefault="009C1132" w:rsidP="00EF40B4">
                        <w:pPr>
                          <w:tabs>
                            <w:tab w:val="right" w:pos="10980"/>
                          </w:tabs>
                          <w:ind w:right="187"/>
                          <w:jc w:val="center"/>
                          <w:rPr>
                            <w:b/>
                            <w:sz w:val="20"/>
                            <w:szCs w:val="19"/>
                            <w:lang w:val="en-PH"/>
                          </w:rPr>
                        </w:pPr>
                        <w:r w:rsidRPr="003C0D5D">
                          <w:rPr>
                            <w:b/>
                            <w:sz w:val="20"/>
                            <w:szCs w:val="19"/>
                            <w:lang w:val="en-PH"/>
                          </w:rPr>
                          <w:t>Available immediately upon request</w:t>
                        </w:r>
                      </w:p>
                    </w:txbxContent>
                  </v:textbox>
                </v:shape>
              </v:group>
            </w:pict>
          </mc:Fallback>
        </mc:AlternateContent>
      </w:r>
      <w:r w:rsidR="00A14B38">
        <w:rPr>
          <w:noProof/>
          <w:lang w:val="en-US" w:eastAsia="en-US"/>
        </w:rPr>
        <mc:AlternateContent>
          <mc:Choice Requires="wps">
            <w:drawing>
              <wp:anchor distT="45720" distB="45720" distL="114300" distR="114300" simplePos="0" relativeHeight="251692032" behindDoc="0" locked="0" layoutInCell="1" allowOverlap="1" wp14:anchorId="3A120A1D" wp14:editId="7D23C353">
                <wp:simplePos x="0" y="0"/>
                <wp:positionH relativeFrom="column">
                  <wp:posOffset>-594360</wp:posOffset>
                </wp:positionH>
                <wp:positionV relativeFrom="page">
                  <wp:posOffset>9812325</wp:posOffset>
                </wp:positionV>
                <wp:extent cx="1876425" cy="295275"/>
                <wp:effectExtent l="0" t="0" r="0" b="0"/>
                <wp:wrapNone/>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6425" cy="295275"/>
                        </a:xfrm>
                        <a:prstGeom prst="rect">
                          <a:avLst/>
                        </a:prstGeom>
                        <a:noFill/>
                        <a:ln w="9525">
                          <a:noFill/>
                          <a:miter lim="800000"/>
                          <a:headEnd/>
                          <a:tailEnd/>
                        </a:ln>
                      </wps:spPr>
                      <wps:txbx>
                        <w:txbxContent>
                          <w:p w14:paraId="25C0F3F6" w14:textId="5091B520" w:rsidR="00EA1808" w:rsidRPr="002A282B" w:rsidRDefault="002A282B" w:rsidP="00EA1808">
                            <w:pPr>
                              <w:rPr>
                                <w:color w:val="FFFFFF" w:themeColor="background1"/>
                                <w:sz w:val="20"/>
                                <w:szCs w:val="24"/>
                              </w:rPr>
                            </w:pPr>
                            <w:r w:rsidRPr="002A282B">
                              <w:rPr>
                                <w:rFonts w:cstheme="minorHAnsi"/>
                                <w:b/>
                                <w:i/>
                                <w:color w:val="FFFFFF" w:themeColor="background1"/>
                                <w:sz w:val="20"/>
                                <w:szCs w:val="24"/>
                                <w:lang w:val="en-AU"/>
                              </w:rPr>
                              <w:t>PROFESSIONAL RÉSUMÉ</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120A1D" id="_x0000_s1083" type="#_x0000_t202" style="position:absolute;left:0;text-align:left;margin-left:-46.8pt;margin-top:772.6pt;width:147.75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" filled="f" stroked="f">
                <v:textbox>
                  <w:txbxContent>
                    <w:p w14:paraId="25C0F3F6" w14:textId="5091B520" w:rsidR="00EA1808" w:rsidRPr="002A282B" w:rsidRDefault="002A282B" w:rsidP="00EA1808">
                      <w:pPr>
                        <w:rPr>
                          <w:color w:val="FFFFFF" w:themeColor="background1"/>
                          <w:sz w:val="20"/>
                          <w:szCs w:val="24"/>
                        </w:rPr>
                      </w:pPr>
                      <w:r w:rsidRPr="002A282B">
                        <w:rPr>
                          <w:rFonts w:cstheme="minorHAnsi"/>
                          <w:b/>
                          <w:i/>
                          <w:color w:val="FFFFFF" w:themeColor="background1"/>
                          <w:sz w:val="20"/>
                          <w:szCs w:val="24"/>
                          <w:lang w:val="en-AU"/>
                        </w:rPr>
                        <w:t>PROFESSIONAL RÉSUMÉ</w:t>
                      </w:r>
                    </w:p>
                  </w:txbxContent>
                </v:textbox>
                <w10:wrap anchory="page"/>
              </v:shape>
            </w:pict>
          </mc:Fallback>
        </mc:AlternateContent>
      </w:r>
      <w:r w:rsidR="000242B5">
        <w:rPr>
          <w:noProof/>
          <w:lang w:val="en-US" w:eastAsia="en-US"/>
        </w:rPr>
        <mc:AlternateContent>
          <mc:Choice Requires="wps">
            <w:drawing>
              <wp:anchor distT="0" distB="0" distL="114300" distR="114300" simplePos="0" relativeHeight="251644927" behindDoc="0" locked="0" layoutInCell="1" allowOverlap="1" wp14:anchorId="7EBF6306" wp14:editId="7A48DD2F">
                <wp:simplePos x="0" y="0"/>
                <wp:positionH relativeFrom="column">
                  <wp:posOffset>-593271</wp:posOffset>
                </wp:positionH>
                <wp:positionV relativeFrom="page">
                  <wp:posOffset>9802586</wp:posOffset>
                </wp:positionV>
                <wp:extent cx="7919720" cy="266700"/>
                <wp:effectExtent l="0" t="0" r="5080" b="0"/>
                <wp:wrapNone/>
                <wp:docPr id="235" name="Rectangle 235"/>
                <wp:cNvGraphicFramePr/>
                <a:graphic xmlns:a="http://schemas.openxmlformats.org/drawingml/2006/main">
                  <a:graphicData uri="http://schemas.microsoft.com/office/word/2010/wordprocessingShape">
                    <wps:wsp>
                      <wps:cNvSpPr/>
                      <wps:spPr>
                        <a:xfrm>
                          <a:off x="0" y="0"/>
                          <a:ext cx="7919720" cy="266700"/>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978C2C" id="Rectangle 235" o:spid="_x0000_s1026" style="position:absolute;margin-left:-46.7pt;margin-top:771.85pt;width:623.6pt;height:21pt;z-index:251644927;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" fillcolor="#8496b0 [1951]" stroked="f" strokeweight="1pt">
                <w10:wrap anchory="page"/>
              </v:rect>
            </w:pict>
          </mc:Fallback>
        </mc:AlternateContent>
      </w:r>
    </w:p>
    <w:sectPr w:rsidR="00EA1808" w:rsidRPr="006A3B9F" w:rsidSect="00677423">
      <w:type w:val="continuous"/>
      <w:pgSz w:w="12240" w:h="15840"/>
      <w:pgMar w:top="537" w:right="810" w:bottom="450" w:left="90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EA251" w14:textId="77777777" w:rsidR="00AD4915" w:rsidRDefault="00AD4915">
      <w:r>
        <w:separator/>
      </w:r>
    </w:p>
  </w:endnote>
  <w:endnote w:type="continuationSeparator" w:id="0">
    <w:p w14:paraId="11C1D2D4" w14:textId="77777777" w:rsidR="00AD4915" w:rsidRDefault="00AD49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D7F81" w14:textId="77777777" w:rsidR="00D23B60" w:rsidRPr="00C440E8" w:rsidRDefault="00D23B60" w:rsidP="00C440E8">
    <w:pPr>
      <w:pStyle w:val="Footer"/>
      <w:ind w:left="-360"/>
      <w:rPr>
        <w:b/>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362D0" w14:textId="77777777" w:rsidR="00AD4915" w:rsidRDefault="00AD4915">
      <w:r>
        <w:separator/>
      </w:r>
    </w:p>
  </w:footnote>
  <w:footnote w:type="continuationSeparator" w:id="0">
    <w:p w14:paraId="3C29C1F3" w14:textId="77777777" w:rsidR="00AD4915" w:rsidRDefault="00AD49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7A538" w14:textId="77777777" w:rsidR="00D23B60" w:rsidRPr="00C440E8" w:rsidRDefault="003975AE" w:rsidP="00C440E8">
    <w:pPr>
      <w:pStyle w:val="Header"/>
      <w:tabs>
        <w:tab w:val="clear" w:pos="4680"/>
      </w:tabs>
      <w:ind w:left="-270"/>
      <w:rPr>
        <w:b/>
        <w:i/>
        <w:sz w:val="24"/>
        <w:szCs w:val="24"/>
      </w:rPr>
    </w:pPr>
    <w:r>
      <w:rPr>
        <w:rFonts w:cstheme="minorHAnsi"/>
        <w:b/>
        <w:i/>
        <w:color w:val="000000" w:themeColor="text1"/>
        <w:sz w:val="24"/>
        <w:szCs w:val="24"/>
        <w:lang w:val="en-AU"/>
      </w:rPr>
      <w:tab/>
    </w:r>
    <w:r>
      <w:rPr>
        <w:rFonts w:cstheme="minorHAnsi"/>
        <w:b/>
        <w:i/>
        <w:color w:val="000000" w:themeColor="text1"/>
        <w:sz w:val="24"/>
        <w:szCs w:val="24"/>
        <w:lang w:val="en-AU"/>
      </w:rPr>
      <w:tab/>
    </w:r>
    <w:r>
      <w:rPr>
        <w:rFonts w:cstheme="minorHAnsi"/>
        <w:b/>
        <w:i/>
        <w:color w:val="000000" w:themeColor="text1"/>
        <w:sz w:val="24"/>
        <w:szCs w:val="24"/>
        <w:lang w:val="en-AU"/>
      </w:rPr>
      <w:tab/>
    </w:r>
    <w:r>
      <w:rPr>
        <w:rFonts w:cstheme="minorHAnsi"/>
        <w:b/>
        <w:i/>
        <w:color w:val="000000" w:themeColor="text1"/>
        <w:sz w:val="24"/>
        <w:szCs w:val="24"/>
        <w:lang w:val="en-AU"/>
      </w:rPr>
      <w:tab/>
    </w:r>
    <w:r>
      <w:rPr>
        <w:rFonts w:cstheme="minorHAnsi"/>
        <w:b/>
        <w:i/>
        <w:color w:val="000000" w:themeColor="text1"/>
        <w:sz w:val="24"/>
        <w:szCs w:val="24"/>
        <w:lang w:val="en-AU"/>
      </w:rPr>
      <w:tab/>
    </w:r>
  </w:p>
  <w:p w14:paraId="42EA237E" w14:textId="77777777" w:rsidR="00D23B60" w:rsidRDefault="00D23B60" w:rsidP="004F4A69">
    <w:pPr>
      <w:pStyle w:val="Header"/>
    </w:pPr>
  </w:p>
  <w:p w14:paraId="2B6083EC" w14:textId="77777777" w:rsidR="00D23B60" w:rsidRDefault="003975AE" w:rsidP="004C62E5">
    <w:pPr>
      <w:pStyle w:val="Header"/>
      <w:tabs>
        <w:tab w:val="right" w:pos="9360"/>
        <w:tab w:val="right" w:pos="9504"/>
      </w:tabs>
    </w:pPr>
    <w:r w:rsidRPr="00243E84">
      <w:rPr>
        <w:rFonts w:ascii="Times New Roman" w:hAnsi="Times New Roman"/>
        <w:color w:val="7F7F7F"/>
        <w:sz w:val="28"/>
        <w:szCs w:val="28"/>
        <w:lang w:val="en-AU"/>
      </w:rPr>
      <w:tab/>
    </w:r>
  </w:p>
  <w:p w14:paraId="30B1C4D5" w14:textId="77777777" w:rsidR="00D23B60" w:rsidRDefault="00D23B60" w:rsidP="005052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F30DA"/>
    <w:multiLevelType w:val="hybridMultilevel"/>
    <w:tmpl w:val="957C39CA"/>
    <w:lvl w:ilvl="0" w:tplc="B984823A">
      <w:start w:val="1"/>
      <w:numFmt w:val="bullet"/>
      <w:lvlText w:val=""/>
      <w:lvlJc w:val="left"/>
      <w:pPr>
        <w:ind w:left="720" w:hanging="360"/>
      </w:pPr>
      <w:rPr>
        <w:rFonts w:ascii="Wingdings" w:hAnsi="Wing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38068D8"/>
    <w:multiLevelType w:val="hybridMultilevel"/>
    <w:tmpl w:val="C1F0A362"/>
    <w:lvl w:ilvl="0" w:tplc="4F8C1B14">
      <w:start w:val="1"/>
      <w:numFmt w:val="bullet"/>
      <w:lvlText w:val=""/>
      <w:lvlJc w:val="left"/>
      <w:pPr>
        <w:ind w:left="720" w:hanging="360"/>
      </w:pPr>
      <w:rPr>
        <w:rFonts w:ascii="Wingdings" w:hAnsi="Wingdings" w:hint="default"/>
        <w:color w:val="8496B0" w:themeColor="text2" w:themeTint="9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444116"/>
    <w:multiLevelType w:val="hybridMultilevel"/>
    <w:tmpl w:val="563481F8"/>
    <w:lvl w:ilvl="0" w:tplc="4F8C1B14">
      <w:start w:val="1"/>
      <w:numFmt w:val="bullet"/>
      <w:lvlText w:val=""/>
      <w:lvlJc w:val="left"/>
      <w:pPr>
        <w:ind w:left="810" w:hanging="360"/>
      </w:pPr>
      <w:rPr>
        <w:rFonts w:ascii="Wingdings" w:hAnsi="Wingdings" w:hint="default"/>
        <w:color w:val="8496B0" w:themeColor="text2" w:themeTint="99"/>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634197F"/>
    <w:multiLevelType w:val="hybridMultilevel"/>
    <w:tmpl w:val="6A084D48"/>
    <w:lvl w:ilvl="0" w:tplc="1C765612">
      <w:start w:val="1"/>
      <w:numFmt w:val="bullet"/>
      <w:lvlText w:val=""/>
      <w:lvlJc w:val="left"/>
      <w:pPr>
        <w:ind w:left="810" w:hanging="360"/>
      </w:pPr>
      <w:rPr>
        <w:rFonts w:ascii="Wingdings" w:hAnsi="Wingdings" w:hint="default"/>
        <w:b/>
        <w:bCs/>
        <w:color w:val="8496B0" w:themeColor="text2" w:themeTint="99"/>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0C49705A"/>
    <w:multiLevelType w:val="hybridMultilevel"/>
    <w:tmpl w:val="0AF6C2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362A4"/>
    <w:multiLevelType w:val="hybridMultilevel"/>
    <w:tmpl w:val="004009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0B5456"/>
    <w:multiLevelType w:val="hybridMultilevel"/>
    <w:tmpl w:val="8752C424"/>
    <w:lvl w:ilvl="0" w:tplc="4BDEFC58">
      <w:numFmt w:val="bullet"/>
      <w:lvlText w:val="•"/>
      <w:lvlJc w:val="left"/>
      <w:pPr>
        <w:ind w:left="7260" w:hanging="6900"/>
      </w:pPr>
      <w:rPr>
        <w:rFonts w:ascii="Calibri" w:eastAsia="Calibr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83F4D87"/>
    <w:multiLevelType w:val="hybridMultilevel"/>
    <w:tmpl w:val="FCB2C864"/>
    <w:lvl w:ilvl="0" w:tplc="B86A64C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9C418CE"/>
    <w:multiLevelType w:val="hybridMultilevel"/>
    <w:tmpl w:val="1CB48FF2"/>
    <w:lvl w:ilvl="0" w:tplc="B86A64CE">
      <w:start w:val="1"/>
      <w:numFmt w:val="bullet"/>
      <w:lvlText w:val=""/>
      <w:lvlJc w:val="left"/>
      <w:pPr>
        <w:ind w:left="810" w:hanging="360"/>
      </w:pPr>
      <w:rPr>
        <w:rFonts w:ascii="Wingdings" w:hAnsi="Wingdings" w:hint="default"/>
        <w:color w:val="8496B0" w:themeColor="text2" w:themeTint="99"/>
      </w:rPr>
    </w:lvl>
    <w:lvl w:ilvl="1" w:tplc="FFFFFFFF" w:tentative="1">
      <w:start w:val="1"/>
      <w:numFmt w:val="bullet"/>
      <w:lvlText w:val="o"/>
      <w:lvlJc w:val="left"/>
      <w:pPr>
        <w:ind w:left="1530" w:hanging="360"/>
      </w:pPr>
      <w:rPr>
        <w:rFonts w:ascii="Courier New" w:hAnsi="Courier New" w:cs="Courier New" w:hint="default"/>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9" w15:restartNumberingAfterBreak="0">
    <w:nsid w:val="1B891C2E"/>
    <w:multiLevelType w:val="hybridMultilevel"/>
    <w:tmpl w:val="93C8CA9E"/>
    <w:lvl w:ilvl="0" w:tplc="DBB67988">
      <w:start w:val="1"/>
      <w:numFmt w:val="bullet"/>
      <w:lvlText w:val=""/>
      <w:lvlJc w:val="left"/>
      <w:pPr>
        <w:ind w:left="720" w:hanging="360"/>
      </w:pPr>
      <w:rPr>
        <w:rFonts w:ascii="Wingdings" w:hAnsi="Wingdings" w:hint="default"/>
        <w:color w:val="8496B0"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872ACE"/>
    <w:multiLevelType w:val="hybridMultilevel"/>
    <w:tmpl w:val="71C2A83C"/>
    <w:lvl w:ilvl="0" w:tplc="8BA25ED0">
      <w:start w:val="1"/>
      <w:numFmt w:val="bullet"/>
      <w:lvlText w:val=""/>
      <w:lvlJc w:val="left"/>
      <w:pPr>
        <w:ind w:left="720" w:hanging="360"/>
      </w:pPr>
      <w:rPr>
        <w:rFonts w:ascii="Wingdings" w:hAnsi="Wingdings" w:hint="default"/>
        <w:b/>
        <w:color w:val="8496B0" w:themeColor="text2" w:themeTint="99"/>
        <w:sz w:val="18"/>
        <w:szCs w:val="18"/>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1FF4789A"/>
    <w:multiLevelType w:val="hybridMultilevel"/>
    <w:tmpl w:val="F2368336"/>
    <w:lvl w:ilvl="0" w:tplc="3CB0A296">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1B67E7"/>
    <w:multiLevelType w:val="hybridMultilevel"/>
    <w:tmpl w:val="BDF28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DD421C"/>
    <w:multiLevelType w:val="hybridMultilevel"/>
    <w:tmpl w:val="F4CCE200"/>
    <w:lvl w:ilvl="0" w:tplc="53FC719A">
      <w:start w:val="1"/>
      <w:numFmt w:val="bullet"/>
      <w:lvlText w:val=""/>
      <w:lvlJc w:val="left"/>
      <w:pPr>
        <w:ind w:left="720" w:hanging="360"/>
      </w:pPr>
      <w:rPr>
        <w:rFonts w:ascii="Wingdings" w:hAnsi="Wingdings" w:hint="default"/>
        <w:color w:val="8496B0" w:themeColor="text2" w:themeTint="9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29C7ED2"/>
    <w:multiLevelType w:val="hybridMultilevel"/>
    <w:tmpl w:val="4582F15C"/>
    <w:lvl w:ilvl="0" w:tplc="0409000D">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24A92AEC"/>
    <w:multiLevelType w:val="hybridMultilevel"/>
    <w:tmpl w:val="A816E724"/>
    <w:lvl w:ilvl="0" w:tplc="4F8C1B14">
      <w:start w:val="1"/>
      <w:numFmt w:val="bullet"/>
      <w:lvlText w:val=""/>
      <w:lvlJc w:val="left"/>
      <w:pPr>
        <w:ind w:left="810" w:hanging="360"/>
      </w:pPr>
      <w:rPr>
        <w:rFonts w:ascii="Wingdings" w:hAnsi="Wingdings" w:hint="default"/>
        <w:color w:val="8496B0" w:themeColor="text2" w:themeTint="99"/>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29CC269D"/>
    <w:multiLevelType w:val="hybridMultilevel"/>
    <w:tmpl w:val="2EF49BB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2A9A0B65"/>
    <w:multiLevelType w:val="hybridMultilevel"/>
    <w:tmpl w:val="7F263978"/>
    <w:lvl w:ilvl="0" w:tplc="325C6E72">
      <w:start w:val="1"/>
      <w:numFmt w:val="bullet"/>
      <w:pStyle w:val="ListParagraph"/>
      <w:lvlText w:val=""/>
      <w:lvlJc w:val="left"/>
      <w:pPr>
        <w:ind w:left="720" w:hanging="360"/>
      </w:pPr>
      <w:rPr>
        <w:rFonts w:ascii="Wingdings" w:hAnsi="Wingdings" w:hint="default"/>
        <w:color w:val="262626" w:themeColor="text1" w:themeTint="D9"/>
        <w:sz w:val="18"/>
        <w:szCs w:val="22"/>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FA6715"/>
    <w:multiLevelType w:val="hybridMultilevel"/>
    <w:tmpl w:val="D29EA21C"/>
    <w:lvl w:ilvl="0" w:tplc="B984823A">
      <w:start w:val="1"/>
      <w:numFmt w:val="bullet"/>
      <w:lvlText w:val=""/>
      <w:lvlJc w:val="left"/>
      <w:pPr>
        <w:ind w:left="1080" w:hanging="360"/>
      </w:pPr>
      <w:rPr>
        <w:rFonts w:ascii="Wingdings" w:hAnsi="Wingdings" w:hint="default"/>
        <w:sz w:val="24"/>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9" w15:restartNumberingAfterBreak="0">
    <w:nsid w:val="2C422D03"/>
    <w:multiLevelType w:val="hybridMultilevel"/>
    <w:tmpl w:val="1B9C9892"/>
    <w:lvl w:ilvl="0" w:tplc="B86A64C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A00862"/>
    <w:multiLevelType w:val="hybridMultilevel"/>
    <w:tmpl w:val="F8545076"/>
    <w:lvl w:ilvl="0" w:tplc="33780A9C">
      <w:start w:val="1"/>
      <w:numFmt w:val="bullet"/>
      <w:lvlText w:val=""/>
      <w:lvlJc w:val="left"/>
      <w:pPr>
        <w:ind w:left="810" w:hanging="360"/>
      </w:pPr>
      <w:rPr>
        <w:rFonts w:ascii="Wingdings" w:hAnsi="Wingdings" w:hint="default"/>
        <w:color w:val="8496B0"/>
      </w:rPr>
    </w:lvl>
    <w:lvl w:ilvl="1" w:tplc="0C090003" w:tentative="1">
      <w:start w:val="1"/>
      <w:numFmt w:val="bullet"/>
      <w:lvlText w:val="o"/>
      <w:lvlJc w:val="left"/>
      <w:pPr>
        <w:ind w:left="1530" w:hanging="360"/>
      </w:pPr>
      <w:rPr>
        <w:rFonts w:ascii="Courier New" w:hAnsi="Courier New" w:cs="Courier New" w:hint="default"/>
      </w:rPr>
    </w:lvl>
    <w:lvl w:ilvl="2" w:tplc="0C090005" w:tentative="1">
      <w:start w:val="1"/>
      <w:numFmt w:val="bullet"/>
      <w:lvlText w:val=""/>
      <w:lvlJc w:val="left"/>
      <w:pPr>
        <w:ind w:left="2250" w:hanging="360"/>
      </w:pPr>
      <w:rPr>
        <w:rFonts w:ascii="Wingdings" w:hAnsi="Wingdings" w:hint="default"/>
      </w:rPr>
    </w:lvl>
    <w:lvl w:ilvl="3" w:tplc="0C090001" w:tentative="1">
      <w:start w:val="1"/>
      <w:numFmt w:val="bullet"/>
      <w:lvlText w:val=""/>
      <w:lvlJc w:val="left"/>
      <w:pPr>
        <w:ind w:left="2970" w:hanging="360"/>
      </w:pPr>
      <w:rPr>
        <w:rFonts w:ascii="Symbol" w:hAnsi="Symbol" w:hint="default"/>
      </w:rPr>
    </w:lvl>
    <w:lvl w:ilvl="4" w:tplc="0C090003" w:tentative="1">
      <w:start w:val="1"/>
      <w:numFmt w:val="bullet"/>
      <w:lvlText w:val="o"/>
      <w:lvlJc w:val="left"/>
      <w:pPr>
        <w:ind w:left="3690" w:hanging="360"/>
      </w:pPr>
      <w:rPr>
        <w:rFonts w:ascii="Courier New" w:hAnsi="Courier New" w:cs="Courier New" w:hint="default"/>
      </w:rPr>
    </w:lvl>
    <w:lvl w:ilvl="5" w:tplc="0C090005" w:tentative="1">
      <w:start w:val="1"/>
      <w:numFmt w:val="bullet"/>
      <w:lvlText w:val=""/>
      <w:lvlJc w:val="left"/>
      <w:pPr>
        <w:ind w:left="4410" w:hanging="360"/>
      </w:pPr>
      <w:rPr>
        <w:rFonts w:ascii="Wingdings" w:hAnsi="Wingdings" w:hint="default"/>
      </w:rPr>
    </w:lvl>
    <w:lvl w:ilvl="6" w:tplc="0C090001" w:tentative="1">
      <w:start w:val="1"/>
      <w:numFmt w:val="bullet"/>
      <w:lvlText w:val=""/>
      <w:lvlJc w:val="left"/>
      <w:pPr>
        <w:ind w:left="5130" w:hanging="360"/>
      </w:pPr>
      <w:rPr>
        <w:rFonts w:ascii="Symbol" w:hAnsi="Symbol" w:hint="default"/>
      </w:rPr>
    </w:lvl>
    <w:lvl w:ilvl="7" w:tplc="0C090003" w:tentative="1">
      <w:start w:val="1"/>
      <w:numFmt w:val="bullet"/>
      <w:lvlText w:val="o"/>
      <w:lvlJc w:val="left"/>
      <w:pPr>
        <w:ind w:left="5850" w:hanging="360"/>
      </w:pPr>
      <w:rPr>
        <w:rFonts w:ascii="Courier New" w:hAnsi="Courier New" w:cs="Courier New" w:hint="default"/>
      </w:rPr>
    </w:lvl>
    <w:lvl w:ilvl="8" w:tplc="0C090005" w:tentative="1">
      <w:start w:val="1"/>
      <w:numFmt w:val="bullet"/>
      <w:lvlText w:val=""/>
      <w:lvlJc w:val="left"/>
      <w:pPr>
        <w:ind w:left="6570" w:hanging="360"/>
      </w:pPr>
      <w:rPr>
        <w:rFonts w:ascii="Wingdings" w:hAnsi="Wingdings" w:hint="default"/>
      </w:rPr>
    </w:lvl>
  </w:abstractNum>
  <w:abstractNum w:abstractNumId="21" w15:restartNumberingAfterBreak="0">
    <w:nsid w:val="31E72B86"/>
    <w:multiLevelType w:val="hybridMultilevel"/>
    <w:tmpl w:val="D580394E"/>
    <w:lvl w:ilvl="0" w:tplc="A45CF8F4">
      <w:start w:val="1"/>
      <w:numFmt w:val="bullet"/>
      <w:lvlText w:val=""/>
      <w:lvlJc w:val="left"/>
      <w:pPr>
        <w:ind w:left="720" w:hanging="360"/>
      </w:pPr>
      <w:rPr>
        <w:rFonts w:ascii="Wingdings" w:hAnsi="Wingdings" w:hint="default"/>
        <w:color w:val="2E74B5" w:themeColor="accent1" w:themeShade="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33212D1C"/>
    <w:multiLevelType w:val="hybridMultilevel"/>
    <w:tmpl w:val="B382FA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25435F"/>
    <w:multiLevelType w:val="hybridMultilevel"/>
    <w:tmpl w:val="07A82E84"/>
    <w:lvl w:ilvl="0" w:tplc="019AB5B2">
      <w:start w:val="1"/>
      <w:numFmt w:val="bullet"/>
      <w:lvlText w:val=""/>
      <w:lvlJc w:val="left"/>
      <w:pPr>
        <w:ind w:left="810" w:hanging="360"/>
      </w:pPr>
      <w:rPr>
        <w:rFonts w:ascii="Wingdings" w:hAnsi="Wingdings" w:hint="default"/>
        <w:b/>
        <w:bCs w:val="0"/>
        <w:color w:val="8496B0" w:themeColor="text2" w:themeTint="99"/>
        <w:sz w:val="22"/>
        <w:szCs w:val="20"/>
      </w:rPr>
    </w:lvl>
    <w:lvl w:ilvl="1" w:tplc="FFFFFFFF" w:tentative="1">
      <w:start w:val="1"/>
      <w:numFmt w:val="bullet"/>
      <w:lvlText w:val="o"/>
      <w:lvlJc w:val="left"/>
      <w:pPr>
        <w:ind w:left="1530" w:hanging="360"/>
      </w:pPr>
      <w:rPr>
        <w:rFonts w:ascii="Courier New" w:hAnsi="Courier New" w:cs="Courier New" w:hint="default"/>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24" w15:restartNumberingAfterBreak="0">
    <w:nsid w:val="3A0218DE"/>
    <w:multiLevelType w:val="hybridMultilevel"/>
    <w:tmpl w:val="72D826C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FBF32EB"/>
    <w:multiLevelType w:val="hybridMultilevel"/>
    <w:tmpl w:val="57F2378A"/>
    <w:lvl w:ilvl="0" w:tplc="B86A64C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004F6E"/>
    <w:multiLevelType w:val="hybridMultilevel"/>
    <w:tmpl w:val="17E03A66"/>
    <w:lvl w:ilvl="0" w:tplc="DBB67988">
      <w:start w:val="1"/>
      <w:numFmt w:val="bullet"/>
      <w:lvlText w:val=""/>
      <w:lvlJc w:val="left"/>
      <w:pPr>
        <w:ind w:left="720" w:hanging="360"/>
      </w:pPr>
      <w:rPr>
        <w:rFonts w:ascii="Wingdings" w:hAnsi="Wingdings" w:hint="default"/>
        <w:color w:val="8496B0" w:themeColor="text2" w:themeTint="9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D1D142B"/>
    <w:multiLevelType w:val="hybridMultilevel"/>
    <w:tmpl w:val="CD84CC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681564"/>
    <w:multiLevelType w:val="hybridMultilevel"/>
    <w:tmpl w:val="AEEAC944"/>
    <w:lvl w:ilvl="0" w:tplc="D0CCA22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910D46"/>
    <w:multiLevelType w:val="hybridMultilevel"/>
    <w:tmpl w:val="D8AE1B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5F6AF1"/>
    <w:multiLevelType w:val="hybridMultilevel"/>
    <w:tmpl w:val="B8622C2C"/>
    <w:lvl w:ilvl="0" w:tplc="1D5A87C0">
      <w:numFmt w:val="bullet"/>
      <w:lvlText w:val="•"/>
      <w:lvlJc w:val="left"/>
      <w:pPr>
        <w:ind w:left="8115" w:hanging="7755"/>
      </w:pPr>
      <w:rPr>
        <w:rFonts w:ascii="Calibri" w:eastAsia="Calibr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AF07047"/>
    <w:multiLevelType w:val="hybridMultilevel"/>
    <w:tmpl w:val="B870299E"/>
    <w:lvl w:ilvl="0" w:tplc="382EB9F6">
      <w:numFmt w:val="bullet"/>
      <w:lvlText w:val="•"/>
      <w:lvlJc w:val="left"/>
      <w:pPr>
        <w:ind w:left="10095" w:hanging="9735"/>
      </w:pPr>
      <w:rPr>
        <w:rFonts w:ascii="Calibri" w:eastAsia="Calibr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5CE513C7"/>
    <w:multiLevelType w:val="hybridMultilevel"/>
    <w:tmpl w:val="3CA27AEE"/>
    <w:lvl w:ilvl="0" w:tplc="1D5A87C0">
      <w:numFmt w:val="bullet"/>
      <w:lvlText w:val="•"/>
      <w:lvlJc w:val="left"/>
      <w:pPr>
        <w:ind w:left="8115" w:hanging="7755"/>
      </w:pPr>
      <w:rPr>
        <w:rFonts w:ascii="Calibri" w:eastAsia="Calibr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DD30923"/>
    <w:multiLevelType w:val="hybridMultilevel"/>
    <w:tmpl w:val="4D4A63CC"/>
    <w:lvl w:ilvl="0" w:tplc="B832EE04">
      <w:start w:val="1"/>
      <w:numFmt w:val="bullet"/>
      <w:lvlText w:val=""/>
      <w:lvlJc w:val="left"/>
      <w:pPr>
        <w:ind w:left="720" w:hanging="360"/>
      </w:pPr>
      <w:rPr>
        <w:rFonts w:ascii="Wingdings" w:hAnsi="Wingdings" w:hint="default"/>
        <w:color w:val="8496B0"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4C1938"/>
    <w:multiLevelType w:val="hybridMultilevel"/>
    <w:tmpl w:val="4C887A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163D97"/>
    <w:multiLevelType w:val="hybridMultilevel"/>
    <w:tmpl w:val="045EC3F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8B62A3"/>
    <w:multiLevelType w:val="hybridMultilevel"/>
    <w:tmpl w:val="C262E1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B33FDF"/>
    <w:multiLevelType w:val="hybridMultilevel"/>
    <w:tmpl w:val="20E09E28"/>
    <w:lvl w:ilvl="0" w:tplc="B832EE04">
      <w:start w:val="1"/>
      <w:numFmt w:val="bullet"/>
      <w:lvlText w:val=""/>
      <w:lvlJc w:val="left"/>
      <w:pPr>
        <w:ind w:left="806" w:hanging="360"/>
      </w:pPr>
      <w:rPr>
        <w:rFonts w:ascii="Wingdings" w:hAnsi="Wingdings" w:hint="default"/>
        <w:color w:val="8496B0" w:themeColor="text2" w:themeTint="99"/>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8" w15:restartNumberingAfterBreak="0">
    <w:nsid w:val="7F610D8C"/>
    <w:multiLevelType w:val="hybridMultilevel"/>
    <w:tmpl w:val="CC8C9CFE"/>
    <w:lvl w:ilvl="0" w:tplc="6AD277E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1402112">
    <w:abstractNumId w:val="17"/>
  </w:num>
  <w:num w:numId="2" w16cid:durableId="1193571642">
    <w:abstractNumId w:val="34"/>
  </w:num>
  <w:num w:numId="3" w16cid:durableId="686100619">
    <w:abstractNumId w:val="22"/>
  </w:num>
  <w:num w:numId="4" w16cid:durableId="1283341515">
    <w:abstractNumId w:val="35"/>
  </w:num>
  <w:num w:numId="5" w16cid:durableId="1062169990">
    <w:abstractNumId w:val="5"/>
  </w:num>
  <w:num w:numId="6" w16cid:durableId="1426993692">
    <w:abstractNumId w:val="27"/>
  </w:num>
  <w:num w:numId="7" w16cid:durableId="533423620">
    <w:abstractNumId w:val="29"/>
  </w:num>
  <w:num w:numId="8" w16cid:durableId="213583124">
    <w:abstractNumId w:val="19"/>
  </w:num>
  <w:num w:numId="9" w16cid:durableId="136261169">
    <w:abstractNumId w:val="36"/>
  </w:num>
  <w:num w:numId="10" w16cid:durableId="953173573">
    <w:abstractNumId w:val="11"/>
  </w:num>
  <w:num w:numId="11" w16cid:durableId="1371222138">
    <w:abstractNumId w:val="4"/>
  </w:num>
  <w:num w:numId="12" w16cid:durableId="942808398">
    <w:abstractNumId w:val="38"/>
  </w:num>
  <w:num w:numId="13" w16cid:durableId="351297585">
    <w:abstractNumId w:val="28"/>
  </w:num>
  <w:num w:numId="14" w16cid:durableId="222984658">
    <w:abstractNumId w:val="25"/>
  </w:num>
  <w:num w:numId="15" w16cid:durableId="369844859">
    <w:abstractNumId w:val="24"/>
  </w:num>
  <w:num w:numId="16" w16cid:durableId="1257902732">
    <w:abstractNumId w:val="7"/>
  </w:num>
  <w:num w:numId="17" w16cid:durableId="1476605945">
    <w:abstractNumId w:val="12"/>
  </w:num>
  <w:num w:numId="18" w16cid:durableId="1155682020">
    <w:abstractNumId w:val="20"/>
  </w:num>
  <w:num w:numId="19" w16cid:durableId="1372681322">
    <w:abstractNumId w:val="13"/>
  </w:num>
  <w:num w:numId="20" w16cid:durableId="154685714">
    <w:abstractNumId w:val="26"/>
  </w:num>
  <w:num w:numId="21" w16cid:durableId="1782605729">
    <w:abstractNumId w:val="1"/>
  </w:num>
  <w:num w:numId="22" w16cid:durableId="1512063820">
    <w:abstractNumId w:val="14"/>
  </w:num>
  <w:num w:numId="23" w16cid:durableId="644091293">
    <w:abstractNumId w:val="33"/>
  </w:num>
  <w:num w:numId="24" w16cid:durableId="644893702">
    <w:abstractNumId w:val="9"/>
  </w:num>
  <w:num w:numId="25" w16cid:durableId="708379997">
    <w:abstractNumId w:val="3"/>
  </w:num>
  <w:num w:numId="26" w16cid:durableId="1088577136">
    <w:abstractNumId w:val="15"/>
  </w:num>
  <w:num w:numId="27" w16cid:durableId="2095391768">
    <w:abstractNumId w:val="37"/>
  </w:num>
  <w:num w:numId="28" w16cid:durableId="1421945359">
    <w:abstractNumId w:val="2"/>
  </w:num>
  <w:num w:numId="29" w16cid:durableId="1567103121">
    <w:abstractNumId w:val="21"/>
  </w:num>
  <w:num w:numId="30" w16cid:durableId="715158426">
    <w:abstractNumId w:val="10"/>
  </w:num>
  <w:num w:numId="31" w16cid:durableId="1676956097">
    <w:abstractNumId w:val="16"/>
  </w:num>
  <w:num w:numId="32" w16cid:durableId="1018583192">
    <w:abstractNumId w:val="32"/>
  </w:num>
  <w:num w:numId="33" w16cid:durableId="1232810412">
    <w:abstractNumId w:val="30"/>
  </w:num>
  <w:num w:numId="34" w16cid:durableId="192236572">
    <w:abstractNumId w:val="6"/>
  </w:num>
  <w:num w:numId="35" w16cid:durableId="1108240038">
    <w:abstractNumId w:val="18"/>
  </w:num>
  <w:num w:numId="36" w16cid:durableId="52894110">
    <w:abstractNumId w:val="0"/>
  </w:num>
  <w:num w:numId="37" w16cid:durableId="1201943805">
    <w:abstractNumId w:val="31"/>
  </w:num>
  <w:num w:numId="38" w16cid:durableId="1416514294">
    <w:abstractNumId w:val="8"/>
  </w:num>
  <w:num w:numId="39" w16cid:durableId="126965570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yMDS2MDE3NzY1sTBU0lEKTi0uzszPAymwqAUAKCaz4SwAAAA="/>
  </w:docVars>
  <w:rsids>
    <w:rsidRoot w:val="00EA1808"/>
    <w:rsid w:val="00005862"/>
    <w:rsid w:val="0000663C"/>
    <w:rsid w:val="0000787A"/>
    <w:rsid w:val="00013272"/>
    <w:rsid w:val="000168F5"/>
    <w:rsid w:val="000242B5"/>
    <w:rsid w:val="00024FF9"/>
    <w:rsid w:val="00031DFD"/>
    <w:rsid w:val="00053A7F"/>
    <w:rsid w:val="000760DC"/>
    <w:rsid w:val="00077040"/>
    <w:rsid w:val="000825A0"/>
    <w:rsid w:val="000B7388"/>
    <w:rsid w:val="000D26F1"/>
    <w:rsid w:val="000D5F47"/>
    <w:rsid w:val="000E06DA"/>
    <w:rsid w:val="00101529"/>
    <w:rsid w:val="00106620"/>
    <w:rsid w:val="001141F5"/>
    <w:rsid w:val="0011575F"/>
    <w:rsid w:val="00115980"/>
    <w:rsid w:val="001232B2"/>
    <w:rsid w:val="00125B54"/>
    <w:rsid w:val="00134CBA"/>
    <w:rsid w:val="00134D84"/>
    <w:rsid w:val="0014007D"/>
    <w:rsid w:val="001410E8"/>
    <w:rsid w:val="00142A66"/>
    <w:rsid w:val="00142B6E"/>
    <w:rsid w:val="00143B33"/>
    <w:rsid w:val="00143B70"/>
    <w:rsid w:val="00161B35"/>
    <w:rsid w:val="00167731"/>
    <w:rsid w:val="00181459"/>
    <w:rsid w:val="00184085"/>
    <w:rsid w:val="001A4025"/>
    <w:rsid w:val="001A571F"/>
    <w:rsid w:val="001B0BBD"/>
    <w:rsid w:val="001B7195"/>
    <w:rsid w:val="001C27E9"/>
    <w:rsid w:val="001C2A00"/>
    <w:rsid w:val="001C393E"/>
    <w:rsid w:val="001C3AB6"/>
    <w:rsid w:val="001D62EB"/>
    <w:rsid w:val="001D6AE9"/>
    <w:rsid w:val="001E136A"/>
    <w:rsid w:val="001E4FB4"/>
    <w:rsid w:val="00212D40"/>
    <w:rsid w:val="00220C34"/>
    <w:rsid w:val="00223F25"/>
    <w:rsid w:val="00246F69"/>
    <w:rsid w:val="002470FC"/>
    <w:rsid w:val="002509D3"/>
    <w:rsid w:val="00273609"/>
    <w:rsid w:val="00282337"/>
    <w:rsid w:val="002833FF"/>
    <w:rsid w:val="002920DC"/>
    <w:rsid w:val="0029547B"/>
    <w:rsid w:val="002A282B"/>
    <w:rsid w:val="002A421B"/>
    <w:rsid w:val="002A753A"/>
    <w:rsid w:val="002B4F44"/>
    <w:rsid w:val="002B5746"/>
    <w:rsid w:val="002C4F13"/>
    <w:rsid w:val="002D155A"/>
    <w:rsid w:val="002D3DCD"/>
    <w:rsid w:val="002D3E8D"/>
    <w:rsid w:val="002D4DB5"/>
    <w:rsid w:val="002D693A"/>
    <w:rsid w:val="002E1A6E"/>
    <w:rsid w:val="003259BB"/>
    <w:rsid w:val="00343AE3"/>
    <w:rsid w:val="003461EA"/>
    <w:rsid w:val="003479BA"/>
    <w:rsid w:val="00371A01"/>
    <w:rsid w:val="003769FB"/>
    <w:rsid w:val="0038001A"/>
    <w:rsid w:val="00384DE4"/>
    <w:rsid w:val="003975AE"/>
    <w:rsid w:val="003A0E2F"/>
    <w:rsid w:val="003B2237"/>
    <w:rsid w:val="003B4CFA"/>
    <w:rsid w:val="003C0D5D"/>
    <w:rsid w:val="003C5D2E"/>
    <w:rsid w:val="003F0AA9"/>
    <w:rsid w:val="003F34AF"/>
    <w:rsid w:val="00404777"/>
    <w:rsid w:val="00412FD4"/>
    <w:rsid w:val="00420D04"/>
    <w:rsid w:val="00434DFB"/>
    <w:rsid w:val="00445727"/>
    <w:rsid w:val="00452B39"/>
    <w:rsid w:val="00456301"/>
    <w:rsid w:val="00462236"/>
    <w:rsid w:val="00471748"/>
    <w:rsid w:val="00476A73"/>
    <w:rsid w:val="004921E6"/>
    <w:rsid w:val="004A2639"/>
    <w:rsid w:val="004B11E6"/>
    <w:rsid w:val="004C0B10"/>
    <w:rsid w:val="004F6B1C"/>
    <w:rsid w:val="004F76E4"/>
    <w:rsid w:val="004F7B71"/>
    <w:rsid w:val="005035CC"/>
    <w:rsid w:val="0051312F"/>
    <w:rsid w:val="00514D2C"/>
    <w:rsid w:val="00521035"/>
    <w:rsid w:val="0052205D"/>
    <w:rsid w:val="00543D40"/>
    <w:rsid w:val="005530D7"/>
    <w:rsid w:val="00556CBB"/>
    <w:rsid w:val="005635E8"/>
    <w:rsid w:val="00567739"/>
    <w:rsid w:val="00577F69"/>
    <w:rsid w:val="00585D00"/>
    <w:rsid w:val="005A249A"/>
    <w:rsid w:val="005C621B"/>
    <w:rsid w:val="005D5AC8"/>
    <w:rsid w:val="005E2679"/>
    <w:rsid w:val="005E31FD"/>
    <w:rsid w:val="005E3542"/>
    <w:rsid w:val="005E6601"/>
    <w:rsid w:val="005F15DB"/>
    <w:rsid w:val="00603507"/>
    <w:rsid w:val="006134EF"/>
    <w:rsid w:val="0062429A"/>
    <w:rsid w:val="00626970"/>
    <w:rsid w:val="00630F6E"/>
    <w:rsid w:val="00650150"/>
    <w:rsid w:val="00654167"/>
    <w:rsid w:val="006570AD"/>
    <w:rsid w:val="00667109"/>
    <w:rsid w:val="00675A83"/>
    <w:rsid w:val="00693336"/>
    <w:rsid w:val="006B1C99"/>
    <w:rsid w:val="006B2F9B"/>
    <w:rsid w:val="006B75F8"/>
    <w:rsid w:val="006D203B"/>
    <w:rsid w:val="006D3C37"/>
    <w:rsid w:val="006D539B"/>
    <w:rsid w:val="006E6B8A"/>
    <w:rsid w:val="00703698"/>
    <w:rsid w:val="00713674"/>
    <w:rsid w:val="0071419B"/>
    <w:rsid w:val="00723F77"/>
    <w:rsid w:val="007346CC"/>
    <w:rsid w:val="00751F1B"/>
    <w:rsid w:val="00760E14"/>
    <w:rsid w:val="00763DBE"/>
    <w:rsid w:val="00775A05"/>
    <w:rsid w:val="00777D76"/>
    <w:rsid w:val="00792759"/>
    <w:rsid w:val="007B0D23"/>
    <w:rsid w:val="007C5336"/>
    <w:rsid w:val="007C5A88"/>
    <w:rsid w:val="007E1D87"/>
    <w:rsid w:val="007E3893"/>
    <w:rsid w:val="00801D8D"/>
    <w:rsid w:val="008034E5"/>
    <w:rsid w:val="00824116"/>
    <w:rsid w:val="00827F26"/>
    <w:rsid w:val="00845507"/>
    <w:rsid w:val="00856F97"/>
    <w:rsid w:val="0086019E"/>
    <w:rsid w:val="00860B8F"/>
    <w:rsid w:val="00860EFC"/>
    <w:rsid w:val="008620DD"/>
    <w:rsid w:val="00867D86"/>
    <w:rsid w:val="00874771"/>
    <w:rsid w:val="008819D8"/>
    <w:rsid w:val="00891BC4"/>
    <w:rsid w:val="00896BE3"/>
    <w:rsid w:val="008C0642"/>
    <w:rsid w:val="008C17A5"/>
    <w:rsid w:val="008C46EA"/>
    <w:rsid w:val="008C5E0C"/>
    <w:rsid w:val="008D2468"/>
    <w:rsid w:val="008D2DA8"/>
    <w:rsid w:val="008D6D4C"/>
    <w:rsid w:val="008D6E8A"/>
    <w:rsid w:val="008E4565"/>
    <w:rsid w:val="008E459C"/>
    <w:rsid w:val="008E7D98"/>
    <w:rsid w:val="008F42BF"/>
    <w:rsid w:val="008F4BFA"/>
    <w:rsid w:val="00902F51"/>
    <w:rsid w:val="00907676"/>
    <w:rsid w:val="00910212"/>
    <w:rsid w:val="0091672D"/>
    <w:rsid w:val="0093282C"/>
    <w:rsid w:val="0093628B"/>
    <w:rsid w:val="00937C05"/>
    <w:rsid w:val="00937C0A"/>
    <w:rsid w:val="00952BD1"/>
    <w:rsid w:val="00954EE2"/>
    <w:rsid w:val="009671FE"/>
    <w:rsid w:val="00971FBF"/>
    <w:rsid w:val="00974B08"/>
    <w:rsid w:val="00991E54"/>
    <w:rsid w:val="009A7814"/>
    <w:rsid w:val="009C1132"/>
    <w:rsid w:val="009D34FB"/>
    <w:rsid w:val="009D5EA5"/>
    <w:rsid w:val="009E6A76"/>
    <w:rsid w:val="009F2048"/>
    <w:rsid w:val="00A03A0B"/>
    <w:rsid w:val="00A061D1"/>
    <w:rsid w:val="00A10938"/>
    <w:rsid w:val="00A14B38"/>
    <w:rsid w:val="00A15E70"/>
    <w:rsid w:val="00A333D3"/>
    <w:rsid w:val="00A3675B"/>
    <w:rsid w:val="00A551F8"/>
    <w:rsid w:val="00A55293"/>
    <w:rsid w:val="00A61EDD"/>
    <w:rsid w:val="00A7020B"/>
    <w:rsid w:val="00AA1BE3"/>
    <w:rsid w:val="00AA4DC4"/>
    <w:rsid w:val="00AB0C8F"/>
    <w:rsid w:val="00AB4616"/>
    <w:rsid w:val="00AC210B"/>
    <w:rsid w:val="00AC2723"/>
    <w:rsid w:val="00AD3D66"/>
    <w:rsid w:val="00AD4915"/>
    <w:rsid w:val="00AD5BE0"/>
    <w:rsid w:val="00AE44BB"/>
    <w:rsid w:val="00AF750D"/>
    <w:rsid w:val="00B01628"/>
    <w:rsid w:val="00B03458"/>
    <w:rsid w:val="00B0393A"/>
    <w:rsid w:val="00B237A4"/>
    <w:rsid w:val="00B26E10"/>
    <w:rsid w:val="00B37706"/>
    <w:rsid w:val="00B61B35"/>
    <w:rsid w:val="00B71513"/>
    <w:rsid w:val="00BC736A"/>
    <w:rsid w:val="00BD7A09"/>
    <w:rsid w:val="00BE367F"/>
    <w:rsid w:val="00C02527"/>
    <w:rsid w:val="00C30F9D"/>
    <w:rsid w:val="00C554D1"/>
    <w:rsid w:val="00C6024E"/>
    <w:rsid w:val="00C74A64"/>
    <w:rsid w:val="00C816D5"/>
    <w:rsid w:val="00C87AE0"/>
    <w:rsid w:val="00C95D91"/>
    <w:rsid w:val="00C97ECA"/>
    <w:rsid w:val="00CA42E1"/>
    <w:rsid w:val="00CA5AB6"/>
    <w:rsid w:val="00CA5BA2"/>
    <w:rsid w:val="00CA756D"/>
    <w:rsid w:val="00CB0451"/>
    <w:rsid w:val="00CB065E"/>
    <w:rsid w:val="00CB148A"/>
    <w:rsid w:val="00CB6A92"/>
    <w:rsid w:val="00CC3DF6"/>
    <w:rsid w:val="00CF586B"/>
    <w:rsid w:val="00D0352B"/>
    <w:rsid w:val="00D13262"/>
    <w:rsid w:val="00D159A0"/>
    <w:rsid w:val="00D232A3"/>
    <w:rsid w:val="00D23B60"/>
    <w:rsid w:val="00D3234E"/>
    <w:rsid w:val="00D517B0"/>
    <w:rsid w:val="00D56A5A"/>
    <w:rsid w:val="00D60D0A"/>
    <w:rsid w:val="00D7204F"/>
    <w:rsid w:val="00D72864"/>
    <w:rsid w:val="00D73208"/>
    <w:rsid w:val="00D74A19"/>
    <w:rsid w:val="00D75004"/>
    <w:rsid w:val="00D80B38"/>
    <w:rsid w:val="00D85635"/>
    <w:rsid w:val="00DA2011"/>
    <w:rsid w:val="00DB09F4"/>
    <w:rsid w:val="00DC7E47"/>
    <w:rsid w:val="00DE36CB"/>
    <w:rsid w:val="00DF40AA"/>
    <w:rsid w:val="00E02F64"/>
    <w:rsid w:val="00E032D3"/>
    <w:rsid w:val="00E228F0"/>
    <w:rsid w:val="00E271AE"/>
    <w:rsid w:val="00E34240"/>
    <w:rsid w:val="00E34FCC"/>
    <w:rsid w:val="00E60E80"/>
    <w:rsid w:val="00E943B3"/>
    <w:rsid w:val="00E9449D"/>
    <w:rsid w:val="00EA1190"/>
    <w:rsid w:val="00EA1808"/>
    <w:rsid w:val="00ED4A05"/>
    <w:rsid w:val="00EE3569"/>
    <w:rsid w:val="00EF40B4"/>
    <w:rsid w:val="00F06642"/>
    <w:rsid w:val="00F20F49"/>
    <w:rsid w:val="00F34107"/>
    <w:rsid w:val="00F346A9"/>
    <w:rsid w:val="00F402F9"/>
    <w:rsid w:val="00F534D1"/>
    <w:rsid w:val="00F55A78"/>
    <w:rsid w:val="00F614F0"/>
    <w:rsid w:val="00F75426"/>
    <w:rsid w:val="00F8774B"/>
    <w:rsid w:val="00F922BD"/>
    <w:rsid w:val="00F96FEB"/>
    <w:rsid w:val="00F97CED"/>
    <w:rsid w:val="00FA6438"/>
    <w:rsid w:val="00FB3437"/>
    <w:rsid w:val="00FB51CE"/>
    <w:rsid w:val="00FC1DE6"/>
    <w:rsid w:val="00FD24AB"/>
    <w:rsid w:val="00FD7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695B9F"/>
  <w15:chartTrackingRefBased/>
  <w15:docId w15:val="{3358DB7D-1A66-4F70-A57C-94DB10CE9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1808"/>
    <w:rPr>
      <w:rFonts w:eastAsia="Calibri" w:cs="Times New Roman"/>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1808"/>
    <w:pPr>
      <w:tabs>
        <w:tab w:val="center" w:pos="4680"/>
      </w:tabs>
    </w:pPr>
  </w:style>
  <w:style w:type="character" w:customStyle="1" w:styleId="HeaderChar">
    <w:name w:val="Header Char"/>
    <w:basedOn w:val="DefaultParagraphFont"/>
    <w:link w:val="Header"/>
    <w:uiPriority w:val="99"/>
    <w:rsid w:val="00EA1808"/>
    <w:rPr>
      <w:rFonts w:eastAsia="Calibri" w:cs="Times New Roman"/>
      <w:lang w:val="en-GB" w:eastAsia="en-GB"/>
    </w:rPr>
  </w:style>
  <w:style w:type="paragraph" w:styleId="Footer">
    <w:name w:val="footer"/>
    <w:basedOn w:val="Normal"/>
    <w:link w:val="FooterChar"/>
    <w:uiPriority w:val="99"/>
    <w:unhideWhenUsed/>
    <w:rsid w:val="00EA1808"/>
    <w:pPr>
      <w:tabs>
        <w:tab w:val="center" w:pos="4680"/>
      </w:tabs>
    </w:pPr>
  </w:style>
  <w:style w:type="character" w:customStyle="1" w:styleId="FooterChar">
    <w:name w:val="Footer Char"/>
    <w:basedOn w:val="DefaultParagraphFont"/>
    <w:link w:val="Footer"/>
    <w:uiPriority w:val="99"/>
    <w:rsid w:val="00EA1808"/>
    <w:rPr>
      <w:rFonts w:eastAsia="Calibri" w:cs="Times New Roman"/>
      <w:lang w:val="en-GB" w:eastAsia="en-GB"/>
    </w:rPr>
  </w:style>
  <w:style w:type="paragraph" w:styleId="ListParagraph">
    <w:name w:val="List Paragraph"/>
    <w:basedOn w:val="Normal"/>
    <w:uiPriority w:val="34"/>
    <w:qFormat/>
    <w:rsid w:val="00EA1808"/>
    <w:pPr>
      <w:numPr>
        <w:numId w:val="1"/>
      </w:numPr>
    </w:pPr>
    <w:rPr>
      <w:rFonts w:eastAsia="Times New Roman"/>
      <w:color w:val="000000" w:themeColor="text1"/>
    </w:rPr>
  </w:style>
  <w:style w:type="paragraph" w:customStyle="1" w:styleId="JobTitle">
    <w:name w:val="Job Title"/>
    <w:basedOn w:val="Normal"/>
    <w:qFormat/>
    <w:rsid w:val="00EA1808"/>
    <w:pPr>
      <w:tabs>
        <w:tab w:val="right" w:pos="9450"/>
      </w:tabs>
    </w:pPr>
    <w:rPr>
      <w:b/>
    </w:rPr>
  </w:style>
  <w:style w:type="character" w:styleId="Hyperlink">
    <w:name w:val="Hyperlink"/>
    <w:basedOn w:val="DefaultParagraphFont"/>
    <w:uiPriority w:val="99"/>
    <w:unhideWhenUsed/>
    <w:rsid w:val="00A10938"/>
    <w:rPr>
      <w:color w:val="0563C1" w:themeColor="hyperlink"/>
      <w:u w:val="single"/>
    </w:rPr>
  </w:style>
  <w:style w:type="character" w:styleId="FollowedHyperlink">
    <w:name w:val="FollowedHyperlink"/>
    <w:basedOn w:val="DefaultParagraphFont"/>
    <w:uiPriority w:val="99"/>
    <w:semiHidden/>
    <w:unhideWhenUsed/>
    <w:rsid w:val="00A10938"/>
    <w:rPr>
      <w:color w:val="954F72" w:themeColor="followedHyperlink"/>
      <w:u w:val="single"/>
    </w:rPr>
  </w:style>
  <w:style w:type="paragraph" w:styleId="NoSpacing">
    <w:name w:val="No Spacing"/>
    <w:uiPriority w:val="1"/>
    <w:qFormat/>
    <w:rsid w:val="002B4F44"/>
    <w:rPr>
      <w:rFonts w:eastAsia="Calibri" w:cs="Times New Roman"/>
      <w:lang w:val="en-GB" w:eastAsia="en-GB"/>
    </w:rPr>
  </w:style>
  <w:style w:type="character" w:styleId="UnresolvedMention">
    <w:name w:val="Unresolved Mention"/>
    <w:basedOn w:val="DefaultParagraphFont"/>
    <w:uiPriority w:val="99"/>
    <w:semiHidden/>
    <w:unhideWhenUsed/>
    <w:rsid w:val="002C4F13"/>
    <w:rPr>
      <w:color w:val="605E5C"/>
      <w:shd w:val="clear" w:color="auto" w:fill="E1DFDD"/>
    </w:rPr>
  </w:style>
  <w:style w:type="paragraph" w:styleId="Revision">
    <w:name w:val="Revision"/>
    <w:hidden/>
    <w:uiPriority w:val="99"/>
    <w:semiHidden/>
    <w:rsid w:val="001C2A00"/>
    <w:pPr>
      <w:jc w:val="left"/>
    </w:pPr>
    <w:rPr>
      <w:rFonts w:eastAsia="Calibri"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70217">
      <w:bodyDiv w:val="1"/>
      <w:marLeft w:val="0"/>
      <w:marRight w:val="0"/>
      <w:marTop w:val="0"/>
      <w:marBottom w:val="0"/>
      <w:divBdr>
        <w:top w:val="none" w:sz="0" w:space="0" w:color="auto"/>
        <w:left w:val="none" w:sz="0" w:space="0" w:color="auto"/>
        <w:bottom w:val="none" w:sz="0" w:space="0" w:color="auto"/>
        <w:right w:val="none" w:sz="0" w:space="0" w:color="auto"/>
      </w:divBdr>
    </w:div>
    <w:div w:id="197620486">
      <w:bodyDiv w:val="1"/>
      <w:marLeft w:val="0"/>
      <w:marRight w:val="0"/>
      <w:marTop w:val="0"/>
      <w:marBottom w:val="0"/>
      <w:divBdr>
        <w:top w:val="none" w:sz="0" w:space="0" w:color="auto"/>
        <w:left w:val="none" w:sz="0" w:space="0" w:color="auto"/>
        <w:bottom w:val="none" w:sz="0" w:space="0" w:color="auto"/>
        <w:right w:val="none" w:sz="0" w:space="0" w:color="auto"/>
      </w:divBdr>
    </w:div>
    <w:div w:id="295061555">
      <w:bodyDiv w:val="1"/>
      <w:marLeft w:val="0"/>
      <w:marRight w:val="0"/>
      <w:marTop w:val="0"/>
      <w:marBottom w:val="0"/>
      <w:divBdr>
        <w:top w:val="none" w:sz="0" w:space="0" w:color="auto"/>
        <w:left w:val="none" w:sz="0" w:space="0" w:color="auto"/>
        <w:bottom w:val="none" w:sz="0" w:space="0" w:color="auto"/>
        <w:right w:val="none" w:sz="0" w:space="0" w:color="auto"/>
      </w:divBdr>
    </w:div>
    <w:div w:id="362874902">
      <w:bodyDiv w:val="1"/>
      <w:marLeft w:val="0"/>
      <w:marRight w:val="0"/>
      <w:marTop w:val="0"/>
      <w:marBottom w:val="0"/>
      <w:divBdr>
        <w:top w:val="none" w:sz="0" w:space="0" w:color="auto"/>
        <w:left w:val="none" w:sz="0" w:space="0" w:color="auto"/>
        <w:bottom w:val="none" w:sz="0" w:space="0" w:color="auto"/>
        <w:right w:val="none" w:sz="0" w:space="0" w:color="auto"/>
      </w:divBdr>
    </w:div>
    <w:div w:id="461073850">
      <w:bodyDiv w:val="1"/>
      <w:marLeft w:val="0"/>
      <w:marRight w:val="0"/>
      <w:marTop w:val="0"/>
      <w:marBottom w:val="0"/>
      <w:divBdr>
        <w:top w:val="none" w:sz="0" w:space="0" w:color="auto"/>
        <w:left w:val="none" w:sz="0" w:space="0" w:color="auto"/>
        <w:bottom w:val="none" w:sz="0" w:space="0" w:color="auto"/>
        <w:right w:val="none" w:sz="0" w:space="0" w:color="auto"/>
      </w:divBdr>
    </w:div>
    <w:div w:id="578904457">
      <w:bodyDiv w:val="1"/>
      <w:marLeft w:val="0"/>
      <w:marRight w:val="0"/>
      <w:marTop w:val="0"/>
      <w:marBottom w:val="0"/>
      <w:divBdr>
        <w:top w:val="none" w:sz="0" w:space="0" w:color="auto"/>
        <w:left w:val="none" w:sz="0" w:space="0" w:color="auto"/>
        <w:bottom w:val="none" w:sz="0" w:space="0" w:color="auto"/>
        <w:right w:val="none" w:sz="0" w:space="0" w:color="auto"/>
      </w:divBdr>
    </w:div>
    <w:div w:id="843976198">
      <w:bodyDiv w:val="1"/>
      <w:marLeft w:val="0"/>
      <w:marRight w:val="0"/>
      <w:marTop w:val="0"/>
      <w:marBottom w:val="0"/>
      <w:divBdr>
        <w:top w:val="none" w:sz="0" w:space="0" w:color="auto"/>
        <w:left w:val="none" w:sz="0" w:space="0" w:color="auto"/>
        <w:bottom w:val="none" w:sz="0" w:space="0" w:color="auto"/>
        <w:right w:val="none" w:sz="0" w:space="0" w:color="auto"/>
      </w:divBdr>
    </w:div>
    <w:div w:id="1092970583">
      <w:bodyDiv w:val="1"/>
      <w:marLeft w:val="0"/>
      <w:marRight w:val="0"/>
      <w:marTop w:val="0"/>
      <w:marBottom w:val="0"/>
      <w:divBdr>
        <w:top w:val="none" w:sz="0" w:space="0" w:color="auto"/>
        <w:left w:val="none" w:sz="0" w:space="0" w:color="auto"/>
        <w:bottom w:val="none" w:sz="0" w:space="0" w:color="auto"/>
        <w:right w:val="none" w:sz="0" w:space="0" w:color="auto"/>
      </w:divBdr>
      <w:divsChild>
        <w:div w:id="18804345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615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071831">
      <w:bodyDiv w:val="1"/>
      <w:marLeft w:val="0"/>
      <w:marRight w:val="0"/>
      <w:marTop w:val="0"/>
      <w:marBottom w:val="0"/>
      <w:divBdr>
        <w:top w:val="none" w:sz="0" w:space="0" w:color="auto"/>
        <w:left w:val="none" w:sz="0" w:space="0" w:color="auto"/>
        <w:bottom w:val="none" w:sz="0" w:space="0" w:color="auto"/>
        <w:right w:val="none" w:sz="0" w:space="0" w:color="auto"/>
      </w:divBdr>
    </w:div>
    <w:div w:id="1512841112">
      <w:bodyDiv w:val="1"/>
      <w:marLeft w:val="0"/>
      <w:marRight w:val="0"/>
      <w:marTop w:val="0"/>
      <w:marBottom w:val="0"/>
      <w:divBdr>
        <w:top w:val="none" w:sz="0" w:space="0" w:color="auto"/>
        <w:left w:val="none" w:sz="0" w:space="0" w:color="auto"/>
        <w:bottom w:val="none" w:sz="0" w:space="0" w:color="auto"/>
        <w:right w:val="none" w:sz="0" w:space="0" w:color="auto"/>
      </w:divBdr>
    </w:div>
    <w:div w:id="1721900420">
      <w:bodyDiv w:val="1"/>
      <w:marLeft w:val="0"/>
      <w:marRight w:val="0"/>
      <w:marTop w:val="0"/>
      <w:marBottom w:val="0"/>
      <w:divBdr>
        <w:top w:val="none" w:sz="0" w:space="0" w:color="auto"/>
        <w:left w:val="none" w:sz="0" w:space="0" w:color="auto"/>
        <w:bottom w:val="none" w:sz="0" w:space="0" w:color="auto"/>
        <w:right w:val="none" w:sz="0" w:space="0" w:color="auto"/>
      </w:divBdr>
    </w:div>
    <w:div w:id="2009674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EFDA0A-7A4B-4559-A71E-53F7DEBE4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Words>
  <Characters>6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 RESUME SERVICES</dc:creator>
  <cp:keywords/>
  <dc:description/>
  <cp:lastModifiedBy>Sonia Lynch</cp:lastModifiedBy>
  <cp:revision>2</cp:revision>
  <cp:lastPrinted>2023-07-10T03:52:00Z</cp:lastPrinted>
  <dcterms:created xsi:type="dcterms:W3CDTF">2023-11-20T01:55:00Z</dcterms:created>
  <dcterms:modified xsi:type="dcterms:W3CDTF">2023-11-20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41041016c4e93588a3d9170f9116fdbf60e1f978b8b70fbe7fe48a137b978d</vt:lpwstr>
  </property>
</Properties>
</file>